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480D3" w14:textId="77777777" w:rsidR="008E4D59" w:rsidRPr="00D1292C" w:rsidRDefault="00D1292C" w:rsidP="008E4D59">
      <w:pPr>
        <w:spacing w:before="240"/>
        <w:jc w:val="center"/>
        <w:rPr>
          <w:rFonts w:cs="Arial"/>
          <w:b/>
          <w:sz w:val="28"/>
          <w:szCs w:val="28"/>
          <w:lang w:val="mn-MN"/>
        </w:rPr>
      </w:pPr>
      <w:r>
        <w:rPr>
          <w:rFonts w:cs="Arial"/>
          <w:b/>
          <w:sz w:val="28"/>
          <w:szCs w:val="28"/>
          <w:lang w:val="mn-MN"/>
        </w:rPr>
        <w:t>Монгол улсын их сургууль</w:t>
      </w:r>
    </w:p>
    <w:p w14:paraId="52BEE7A2" w14:textId="5A9D8BD7" w:rsidR="00343197" w:rsidRPr="00D4319B" w:rsidRDefault="00343197" w:rsidP="008E4D59">
      <w:pPr>
        <w:spacing w:before="240"/>
        <w:jc w:val="center"/>
        <w:rPr>
          <w:rFonts w:cs="Arial"/>
          <w:sz w:val="28"/>
          <w:szCs w:val="28"/>
          <w:lang w:val="mn-MN"/>
        </w:rPr>
      </w:pPr>
      <w:r w:rsidRPr="00D4319B">
        <w:rPr>
          <w:rFonts w:cs="Arial"/>
          <w:sz w:val="28"/>
          <w:szCs w:val="28"/>
          <w:lang w:val="mn-MN"/>
        </w:rPr>
        <w:t xml:space="preserve">- </w:t>
      </w:r>
      <w:r w:rsidR="00B63143">
        <w:rPr>
          <w:rFonts w:cs="Arial"/>
          <w:sz w:val="28"/>
          <w:szCs w:val="28"/>
          <w:lang w:val="mn-MN"/>
        </w:rPr>
        <w:t>Мэдээлэл, компьютерийн ухааны тэнхим</w:t>
      </w:r>
      <w:r w:rsidRPr="00D4319B">
        <w:rPr>
          <w:rFonts w:cs="Arial"/>
          <w:sz w:val="28"/>
          <w:szCs w:val="28"/>
          <w:lang w:val="mn-MN"/>
        </w:rPr>
        <w:t xml:space="preserve"> </w:t>
      </w:r>
      <w:r w:rsidR="00174D57" w:rsidRPr="00D4319B">
        <w:rPr>
          <w:rFonts w:cs="Arial"/>
          <w:sz w:val="28"/>
          <w:szCs w:val="28"/>
          <w:lang w:val="mn-MN"/>
        </w:rPr>
        <w:t xml:space="preserve">- </w:t>
      </w:r>
      <w:r w:rsidR="00174D57" w:rsidRPr="00D4319B">
        <w:rPr>
          <w:rFonts w:cs="Arial"/>
          <w:sz w:val="28"/>
          <w:szCs w:val="28"/>
          <w:lang w:val="mn-MN"/>
        </w:rPr>
        <w:br/>
      </w:r>
    </w:p>
    <w:p w14:paraId="00C9088C" w14:textId="77777777" w:rsidR="008E4D59" w:rsidRDefault="008E4D59" w:rsidP="008E4D59">
      <w:pPr>
        <w:rPr>
          <w:rFonts w:cs="Arial"/>
          <w:sz w:val="32"/>
          <w:szCs w:val="32"/>
          <w:lang w:val="mn-MN"/>
        </w:rPr>
      </w:pPr>
    </w:p>
    <w:p w14:paraId="56A3CBB9" w14:textId="77777777" w:rsidR="006B1475" w:rsidRDefault="006B1475" w:rsidP="008E4D59">
      <w:pPr>
        <w:rPr>
          <w:rFonts w:cs="Arial"/>
          <w:sz w:val="32"/>
          <w:szCs w:val="32"/>
          <w:lang w:val="mn-MN"/>
        </w:rPr>
      </w:pPr>
    </w:p>
    <w:p w14:paraId="64CB568A" w14:textId="77777777" w:rsidR="006B1475" w:rsidRDefault="006B1475" w:rsidP="008E4D59">
      <w:pPr>
        <w:rPr>
          <w:rFonts w:cs="Arial"/>
          <w:sz w:val="32"/>
          <w:szCs w:val="32"/>
          <w:lang w:val="mn-MN"/>
        </w:rPr>
      </w:pPr>
    </w:p>
    <w:p w14:paraId="67C3E045" w14:textId="77777777" w:rsidR="006B1475" w:rsidRPr="00D4319B" w:rsidRDefault="006B1475" w:rsidP="008E4D59">
      <w:pPr>
        <w:rPr>
          <w:rFonts w:cs="Arial"/>
          <w:sz w:val="32"/>
          <w:szCs w:val="32"/>
          <w:lang w:val="mn-MN"/>
        </w:rPr>
      </w:pPr>
    </w:p>
    <w:p w14:paraId="77D20870" w14:textId="77777777" w:rsidR="008E4D59" w:rsidRPr="00D4319B" w:rsidRDefault="008E4D59" w:rsidP="28B067ED">
      <w:pPr>
        <w:spacing w:before="360"/>
        <w:jc w:val="center"/>
        <w:rPr>
          <w:rFonts w:cs="Arial"/>
          <w:b/>
          <w:sz w:val="32"/>
          <w:szCs w:val="32"/>
          <w:lang w:val="mn-MN"/>
        </w:rPr>
      </w:pPr>
    </w:p>
    <w:sdt>
      <w:sdtPr>
        <w:rPr>
          <w:rFonts w:cs="Arial"/>
          <w:sz w:val="56"/>
          <w:szCs w:val="56"/>
          <w:lang w:val="mn-MN"/>
        </w:rPr>
        <w:alias w:val="Дотоод тайлангийн гарчиг"/>
        <w:tag w:val="Дотоод тайлангийн гарчиг"/>
        <w:id w:val="-620311348"/>
        <w:lock w:val="sdtLocked"/>
        <w:placeholder>
          <w:docPart w:val="7926AF0ED375459DACC38D4DCB67D36F"/>
        </w:placeholder>
      </w:sdtPr>
      <w:sdtEndPr/>
      <w:sdtContent>
        <w:p w14:paraId="4F9AA101" w14:textId="1AB2D0D8" w:rsidR="00343197" w:rsidRPr="00D4319B" w:rsidRDefault="006B1475" w:rsidP="0056604B">
          <w:pPr>
            <w:pBdr>
              <w:bottom w:val="single" w:sz="4" w:space="1" w:color="auto"/>
            </w:pBdr>
            <w:jc w:val="center"/>
            <w:rPr>
              <w:rFonts w:cs="Arial"/>
              <w:sz w:val="56"/>
              <w:szCs w:val="56"/>
              <w:lang w:val="mn-MN"/>
            </w:rPr>
          </w:pPr>
          <w:r>
            <w:rPr>
              <w:rFonts w:cs="Arial"/>
              <w:sz w:val="56"/>
              <w:szCs w:val="56"/>
              <w:lang w:val="mn-MN"/>
            </w:rPr>
            <w:t>МУИС-ий</w:t>
          </w:r>
          <w:r w:rsidR="004864DD">
            <w:rPr>
              <w:rFonts w:cs="Arial"/>
              <w:sz w:val="56"/>
              <w:szCs w:val="56"/>
              <w:lang w:val="mn-MN"/>
            </w:rPr>
            <w:t>н нээлттэй</w:t>
          </w:r>
          <w:r>
            <w:rPr>
              <w:rFonts w:cs="Arial"/>
              <w:sz w:val="56"/>
              <w:szCs w:val="56"/>
              <w:lang w:val="mn-MN"/>
            </w:rPr>
            <w:t xml:space="preserve"> өгөгдлүүдийг нэгтгэх</w:t>
          </w:r>
        </w:p>
      </w:sdtContent>
    </w:sdt>
    <w:p w14:paraId="7A1F87FD" w14:textId="77777777" w:rsidR="008E4D59" w:rsidRPr="00D4319B" w:rsidRDefault="008E4D59" w:rsidP="008E4D59">
      <w:pPr>
        <w:rPr>
          <w:rFonts w:cs="Arial"/>
          <w:lang w:val="mn-MN"/>
        </w:rPr>
      </w:pPr>
    </w:p>
    <w:p w14:paraId="26B0F2F1" w14:textId="77777777" w:rsidR="008E4D59" w:rsidRPr="00D4319B" w:rsidRDefault="008E4D59" w:rsidP="008E4D59">
      <w:pPr>
        <w:rPr>
          <w:rFonts w:cs="Arial"/>
          <w:lang w:val="mn-MN"/>
        </w:rPr>
      </w:pPr>
    </w:p>
    <w:p w14:paraId="6D64CF1B" w14:textId="77777777" w:rsidR="008E4D59" w:rsidRDefault="008E4D59" w:rsidP="008E4D59">
      <w:pPr>
        <w:rPr>
          <w:rFonts w:cs="Arial"/>
          <w:lang w:val="mn-MN"/>
        </w:rPr>
      </w:pPr>
    </w:p>
    <w:p w14:paraId="5902AC96" w14:textId="77777777" w:rsidR="006B1475" w:rsidRDefault="006B1475" w:rsidP="008E4D59">
      <w:pPr>
        <w:rPr>
          <w:rFonts w:cs="Arial"/>
          <w:lang w:val="en-US"/>
        </w:rPr>
      </w:pPr>
    </w:p>
    <w:p w14:paraId="4A87495C" w14:textId="77777777" w:rsidR="00F00D1E" w:rsidRDefault="00F00D1E" w:rsidP="008E4D59">
      <w:pPr>
        <w:rPr>
          <w:rFonts w:cs="Arial"/>
          <w:lang w:val="en-US"/>
        </w:rPr>
      </w:pPr>
    </w:p>
    <w:p w14:paraId="43162E1B" w14:textId="77777777" w:rsidR="00F00D1E" w:rsidRDefault="00F00D1E" w:rsidP="008E4D59">
      <w:pPr>
        <w:rPr>
          <w:rFonts w:cs="Arial"/>
          <w:lang w:val="en-US"/>
        </w:rPr>
      </w:pPr>
    </w:p>
    <w:p w14:paraId="44F399ED" w14:textId="77777777" w:rsidR="00F00D1E" w:rsidRDefault="00F00D1E" w:rsidP="008E4D59">
      <w:pPr>
        <w:rPr>
          <w:rFonts w:cs="Arial"/>
          <w:lang w:val="en-US"/>
        </w:rPr>
      </w:pPr>
    </w:p>
    <w:p w14:paraId="5064E3F3" w14:textId="77777777" w:rsidR="00F00D1E" w:rsidRDefault="00F00D1E" w:rsidP="008E4D59">
      <w:pPr>
        <w:rPr>
          <w:rFonts w:cs="Arial"/>
          <w:lang w:val="en-US"/>
        </w:rPr>
      </w:pPr>
    </w:p>
    <w:p w14:paraId="4989CCB9" w14:textId="77777777" w:rsidR="00F00D1E" w:rsidRDefault="00F00D1E" w:rsidP="008E4D59">
      <w:pPr>
        <w:rPr>
          <w:rFonts w:cs="Arial"/>
          <w:lang w:val="en-US"/>
        </w:rPr>
      </w:pPr>
    </w:p>
    <w:p w14:paraId="467FC12E" w14:textId="77777777" w:rsidR="00F00D1E" w:rsidRDefault="00F00D1E" w:rsidP="008E4D59">
      <w:pPr>
        <w:rPr>
          <w:rFonts w:cs="Arial"/>
          <w:lang w:val="en-US"/>
        </w:rPr>
      </w:pPr>
    </w:p>
    <w:p w14:paraId="2E22D1BC" w14:textId="77777777" w:rsidR="00F00D1E" w:rsidRDefault="00F00D1E" w:rsidP="008E4D59">
      <w:pPr>
        <w:rPr>
          <w:rFonts w:cs="Arial"/>
          <w:lang w:val="en-US"/>
        </w:rPr>
      </w:pPr>
    </w:p>
    <w:p w14:paraId="08D4F2D7" w14:textId="77777777" w:rsidR="00F00D1E" w:rsidRDefault="00F00D1E" w:rsidP="008E4D59">
      <w:pPr>
        <w:rPr>
          <w:rFonts w:cs="Arial"/>
          <w:lang w:val="en-US"/>
        </w:rPr>
      </w:pPr>
    </w:p>
    <w:p w14:paraId="6C74D7E7" w14:textId="77777777" w:rsidR="00F00D1E" w:rsidRDefault="00F00D1E" w:rsidP="008E4D59">
      <w:pPr>
        <w:rPr>
          <w:rFonts w:cs="Arial"/>
          <w:lang w:val="en-US"/>
        </w:rPr>
      </w:pPr>
    </w:p>
    <w:p w14:paraId="598BA2CA" w14:textId="77777777" w:rsidR="00F00D1E" w:rsidRDefault="00F00D1E" w:rsidP="008E4D59">
      <w:pPr>
        <w:rPr>
          <w:rFonts w:cs="Arial"/>
          <w:lang w:val="en-US"/>
        </w:rPr>
      </w:pPr>
    </w:p>
    <w:p w14:paraId="5CF1128C" w14:textId="77777777" w:rsidR="00F00D1E" w:rsidRDefault="00F00D1E" w:rsidP="008E4D59">
      <w:pPr>
        <w:rPr>
          <w:rFonts w:cs="Arial"/>
          <w:lang w:val="en-US"/>
        </w:rPr>
      </w:pPr>
    </w:p>
    <w:p w14:paraId="276165AB" w14:textId="77777777" w:rsidR="00F00D1E" w:rsidRDefault="00F00D1E" w:rsidP="008E4D59">
      <w:pPr>
        <w:rPr>
          <w:rFonts w:cs="Arial"/>
          <w:lang w:val="en-US"/>
        </w:rPr>
      </w:pPr>
    </w:p>
    <w:p w14:paraId="5E861EAC" w14:textId="77777777" w:rsidR="00F00D1E" w:rsidRDefault="00F00D1E" w:rsidP="008E4D59">
      <w:pPr>
        <w:rPr>
          <w:rFonts w:cs="Arial"/>
          <w:lang w:val="en-US"/>
        </w:rPr>
      </w:pPr>
    </w:p>
    <w:p w14:paraId="5A53863F" w14:textId="77777777" w:rsidR="00F00D1E" w:rsidRPr="00F00D1E" w:rsidRDefault="00F00D1E" w:rsidP="008E4D59">
      <w:pPr>
        <w:rPr>
          <w:rFonts w:cs="Arial"/>
          <w:lang w:val="en-US"/>
        </w:rPr>
      </w:pPr>
    </w:p>
    <w:p w14:paraId="4F6A2A8E" w14:textId="77777777" w:rsidR="008E4D59" w:rsidRPr="00D4319B" w:rsidRDefault="008E4D59" w:rsidP="008E4D59">
      <w:pPr>
        <w:rPr>
          <w:rFonts w:cs="Arial"/>
          <w:lang w:val="mn-MN"/>
        </w:rPr>
      </w:pPr>
    </w:p>
    <w:p w14:paraId="36EF6B38" w14:textId="77777777" w:rsidR="008E4D59" w:rsidRPr="00D4319B" w:rsidRDefault="008E4D59" w:rsidP="008E4D59">
      <w:pPr>
        <w:rPr>
          <w:rFonts w:cs="Arial"/>
          <w:lang w:val="mn-MN"/>
        </w:rPr>
      </w:pPr>
    </w:p>
    <w:p w14:paraId="19F110D2" w14:textId="77777777" w:rsidR="008E4D59" w:rsidRPr="00D4319B" w:rsidRDefault="008E4D59" w:rsidP="008E4D59">
      <w:pPr>
        <w:rPr>
          <w:rFonts w:cs="Arial"/>
          <w:lang w:val="mn-MN"/>
        </w:rPr>
      </w:pPr>
    </w:p>
    <w:p w14:paraId="501F1B16" w14:textId="77777777" w:rsidR="008E4D59" w:rsidRPr="00D4319B" w:rsidRDefault="008E4D59" w:rsidP="008E4D59">
      <w:pPr>
        <w:rPr>
          <w:rFonts w:cs="Arial"/>
          <w:lang w:val="mn-MN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785"/>
        <w:gridCol w:w="5403"/>
      </w:tblGrid>
      <w:tr w:rsidR="008E4D59" w:rsidRPr="00D4319B" w14:paraId="30A03B30" w14:textId="77777777" w:rsidTr="4601BFC1">
        <w:tc>
          <w:tcPr>
            <w:tcW w:w="4785" w:type="dxa"/>
            <w:tcBorders>
              <w:bottom w:val="single" w:sz="4" w:space="0" w:color="auto"/>
            </w:tcBorders>
            <w:shd w:val="clear" w:color="auto" w:fill="auto"/>
          </w:tcPr>
          <w:p w14:paraId="545EE9D1" w14:textId="64130DB8" w:rsidR="008E4D59" w:rsidRPr="00D4319B" w:rsidRDefault="00EA21E3" w:rsidP="008E4D59">
            <w:pPr>
              <w:rPr>
                <w:rFonts w:cs="Arial"/>
                <w:sz w:val="28"/>
                <w:szCs w:val="28"/>
                <w:lang w:val="mn-MN"/>
              </w:rPr>
            </w:pPr>
            <w:r>
              <w:rPr>
                <w:rFonts w:cs="Arial"/>
                <w:sz w:val="28"/>
                <w:szCs w:val="28"/>
                <w:lang w:val="mn-MN"/>
              </w:rPr>
              <w:t>Тайлангийн</w:t>
            </w:r>
            <w:r w:rsidR="009A4DD6" w:rsidRPr="00D4319B">
              <w:rPr>
                <w:rFonts w:cs="Arial"/>
                <w:sz w:val="28"/>
                <w:szCs w:val="28"/>
                <w:lang w:val="mn-MN"/>
              </w:rPr>
              <w:t xml:space="preserve"> огноо:</w:t>
            </w:r>
          </w:p>
        </w:tc>
        <w:tc>
          <w:tcPr>
            <w:tcW w:w="5403" w:type="dxa"/>
            <w:tcBorders>
              <w:bottom w:val="single" w:sz="4" w:space="0" w:color="auto"/>
            </w:tcBorders>
            <w:shd w:val="clear" w:color="auto" w:fill="auto"/>
          </w:tcPr>
          <w:p w14:paraId="583CD40F" w14:textId="77777777" w:rsidR="008E4D59" w:rsidRPr="00D4319B" w:rsidRDefault="009A4DD6" w:rsidP="008E4D59">
            <w:pPr>
              <w:rPr>
                <w:rFonts w:cs="Arial"/>
                <w:sz w:val="28"/>
                <w:szCs w:val="28"/>
                <w:lang w:val="mn-MN"/>
              </w:rPr>
            </w:pPr>
            <w:r w:rsidRPr="00D4319B">
              <w:rPr>
                <w:rFonts w:cs="Arial"/>
                <w:sz w:val="28"/>
                <w:szCs w:val="28"/>
                <w:lang w:val="mn-MN"/>
              </w:rPr>
              <w:t>Боловсруулсан:</w:t>
            </w:r>
          </w:p>
        </w:tc>
      </w:tr>
      <w:tr w:rsidR="008E4D59" w:rsidRPr="00D4319B" w14:paraId="00C7B230" w14:textId="77777777" w:rsidTr="4601BFC1">
        <w:tc>
          <w:tcPr>
            <w:tcW w:w="4785" w:type="dxa"/>
            <w:tcBorders>
              <w:top w:val="single" w:sz="4" w:space="0" w:color="auto"/>
            </w:tcBorders>
            <w:shd w:val="clear" w:color="auto" w:fill="auto"/>
          </w:tcPr>
          <w:p w14:paraId="0E0B5DF5" w14:textId="4AC6135C" w:rsidR="000037D9" w:rsidRPr="00D4319B" w:rsidRDefault="0056604B" w:rsidP="000112EC">
            <w:pPr>
              <w:rPr>
                <w:rFonts w:cs="Arial"/>
                <w:lang w:val="mn-MN"/>
              </w:rPr>
            </w:pPr>
            <w:r w:rsidRPr="00D4319B">
              <w:rPr>
                <w:rFonts w:cs="Arial"/>
                <w:lang w:val="mn-MN"/>
              </w:rPr>
              <w:t>202</w:t>
            </w:r>
            <w:r w:rsidR="00EA21E3">
              <w:rPr>
                <w:rFonts w:cs="Arial"/>
                <w:lang w:val="en-US"/>
              </w:rPr>
              <w:t>1</w:t>
            </w:r>
            <w:r w:rsidR="007D040E" w:rsidRPr="00D4319B">
              <w:rPr>
                <w:rFonts w:cs="Arial"/>
                <w:lang w:val="mn-MN"/>
              </w:rPr>
              <w:t>.</w:t>
            </w:r>
            <w:r w:rsidRPr="00D4319B">
              <w:rPr>
                <w:rFonts w:cs="Arial"/>
                <w:lang w:val="mn-MN"/>
              </w:rPr>
              <w:t>0</w:t>
            </w:r>
            <w:r w:rsidR="00111235">
              <w:rPr>
                <w:rFonts w:cs="Arial"/>
                <w:lang w:val="en-US"/>
              </w:rPr>
              <w:t>5</w:t>
            </w:r>
            <w:r w:rsidR="007D040E" w:rsidRPr="00D4319B">
              <w:rPr>
                <w:rFonts w:cs="Arial"/>
                <w:lang w:val="mn-MN"/>
              </w:rPr>
              <w:t>.</w:t>
            </w:r>
            <w:r w:rsidR="00111235">
              <w:rPr>
                <w:rFonts w:cs="Arial"/>
                <w:lang w:val="en-US"/>
              </w:rPr>
              <w:t>18</w:t>
            </w:r>
            <w:r w:rsidR="007D040E" w:rsidRPr="00D4319B">
              <w:rPr>
                <w:rFonts w:cs="Arial"/>
                <w:lang w:val="mn-MN"/>
              </w:rPr>
              <w:t>.</w:t>
            </w:r>
            <w:r w:rsidR="00D66165" w:rsidRPr="00D4319B">
              <w:rPr>
                <w:rFonts w:cs="Arial"/>
                <w:lang w:val="mn-MN"/>
              </w:rPr>
              <w:t>v</w:t>
            </w:r>
            <w:r w:rsidR="00343197" w:rsidRPr="00D4319B">
              <w:rPr>
                <w:rFonts w:cs="Arial"/>
                <w:lang w:val="mn-MN"/>
              </w:rPr>
              <w:t>0</w:t>
            </w:r>
            <w:r w:rsidR="00D66165" w:rsidRPr="00D4319B">
              <w:rPr>
                <w:rFonts w:cs="Arial"/>
                <w:lang w:val="mn-MN"/>
              </w:rPr>
              <w:t>1</w:t>
            </w:r>
            <w:r w:rsidR="0076208E" w:rsidRPr="00D4319B">
              <w:rPr>
                <w:rFonts w:cs="Arial"/>
                <w:lang w:val="mn-MN"/>
              </w:rPr>
              <w:t>.</w:t>
            </w:r>
            <w:r w:rsidR="00D66165" w:rsidRPr="00D4319B">
              <w:rPr>
                <w:rFonts w:cs="Arial"/>
                <w:lang w:val="mn-MN"/>
              </w:rPr>
              <w:t>r</w:t>
            </w:r>
            <w:r w:rsidR="00343197" w:rsidRPr="00D4319B">
              <w:rPr>
                <w:rFonts w:cs="Arial"/>
                <w:lang w:val="mn-MN"/>
              </w:rPr>
              <w:t>0</w:t>
            </w:r>
            <w:r w:rsidR="00D1292C">
              <w:rPr>
                <w:rFonts w:cs="Arial"/>
                <w:lang w:val="mn-MN"/>
              </w:rPr>
              <w:t>1</w:t>
            </w:r>
          </w:p>
          <w:p w14:paraId="65203859" w14:textId="77777777" w:rsidR="008E4D59" w:rsidRPr="00D4319B" w:rsidRDefault="008E4D59" w:rsidP="000037D9">
            <w:pPr>
              <w:rPr>
                <w:rFonts w:cs="Arial"/>
                <w:lang w:val="mn-MN"/>
              </w:rPr>
            </w:pPr>
          </w:p>
        </w:tc>
        <w:tc>
          <w:tcPr>
            <w:tcW w:w="5403" w:type="dxa"/>
            <w:tcBorders>
              <w:top w:val="single" w:sz="4" w:space="0" w:color="auto"/>
            </w:tcBorders>
            <w:shd w:val="clear" w:color="auto" w:fill="auto"/>
          </w:tcPr>
          <w:p w14:paraId="3537C896" w14:textId="77777777" w:rsidR="007D040E" w:rsidRDefault="00054B58" w:rsidP="00DB57DC">
            <w:pPr>
              <w:rPr>
                <w:rFonts w:cs="Arial"/>
                <w:lang w:val="en-US"/>
              </w:rPr>
            </w:pPr>
            <w:r>
              <w:rPr>
                <w:rFonts w:cs="Arial"/>
                <w:lang w:val="mn-MN"/>
              </w:rPr>
              <w:t>Ганбатын Амартайван</w:t>
            </w:r>
          </w:p>
          <w:p w14:paraId="37BA1C53" w14:textId="77777777" w:rsidR="0070589C" w:rsidRDefault="0070589C" w:rsidP="00DB57DC">
            <w:pPr>
              <w:rPr>
                <w:rFonts w:cs="Arial"/>
                <w:lang w:val="mn-MN"/>
              </w:rPr>
            </w:pPr>
            <w:r>
              <w:rPr>
                <w:rFonts w:cs="Arial"/>
                <w:lang w:val="mn-MN"/>
              </w:rPr>
              <w:t>Пүрэвдоржийн Батцэнгэл</w:t>
            </w:r>
          </w:p>
          <w:p w14:paraId="51C4AA57" w14:textId="150E94C7" w:rsidR="0070589C" w:rsidRPr="0070589C" w:rsidRDefault="0070589C" w:rsidP="00DB57DC">
            <w:pPr>
              <w:rPr>
                <w:rFonts w:cs="Arial"/>
                <w:lang w:val="mn-MN"/>
              </w:rPr>
            </w:pPr>
            <w:r w:rsidRPr="4601BFC1">
              <w:rPr>
                <w:rFonts w:cs="Arial"/>
                <w:lang w:val="mn-MN"/>
              </w:rPr>
              <w:t>Жаарайг</w:t>
            </w:r>
            <w:r w:rsidR="68F12C46" w:rsidRPr="4601BFC1">
              <w:rPr>
                <w:rFonts w:cs="Arial"/>
                <w:lang w:val="mn-MN"/>
              </w:rPr>
              <w:t>ий</w:t>
            </w:r>
            <w:r w:rsidRPr="4601BFC1">
              <w:rPr>
                <w:rFonts w:cs="Arial"/>
                <w:lang w:val="mn-MN"/>
              </w:rPr>
              <w:t>н Пүрэвсүрэн</w:t>
            </w:r>
          </w:p>
        </w:tc>
      </w:tr>
    </w:tbl>
    <w:p w14:paraId="080B821B" w14:textId="77777777" w:rsidR="008E4D59" w:rsidRPr="00D4319B" w:rsidRDefault="008E4D59" w:rsidP="008E4D59">
      <w:pPr>
        <w:rPr>
          <w:rFonts w:cs="Arial"/>
          <w:lang w:val="mn-MN"/>
        </w:rPr>
      </w:pPr>
    </w:p>
    <w:p w14:paraId="3C8AEECC" w14:textId="77777777" w:rsidR="008E4D59" w:rsidRPr="00D4319B" w:rsidRDefault="008E4D59" w:rsidP="008E4D59">
      <w:pPr>
        <w:rPr>
          <w:rFonts w:cs="Arial"/>
          <w:lang w:val="mn-MN"/>
        </w:rPr>
      </w:pPr>
    </w:p>
    <w:p w14:paraId="38F7D4CD" w14:textId="77777777" w:rsidR="008E4D59" w:rsidRPr="00D4319B" w:rsidRDefault="008E4D59" w:rsidP="008E4D59">
      <w:pPr>
        <w:rPr>
          <w:rFonts w:cs="Arial"/>
          <w:lang w:val="mn-MN"/>
        </w:rPr>
      </w:pPr>
    </w:p>
    <w:p w14:paraId="6912746B" w14:textId="77777777" w:rsidR="000037D9" w:rsidRPr="00D4319B" w:rsidRDefault="000037D9" w:rsidP="008E4D59">
      <w:pPr>
        <w:jc w:val="center"/>
        <w:rPr>
          <w:rFonts w:cs="Arial"/>
          <w:lang w:val="mn-MN"/>
        </w:rPr>
      </w:pPr>
    </w:p>
    <w:p w14:paraId="04091C25" w14:textId="77777777" w:rsidR="000037D9" w:rsidRPr="00D4319B" w:rsidRDefault="000037D9" w:rsidP="008E4D59">
      <w:pPr>
        <w:jc w:val="center"/>
        <w:rPr>
          <w:rFonts w:cs="Arial"/>
          <w:lang w:val="mn-MN"/>
        </w:rPr>
      </w:pPr>
    </w:p>
    <w:p w14:paraId="6C8960CD" w14:textId="77777777" w:rsidR="008E4D59" w:rsidRPr="00D4319B" w:rsidRDefault="008E4D59" w:rsidP="008E4D59">
      <w:pPr>
        <w:rPr>
          <w:rFonts w:cs="Arial"/>
          <w:lang w:val="mn-MN"/>
        </w:rPr>
      </w:pPr>
    </w:p>
    <w:p w14:paraId="6D537C80" w14:textId="77777777" w:rsidR="000037D9" w:rsidRPr="00D4319B" w:rsidRDefault="000037D9" w:rsidP="008E4D59">
      <w:pPr>
        <w:rPr>
          <w:rFonts w:cs="Arial"/>
          <w:lang w:val="mn-MN"/>
        </w:rPr>
      </w:pPr>
    </w:p>
    <w:p w14:paraId="0E330B5B" w14:textId="6AD53F99" w:rsidR="00D1292C" w:rsidRDefault="00D1292C" w:rsidP="00D1292C">
      <w:pPr>
        <w:jc w:val="both"/>
        <w:rPr>
          <w:rFonts w:cs="Arial"/>
          <w:sz w:val="20"/>
          <w:szCs w:val="20"/>
          <w:lang w:val="mn-MN"/>
        </w:rPr>
        <w:sectPr w:rsidR="00D1292C" w:rsidSect="00FA32B5">
          <w:headerReference w:type="first" r:id="rId11"/>
          <w:footerReference w:type="first" r:id="rId12"/>
          <w:pgSz w:w="11906" w:h="16838" w:code="9"/>
          <w:pgMar w:top="1134" w:right="851" w:bottom="1134" w:left="1080" w:header="709" w:footer="709" w:gutter="0"/>
          <w:cols w:space="708"/>
          <w:titlePg/>
          <w:docGrid w:linePitch="360"/>
        </w:sectPr>
      </w:pPr>
    </w:p>
    <w:p w14:paraId="36DC2739" w14:textId="6EADDED7" w:rsidR="000037D9" w:rsidRPr="00D4319B" w:rsidRDefault="000037D9" w:rsidP="00D1292C">
      <w:pPr>
        <w:jc w:val="both"/>
        <w:rPr>
          <w:rFonts w:cs="Arial"/>
          <w:lang w:val="mn-MN"/>
        </w:rPr>
        <w:sectPr w:rsidR="000037D9" w:rsidRPr="00D4319B" w:rsidSect="00D1292C">
          <w:footerReference w:type="default" r:id="rId13"/>
          <w:headerReference w:type="first" r:id="rId14"/>
          <w:pgSz w:w="11906" w:h="16838" w:code="9"/>
          <w:pgMar w:top="1134" w:right="851" w:bottom="1134" w:left="1080" w:header="709" w:footer="709" w:gutter="0"/>
          <w:cols w:space="708"/>
          <w:docGrid w:linePitch="360"/>
        </w:sectPr>
      </w:pPr>
    </w:p>
    <w:p w14:paraId="0CB2917F" w14:textId="77777777" w:rsidR="007D2C55" w:rsidRDefault="00D1292C" w:rsidP="4601BFC1">
      <w:pPr>
        <w:pStyle w:val="BodyText"/>
        <w:spacing w:before="240"/>
        <w:rPr>
          <w:noProof/>
        </w:rPr>
      </w:pPr>
      <w:r w:rsidRPr="4601BFC1">
        <w:rPr>
          <w:rFonts w:eastAsia="Arial" w:cs="Arial"/>
          <w:b/>
          <w:bCs/>
          <w:sz w:val="26"/>
          <w:szCs w:val="26"/>
          <w:lang w:val="mn-MN"/>
        </w:rPr>
        <w:t>Гарчиг</w:t>
      </w:r>
      <w:r w:rsidR="004B45E7" w:rsidRPr="4601BFC1">
        <w:rPr>
          <w:rFonts w:cs="Arial"/>
          <w:smallCaps/>
          <w:sz w:val="26"/>
          <w:szCs w:val="26"/>
          <w:lang w:val="mn-MN"/>
        </w:rPr>
        <w:fldChar w:fldCharType="begin"/>
      </w:r>
      <w:r w:rsidRPr="4601BFC1">
        <w:rPr>
          <w:rFonts w:cs="Arial"/>
          <w:smallCaps/>
          <w:sz w:val="26"/>
          <w:szCs w:val="26"/>
          <w:lang w:val="mn-MN"/>
        </w:rPr>
        <w:instrText xml:space="preserve"> TOC \o "1-2" \h \z \u </w:instrText>
      </w:r>
      <w:r w:rsidR="004B45E7" w:rsidRPr="4601BFC1">
        <w:rPr>
          <w:rFonts w:cs="Arial"/>
          <w:smallCaps/>
          <w:sz w:val="26"/>
          <w:szCs w:val="26"/>
          <w:lang w:val="mn-MN"/>
        </w:rPr>
        <w:fldChar w:fldCharType="separate"/>
      </w:r>
    </w:p>
    <w:p w14:paraId="398472CE" w14:textId="0E839903" w:rsidR="007D2C55" w:rsidRDefault="007D2C55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4601" w:history="1">
        <w:r w:rsidRPr="005971C6">
          <w:rPr>
            <w:rStyle w:val="Hyperlink"/>
            <w:rFonts w:eastAsia="Arial"/>
            <w:noProof/>
            <w:lang w:val="mn-MN"/>
          </w:rPr>
          <w:t>1. Танилцуулг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46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9350F1F" w14:textId="22EF301B" w:rsidR="007D2C55" w:rsidRDefault="007D2C55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4602" w:history="1">
        <w:r w:rsidRPr="005971C6">
          <w:rPr>
            <w:rStyle w:val="Hyperlink"/>
            <w:rFonts w:eastAsia="Arial"/>
            <w:noProof/>
            <w:lang w:val="mn-MN"/>
          </w:rPr>
          <w:t>2. Хэрэгжүүлэл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46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391DA45" w14:textId="7C564C48" w:rsidR="007D2C55" w:rsidRDefault="007D2C55">
      <w:pPr>
        <w:pStyle w:val="TOC2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4603" w:history="1">
        <w:r w:rsidRPr="005971C6">
          <w:rPr>
            <w:rStyle w:val="Hyperlink"/>
            <w:rFonts w:eastAsia="Arial"/>
            <w:noProof/>
            <w:lang w:val="mn-MN"/>
          </w:rPr>
          <w:t>2.1. Онтологи боловсруулал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46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D6F8A3E" w14:textId="7F68E690" w:rsidR="007D2C55" w:rsidRDefault="007D2C55">
      <w:pPr>
        <w:pStyle w:val="TOC2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4604" w:history="1">
        <w:r w:rsidRPr="005971C6">
          <w:rPr>
            <w:rStyle w:val="Hyperlink"/>
            <w:rFonts w:eastAsia="Arial"/>
            <w:noProof/>
            <w:lang w:val="mn-MN"/>
          </w:rPr>
          <w:t>2.2.</w:t>
        </w:r>
        <w:r w:rsidRPr="005971C6">
          <w:rPr>
            <w:rStyle w:val="Hyperlink"/>
            <w:rFonts w:eastAsia="Arial"/>
            <w:noProof/>
            <w:lang w:val="en-US"/>
          </w:rPr>
          <w:t xml:space="preserve"> Karma </w:t>
        </w:r>
        <w:r w:rsidRPr="005971C6">
          <w:rPr>
            <w:rStyle w:val="Hyperlink"/>
            <w:rFonts w:eastAsia="Arial"/>
            <w:noProof/>
            <w:lang w:val="mn-MN"/>
          </w:rPr>
          <w:t>хэрэгслийг ашиглан өгөгдөл нэгтгэ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46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B174C0E" w14:textId="1FB99C29" w:rsidR="007D2C55" w:rsidRDefault="007D2C55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4605" w:history="1">
        <w:r w:rsidRPr="005971C6">
          <w:rPr>
            <w:rStyle w:val="Hyperlink"/>
            <w:rFonts w:eastAsia="Arial"/>
            <w:noProof/>
            <w:lang w:val="en-US"/>
          </w:rPr>
          <w:t>3.</w:t>
        </w:r>
        <w:r w:rsidRPr="005971C6">
          <w:rPr>
            <w:rStyle w:val="Hyperlink"/>
            <w:rFonts w:eastAsia="Arial"/>
            <w:noProof/>
            <w:lang w:val="mn-MN"/>
          </w:rPr>
          <w:t xml:space="preserve"> Үр дүн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46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7CDA5A1" w14:textId="1ECF45BD" w:rsidR="007D2C55" w:rsidRDefault="007D2C55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4606" w:history="1">
        <w:r w:rsidRPr="005971C6">
          <w:rPr>
            <w:rStyle w:val="Hyperlink"/>
            <w:rFonts w:eastAsia="Arial"/>
            <w:noProof/>
            <w:lang w:val="mn-MN"/>
          </w:rPr>
          <w:t>4. Дүгнэл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46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757E4BC" w14:textId="4CE1A8FC" w:rsidR="007D2C55" w:rsidRDefault="007D2C55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4607" w:history="1">
        <w:r w:rsidRPr="005971C6">
          <w:rPr>
            <w:rStyle w:val="Hyperlink"/>
            <w:rFonts w:eastAsia="Arial"/>
            <w:noProof/>
            <w:lang w:val="mn-MN"/>
          </w:rPr>
          <w:t>5. Ашигласан материа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46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16398DC" w14:textId="2C26C2F9" w:rsidR="0076208E" w:rsidRPr="00D4319B" w:rsidRDefault="004B45E7" w:rsidP="0004155D">
      <w:pPr>
        <w:pStyle w:val="TOC2"/>
        <w:tabs>
          <w:tab w:val="left" w:pos="3045"/>
        </w:tabs>
        <w:ind w:left="0"/>
        <w:rPr>
          <w:rFonts w:ascii="Arial" w:eastAsia="Arial" w:hAnsi="Arial" w:cs="Arial"/>
          <w:lang w:val="mn-MN"/>
        </w:rPr>
      </w:pPr>
      <w:r w:rsidRPr="4601BFC1">
        <w:rPr>
          <w:rFonts w:ascii="Arial" w:hAnsi="Arial" w:cs="Arial"/>
          <w:smallCaps/>
          <w:lang w:val="mn-MN"/>
        </w:rPr>
        <w:fldChar w:fldCharType="end"/>
      </w:r>
      <w:bookmarkStart w:id="0" w:name="_Toc98146406"/>
      <w:r w:rsidR="0004155D">
        <w:rPr>
          <w:rFonts w:ascii="Arial" w:hAnsi="Arial" w:cs="Arial"/>
          <w:smallCaps/>
          <w:lang w:val="mn-MN"/>
        </w:rPr>
        <w:tab/>
      </w:r>
    </w:p>
    <w:bookmarkEnd w:id="0"/>
    <w:p w14:paraId="44E9AA76" w14:textId="2B75BF55" w:rsidR="00615CC8" w:rsidRDefault="00615CC8" w:rsidP="4601BFC1">
      <w:pPr>
        <w:pStyle w:val="BodyText"/>
        <w:spacing w:before="240"/>
        <w:rPr>
          <w:rFonts w:eastAsia="Arial" w:cs="Arial"/>
          <w:b/>
          <w:bCs/>
          <w:sz w:val="26"/>
          <w:szCs w:val="26"/>
          <w:lang w:val="mn-MN"/>
        </w:rPr>
      </w:pPr>
      <w:r w:rsidRPr="4601BFC1">
        <w:rPr>
          <w:rFonts w:eastAsia="Arial" w:cs="Arial"/>
          <w:b/>
          <w:bCs/>
          <w:sz w:val="26"/>
          <w:szCs w:val="26"/>
          <w:lang w:val="mn-MN"/>
        </w:rPr>
        <w:t>Зургийн гарчиг</w:t>
      </w:r>
    </w:p>
    <w:p w14:paraId="027AEFF3" w14:textId="3F173BD8" w:rsidR="0004155D" w:rsidRDefault="000544DB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4601BFC1">
        <w:rPr>
          <w:rFonts w:cs="Arial"/>
          <w:b/>
          <w:bCs/>
          <w:sz w:val="32"/>
          <w:szCs w:val="32"/>
          <w:lang w:val="mn-MN"/>
        </w:rPr>
        <w:fldChar w:fldCharType="begin"/>
      </w:r>
      <w:r>
        <w:rPr>
          <w:rFonts w:cs="Arial"/>
          <w:b/>
          <w:bCs/>
          <w:sz w:val="32"/>
          <w:szCs w:val="32"/>
          <w:lang w:val="mn-MN"/>
        </w:rPr>
        <w:instrText xml:space="preserve"> TOC \h \z \c "Зураг" </w:instrText>
      </w:r>
      <w:r w:rsidRPr="4601BFC1">
        <w:rPr>
          <w:rFonts w:cs="Arial"/>
          <w:b/>
          <w:bCs/>
          <w:sz w:val="32"/>
          <w:szCs w:val="32"/>
          <w:lang w:val="mn-MN"/>
        </w:rPr>
        <w:fldChar w:fldCharType="separate"/>
      </w:r>
      <w:hyperlink w:anchor="_Toc72223396" w:history="1">
        <w:r w:rsidR="0004155D" w:rsidRPr="00DC0439">
          <w:rPr>
            <w:rStyle w:val="Hyperlink"/>
            <w:rFonts w:eastAsia="Arial" w:cs="Arial"/>
            <w:noProof/>
          </w:rPr>
          <w:t xml:space="preserve">Зураг </w:t>
        </w:r>
        <w:r w:rsidR="0004155D" w:rsidRPr="00DC0439">
          <w:rPr>
            <w:rStyle w:val="Hyperlink"/>
            <w:noProof/>
          </w:rPr>
          <w:t>2</w:t>
        </w:r>
        <w:r w:rsidR="0004155D" w:rsidRPr="00DC0439">
          <w:rPr>
            <w:rStyle w:val="Hyperlink"/>
            <w:rFonts w:eastAsia="Arial" w:cs="Arial"/>
            <w:noProof/>
          </w:rPr>
          <w:t>.</w:t>
        </w:r>
        <w:r w:rsidR="0004155D" w:rsidRPr="00DC0439">
          <w:rPr>
            <w:rStyle w:val="Hyperlink"/>
            <w:noProof/>
          </w:rPr>
          <w:t>1</w:t>
        </w:r>
        <w:r w:rsidR="0004155D" w:rsidRPr="00DC0439">
          <w:rPr>
            <w:rStyle w:val="Hyperlink"/>
            <w:rFonts w:eastAsia="Arial" w:cs="Arial"/>
            <w:noProof/>
            <w:lang w:val="en-US"/>
          </w:rPr>
          <w:t xml:space="preserve"> </w:t>
        </w:r>
        <w:r w:rsidR="0004155D" w:rsidRPr="00DC0439">
          <w:rPr>
            <w:rStyle w:val="Hyperlink"/>
            <w:rFonts w:eastAsia="Arial" w:cs="Arial"/>
            <w:noProof/>
            <w:lang w:val="mn-MN"/>
          </w:rPr>
          <w:t>О</w:t>
        </w:r>
        <w:r w:rsidR="0004155D" w:rsidRPr="00DC0439">
          <w:rPr>
            <w:rStyle w:val="Hyperlink"/>
            <w:rFonts w:eastAsia="Arial" w:cs="Arial"/>
            <w:noProof/>
            <w:lang w:val="mn-MN"/>
          </w:rPr>
          <w:t>н</w:t>
        </w:r>
        <w:r w:rsidR="0004155D" w:rsidRPr="00DC0439">
          <w:rPr>
            <w:rStyle w:val="Hyperlink"/>
            <w:rFonts w:eastAsia="Arial" w:cs="Arial"/>
            <w:noProof/>
            <w:lang w:val="mn-MN"/>
          </w:rPr>
          <w:t xml:space="preserve">тологийн </w:t>
        </w:r>
        <w:r w:rsidR="0004155D" w:rsidRPr="00DC0439">
          <w:rPr>
            <w:rStyle w:val="Hyperlink"/>
            <w:rFonts w:eastAsia="Arial" w:cs="Arial"/>
            <w:noProof/>
            <w:lang w:val="en-US"/>
          </w:rPr>
          <w:t>classes</w:t>
        </w:r>
        <w:r w:rsidR="0004155D">
          <w:rPr>
            <w:noProof/>
            <w:webHidden/>
          </w:rPr>
          <w:tab/>
        </w:r>
        <w:r w:rsidR="0004155D">
          <w:rPr>
            <w:noProof/>
            <w:webHidden/>
          </w:rPr>
          <w:fldChar w:fldCharType="begin"/>
        </w:r>
        <w:r w:rsidR="0004155D">
          <w:rPr>
            <w:noProof/>
            <w:webHidden/>
          </w:rPr>
          <w:instrText xml:space="preserve"> PAGEREF _Toc72223396 \h </w:instrText>
        </w:r>
        <w:r w:rsidR="0004155D">
          <w:rPr>
            <w:noProof/>
            <w:webHidden/>
          </w:rPr>
        </w:r>
        <w:r w:rsidR="0004155D">
          <w:rPr>
            <w:noProof/>
            <w:webHidden/>
          </w:rPr>
          <w:fldChar w:fldCharType="separate"/>
        </w:r>
        <w:r w:rsidR="0004155D">
          <w:rPr>
            <w:noProof/>
            <w:webHidden/>
          </w:rPr>
          <w:t>4</w:t>
        </w:r>
        <w:r w:rsidR="0004155D">
          <w:rPr>
            <w:noProof/>
            <w:webHidden/>
          </w:rPr>
          <w:fldChar w:fldCharType="end"/>
        </w:r>
      </w:hyperlink>
    </w:p>
    <w:p w14:paraId="4153DE8C" w14:textId="012C91FF" w:rsidR="0004155D" w:rsidRDefault="0004155D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3397" w:history="1">
        <w:r w:rsidRPr="00DC0439">
          <w:rPr>
            <w:rStyle w:val="Hyperlink"/>
            <w:rFonts w:eastAsia="Arial" w:cs="Arial"/>
            <w:noProof/>
          </w:rPr>
          <w:t xml:space="preserve">Зураг </w:t>
        </w:r>
        <w:r w:rsidRPr="00DC0439">
          <w:rPr>
            <w:rStyle w:val="Hyperlink"/>
            <w:noProof/>
          </w:rPr>
          <w:t>3</w:t>
        </w:r>
        <w:r w:rsidRPr="00DC0439">
          <w:rPr>
            <w:rStyle w:val="Hyperlink"/>
            <w:rFonts w:eastAsia="Arial" w:cs="Arial"/>
            <w:noProof/>
          </w:rPr>
          <w:t>.</w:t>
        </w:r>
        <w:r w:rsidRPr="00DC0439">
          <w:rPr>
            <w:rStyle w:val="Hyperlink"/>
            <w:noProof/>
          </w:rPr>
          <w:t>1</w:t>
        </w:r>
        <w:r w:rsidRPr="00DC0439">
          <w:rPr>
            <w:rStyle w:val="Hyperlink"/>
            <w:rFonts w:eastAsia="Arial" w:cs="Arial"/>
            <w:noProof/>
            <w:lang w:val="en-US"/>
          </w:rPr>
          <w:t xml:space="preserve"> </w:t>
        </w:r>
        <w:r w:rsidRPr="00DC0439">
          <w:rPr>
            <w:rStyle w:val="Hyperlink"/>
            <w:rFonts w:eastAsia="Arial" w:cs="Arial"/>
            <w:noProof/>
            <w:lang w:val="mn-MN"/>
          </w:rPr>
          <w:t>Граф өгөгдлийн санд харагдаж буй үр дүн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33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FF6CDE7" w14:textId="498D6D37" w:rsidR="00615CC8" w:rsidRDefault="000544DB" w:rsidP="4601BFC1">
      <w:pPr>
        <w:pStyle w:val="BodyText"/>
        <w:spacing w:before="240"/>
        <w:rPr>
          <w:rFonts w:eastAsia="Arial" w:cs="Arial"/>
          <w:b/>
          <w:bCs/>
          <w:sz w:val="32"/>
          <w:szCs w:val="32"/>
          <w:lang w:val="mn-MN"/>
        </w:rPr>
      </w:pPr>
      <w:r w:rsidRPr="4601BFC1">
        <w:rPr>
          <w:rFonts w:cs="Arial"/>
          <w:b/>
          <w:bCs/>
          <w:sz w:val="32"/>
          <w:szCs w:val="32"/>
          <w:lang w:val="mn-MN"/>
        </w:rPr>
        <w:fldChar w:fldCharType="end"/>
      </w:r>
      <w:r w:rsidR="00615CC8" w:rsidRPr="4601BFC1">
        <w:rPr>
          <w:rFonts w:eastAsia="Arial" w:cs="Arial"/>
          <w:b/>
          <w:bCs/>
          <w:sz w:val="26"/>
          <w:szCs w:val="26"/>
          <w:lang w:val="mn-MN"/>
        </w:rPr>
        <w:t>Хүснэгтийн гарчиг</w:t>
      </w:r>
    </w:p>
    <w:p w14:paraId="28072DA8" w14:textId="67D74D5A" w:rsidR="00BE7BE2" w:rsidRDefault="00BE7BE2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>
        <w:rPr>
          <w:rFonts w:eastAsia="Arial" w:cs="Arial"/>
        </w:rPr>
        <w:fldChar w:fldCharType="begin"/>
      </w:r>
      <w:r>
        <w:rPr>
          <w:rFonts w:eastAsia="Arial" w:cs="Arial"/>
        </w:rPr>
        <w:instrText xml:space="preserve"> TOC \h \z \c "Хүснэгт" </w:instrText>
      </w:r>
      <w:r>
        <w:rPr>
          <w:rFonts w:eastAsia="Arial" w:cs="Arial"/>
        </w:rPr>
        <w:fldChar w:fldCharType="separate"/>
      </w:r>
      <w:hyperlink w:anchor="_Toc72224318" w:history="1">
        <w:r w:rsidRPr="005F6AA2">
          <w:rPr>
            <w:rStyle w:val="Hyperlink"/>
            <w:noProof/>
          </w:rPr>
          <w:t>Хүснэгт 2.1</w:t>
        </w:r>
        <w:r w:rsidRPr="005F6AA2">
          <w:rPr>
            <w:rStyle w:val="Hyperlink"/>
            <w:noProof/>
          </w:rPr>
          <w:noBreakHyphen/>
          <w:t>1</w:t>
        </w:r>
        <w:r w:rsidRPr="005F6AA2">
          <w:rPr>
            <w:rStyle w:val="Hyperlink"/>
            <w:rFonts w:eastAsia="Arial" w:cs="Arial"/>
            <w:noProof/>
            <w:lang w:val="en-US"/>
          </w:rPr>
          <w:t xml:space="preserve"> Data proper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43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66F3D1B" w14:textId="5D29E85E" w:rsidR="00BE7BE2" w:rsidRDefault="00BE7BE2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4319" w:history="1">
        <w:r w:rsidRPr="005F6AA2">
          <w:rPr>
            <w:rStyle w:val="Hyperlink"/>
            <w:noProof/>
          </w:rPr>
          <w:t>Хүснэгт 2.1</w:t>
        </w:r>
        <w:r w:rsidRPr="005F6AA2">
          <w:rPr>
            <w:rStyle w:val="Hyperlink"/>
            <w:noProof/>
          </w:rPr>
          <w:noBreakHyphen/>
          <w:t>2</w:t>
        </w:r>
        <w:r w:rsidRPr="005F6AA2">
          <w:rPr>
            <w:rStyle w:val="Hyperlink"/>
            <w:rFonts w:eastAsia="Arial" w:cs="Arial"/>
            <w:noProof/>
            <w:lang w:val="en-US"/>
          </w:rPr>
          <w:t xml:space="preserve"> Object proper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43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56B13E9" w14:textId="2BC44613" w:rsidR="008E4D59" w:rsidRPr="00D4319B" w:rsidRDefault="00BE7BE2" w:rsidP="4601BFC1">
      <w:pPr>
        <w:pStyle w:val="BodyText"/>
        <w:spacing w:before="240"/>
        <w:rPr>
          <w:rFonts w:eastAsia="Arial" w:cs="Arial"/>
          <w:i/>
          <w:iCs/>
          <w:lang w:val="mn-MN"/>
        </w:rPr>
      </w:pPr>
      <w:r>
        <w:rPr>
          <w:rFonts w:eastAsia="Arial" w:cs="Arial"/>
        </w:rPr>
        <w:fldChar w:fldCharType="end"/>
      </w:r>
      <w:r w:rsidR="00FB307C" w:rsidRPr="4601BFC1">
        <w:rPr>
          <w:rFonts w:eastAsia="Arial" w:cs="Arial"/>
          <w:b/>
          <w:bCs/>
          <w:sz w:val="26"/>
          <w:szCs w:val="26"/>
          <w:lang w:val="mn-MN"/>
        </w:rPr>
        <w:t>Тайлангийн</w:t>
      </w:r>
      <w:r w:rsidR="00EF3800" w:rsidRPr="4601BFC1">
        <w:rPr>
          <w:rFonts w:eastAsia="Arial" w:cs="Arial"/>
          <w:b/>
          <w:bCs/>
          <w:sz w:val="26"/>
          <w:szCs w:val="26"/>
          <w:lang w:val="mn-MN"/>
        </w:rPr>
        <w:t xml:space="preserve"> түүх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42"/>
        <w:gridCol w:w="1418"/>
        <w:gridCol w:w="2668"/>
        <w:gridCol w:w="4500"/>
      </w:tblGrid>
      <w:tr w:rsidR="00E060EF" w:rsidRPr="00D4319B" w14:paraId="1BCDDCD5" w14:textId="77777777" w:rsidTr="4601BFC1">
        <w:trPr>
          <w:trHeight w:val="386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59045C" w14:textId="77777777" w:rsidR="00E060EF" w:rsidRPr="00D4319B" w:rsidRDefault="00EF3800" w:rsidP="4601BFC1">
            <w:pPr>
              <w:pStyle w:val="TOC1"/>
              <w:rPr>
                <w:rFonts w:ascii="Arial" w:eastAsia="Arial" w:hAnsi="Arial" w:cs="Arial"/>
                <w:lang w:val="mn-MN"/>
              </w:rPr>
            </w:pPr>
            <w:r w:rsidRPr="4601BFC1">
              <w:rPr>
                <w:rFonts w:ascii="Arial" w:eastAsia="Arial" w:hAnsi="Arial" w:cs="Arial"/>
                <w:lang w:val="mn-MN"/>
              </w:rPr>
              <w:t>Хувилбар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08E9C8" w14:textId="77777777" w:rsidR="00E060EF" w:rsidRPr="00D4319B" w:rsidRDefault="00EF3800" w:rsidP="4601BFC1">
            <w:pPr>
              <w:pStyle w:val="TOC1"/>
              <w:rPr>
                <w:rFonts w:ascii="Arial" w:eastAsia="Arial" w:hAnsi="Arial" w:cs="Arial"/>
                <w:lang w:val="mn-MN"/>
              </w:rPr>
            </w:pPr>
            <w:r w:rsidRPr="4601BFC1">
              <w:rPr>
                <w:rFonts w:ascii="Arial" w:eastAsia="Arial" w:hAnsi="Arial" w:cs="Arial"/>
                <w:lang w:val="mn-MN"/>
              </w:rPr>
              <w:t>Огноо</w:t>
            </w:r>
          </w:p>
        </w:tc>
        <w:tc>
          <w:tcPr>
            <w:tcW w:w="2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FD6583" w14:textId="77777777" w:rsidR="00E060EF" w:rsidRPr="00D4319B" w:rsidRDefault="00EF3800" w:rsidP="4601BFC1">
            <w:pPr>
              <w:pStyle w:val="TOC1"/>
              <w:rPr>
                <w:rFonts w:ascii="Arial" w:eastAsia="Arial" w:hAnsi="Arial" w:cs="Arial"/>
                <w:lang w:val="mn-MN"/>
              </w:rPr>
            </w:pPr>
            <w:r w:rsidRPr="4601BFC1">
              <w:rPr>
                <w:rFonts w:ascii="Arial" w:eastAsia="Arial" w:hAnsi="Arial" w:cs="Arial"/>
                <w:lang w:val="mn-MN"/>
              </w:rPr>
              <w:t>Зохиогч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2C33D9" w14:textId="77777777" w:rsidR="00E060EF" w:rsidRPr="00D4319B" w:rsidRDefault="00EF3800" w:rsidP="4601BFC1">
            <w:pPr>
              <w:pStyle w:val="TOC1"/>
              <w:rPr>
                <w:rFonts w:ascii="Arial" w:eastAsia="Arial" w:hAnsi="Arial" w:cs="Arial"/>
                <w:lang w:val="mn-MN"/>
              </w:rPr>
            </w:pPr>
            <w:r w:rsidRPr="4601BFC1">
              <w:rPr>
                <w:rFonts w:ascii="Arial" w:eastAsia="Arial" w:hAnsi="Arial" w:cs="Arial"/>
                <w:lang w:val="mn-MN"/>
              </w:rPr>
              <w:t>Баримтыг өөрчилсөн тайлбар</w:t>
            </w:r>
          </w:p>
        </w:tc>
      </w:tr>
      <w:tr w:rsidR="00E060EF" w:rsidRPr="00D4319B" w14:paraId="37690E48" w14:textId="77777777" w:rsidTr="4601BFC1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D986B" w14:textId="77777777" w:rsidR="00E060EF" w:rsidRPr="00D4319B" w:rsidRDefault="00343197" w:rsidP="4601BFC1">
            <w:pPr>
              <w:rPr>
                <w:rFonts w:eastAsia="Arial" w:cs="Arial"/>
                <w:lang w:val="mn-MN"/>
              </w:rPr>
            </w:pPr>
            <w:r w:rsidRPr="4601BFC1">
              <w:rPr>
                <w:rFonts w:eastAsia="Arial" w:cs="Arial"/>
                <w:lang w:val="mn-MN"/>
              </w:rPr>
              <w:t>1</w:t>
            </w:r>
            <w:r w:rsidR="00FF2CCD" w:rsidRPr="4601BFC1">
              <w:rPr>
                <w:rFonts w:eastAsia="Arial" w:cs="Arial"/>
                <w:lang w:val="mn-MN"/>
              </w:rPr>
              <w:t>.</w:t>
            </w:r>
            <w:r w:rsidRPr="4601BFC1">
              <w:rPr>
                <w:rFonts w:eastAsia="Arial" w:cs="Arial"/>
                <w:lang w:val="mn-MN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D0DD3" w14:textId="6D6E337C" w:rsidR="00E060EF" w:rsidRPr="0070589C" w:rsidRDefault="0056604B" w:rsidP="4601BFC1">
            <w:pPr>
              <w:rPr>
                <w:rFonts w:eastAsia="Arial" w:cs="Arial"/>
                <w:lang w:val="mn-MN"/>
              </w:rPr>
            </w:pPr>
            <w:r w:rsidRPr="4601BFC1">
              <w:rPr>
                <w:rFonts w:eastAsia="Arial" w:cs="Arial"/>
                <w:lang w:val="mn-MN"/>
              </w:rPr>
              <w:t>202</w:t>
            </w:r>
            <w:r w:rsidR="008108B8" w:rsidRPr="4601BFC1">
              <w:rPr>
                <w:rFonts w:eastAsia="Arial" w:cs="Arial"/>
                <w:lang w:val="en-US"/>
              </w:rPr>
              <w:t>1</w:t>
            </w:r>
            <w:r w:rsidR="007D040E" w:rsidRPr="4601BFC1">
              <w:rPr>
                <w:rFonts w:eastAsia="Arial" w:cs="Arial"/>
                <w:lang w:val="mn-MN"/>
              </w:rPr>
              <w:t>.</w:t>
            </w:r>
            <w:r w:rsidR="005C7C2C" w:rsidRPr="4601BFC1">
              <w:rPr>
                <w:rFonts w:eastAsia="Arial" w:cs="Arial"/>
                <w:lang w:val="mn-MN"/>
              </w:rPr>
              <w:t>0</w:t>
            </w:r>
            <w:r w:rsidR="0070589C" w:rsidRPr="4601BFC1">
              <w:rPr>
                <w:rFonts w:eastAsia="Arial" w:cs="Arial"/>
                <w:lang w:val="mn-MN"/>
              </w:rPr>
              <w:t>5</w:t>
            </w:r>
            <w:r w:rsidR="007D040E" w:rsidRPr="4601BFC1">
              <w:rPr>
                <w:rFonts w:eastAsia="Arial" w:cs="Arial"/>
                <w:lang w:val="mn-MN"/>
              </w:rPr>
              <w:t>.</w:t>
            </w:r>
            <w:r w:rsidR="0070589C" w:rsidRPr="4601BFC1">
              <w:rPr>
                <w:rFonts w:eastAsia="Arial" w:cs="Arial"/>
                <w:lang w:val="mn-MN"/>
              </w:rPr>
              <w:t>17</w:t>
            </w:r>
          </w:p>
        </w:tc>
        <w:tc>
          <w:tcPr>
            <w:tcW w:w="2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27A40" w14:textId="77777777" w:rsidR="00E060EF" w:rsidRDefault="00EF3800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mn-MN"/>
              </w:rPr>
              <w:t>Г</w:t>
            </w:r>
            <w:r w:rsidR="000037D9" w:rsidRPr="4601BFC1">
              <w:rPr>
                <w:rFonts w:eastAsia="Arial" w:cs="Arial"/>
                <w:lang w:val="mn-MN"/>
              </w:rPr>
              <w:t>.</w:t>
            </w:r>
            <w:r w:rsidRPr="4601BFC1">
              <w:rPr>
                <w:rFonts w:eastAsia="Arial" w:cs="Arial"/>
                <w:lang w:val="mn-MN"/>
              </w:rPr>
              <w:t>Амар</w:t>
            </w:r>
            <w:r w:rsidR="00054B58" w:rsidRPr="4601BFC1">
              <w:rPr>
                <w:rFonts w:eastAsia="Arial" w:cs="Arial"/>
                <w:lang w:val="mn-MN"/>
              </w:rPr>
              <w:t>тайван</w:t>
            </w:r>
            <w:r w:rsidR="00CC3E18">
              <w:rPr>
                <w:rFonts w:eastAsia="Arial" w:cs="Arial"/>
                <w:lang w:val="en-US"/>
              </w:rPr>
              <w:t xml:space="preserve">, </w:t>
            </w:r>
            <w:r w:rsidR="00CC3E18" w:rsidRPr="4601BFC1">
              <w:rPr>
                <w:rFonts w:eastAsia="Arial" w:cs="Arial"/>
                <w:lang w:val="mn-MN"/>
              </w:rPr>
              <w:t>П.Батцэнгэл</w:t>
            </w:r>
            <w:r w:rsidR="00CC3E18">
              <w:rPr>
                <w:rFonts w:eastAsia="Arial" w:cs="Arial"/>
                <w:lang w:val="en-US"/>
              </w:rPr>
              <w:t>,</w:t>
            </w:r>
          </w:p>
          <w:p w14:paraId="14382009" w14:textId="015C5D90" w:rsidR="00CC3E18" w:rsidRPr="00CC3E18" w:rsidRDefault="00CC3E18" w:rsidP="00CC3E18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mn-MN"/>
              </w:rPr>
              <w:t>Ж.Пүрэвсүрэн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1BE94" w14:textId="40E30D83" w:rsidR="00E060EF" w:rsidRPr="00054B58" w:rsidRDefault="00054B58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mn-MN"/>
              </w:rPr>
              <w:t xml:space="preserve">Шинээр </w:t>
            </w:r>
            <w:r w:rsidR="008108B8" w:rsidRPr="4601BFC1">
              <w:rPr>
                <w:rFonts w:eastAsia="Arial" w:cs="Arial"/>
                <w:lang w:val="mn-MN"/>
              </w:rPr>
              <w:t>тайлан</w:t>
            </w:r>
            <w:r w:rsidRPr="4601BFC1">
              <w:rPr>
                <w:rFonts w:eastAsia="Arial" w:cs="Arial"/>
                <w:lang w:val="mn-MN"/>
              </w:rPr>
              <w:t xml:space="preserve"> </w:t>
            </w:r>
            <w:r w:rsidR="008108B8" w:rsidRPr="4601BFC1">
              <w:rPr>
                <w:rFonts w:eastAsia="Arial" w:cs="Arial"/>
                <w:lang w:val="mn-MN"/>
              </w:rPr>
              <w:t>бичив</w:t>
            </w:r>
            <w:r w:rsidRPr="4601BFC1">
              <w:rPr>
                <w:rFonts w:eastAsia="Arial" w:cs="Arial"/>
                <w:lang w:val="mn-MN"/>
              </w:rPr>
              <w:t>.</w:t>
            </w:r>
          </w:p>
        </w:tc>
      </w:tr>
      <w:tr w:rsidR="00B34778" w:rsidRPr="00D4319B" w14:paraId="75909B87" w14:textId="77777777" w:rsidTr="4601BFC1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5A3D1" w14:textId="0ACF11CF" w:rsidR="00B34778" w:rsidRPr="00D4319B" w:rsidRDefault="00CC3E18" w:rsidP="4601BFC1">
            <w:pPr>
              <w:rPr>
                <w:rFonts w:eastAsia="Arial" w:cs="Arial"/>
                <w:lang w:val="mn-MN"/>
              </w:rPr>
            </w:pPr>
            <w:r>
              <w:rPr>
                <w:rFonts w:eastAsia="Arial" w:cs="Arial"/>
                <w:lang w:val="en-US"/>
              </w:rPr>
              <w:t>1.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A6396" w14:textId="42BD6A82" w:rsidR="00B34778" w:rsidRPr="00D4319B" w:rsidRDefault="00CC3E18" w:rsidP="4601BFC1">
            <w:pPr>
              <w:rPr>
                <w:rFonts w:eastAsia="Arial" w:cs="Arial"/>
                <w:lang w:val="mn-MN"/>
              </w:rPr>
            </w:pPr>
            <w:r>
              <w:rPr>
                <w:rFonts w:eastAsia="Arial" w:cs="Arial"/>
                <w:lang w:val="en-US"/>
              </w:rPr>
              <w:t>2021.05.18</w:t>
            </w:r>
          </w:p>
        </w:tc>
        <w:tc>
          <w:tcPr>
            <w:tcW w:w="2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070C9" w14:textId="77777777" w:rsidR="00CC3E18" w:rsidRDefault="00CC3E18" w:rsidP="00CC3E18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mn-MN"/>
              </w:rPr>
              <w:t>Г.Амартайван</w:t>
            </w:r>
            <w:r>
              <w:rPr>
                <w:rFonts w:eastAsia="Arial" w:cs="Arial"/>
                <w:lang w:val="en-US"/>
              </w:rPr>
              <w:t xml:space="preserve">, </w:t>
            </w:r>
            <w:r w:rsidRPr="4601BFC1">
              <w:rPr>
                <w:rFonts w:eastAsia="Arial" w:cs="Arial"/>
                <w:lang w:val="mn-MN"/>
              </w:rPr>
              <w:t>П.Батцэнгэл</w:t>
            </w:r>
            <w:r>
              <w:rPr>
                <w:rFonts w:eastAsia="Arial" w:cs="Arial"/>
                <w:lang w:val="en-US"/>
              </w:rPr>
              <w:t>,</w:t>
            </w:r>
          </w:p>
          <w:p w14:paraId="164B6975" w14:textId="1FA3A97E" w:rsidR="00B34778" w:rsidRPr="00D4319B" w:rsidRDefault="00CC3E18" w:rsidP="00CC3E18">
            <w:pPr>
              <w:rPr>
                <w:rFonts w:eastAsia="Arial" w:cs="Arial"/>
                <w:lang w:val="mn-MN"/>
              </w:rPr>
            </w:pPr>
            <w:r w:rsidRPr="4601BFC1">
              <w:rPr>
                <w:rFonts w:eastAsia="Arial" w:cs="Arial"/>
                <w:lang w:val="mn-MN"/>
              </w:rPr>
              <w:t>Ж.Пүрэвсүрэн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959A2" w14:textId="4BCEDCB8" w:rsidR="00B34778" w:rsidRPr="00CC3E18" w:rsidRDefault="00CC3E18" w:rsidP="4601BFC1">
            <w:pPr>
              <w:rPr>
                <w:rFonts w:eastAsia="Arial" w:cs="Arial"/>
                <w:lang w:val="en-US"/>
              </w:rPr>
            </w:pPr>
            <w:r>
              <w:rPr>
                <w:rFonts w:eastAsia="Arial" w:cs="Arial"/>
                <w:lang w:val="mn-MN"/>
              </w:rPr>
              <w:t>Үг үсгийн алдаа, текст фонт болон тайлангийн форматыг өөрчлөв.</w:t>
            </w:r>
          </w:p>
        </w:tc>
      </w:tr>
      <w:tr w:rsidR="00FA2B47" w:rsidRPr="00D4319B" w14:paraId="0EDB31D4" w14:textId="77777777" w:rsidTr="4601BFC1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B77AA" w14:textId="77777777" w:rsidR="00FA2B47" w:rsidRPr="00D4319B" w:rsidRDefault="00FA2B47" w:rsidP="4601BFC1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A84B6" w14:textId="77777777" w:rsidR="00FA2B47" w:rsidRPr="00D4319B" w:rsidRDefault="00FA2B47" w:rsidP="4601BFC1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2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1E653" w14:textId="14BD0BFE" w:rsidR="00FA2B47" w:rsidRPr="00D4319B" w:rsidRDefault="00FA2B47" w:rsidP="4601BFC1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DDE6F" w14:textId="77777777" w:rsidR="00FA2B47" w:rsidRPr="00D4319B" w:rsidRDefault="00FA2B47" w:rsidP="4601BFC1">
            <w:pPr>
              <w:rPr>
                <w:rFonts w:eastAsia="Arial" w:cs="Arial"/>
                <w:lang w:val="mn-MN"/>
              </w:rPr>
            </w:pPr>
          </w:p>
        </w:tc>
      </w:tr>
      <w:tr w:rsidR="001677BE" w:rsidRPr="00D4319B" w14:paraId="095A0D56" w14:textId="77777777" w:rsidTr="4601BFC1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33BE7" w14:textId="27B5F6F0" w:rsidR="001677BE" w:rsidRPr="00CC3E18" w:rsidRDefault="001677BE" w:rsidP="4601BFC1">
            <w:pPr>
              <w:rPr>
                <w:rFonts w:eastAsia="Arial" w:cs="Arial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DD500" w14:textId="79796FA8" w:rsidR="001677BE" w:rsidRPr="00CC3E18" w:rsidRDefault="001677BE" w:rsidP="4601BFC1">
            <w:pPr>
              <w:rPr>
                <w:rFonts w:eastAsia="Arial" w:cs="Arial"/>
                <w:lang w:val="en-US"/>
              </w:rPr>
            </w:pPr>
          </w:p>
        </w:tc>
        <w:tc>
          <w:tcPr>
            <w:tcW w:w="2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30CD" w14:textId="77ABCBF9" w:rsidR="001677BE" w:rsidRPr="00D4319B" w:rsidRDefault="001677BE" w:rsidP="4601BFC1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ED1C" w14:textId="77777777" w:rsidR="001677BE" w:rsidRPr="00D4319B" w:rsidRDefault="001677BE" w:rsidP="4601BFC1">
            <w:pPr>
              <w:rPr>
                <w:rFonts w:eastAsia="Arial" w:cs="Arial"/>
                <w:lang w:val="mn-MN"/>
              </w:rPr>
            </w:pPr>
          </w:p>
        </w:tc>
      </w:tr>
      <w:tr w:rsidR="00CE5624" w:rsidRPr="00D4319B" w14:paraId="45CDD659" w14:textId="77777777" w:rsidTr="4601BFC1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E5EA1" w14:textId="77777777" w:rsidR="00CE5624" w:rsidRPr="00D4319B" w:rsidRDefault="00CE5624" w:rsidP="4601BFC1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11DC8" w14:textId="77777777" w:rsidR="00CE5624" w:rsidRPr="00D4319B" w:rsidRDefault="00CE5624" w:rsidP="4601BFC1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2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04C97" w14:textId="77777777" w:rsidR="00CE5624" w:rsidRPr="00D4319B" w:rsidRDefault="00CE5624" w:rsidP="4601BFC1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6E28B" w14:textId="77777777" w:rsidR="00CE5624" w:rsidRPr="00D4319B" w:rsidRDefault="00CE5624" w:rsidP="4601BFC1">
            <w:pPr>
              <w:rPr>
                <w:rFonts w:eastAsia="Arial" w:cs="Arial"/>
                <w:lang w:val="mn-MN"/>
              </w:rPr>
            </w:pPr>
          </w:p>
        </w:tc>
      </w:tr>
      <w:tr w:rsidR="00D66165" w:rsidRPr="00D4319B" w14:paraId="7F24741F" w14:textId="77777777" w:rsidTr="4601BFC1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4E4BC" w14:textId="77777777" w:rsidR="00D66165" w:rsidRPr="00D4319B" w:rsidRDefault="00D66165" w:rsidP="4601BFC1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7AFF4" w14:textId="77777777" w:rsidR="00D66165" w:rsidRPr="00D4319B" w:rsidRDefault="00D66165" w:rsidP="4601BFC1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2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5EB33" w14:textId="77777777" w:rsidR="00D66165" w:rsidRPr="00D4319B" w:rsidRDefault="00D66165" w:rsidP="4601BFC1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CC8EA" w14:textId="77777777" w:rsidR="00D66165" w:rsidRPr="00D4319B" w:rsidRDefault="00D66165" w:rsidP="4601BFC1">
            <w:pPr>
              <w:rPr>
                <w:rFonts w:eastAsia="Arial" w:cs="Arial"/>
                <w:lang w:val="mn-MN"/>
              </w:rPr>
            </w:pPr>
          </w:p>
        </w:tc>
      </w:tr>
    </w:tbl>
    <w:p w14:paraId="5D9FCFBC" w14:textId="77777777" w:rsidR="00EC023E" w:rsidRDefault="00EC023E" w:rsidP="4601BFC1">
      <w:pPr>
        <w:rPr>
          <w:rFonts w:eastAsia="Arial" w:cs="Arial"/>
          <w:b/>
          <w:bCs/>
          <w:kern w:val="32"/>
          <w:sz w:val="32"/>
          <w:szCs w:val="32"/>
          <w:lang w:val="mn-MN"/>
        </w:rPr>
      </w:pPr>
      <w:r w:rsidRPr="4601BFC1">
        <w:rPr>
          <w:rFonts w:eastAsia="Arial" w:cs="Arial"/>
          <w:lang w:val="mn-MN"/>
        </w:rPr>
        <w:br w:type="page"/>
      </w:r>
    </w:p>
    <w:p w14:paraId="6A9CAFA9" w14:textId="501C02AF" w:rsidR="004D1A22" w:rsidRPr="00D4319B" w:rsidRDefault="005C7C2C" w:rsidP="005440E6">
      <w:pPr>
        <w:pStyle w:val="Heading1"/>
        <w:ind w:left="0" w:firstLine="0"/>
        <w:rPr>
          <w:rFonts w:eastAsia="Arial"/>
          <w:lang w:val="mn-MN"/>
        </w:rPr>
      </w:pPr>
      <w:bookmarkStart w:id="1" w:name="_Toc67304494"/>
      <w:bookmarkStart w:id="2" w:name="_Toc72224601"/>
      <w:r w:rsidRPr="4601BFC1">
        <w:rPr>
          <w:rFonts w:eastAsia="Arial"/>
          <w:lang w:val="mn-MN"/>
        </w:rPr>
        <w:lastRenderedPageBreak/>
        <w:t>Танилцуулга</w:t>
      </w:r>
      <w:bookmarkEnd w:id="1"/>
      <w:bookmarkEnd w:id="2"/>
    </w:p>
    <w:p w14:paraId="02377BBE" w14:textId="373E4B9A" w:rsidR="00C93859" w:rsidRPr="00C838B1" w:rsidRDefault="00F37B42" w:rsidP="4601BFC1">
      <w:pPr>
        <w:jc w:val="both"/>
        <w:rPr>
          <w:rFonts w:eastAsia="Arial" w:cs="Arial"/>
        </w:rPr>
      </w:pPr>
      <w:r w:rsidRPr="4601BFC1">
        <w:rPr>
          <w:rFonts w:eastAsia="Arial" w:cs="Arial"/>
          <w:lang w:val="mn-MN"/>
        </w:rPr>
        <w:t xml:space="preserve">Семантик веб хичээлийн </w:t>
      </w:r>
      <w:proofErr w:type="spellStart"/>
      <w:r w:rsidR="0070589C" w:rsidRPr="4601BFC1">
        <w:rPr>
          <w:rFonts w:eastAsia="Arial" w:cs="Arial"/>
          <w:lang w:val="en-US" w:eastAsia="en-US"/>
        </w:rPr>
        <w:t>сүүлийн</w:t>
      </w:r>
      <w:proofErr w:type="spellEnd"/>
      <w:r w:rsidR="0070589C" w:rsidRPr="4601BFC1">
        <w:rPr>
          <w:rFonts w:eastAsia="Arial" w:cs="Arial"/>
          <w:lang w:val="en-US" w:eastAsia="en-US"/>
        </w:rPr>
        <w:t xml:space="preserve"> </w:t>
      </w:r>
      <w:proofErr w:type="spellStart"/>
      <w:r w:rsidR="0070589C" w:rsidRPr="4601BFC1">
        <w:rPr>
          <w:rFonts w:eastAsia="Arial" w:cs="Arial"/>
          <w:lang w:val="en-US" w:eastAsia="en-US"/>
        </w:rPr>
        <w:t>даалгавраар</w:t>
      </w:r>
      <w:proofErr w:type="spellEnd"/>
      <w:r w:rsidR="0070589C" w:rsidRPr="4601BFC1">
        <w:rPr>
          <w:rFonts w:eastAsia="Arial" w:cs="Arial"/>
          <w:lang w:val="en-US" w:eastAsia="en-US"/>
        </w:rPr>
        <w:t xml:space="preserve"> МУИС-</w:t>
      </w:r>
      <w:proofErr w:type="spellStart"/>
      <w:r w:rsidR="0070589C" w:rsidRPr="4601BFC1">
        <w:rPr>
          <w:rFonts w:eastAsia="Arial" w:cs="Arial"/>
          <w:lang w:val="en-US" w:eastAsia="en-US"/>
        </w:rPr>
        <w:t>ийн</w:t>
      </w:r>
      <w:proofErr w:type="spellEnd"/>
      <w:r w:rsidR="0070589C" w:rsidRPr="4601BFC1">
        <w:rPr>
          <w:rFonts w:eastAsia="Arial" w:cs="Arial"/>
          <w:lang w:val="en-US" w:eastAsia="en-US"/>
        </w:rPr>
        <w:t xml:space="preserve"> </w:t>
      </w:r>
      <w:proofErr w:type="spellStart"/>
      <w:r w:rsidR="0070589C" w:rsidRPr="4601BFC1">
        <w:rPr>
          <w:rFonts w:eastAsia="Arial" w:cs="Arial"/>
          <w:lang w:val="en-US" w:eastAsia="en-US"/>
        </w:rPr>
        <w:t>нээлттэй</w:t>
      </w:r>
      <w:proofErr w:type="spellEnd"/>
      <w:r w:rsidR="0070589C" w:rsidRPr="4601BFC1">
        <w:rPr>
          <w:rFonts w:eastAsia="Arial" w:cs="Arial"/>
          <w:lang w:val="en-US" w:eastAsia="en-US"/>
        </w:rPr>
        <w:t xml:space="preserve"> </w:t>
      </w:r>
      <w:proofErr w:type="spellStart"/>
      <w:r w:rsidR="0070589C" w:rsidRPr="4601BFC1">
        <w:rPr>
          <w:rFonts w:eastAsia="Arial" w:cs="Arial"/>
          <w:lang w:val="en-US" w:eastAsia="en-US"/>
        </w:rPr>
        <w:t>өгөгдлүүдийг</w:t>
      </w:r>
      <w:proofErr w:type="spellEnd"/>
      <w:r w:rsidR="0070589C" w:rsidRPr="4601BFC1">
        <w:rPr>
          <w:rFonts w:eastAsia="Arial" w:cs="Arial"/>
          <w:lang w:val="en-US" w:eastAsia="en-US"/>
        </w:rPr>
        <w:t xml:space="preserve"> </w:t>
      </w:r>
      <w:proofErr w:type="spellStart"/>
      <w:r w:rsidR="0070589C" w:rsidRPr="4601BFC1">
        <w:rPr>
          <w:rFonts w:eastAsia="Arial" w:cs="Arial"/>
          <w:lang w:val="en-US" w:eastAsia="en-US"/>
        </w:rPr>
        <w:t>нэгтгэх</w:t>
      </w:r>
      <w:proofErr w:type="spellEnd"/>
      <w:r w:rsidR="0070589C" w:rsidRPr="4601BFC1">
        <w:rPr>
          <w:rFonts w:eastAsia="Arial" w:cs="Arial"/>
          <w:lang w:val="mn-MN" w:eastAsia="en-US"/>
        </w:rPr>
        <w:t xml:space="preserve"> </w:t>
      </w:r>
      <w:r w:rsidR="0070589C" w:rsidRPr="4601BFC1">
        <w:rPr>
          <w:rFonts w:eastAsia="Arial" w:cs="Arial"/>
          <w:lang w:val="mn-MN"/>
        </w:rPr>
        <w:t xml:space="preserve">ажлын </w:t>
      </w:r>
      <w:r w:rsidR="00592A8C" w:rsidRPr="4601BFC1">
        <w:rPr>
          <w:rFonts w:eastAsia="Arial" w:cs="Arial"/>
          <w:lang w:val="mn-MN"/>
        </w:rPr>
        <w:t xml:space="preserve">хүрээнд </w:t>
      </w:r>
      <w:hyperlink r:id="rId15">
        <w:r w:rsidR="0070589C" w:rsidRPr="4601BFC1">
          <w:rPr>
            <w:rStyle w:val="Hyperlink"/>
            <w:rFonts w:eastAsia="Arial" w:cs="Arial"/>
            <w:lang w:val="mn-MN"/>
          </w:rPr>
          <w:t>http://data.num.edu.mn/</w:t>
        </w:r>
      </w:hyperlink>
      <w:r w:rsidR="00C838B1" w:rsidRPr="4601BFC1">
        <w:rPr>
          <w:rFonts w:eastAsia="Arial" w:cs="Arial"/>
          <w:lang w:val="mn-MN"/>
        </w:rPr>
        <w:t xml:space="preserve"> сайтаас </w:t>
      </w:r>
      <w:r w:rsidR="00C838B1" w:rsidRPr="4601BFC1">
        <w:rPr>
          <w:rFonts w:eastAsia="Arial" w:cs="Arial"/>
          <w:sz w:val="21"/>
          <w:szCs w:val="21"/>
        </w:rPr>
        <w:t xml:space="preserve"> </w:t>
      </w:r>
      <w:r w:rsidR="00C838B1" w:rsidRPr="4601BFC1">
        <w:rPr>
          <w:rFonts w:eastAsia="Arial" w:cs="Arial"/>
          <w:lang w:val="mn-MN"/>
        </w:rPr>
        <w:t>б</w:t>
      </w:r>
      <w:r w:rsidR="00C838B1" w:rsidRPr="4601BFC1">
        <w:rPr>
          <w:rFonts w:eastAsia="Arial" w:cs="Arial"/>
        </w:rPr>
        <w:t>агш, ажилчдын нэрс</w:t>
      </w:r>
      <w:r w:rsidR="00C838B1" w:rsidRPr="4601BFC1">
        <w:rPr>
          <w:rFonts w:eastAsia="Arial" w:cs="Arial"/>
          <w:lang w:val="mn-MN"/>
        </w:rPr>
        <w:t>, б</w:t>
      </w:r>
      <w:r w:rsidR="00C838B1" w:rsidRPr="4601BFC1">
        <w:rPr>
          <w:rFonts w:eastAsia="Arial" w:cs="Arial"/>
        </w:rPr>
        <w:t>айгууллагын бүтэц</w:t>
      </w:r>
      <w:r w:rsidR="00C838B1" w:rsidRPr="4601BFC1">
        <w:rPr>
          <w:rFonts w:eastAsia="Arial" w:cs="Arial"/>
          <w:lang w:val="mn-MN"/>
        </w:rPr>
        <w:t xml:space="preserve">, </w:t>
      </w:r>
      <w:r w:rsidR="00C838B1" w:rsidRPr="4601BFC1">
        <w:rPr>
          <w:rFonts w:eastAsia="Arial" w:cs="Arial"/>
        </w:rPr>
        <w:t xml:space="preserve"> </w:t>
      </w:r>
      <w:r w:rsidR="00C838B1" w:rsidRPr="4601BFC1">
        <w:rPr>
          <w:rFonts w:eastAsia="Arial" w:cs="Arial"/>
          <w:lang w:val="mn-MN"/>
        </w:rPr>
        <w:t>х</w:t>
      </w:r>
      <w:r w:rsidR="00C838B1" w:rsidRPr="4601BFC1">
        <w:rPr>
          <w:rFonts w:eastAsia="Arial" w:cs="Arial"/>
        </w:rPr>
        <w:t>ичээлийн мэдээлэл</w:t>
      </w:r>
      <w:r w:rsidR="00C838B1" w:rsidRPr="4601BFC1">
        <w:rPr>
          <w:rFonts w:eastAsia="Arial" w:cs="Arial"/>
          <w:lang w:val="mn-MN"/>
        </w:rPr>
        <w:t>,</w:t>
      </w:r>
      <w:r w:rsidR="00C838B1" w:rsidRPr="4601BFC1">
        <w:rPr>
          <w:rFonts w:eastAsia="Arial" w:cs="Arial"/>
        </w:rPr>
        <w:t xml:space="preserve"> </w:t>
      </w:r>
      <w:r w:rsidR="00C838B1" w:rsidRPr="4601BFC1">
        <w:rPr>
          <w:rFonts w:eastAsia="Arial" w:cs="Arial"/>
          <w:lang w:val="mn-MN"/>
        </w:rPr>
        <w:t>х</w:t>
      </w:r>
      <w:r w:rsidR="00C838B1" w:rsidRPr="4601BFC1">
        <w:rPr>
          <w:rFonts w:eastAsia="Arial" w:cs="Arial"/>
        </w:rPr>
        <w:t>ичээлийн хуваарь</w:t>
      </w:r>
      <w:r w:rsidR="00C838B1" w:rsidRPr="4601BFC1">
        <w:rPr>
          <w:rFonts w:eastAsia="Arial" w:cs="Arial"/>
          <w:lang w:val="mn-MN"/>
        </w:rPr>
        <w:t>,</w:t>
      </w:r>
      <w:r w:rsidR="00C838B1" w:rsidRPr="4601BFC1">
        <w:rPr>
          <w:rFonts w:eastAsia="Arial" w:cs="Arial"/>
        </w:rPr>
        <w:t xml:space="preserve">  </w:t>
      </w:r>
      <w:r w:rsidR="00C838B1" w:rsidRPr="4601BFC1">
        <w:rPr>
          <w:rFonts w:eastAsia="Arial" w:cs="Arial"/>
          <w:lang w:val="mn-MN"/>
        </w:rPr>
        <w:t>ө</w:t>
      </w:r>
      <w:r w:rsidR="00C838B1" w:rsidRPr="4601BFC1">
        <w:rPr>
          <w:rFonts w:eastAsia="Arial" w:cs="Arial"/>
        </w:rPr>
        <w:t>рөө анги, танхим</w:t>
      </w:r>
      <w:r w:rsidR="00C838B1" w:rsidRPr="4601BFC1">
        <w:rPr>
          <w:rFonts w:eastAsia="Arial" w:cs="Arial"/>
          <w:lang w:val="mn-MN"/>
        </w:rPr>
        <w:t>,</w:t>
      </w:r>
      <w:r w:rsidR="00C838B1" w:rsidRPr="4601BFC1">
        <w:rPr>
          <w:rFonts w:eastAsia="Arial" w:cs="Arial"/>
        </w:rPr>
        <w:t xml:space="preserve"> </w:t>
      </w:r>
      <w:r w:rsidR="00C838B1" w:rsidRPr="4601BFC1">
        <w:rPr>
          <w:rFonts w:eastAsia="Arial" w:cs="Arial"/>
          <w:lang w:val="mn-MN"/>
        </w:rPr>
        <w:t>с</w:t>
      </w:r>
      <w:r w:rsidR="00C838B1" w:rsidRPr="4601BFC1">
        <w:rPr>
          <w:rFonts w:eastAsia="Arial" w:cs="Arial"/>
        </w:rPr>
        <w:t>ургалтын хөтөлбөр</w:t>
      </w:r>
      <w:r w:rsidR="00C838B1" w:rsidRPr="4601BFC1">
        <w:rPr>
          <w:rFonts w:eastAsia="Arial" w:cs="Arial"/>
          <w:lang w:val="mn-MN"/>
        </w:rPr>
        <w:t xml:space="preserve"> зэрэг өгөгдлүүдийг сонгон авч</w:t>
      </w:r>
      <w:r w:rsidR="00592A8C" w:rsidRPr="4601BFC1">
        <w:rPr>
          <w:rFonts w:eastAsia="Arial" w:cs="Arial"/>
          <w:lang w:val="mn-MN"/>
        </w:rPr>
        <w:t xml:space="preserve"> түүндээ онтологи зохиомжлох, онтологийг ашиглан </w:t>
      </w:r>
      <w:r w:rsidR="00C838B1" w:rsidRPr="4601BFC1">
        <w:rPr>
          <w:rFonts w:eastAsia="Arial" w:cs="Arial"/>
          <w:lang w:val="mn-MN"/>
        </w:rPr>
        <w:t>К</w:t>
      </w:r>
      <w:proofErr w:type="spellStart"/>
      <w:r w:rsidR="00592A8C" w:rsidRPr="4601BFC1">
        <w:rPr>
          <w:rFonts w:eastAsia="Arial" w:cs="Arial"/>
          <w:lang w:val="en-US"/>
        </w:rPr>
        <w:t>arma</w:t>
      </w:r>
      <w:proofErr w:type="spellEnd"/>
      <w:r w:rsidR="00592A8C" w:rsidRPr="4601BFC1">
        <w:rPr>
          <w:rFonts w:eastAsia="Arial" w:cs="Arial"/>
          <w:lang w:val="en-US"/>
        </w:rPr>
        <w:t xml:space="preserve"> </w:t>
      </w:r>
      <w:r w:rsidR="00592A8C" w:rsidRPr="4601BFC1">
        <w:rPr>
          <w:rFonts w:eastAsia="Arial" w:cs="Arial"/>
          <w:lang w:val="mn-MN"/>
        </w:rPr>
        <w:t xml:space="preserve">өгөгдөл нэгтгэлийн хэрэгслээр загвар боловсруулах болон </w:t>
      </w:r>
      <w:proofErr w:type="spellStart"/>
      <w:r w:rsidR="00592A8C" w:rsidRPr="4601BFC1">
        <w:rPr>
          <w:rFonts w:eastAsia="Arial" w:cs="Arial"/>
          <w:lang w:val="en-US"/>
        </w:rPr>
        <w:t>rdf</w:t>
      </w:r>
      <w:proofErr w:type="spellEnd"/>
      <w:r w:rsidR="00592A8C" w:rsidRPr="4601BFC1">
        <w:rPr>
          <w:rFonts w:eastAsia="Arial" w:cs="Arial"/>
          <w:lang w:val="en-US"/>
        </w:rPr>
        <w:t xml:space="preserve"> </w:t>
      </w:r>
      <w:r w:rsidR="00592A8C" w:rsidRPr="4601BFC1">
        <w:rPr>
          <w:rFonts w:eastAsia="Arial" w:cs="Arial"/>
          <w:lang w:val="mn-MN"/>
        </w:rPr>
        <w:t>файл үүсгэж авах, график өгөгдлийн сан ашиглан өгөгдлийг визуал хэлбэрээр үзүүлэх ажлыг хийж гүйцэтгэлээ</w:t>
      </w:r>
      <w:r w:rsidR="008413C4" w:rsidRPr="4601BFC1">
        <w:rPr>
          <w:rFonts w:eastAsia="Arial" w:cs="Arial"/>
          <w:lang w:val="mn-MN"/>
        </w:rPr>
        <w:t>.</w:t>
      </w:r>
    </w:p>
    <w:p w14:paraId="6107F72E" w14:textId="2141D38E" w:rsidR="006F4FB4" w:rsidRDefault="00B1030C" w:rsidP="005440E6">
      <w:pPr>
        <w:pStyle w:val="Heading1"/>
        <w:rPr>
          <w:rFonts w:eastAsia="Arial"/>
          <w:lang w:val="mn-MN"/>
        </w:rPr>
      </w:pPr>
      <w:bookmarkStart w:id="3" w:name="_Toc192903385"/>
      <w:bookmarkStart w:id="4" w:name="_Toc192903386"/>
      <w:bookmarkStart w:id="5" w:name="_Toc67304495"/>
      <w:bookmarkStart w:id="6" w:name="_Toc72224602"/>
      <w:bookmarkEnd w:id="3"/>
      <w:bookmarkEnd w:id="4"/>
      <w:r w:rsidRPr="4601BFC1">
        <w:rPr>
          <w:rFonts w:eastAsia="Arial"/>
          <w:lang w:val="mn-MN"/>
        </w:rPr>
        <w:t>Хэрэгжүүлэлт</w:t>
      </w:r>
      <w:bookmarkEnd w:id="5"/>
      <w:bookmarkEnd w:id="6"/>
    </w:p>
    <w:p w14:paraId="60826A5C" w14:textId="3BEC177D" w:rsidR="00EC023E" w:rsidRDefault="00EC023E" w:rsidP="4601BFC1">
      <w:pPr>
        <w:pStyle w:val="BodyText"/>
        <w:rPr>
          <w:rFonts w:eastAsia="Arial" w:cs="Arial"/>
          <w:lang w:val="mn-MN"/>
        </w:rPr>
      </w:pPr>
      <w:r w:rsidRPr="4601BFC1">
        <w:rPr>
          <w:rFonts w:eastAsia="Arial" w:cs="Arial"/>
          <w:lang w:val="mn-MN"/>
        </w:rPr>
        <w:t>Энэ бүлэгт</w:t>
      </w:r>
      <w:r w:rsidR="00C838B1" w:rsidRPr="4601BFC1">
        <w:rPr>
          <w:rFonts w:eastAsia="Arial" w:cs="Arial"/>
          <w:lang w:val="mn-MN"/>
        </w:rPr>
        <w:t xml:space="preserve"> сонгож авсан</w:t>
      </w:r>
      <w:r w:rsidRPr="4601BFC1">
        <w:rPr>
          <w:rFonts w:eastAsia="Arial" w:cs="Arial"/>
          <w:lang w:val="mn-MN"/>
        </w:rPr>
        <w:t xml:space="preserve"> </w:t>
      </w:r>
      <w:r w:rsidR="00C838B1" w:rsidRPr="4601BFC1">
        <w:rPr>
          <w:rFonts w:eastAsia="Arial" w:cs="Arial"/>
          <w:lang w:val="en-US" w:eastAsia="en-US"/>
        </w:rPr>
        <w:t>МУИС-</w:t>
      </w:r>
      <w:proofErr w:type="spellStart"/>
      <w:r w:rsidR="00C838B1" w:rsidRPr="4601BFC1">
        <w:rPr>
          <w:rFonts w:eastAsia="Arial" w:cs="Arial"/>
          <w:lang w:val="en-US" w:eastAsia="en-US"/>
        </w:rPr>
        <w:t>ийн</w:t>
      </w:r>
      <w:proofErr w:type="spellEnd"/>
      <w:r w:rsidR="00C838B1" w:rsidRPr="4601BFC1">
        <w:rPr>
          <w:rFonts w:eastAsia="Arial" w:cs="Arial"/>
          <w:lang w:val="en-US" w:eastAsia="en-US"/>
        </w:rPr>
        <w:t xml:space="preserve"> </w:t>
      </w:r>
      <w:proofErr w:type="spellStart"/>
      <w:r w:rsidR="00C838B1" w:rsidRPr="4601BFC1">
        <w:rPr>
          <w:rFonts w:eastAsia="Arial" w:cs="Arial"/>
          <w:lang w:val="en-US" w:eastAsia="en-US"/>
        </w:rPr>
        <w:t>нээлттэй</w:t>
      </w:r>
      <w:proofErr w:type="spellEnd"/>
      <w:r w:rsidR="00C838B1" w:rsidRPr="4601BFC1">
        <w:rPr>
          <w:rFonts w:eastAsia="Arial" w:cs="Arial"/>
          <w:lang w:val="en-US" w:eastAsia="en-US"/>
        </w:rPr>
        <w:t xml:space="preserve"> </w:t>
      </w:r>
      <w:proofErr w:type="spellStart"/>
      <w:r w:rsidR="00C838B1" w:rsidRPr="4601BFC1">
        <w:rPr>
          <w:rFonts w:eastAsia="Arial" w:cs="Arial"/>
          <w:lang w:val="en-US" w:eastAsia="en-US"/>
        </w:rPr>
        <w:t>өгөгдлүүд</w:t>
      </w:r>
      <w:proofErr w:type="spellEnd"/>
      <w:r w:rsidR="00C838B1" w:rsidRPr="4601BFC1">
        <w:rPr>
          <w:rFonts w:eastAsia="Arial" w:cs="Arial"/>
          <w:lang w:val="mn-MN" w:eastAsia="en-US"/>
        </w:rPr>
        <w:t>эд</w:t>
      </w:r>
      <w:r w:rsidR="00C838B1" w:rsidRPr="4601BFC1">
        <w:rPr>
          <w:rFonts w:eastAsia="Arial" w:cs="Arial"/>
          <w:lang w:val="en-US" w:eastAsia="en-US"/>
        </w:rPr>
        <w:t xml:space="preserve"> </w:t>
      </w:r>
      <w:r w:rsidR="00B1030C" w:rsidRPr="4601BFC1">
        <w:rPr>
          <w:rFonts w:eastAsia="Arial" w:cs="Arial"/>
          <w:lang w:val="mn-MN"/>
        </w:rPr>
        <w:t>зориулж хэрхэн онтологийг зохиомжилж, түүнийг ашигласан талаар өгүүлнэ</w:t>
      </w:r>
      <w:r w:rsidRPr="4601BFC1">
        <w:rPr>
          <w:rFonts w:eastAsia="Arial" w:cs="Arial"/>
          <w:lang w:val="mn-MN"/>
        </w:rPr>
        <w:t>.</w:t>
      </w:r>
    </w:p>
    <w:p w14:paraId="6DE1E14D" w14:textId="77777777" w:rsidR="00174EB2" w:rsidRDefault="00174EB2" w:rsidP="4601BFC1">
      <w:pPr>
        <w:pStyle w:val="BodyText"/>
        <w:rPr>
          <w:rFonts w:eastAsia="Arial" w:cs="Arial"/>
          <w:b/>
          <w:bCs/>
          <w:lang w:val="mn-MN"/>
        </w:rPr>
      </w:pPr>
    </w:p>
    <w:p w14:paraId="3E3FA536" w14:textId="77777777" w:rsidR="00B644E2" w:rsidRDefault="00C838B1" w:rsidP="4601BFC1">
      <w:pPr>
        <w:pStyle w:val="BodyText"/>
        <w:ind w:firstLine="709"/>
        <w:rPr>
          <w:rFonts w:eastAsia="Arial" w:cs="Arial"/>
          <w:b/>
          <w:bCs/>
          <w:lang w:val="mn-MN"/>
        </w:rPr>
      </w:pPr>
      <w:r w:rsidRPr="4601BFC1">
        <w:rPr>
          <w:rFonts w:eastAsia="Arial" w:cs="Arial"/>
          <w:b/>
          <w:bCs/>
          <w:lang w:val="mn-MN"/>
        </w:rPr>
        <w:t>С</w:t>
      </w:r>
      <w:r w:rsidR="00B644E2" w:rsidRPr="4601BFC1">
        <w:rPr>
          <w:rFonts w:eastAsia="Arial" w:cs="Arial"/>
          <w:b/>
          <w:bCs/>
          <w:lang w:val="mn-MN"/>
        </w:rPr>
        <w:t>онгож авсан өгөгдлүүд</w:t>
      </w:r>
      <w:r w:rsidR="007440DD" w:rsidRPr="4601BFC1">
        <w:rPr>
          <w:rFonts w:eastAsia="Arial" w:cs="Arial"/>
          <w:b/>
          <w:bCs/>
          <w:lang w:val="mn-MN"/>
        </w:rPr>
        <w:t>.</w:t>
      </w:r>
    </w:p>
    <w:p w14:paraId="55C38CEE" w14:textId="4D97DBF6" w:rsidR="00B644E2" w:rsidRPr="0073673B" w:rsidRDefault="00FC11F7" w:rsidP="4601BFC1">
      <w:pPr>
        <w:pStyle w:val="BodyText"/>
        <w:ind w:firstLine="709"/>
        <w:rPr>
          <w:rFonts w:eastAsia="Arial" w:cs="Arial"/>
          <w:color w:val="333333"/>
          <w:lang w:val="mn-MN" w:eastAsia="en-US"/>
        </w:rPr>
      </w:pPr>
      <w:r w:rsidRPr="4601BFC1">
        <w:rPr>
          <w:rFonts w:eastAsia="Arial" w:cs="Arial"/>
          <w:b/>
          <w:bCs/>
          <w:color w:val="333333"/>
          <w:lang w:val="mn-MN" w:eastAsia="en-US"/>
        </w:rPr>
        <w:t>Багш ажилчдын нэрс хүснэгт нь</w:t>
      </w:r>
      <w:r w:rsidR="00174EB2" w:rsidRPr="4601BFC1">
        <w:rPr>
          <w:rFonts w:eastAsia="Arial" w:cs="Arial"/>
          <w:b/>
          <w:bCs/>
          <w:color w:val="333333"/>
          <w:lang w:val="mn-MN" w:eastAsia="en-US"/>
        </w:rPr>
        <w:t>:</w:t>
      </w:r>
      <w:r w:rsidRPr="4601BFC1">
        <w:rPr>
          <w:rFonts w:eastAsia="Arial" w:cs="Arial"/>
          <w:color w:val="333333"/>
          <w:lang w:val="mn-MN" w:eastAsia="en-US"/>
        </w:rPr>
        <w:t xml:space="preserve"> </w:t>
      </w:r>
      <w:r w:rsidR="00174EB2" w:rsidRPr="4601BFC1">
        <w:rPr>
          <w:rFonts w:eastAsia="Arial" w:cs="Arial"/>
          <w:color w:val="333333"/>
          <w:lang w:val="mn-MN" w:eastAsia="en-US"/>
        </w:rPr>
        <w:t>Б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агш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ажилтны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хув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4601BFC1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="00B644E2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агш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ажилтны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4601BFC1">
        <w:rPr>
          <w:rFonts w:eastAsia="Arial" w:cs="Arial"/>
          <w:color w:val="333333"/>
          <w:lang w:val="en-US" w:eastAsia="en-US"/>
        </w:rPr>
        <w:t>овог</w:t>
      </w:r>
      <w:proofErr w:type="spellEnd"/>
      <w:r w:rsidR="00B644E2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агш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ажилтны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4601BFC1">
        <w:rPr>
          <w:rFonts w:eastAsia="Arial" w:cs="Arial"/>
          <w:color w:val="333333"/>
          <w:lang w:val="en-US" w:eastAsia="en-US"/>
        </w:rPr>
        <w:t>нэр</w:t>
      </w:r>
      <w:proofErr w:type="spellEnd"/>
      <w:r w:rsidR="00B644E2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үтц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нэгж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4601BFC1">
        <w:rPr>
          <w:rFonts w:eastAsia="Arial" w:cs="Arial"/>
          <w:color w:val="333333"/>
          <w:lang w:val="en-US" w:eastAsia="en-US"/>
        </w:rPr>
        <w:t>нэр</w:t>
      </w:r>
      <w:proofErr w:type="spellEnd"/>
      <w:r w:rsidR="00B644E2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үтц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нэгж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4601BFC1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="00B644E2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алба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4601BFC1">
        <w:rPr>
          <w:rFonts w:eastAsia="Arial" w:cs="Arial"/>
          <w:color w:val="333333"/>
          <w:lang w:val="en-US" w:eastAsia="en-US"/>
        </w:rPr>
        <w:t>тушаал</w:t>
      </w:r>
      <w:proofErr w:type="spellEnd"/>
      <w:r w:rsidR="00B644E2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эзэмшсэ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4601BFC1">
        <w:rPr>
          <w:rFonts w:eastAsia="Arial" w:cs="Arial"/>
          <w:color w:val="333333"/>
          <w:lang w:val="en-US" w:eastAsia="en-US"/>
        </w:rPr>
        <w:t>боловсрол</w:t>
      </w:r>
      <w:proofErr w:type="spellEnd"/>
      <w:r w:rsidR="00B644E2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B644E2" w:rsidRPr="4601BFC1">
        <w:rPr>
          <w:rFonts w:eastAsia="Arial" w:cs="Arial"/>
          <w:color w:val="333333"/>
          <w:lang w:val="en-US" w:eastAsia="en-US"/>
        </w:rPr>
        <w:t>төлөв</w:t>
      </w:r>
      <w:proofErr w:type="spellEnd"/>
      <w:r w:rsidR="00B644E2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имэйл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4601BFC1">
        <w:rPr>
          <w:rFonts w:eastAsia="Arial" w:cs="Arial"/>
          <w:color w:val="333333"/>
          <w:lang w:val="en-US" w:eastAsia="en-US"/>
        </w:rPr>
        <w:t>хаяг</w:t>
      </w:r>
      <w:proofErr w:type="spellEnd"/>
      <w:r w:rsidR="00B644E2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алба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өрөөний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4601BFC1">
        <w:rPr>
          <w:rFonts w:eastAsia="Arial" w:cs="Arial"/>
          <w:color w:val="333333"/>
          <w:lang w:val="en-US" w:eastAsia="en-US"/>
        </w:rPr>
        <w:t>хаяг</w:t>
      </w:r>
      <w:proofErr w:type="spellEnd"/>
      <w:r w:rsidR="00B644E2" w:rsidRPr="4601BFC1">
        <w:rPr>
          <w:rFonts w:eastAsia="Arial" w:cs="Arial"/>
          <w:color w:val="333333"/>
          <w:lang w:val="en-US" w:eastAsia="en-US"/>
        </w:rPr>
        <w:t> </w:t>
      </w:r>
    </w:p>
    <w:p w14:paraId="32E55212" w14:textId="348BDAEF" w:rsidR="4601BFC1" w:rsidRDefault="4601BFC1" w:rsidP="4601BFC1">
      <w:pPr>
        <w:pStyle w:val="BodyText"/>
        <w:ind w:firstLine="709"/>
        <w:rPr>
          <w:color w:val="333333"/>
          <w:szCs w:val="22"/>
          <w:lang w:val="en-US" w:eastAsia="en-US"/>
        </w:rPr>
      </w:pPr>
    </w:p>
    <w:p w14:paraId="753C0927" w14:textId="4B009AC5" w:rsidR="00FC11F7" w:rsidRPr="0073673B" w:rsidRDefault="00FC11F7" w:rsidP="4601BFC1">
      <w:pPr>
        <w:shd w:val="clear" w:color="auto" w:fill="FFFFFF" w:themeFill="background1"/>
        <w:spacing w:before="100" w:beforeAutospacing="1" w:after="100" w:afterAutospacing="1"/>
        <w:ind w:firstLine="709"/>
        <w:rPr>
          <w:rFonts w:eastAsia="Arial" w:cs="Arial"/>
          <w:color w:val="333333"/>
          <w:lang w:val="mn-MN" w:eastAsia="en-US"/>
        </w:rPr>
      </w:pPr>
      <w:r w:rsidRPr="4601BFC1">
        <w:rPr>
          <w:rFonts w:eastAsia="Arial" w:cs="Arial"/>
          <w:b/>
          <w:bCs/>
          <w:color w:val="333333"/>
          <w:lang w:val="mn-MN" w:eastAsia="en-US"/>
        </w:rPr>
        <w:t>Байгу</w:t>
      </w:r>
      <w:r w:rsidR="7B22AC1F" w:rsidRPr="4601BFC1">
        <w:rPr>
          <w:rFonts w:eastAsia="Arial" w:cs="Arial"/>
          <w:b/>
          <w:bCs/>
          <w:color w:val="333333"/>
          <w:lang w:val="mn-MN" w:eastAsia="en-US"/>
        </w:rPr>
        <w:t>у</w:t>
      </w:r>
      <w:r w:rsidRPr="4601BFC1">
        <w:rPr>
          <w:rFonts w:eastAsia="Arial" w:cs="Arial"/>
          <w:b/>
          <w:bCs/>
          <w:color w:val="333333"/>
          <w:lang w:val="mn-MN" w:eastAsia="en-US"/>
        </w:rPr>
        <w:t>ллагын бүтэц хүснэгт нь</w:t>
      </w:r>
      <w:r w:rsidR="00174EB2" w:rsidRPr="4601BFC1">
        <w:rPr>
          <w:rFonts w:eastAsia="Arial" w:cs="Arial"/>
          <w:b/>
          <w:bCs/>
          <w:color w:val="333333"/>
          <w:lang w:val="mn-MN" w:eastAsia="en-US"/>
        </w:rPr>
        <w:t>:</w:t>
      </w:r>
      <w:r w:rsidRPr="4601BFC1">
        <w:rPr>
          <w:rFonts w:eastAsia="Arial" w:cs="Arial"/>
          <w:color w:val="333333"/>
          <w:lang w:val="mn-MN" w:eastAsia="en-US"/>
        </w:rPr>
        <w:t xml:space="preserve"> </w:t>
      </w:r>
      <w:r w:rsidR="00174EB2" w:rsidRPr="4601BFC1">
        <w:rPr>
          <w:rFonts w:eastAsia="Arial" w:cs="Arial"/>
          <w:color w:val="333333"/>
          <w:lang w:val="mn-MN" w:eastAsia="en-US"/>
        </w:rPr>
        <w:t xml:space="preserve"> Б</w:t>
      </w:r>
      <w:proofErr w:type="spellStart"/>
      <w:r w:rsidR="00174EB2" w:rsidRPr="4601BFC1">
        <w:rPr>
          <w:rFonts w:eastAsia="Arial" w:cs="Arial"/>
          <w:color w:val="333333"/>
          <w:lang w:val="en-US" w:eastAsia="en-US"/>
        </w:rPr>
        <w:t>үтцийн</w:t>
      </w:r>
      <w:proofErr w:type="spellEnd"/>
      <w:r w:rsidR="00174EB2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174EB2" w:rsidRPr="4601BFC1">
        <w:rPr>
          <w:rFonts w:eastAsia="Arial" w:cs="Arial"/>
          <w:color w:val="333333"/>
          <w:lang w:val="en-US" w:eastAsia="en-US"/>
        </w:rPr>
        <w:t>нэгжийн</w:t>
      </w:r>
      <w:proofErr w:type="spellEnd"/>
      <w:r w:rsidR="00174EB2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174EB2" w:rsidRPr="4601BFC1">
        <w:rPr>
          <w:rFonts w:eastAsia="Arial" w:cs="Arial"/>
          <w:color w:val="333333"/>
          <w:lang w:val="en-US" w:eastAsia="en-US"/>
        </w:rPr>
        <w:t>бүтцийн</w:t>
      </w:r>
      <w:proofErr w:type="spellEnd"/>
      <w:r w:rsidR="00174EB2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174EB2" w:rsidRPr="4601BFC1">
        <w:rPr>
          <w:rFonts w:eastAsia="Arial" w:cs="Arial"/>
          <w:color w:val="333333"/>
          <w:lang w:val="en-US" w:eastAsia="en-US"/>
        </w:rPr>
        <w:t>нэгжийн</w:t>
      </w:r>
      <w:proofErr w:type="spellEnd"/>
      <w:r w:rsidR="00174EB2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нэр</w:t>
      </w:r>
      <w:proofErr w:type="spellEnd"/>
      <w:r w:rsidR="00174EB2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174EB2" w:rsidRPr="4601BFC1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="00174EB2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174EB2" w:rsidRPr="4601BFC1">
        <w:rPr>
          <w:rFonts w:eastAsia="Arial" w:cs="Arial"/>
          <w:color w:val="333333"/>
          <w:lang w:val="en-US" w:eastAsia="en-US"/>
        </w:rPr>
        <w:t>бүтцийн</w:t>
      </w:r>
      <w:proofErr w:type="spellEnd"/>
      <w:r w:rsidR="00174EB2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="00174EB2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174EB2" w:rsidRPr="4601BFC1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="00174EB2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174EB2" w:rsidRPr="4601BFC1">
        <w:rPr>
          <w:rFonts w:eastAsia="Arial" w:cs="Arial"/>
          <w:color w:val="333333"/>
          <w:lang w:val="en-US" w:eastAsia="en-US"/>
        </w:rPr>
        <w:t>бүтцийн</w:t>
      </w:r>
      <w:proofErr w:type="spellEnd"/>
      <w:r w:rsidR="00174EB2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нэр</w:t>
      </w:r>
      <w:proofErr w:type="spellEnd"/>
    </w:p>
    <w:p w14:paraId="27AF8EE6" w14:textId="69E0AC5F" w:rsidR="4601BFC1" w:rsidRDefault="4601BFC1" w:rsidP="4601BFC1">
      <w:pPr>
        <w:shd w:val="clear" w:color="auto" w:fill="FFFFFF" w:themeFill="background1"/>
        <w:spacing w:beforeAutospacing="1" w:afterAutospacing="1"/>
        <w:ind w:firstLine="709"/>
        <w:rPr>
          <w:color w:val="333333"/>
          <w:szCs w:val="22"/>
          <w:lang w:val="en-US" w:eastAsia="en-US"/>
        </w:rPr>
      </w:pPr>
    </w:p>
    <w:p w14:paraId="652A8193" w14:textId="79CD6572" w:rsidR="00174EB2" w:rsidRPr="00174EB2" w:rsidRDefault="00174EB2" w:rsidP="4601BFC1">
      <w:pPr>
        <w:shd w:val="clear" w:color="auto" w:fill="FFFFFF" w:themeFill="background1"/>
        <w:spacing w:before="100" w:beforeAutospacing="1" w:after="100" w:afterAutospacing="1"/>
        <w:ind w:firstLine="709"/>
        <w:rPr>
          <w:rFonts w:eastAsia="Arial" w:cs="Arial"/>
          <w:color w:val="333333"/>
          <w:lang w:val="en-US" w:eastAsia="en-US"/>
        </w:rPr>
      </w:pPr>
      <w:r w:rsidRPr="4601BFC1">
        <w:rPr>
          <w:rFonts w:eastAsia="Arial" w:cs="Arial"/>
          <w:b/>
          <w:bCs/>
          <w:color w:val="333333"/>
          <w:lang w:val="mn-MN" w:eastAsia="en-US"/>
        </w:rPr>
        <w:t xml:space="preserve">Хичээлийн мэдээлэл хүснэгт нь: </w:t>
      </w:r>
      <w:r w:rsidR="0046584B" w:rsidRPr="4601BFC1">
        <w:rPr>
          <w:rFonts w:eastAsia="Arial" w:cs="Arial"/>
          <w:b/>
          <w:bCs/>
          <w:color w:val="333333"/>
          <w:lang w:val="mn-MN" w:eastAsia="en-US"/>
        </w:rPr>
        <w:t xml:space="preserve"> </w:t>
      </w:r>
      <w:r w:rsidRPr="4601BFC1">
        <w:rPr>
          <w:rFonts w:eastAsia="Arial" w:cs="Arial"/>
          <w:color w:val="333333"/>
          <w:lang w:val="mn-MN" w:eastAsia="en-US"/>
        </w:rPr>
        <w:t>Х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ичээл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хичээл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индекс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монгол_нэр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англи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нэр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үтэц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тэнхим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сургалты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түвши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орох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улирал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зорилго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товч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агуулга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тодорхойлолсо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огноо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агц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цаг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лекц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агц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цаг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семинары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агц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цаг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лаборатор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агц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цаг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ие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даалты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агц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цаг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дадлага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судалгааны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агц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цаг</w:t>
      </w:r>
      <w:proofErr w:type="spellEnd"/>
      <w:r w:rsidRPr="4601BFC1">
        <w:rPr>
          <w:rFonts w:eastAsia="Arial" w:cs="Arial"/>
          <w:color w:val="333333"/>
          <w:lang w:val="en-US" w:eastAsia="en-US"/>
        </w:rPr>
        <w:t> </w:t>
      </w:r>
    </w:p>
    <w:p w14:paraId="74F1EAE2" w14:textId="43253DEA" w:rsidR="4601BFC1" w:rsidRDefault="4601BFC1" w:rsidP="4601BFC1">
      <w:pPr>
        <w:shd w:val="clear" w:color="auto" w:fill="FFFFFF" w:themeFill="background1"/>
        <w:spacing w:beforeAutospacing="1" w:afterAutospacing="1"/>
        <w:ind w:firstLine="709"/>
        <w:rPr>
          <w:color w:val="333333"/>
          <w:szCs w:val="22"/>
          <w:lang w:val="en-US" w:eastAsia="en-US"/>
        </w:rPr>
      </w:pPr>
    </w:p>
    <w:p w14:paraId="62499A35" w14:textId="0C281708" w:rsidR="009426A3" w:rsidRPr="009426A3" w:rsidRDefault="009426A3" w:rsidP="4601BFC1">
      <w:pPr>
        <w:shd w:val="clear" w:color="auto" w:fill="FFFFFF" w:themeFill="background1"/>
        <w:spacing w:before="100" w:beforeAutospacing="1" w:after="100" w:afterAutospacing="1"/>
        <w:ind w:firstLine="709"/>
        <w:rPr>
          <w:rFonts w:eastAsia="Arial" w:cs="Arial"/>
          <w:color w:val="333333"/>
          <w:lang w:val="mn-MN" w:eastAsia="en-US"/>
        </w:rPr>
      </w:pPr>
      <w:r w:rsidRPr="4601BFC1">
        <w:rPr>
          <w:rFonts w:eastAsia="Arial" w:cs="Arial"/>
          <w:b/>
          <w:bCs/>
          <w:color w:val="333333"/>
          <w:lang w:val="mn-MN" w:eastAsia="en-US"/>
        </w:rPr>
        <w:t>Хичээлийн хуваарь хүснэгт нь:</w:t>
      </w:r>
      <w:r w:rsidRPr="4601BFC1">
        <w:rPr>
          <w:rFonts w:eastAsia="Arial" w:cs="Arial"/>
          <w:color w:val="333333"/>
          <w:lang w:val="mn-MN" w:eastAsia="en-US"/>
        </w:rPr>
        <w:t xml:space="preserve"> </w:t>
      </w:r>
      <w:r w:rsidR="0046584B" w:rsidRPr="4601BFC1">
        <w:rPr>
          <w:rFonts w:eastAsia="Arial" w:cs="Arial"/>
          <w:color w:val="333333"/>
          <w:lang w:val="mn-MN" w:eastAsia="en-US"/>
        </w:rPr>
        <w:t xml:space="preserve"> Х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уваар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зааса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хичээл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хичээл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жил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улирал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зааса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агш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нэр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агш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хув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хичээл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нэр</w:t>
      </w:r>
      <w:proofErr w:type="spellEnd"/>
      <w:r w:rsidRPr="4601BFC1">
        <w:rPr>
          <w:rFonts w:eastAsia="Arial" w:cs="Arial"/>
          <w:color w:val="333333"/>
          <w:lang w:val="en-US" w:eastAsia="en-US"/>
        </w:rPr>
        <w:t> </w:t>
      </w:r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агц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цаг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хичээл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хэлбэр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гараг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эхлэх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цаг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дуусах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цаг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оролты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тоо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давтамж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эхлэх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огноо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хичээллэх_байр</w:t>
      </w:r>
      <w:proofErr w:type="spellEnd"/>
      <w:r w:rsidRPr="4601BFC1">
        <w:rPr>
          <w:rFonts w:eastAsia="Arial" w:cs="Arial"/>
          <w:color w:val="333333"/>
          <w:lang w:val="mn-MN" w:eastAsia="en-US"/>
        </w:rPr>
        <w:t>,</w:t>
      </w:r>
      <w:r w:rsidRPr="4601BFC1">
        <w:rPr>
          <w:rFonts w:eastAsia="Arial" w:cs="Arial"/>
          <w:color w:val="333333"/>
          <w:lang w:val="en-US" w:eastAsia="en-US"/>
        </w:rPr>
        <w:t> 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өрөөний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Pr="4601BFC1">
        <w:rPr>
          <w:rFonts w:eastAsia="Arial" w:cs="Arial"/>
          <w:color w:val="333333"/>
          <w:lang w:val="mn-MN" w:eastAsia="en-US"/>
        </w:rPr>
        <w:t>,</w:t>
      </w:r>
      <w:r w:rsidRPr="4601BFC1">
        <w:rPr>
          <w:rFonts w:eastAsia="Arial" w:cs="Arial"/>
          <w:color w:val="333333"/>
          <w:lang w:val="en-US" w:eastAsia="en-US"/>
        </w:rPr>
        <w:t> 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өрөөний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нэр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боломжит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суудал</w:t>
      </w:r>
      <w:proofErr w:type="spellEnd"/>
    </w:p>
    <w:p w14:paraId="6F776641" w14:textId="261D4271" w:rsidR="4601BFC1" w:rsidRDefault="4601BFC1" w:rsidP="4601BFC1">
      <w:pPr>
        <w:shd w:val="clear" w:color="auto" w:fill="FFFFFF" w:themeFill="background1"/>
        <w:spacing w:beforeAutospacing="1" w:afterAutospacing="1"/>
        <w:ind w:firstLine="709"/>
        <w:rPr>
          <w:color w:val="333333"/>
          <w:szCs w:val="22"/>
          <w:lang w:val="en-US" w:eastAsia="en-US"/>
        </w:rPr>
      </w:pPr>
    </w:p>
    <w:p w14:paraId="23967A16" w14:textId="4E3F6D13" w:rsidR="0046584B" w:rsidRPr="0046584B" w:rsidRDefault="009426A3" w:rsidP="4601BFC1">
      <w:pPr>
        <w:shd w:val="clear" w:color="auto" w:fill="FFFFFF" w:themeFill="background1"/>
        <w:spacing w:before="100" w:beforeAutospacing="1" w:after="100" w:afterAutospacing="1"/>
        <w:ind w:firstLine="709"/>
        <w:rPr>
          <w:rFonts w:eastAsia="Arial" w:cs="Arial"/>
          <w:color w:val="333333"/>
          <w:lang w:val="en-US" w:eastAsia="en-US"/>
        </w:rPr>
      </w:pPr>
      <w:proofErr w:type="spellStart"/>
      <w:r w:rsidRPr="4601BFC1">
        <w:rPr>
          <w:rFonts w:eastAsia="Arial" w:cs="Arial"/>
          <w:b/>
          <w:bCs/>
          <w:lang w:val="en-US" w:eastAsia="en-US"/>
        </w:rPr>
        <w:t>Өрөө</w:t>
      </w:r>
      <w:proofErr w:type="spellEnd"/>
      <w:r w:rsidRPr="4601BFC1">
        <w:rPr>
          <w:rFonts w:eastAsia="Arial" w:cs="Arial"/>
          <w:b/>
          <w:bCs/>
          <w:lang w:val="en-US" w:eastAsia="en-US"/>
        </w:rPr>
        <w:t xml:space="preserve"> </w:t>
      </w:r>
      <w:proofErr w:type="spellStart"/>
      <w:r w:rsidRPr="4601BFC1">
        <w:rPr>
          <w:rFonts w:eastAsia="Arial" w:cs="Arial"/>
          <w:b/>
          <w:bCs/>
          <w:lang w:val="en-US" w:eastAsia="en-US"/>
        </w:rPr>
        <w:t>анги</w:t>
      </w:r>
      <w:proofErr w:type="spellEnd"/>
      <w:r w:rsidRPr="4601BFC1">
        <w:rPr>
          <w:rFonts w:eastAsia="Arial" w:cs="Arial"/>
          <w:b/>
          <w:bCs/>
          <w:lang w:val="en-US" w:eastAsia="en-US"/>
        </w:rPr>
        <w:t xml:space="preserve">, </w:t>
      </w:r>
      <w:proofErr w:type="spellStart"/>
      <w:r w:rsidRPr="4601BFC1">
        <w:rPr>
          <w:rFonts w:eastAsia="Arial" w:cs="Arial"/>
          <w:b/>
          <w:bCs/>
          <w:lang w:val="en-US" w:eastAsia="en-US"/>
        </w:rPr>
        <w:t>танхим</w:t>
      </w:r>
      <w:proofErr w:type="spellEnd"/>
      <w:r w:rsidR="0046584B" w:rsidRPr="4601BFC1">
        <w:rPr>
          <w:rFonts w:eastAsia="Arial" w:cs="Arial"/>
          <w:b/>
          <w:bCs/>
          <w:lang w:val="mn-MN" w:eastAsia="en-US"/>
        </w:rPr>
        <w:t xml:space="preserve"> </w:t>
      </w:r>
      <w:r w:rsidR="0046584B" w:rsidRPr="4601BFC1">
        <w:rPr>
          <w:rFonts w:eastAsia="Arial" w:cs="Arial"/>
          <w:b/>
          <w:bCs/>
          <w:color w:val="333333"/>
          <w:lang w:val="mn-MN" w:eastAsia="en-US"/>
        </w:rPr>
        <w:t>хүснэгт нь:</w:t>
      </w:r>
      <w:r w:rsidR="0046584B" w:rsidRPr="4601BFC1">
        <w:rPr>
          <w:rFonts w:eastAsia="Arial" w:cs="Arial"/>
          <w:color w:val="333333"/>
          <w:lang w:val="mn-MN" w:eastAsia="en-US"/>
        </w:rPr>
        <w:t xml:space="preserve">  Ө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рөөний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хувийн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хичээлийн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байр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өрөөний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>,</w:t>
      </w:r>
      <w:r w:rsidR="0046584B" w:rsidRPr="4601BFC1">
        <w:rPr>
          <w:rFonts w:eastAsia="Arial" w:cs="Arial"/>
          <w:color w:val="333333"/>
          <w:lang w:val="en-US" w:eastAsia="en-US"/>
        </w:rPr>
        <w:t> 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сургуулийн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proofErr w:type="gramStart"/>
      <w:r w:rsidR="0046584B" w:rsidRPr="4601BFC1">
        <w:rPr>
          <w:rFonts w:eastAsia="Arial" w:cs="Arial"/>
          <w:color w:val="333333"/>
          <w:lang w:val="en-US" w:eastAsia="en-US"/>
        </w:rPr>
        <w:t>нэр</w:t>
      </w:r>
      <w:proofErr w:type="spellEnd"/>
      <w:r w:rsidR="0046584B" w:rsidRPr="4601BFC1">
        <w:rPr>
          <w:rFonts w:eastAsia="Arial" w:cs="Arial"/>
          <w:color w:val="333333"/>
          <w:lang w:val="en-US" w:eastAsia="en-US"/>
        </w:rPr>
        <w:t> </w:t>
      </w:r>
      <w:r w:rsidR="0046584B" w:rsidRPr="4601BFC1">
        <w:rPr>
          <w:rFonts w:eastAsia="Arial" w:cs="Arial"/>
          <w:color w:val="333333"/>
          <w:lang w:val="mn-MN" w:eastAsia="en-US"/>
        </w:rPr>
        <w:t>,</w:t>
      </w:r>
      <w:proofErr w:type="gramEnd"/>
      <w:r w:rsidR="0046584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өрөөний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зориулалт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талбайн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хэмжээ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>,</w:t>
      </w:r>
      <w:r w:rsidR="0046584B" w:rsidRPr="4601BFC1">
        <w:rPr>
          <w:rFonts w:eastAsia="Arial" w:cs="Arial"/>
          <w:color w:val="333333"/>
          <w:lang w:val="en-US" w:eastAsia="en-US"/>
        </w:rPr>
        <w:t> 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хичээлийн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хуваарь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тавих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боломж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>,</w:t>
      </w:r>
      <w:r w:rsidR="0046584B" w:rsidRPr="4601BFC1">
        <w:rPr>
          <w:rFonts w:eastAsia="Arial" w:cs="Arial"/>
          <w:color w:val="333333"/>
          <w:lang w:val="en-US" w:eastAsia="en-US"/>
        </w:rPr>
        <w:t> 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суудлын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тоо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>,</w:t>
      </w:r>
      <w:r w:rsidR="0046584B" w:rsidRPr="4601BFC1">
        <w:rPr>
          <w:rFonts w:eastAsia="Arial" w:cs="Arial"/>
          <w:color w:val="333333"/>
          <w:lang w:val="en-US" w:eastAsia="en-US"/>
        </w:rPr>
        <w:t> 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проектортой</w:t>
      </w:r>
      <w:proofErr w:type="spellEnd"/>
      <w:r w:rsidR="0046584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4601BFC1">
        <w:rPr>
          <w:rFonts w:eastAsia="Arial" w:cs="Arial"/>
          <w:color w:val="333333"/>
          <w:lang w:val="en-US" w:eastAsia="en-US"/>
        </w:rPr>
        <w:t>эсэх</w:t>
      </w:r>
      <w:proofErr w:type="spellEnd"/>
      <w:r w:rsidR="0046584B" w:rsidRPr="4601BFC1">
        <w:rPr>
          <w:rFonts w:eastAsia="Arial" w:cs="Arial"/>
          <w:color w:val="333333"/>
          <w:lang w:val="en-US" w:eastAsia="en-US"/>
        </w:rPr>
        <w:t> </w:t>
      </w:r>
    </w:p>
    <w:p w14:paraId="3AD8B565" w14:textId="131F8242" w:rsidR="4601BFC1" w:rsidRDefault="4601BFC1" w:rsidP="4601BFC1">
      <w:pPr>
        <w:shd w:val="clear" w:color="auto" w:fill="FFFFFF" w:themeFill="background1"/>
        <w:spacing w:beforeAutospacing="1" w:afterAutospacing="1"/>
        <w:ind w:firstLine="709"/>
        <w:rPr>
          <w:color w:val="333333"/>
          <w:szCs w:val="22"/>
          <w:lang w:val="en-US" w:eastAsia="en-US"/>
        </w:rPr>
      </w:pPr>
    </w:p>
    <w:p w14:paraId="04E83412" w14:textId="1754BA0F" w:rsidR="007440DD" w:rsidRPr="004864DD" w:rsidRDefault="0046584B" w:rsidP="4601BFC1">
      <w:pPr>
        <w:shd w:val="clear" w:color="auto" w:fill="FFFFFF" w:themeFill="background1"/>
        <w:spacing w:before="100" w:beforeAutospacing="1" w:after="100" w:afterAutospacing="1"/>
        <w:ind w:firstLine="709"/>
        <w:rPr>
          <w:rFonts w:eastAsia="Arial" w:cs="Arial"/>
          <w:lang w:val="mn-MN"/>
        </w:rPr>
      </w:pPr>
      <w:r w:rsidRPr="4601BFC1">
        <w:rPr>
          <w:rFonts w:eastAsia="Arial" w:cs="Arial"/>
          <w:b/>
          <w:bCs/>
          <w:color w:val="333333"/>
          <w:lang w:val="mn-MN" w:eastAsia="en-US"/>
        </w:rPr>
        <w:t>С</w:t>
      </w:r>
      <w:r w:rsidR="0073673B" w:rsidRPr="4601BFC1">
        <w:rPr>
          <w:rFonts w:eastAsia="Arial" w:cs="Arial"/>
          <w:b/>
          <w:bCs/>
          <w:color w:val="333333"/>
          <w:lang w:val="mn-MN" w:eastAsia="en-US"/>
        </w:rPr>
        <w:t>ургалтын хөт</w:t>
      </w:r>
      <w:r w:rsidRPr="4601BFC1">
        <w:rPr>
          <w:rFonts w:eastAsia="Arial" w:cs="Arial"/>
          <w:b/>
          <w:bCs/>
          <w:color w:val="333333"/>
          <w:lang w:val="mn-MN" w:eastAsia="en-US"/>
        </w:rPr>
        <w:t>өлбөр хүснэгт нь:</w:t>
      </w:r>
      <w:r w:rsidR="0073673B" w:rsidRPr="4601BFC1">
        <w:rPr>
          <w:rFonts w:eastAsia="Arial" w:cs="Arial"/>
          <w:b/>
          <w:bCs/>
          <w:color w:val="333333"/>
          <w:lang w:val="mn-MN" w:eastAsia="en-US"/>
        </w:rPr>
        <w:t xml:space="preserve"> </w:t>
      </w:r>
      <w:r w:rsidR="0073673B" w:rsidRPr="4601BFC1">
        <w:rPr>
          <w:rFonts w:eastAsia="Arial" w:cs="Arial"/>
          <w:color w:val="333333"/>
          <w:lang w:val="mn-MN" w:eastAsia="en-US"/>
        </w:rPr>
        <w:t>Х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өтөлбөрийн</w:t>
      </w:r>
      <w:proofErr w:type="spellEnd"/>
      <w:r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73673B" w:rsidRPr="4601BFC1">
        <w:rPr>
          <w:rFonts w:eastAsia="Arial" w:cs="Arial"/>
          <w:color w:val="333333"/>
          <w:lang w:val="en-US" w:eastAsia="en-US"/>
        </w:rPr>
        <w:t>хөтөлбөрийн</w:t>
      </w:r>
      <w:proofErr w:type="spellEnd"/>
      <w:r w:rsidR="004864DD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индекс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>,</w:t>
      </w:r>
      <w:r w:rsidRPr="4601BFC1">
        <w:rPr>
          <w:rFonts w:eastAsia="Arial" w:cs="Arial"/>
          <w:color w:val="333333"/>
          <w:lang w:val="en-US" w:eastAsia="en-US"/>
        </w:rPr>
        <w:t> </w:t>
      </w:r>
      <w:proofErr w:type="spellStart"/>
      <w:r w:rsidR="0073673B" w:rsidRPr="4601BFC1">
        <w:rPr>
          <w:rFonts w:eastAsia="Arial" w:cs="Arial"/>
          <w:color w:val="333333"/>
          <w:lang w:val="en-US" w:eastAsia="en-US"/>
        </w:rPr>
        <w:t>хөтөлбөрийн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73673B" w:rsidRPr="4601BFC1">
        <w:rPr>
          <w:rFonts w:eastAsia="Arial" w:cs="Arial"/>
          <w:color w:val="333333"/>
          <w:lang w:val="en-US" w:eastAsia="en-US"/>
        </w:rPr>
        <w:t>монгол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нэр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73673B" w:rsidRPr="4601BFC1">
        <w:rPr>
          <w:rFonts w:eastAsia="Arial" w:cs="Arial"/>
          <w:color w:val="333333"/>
          <w:lang w:val="en-US" w:eastAsia="en-US"/>
        </w:rPr>
        <w:t>хөтөлбөрийн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73673B" w:rsidRPr="4601BFC1">
        <w:rPr>
          <w:rFonts w:eastAsia="Arial" w:cs="Arial"/>
          <w:color w:val="333333"/>
          <w:lang w:val="en-US" w:eastAsia="en-US"/>
        </w:rPr>
        <w:t>англи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нэр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73673B" w:rsidRPr="4601BFC1">
        <w:rPr>
          <w:rFonts w:eastAsia="Arial" w:cs="Arial"/>
          <w:color w:val="333333"/>
          <w:lang w:val="en-US" w:eastAsia="en-US"/>
        </w:rPr>
        <w:t>академик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түвшин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, </w:t>
      </w:r>
      <w:r w:rsidRPr="4601BFC1">
        <w:rPr>
          <w:rFonts w:eastAsia="Arial" w:cs="Arial"/>
          <w:color w:val="333333"/>
          <w:lang w:val="en-US" w:eastAsia="en-US"/>
        </w:rPr>
        <w:t> </w:t>
      </w:r>
      <w:proofErr w:type="spellStart"/>
      <w:r w:rsidR="0073673B" w:rsidRPr="4601BFC1">
        <w:rPr>
          <w:rFonts w:eastAsia="Arial" w:cs="Arial"/>
          <w:color w:val="333333"/>
          <w:lang w:val="en-US" w:eastAsia="en-US"/>
        </w:rPr>
        <w:t>суралцах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хэлбэр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73673B" w:rsidRPr="4601BFC1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73673B" w:rsidRPr="4601BFC1">
        <w:rPr>
          <w:rFonts w:eastAsia="Arial" w:cs="Arial"/>
          <w:color w:val="333333"/>
          <w:lang w:val="en-US" w:eastAsia="en-US"/>
        </w:rPr>
        <w:t>нэгжийн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73673B" w:rsidRPr="4601BFC1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73673B" w:rsidRPr="4601BFC1">
        <w:rPr>
          <w:rFonts w:eastAsia="Arial" w:cs="Arial"/>
          <w:color w:val="333333"/>
          <w:lang w:val="en-US" w:eastAsia="en-US"/>
        </w:rPr>
        <w:t>нэгжийн</w:t>
      </w:r>
      <w:proofErr w:type="spellEnd"/>
      <w:r w:rsidR="0073673B" w:rsidRPr="4601BFC1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4601BFC1">
        <w:rPr>
          <w:rFonts w:eastAsia="Arial" w:cs="Arial"/>
          <w:color w:val="333333"/>
          <w:lang w:val="en-US" w:eastAsia="en-US"/>
        </w:rPr>
        <w:t>нэр</w:t>
      </w:r>
      <w:proofErr w:type="spellEnd"/>
      <w:r w:rsidR="0031319B" w:rsidRPr="4601BFC1">
        <w:rPr>
          <w:rFonts w:eastAsia="Arial" w:cs="Arial"/>
          <w:lang w:val="en-US"/>
        </w:rPr>
        <w:t xml:space="preserve"> </w:t>
      </w:r>
      <w:r w:rsidR="0031319B" w:rsidRPr="4601BFC1">
        <w:rPr>
          <w:rFonts w:eastAsia="Arial" w:cs="Arial"/>
          <w:lang w:val="mn-MN"/>
        </w:rPr>
        <w:t xml:space="preserve">гэсэн </w:t>
      </w:r>
      <w:r w:rsidR="004864DD" w:rsidRPr="4601BFC1">
        <w:rPr>
          <w:rFonts w:eastAsia="Arial" w:cs="Arial"/>
          <w:lang w:val="mn-MN"/>
        </w:rPr>
        <w:t>талбаруудаас бүрдэж</w:t>
      </w:r>
      <w:r w:rsidR="0031319B" w:rsidRPr="4601BFC1">
        <w:rPr>
          <w:rFonts w:eastAsia="Arial" w:cs="Arial"/>
          <w:lang w:val="mn-MN"/>
        </w:rPr>
        <w:t xml:space="preserve"> </w:t>
      </w:r>
      <w:r w:rsidR="004864DD" w:rsidRPr="4601BFC1">
        <w:rPr>
          <w:rFonts w:eastAsia="Arial" w:cs="Arial"/>
          <w:lang w:val="mn-MN"/>
        </w:rPr>
        <w:t>байгаа.</w:t>
      </w:r>
    </w:p>
    <w:p w14:paraId="35493923" w14:textId="56A9CD0C" w:rsidR="00751462" w:rsidRPr="001F202F" w:rsidRDefault="001F202F" w:rsidP="001F202F">
      <w:pPr>
        <w:pStyle w:val="Heading2"/>
        <w:rPr>
          <w:rFonts w:eastAsia="Arial"/>
          <w:lang w:val="mn-MN"/>
        </w:rPr>
      </w:pPr>
      <w:bookmarkStart w:id="7" w:name="_Toc67304496"/>
      <w:bookmarkStart w:id="8" w:name="_Toc72224603"/>
      <w:r w:rsidRPr="4601BFC1">
        <w:rPr>
          <w:rFonts w:eastAsia="Arial"/>
          <w:lang w:val="mn-MN"/>
        </w:rPr>
        <w:lastRenderedPageBreak/>
        <w:t>Онтологи боловсруулалт</w:t>
      </w:r>
      <w:bookmarkEnd w:id="7"/>
      <w:bookmarkEnd w:id="8"/>
    </w:p>
    <w:p w14:paraId="7D0D5EF1" w14:textId="06BC1611" w:rsidR="005422E6" w:rsidRPr="005422E6" w:rsidRDefault="00396B6B" w:rsidP="002D29A7">
      <w:pPr>
        <w:pStyle w:val="Heading3"/>
        <w:rPr>
          <w:rFonts w:eastAsia="Arial"/>
          <w:lang w:val="mn-MN"/>
        </w:rPr>
      </w:pPr>
      <w:r w:rsidRPr="4601BFC1">
        <w:rPr>
          <w:rFonts w:eastAsia="Arial"/>
        </w:rPr>
        <w:t>Classes</w:t>
      </w:r>
    </w:p>
    <w:p w14:paraId="25112E81" w14:textId="0BF55D9E" w:rsidR="002D29A7" w:rsidRPr="003E4AA2" w:rsidRDefault="002D29A7" w:rsidP="4601BFC1">
      <w:pPr>
        <w:jc w:val="both"/>
        <w:rPr>
          <w:rFonts w:eastAsia="Arial" w:cs="Arial"/>
          <w:lang w:val="mn-MN" w:eastAsia="en-US"/>
        </w:rPr>
      </w:pPr>
      <w:r w:rsidRPr="4601BFC1">
        <w:rPr>
          <w:rFonts w:eastAsia="Arial" w:cs="Arial"/>
          <w:lang w:val="mn-MN" w:eastAsia="en-US"/>
        </w:rPr>
        <w:t>Классыг зохион байгуулахдаа багш ажилчдын</w:t>
      </w:r>
      <w:r w:rsidR="003E4AA2" w:rsidRPr="4601BFC1">
        <w:rPr>
          <w:rFonts w:eastAsia="Arial" w:cs="Arial"/>
          <w:lang w:val="en-US" w:eastAsia="en-US"/>
        </w:rPr>
        <w:t xml:space="preserve"> </w:t>
      </w:r>
      <w:r w:rsidR="003E4AA2" w:rsidRPr="4601BFC1">
        <w:rPr>
          <w:rFonts w:eastAsia="Arial" w:cs="Arial"/>
          <w:lang w:val="mn-MN" w:eastAsia="en-US"/>
        </w:rPr>
        <w:t>ерөнхий</w:t>
      </w:r>
      <w:r w:rsidRPr="4601BFC1">
        <w:rPr>
          <w:rFonts w:eastAsia="Arial" w:cs="Arial"/>
          <w:lang w:val="mn-MN" w:eastAsia="en-US"/>
        </w:rPr>
        <w:t xml:space="preserve"> мэдээллийг </w:t>
      </w:r>
      <w:r w:rsidR="003E4AA2" w:rsidRPr="4601BFC1">
        <w:rPr>
          <w:rFonts w:eastAsia="Arial" w:cs="Arial"/>
          <w:lang w:val="en-US" w:eastAsia="en-US"/>
        </w:rPr>
        <w:t>Person</w:t>
      </w:r>
      <w:r w:rsidR="003E4AA2" w:rsidRPr="4601BFC1">
        <w:rPr>
          <w:rFonts w:eastAsia="Arial" w:cs="Arial"/>
          <w:lang w:val="mn-MN" w:eastAsia="en-US"/>
        </w:rPr>
        <w:t xml:space="preserve">, холбогдох мэдээллийг </w:t>
      </w:r>
      <w:proofErr w:type="spellStart"/>
      <w:r w:rsidR="003E4AA2" w:rsidRPr="4601BFC1">
        <w:rPr>
          <w:rFonts w:eastAsia="Arial" w:cs="Arial"/>
          <w:lang w:val="en-US" w:eastAsia="en-US"/>
        </w:rPr>
        <w:t>Personcontact</w:t>
      </w:r>
      <w:proofErr w:type="spellEnd"/>
      <w:r w:rsidR="003E4AA2" w:rsidRPr="4601BFC1">
        <w:rPr>
          <w:rFonts w:eastAsia="Arial" w:cs="Arial"/>
          <w:lang w:val="mn-MN" w:eastAsia="en-US"/>
        </w:rPr>
        <w:t xml:space="preserve">, боловсролын байдлыг </w:t>
      </w:r>
      <w:r w:rsidR="003E4AA2" w:rsidRPr="4601BFC1">
        <w:rPr>
          <w:rFonts w:eastAsia="Arial" w:cs="Arial"/>
          <w:lang w:val="en-US" w:eastAsia="en-US"/>
        </w:rPr>
        <w:t>Education,</w:t>
      </w:r>
      <w:r w:rsidR="00CE5A4F" w:rsidRPr="4601BFC1">
        <w:rPr>
          <w:rFonts w:eastAsia="Arial" w:cs="Arial"/>
          <w:lang w:val="mn-MN" w:eastAsia="en-US"/>
        </w:rPr>
        <w:t xml:space="preserve"> албан тушаалын байдлыг </w:t>
      </w:r>
      <w:r w:rsidR="00CE5A4F" w:rsidRPr="4601BFC1">
        <w:rPr>
          <w:rFonts w:eastAsia="Arial" w:cs="Arial"/>
          <w:lang w:val="en-US" w:eastAsia="en-US"/>
        </w:rPr>
        <w:t>Position</w:t>
      </w:r>
      <w:r w:rsidR="00CE5A4F" w:rsidRPr="4601BFC1">
        <w:rPr>
          <w:rFonts w:eastAsia="Arial" w:cs="Arial"/>
          <w:lang w:val="mn-MN" w:eastAsia="en-US"/>
        </w:rPr>
        <w:t>,</w:t>
      </w:r>
      <w:r w:rsidR="003E4AA2" w:rsidRPr="4601BFC1">
        <w:rPr>
          <w:rFonts w:eastAsia="Arial" w:cs="Arial"/>
          <w:lang w:val="en-US" w:eastAsia="en-US"/>
        </w:rPr>
        <w:t xml:space="preserve"> </w:t>
      </w:r>
      <w:r w:rsidR="003E4AA2" w:rsidRPr="4601BFC1">
        <w:rPr>
          <w:rFonts w:eastAsia="Arial" w:cs="Arial"/>
          <w:lang w:val="mn-MN" w:eastAsia="en-US"/>
        </w:rPr>
        <w:t xml:space="preserve">ажиллаж буй эсэхийг </w:t>
      </w:r>
      <w:r w:rsidR="003E4AA2" w:rsidRPr="4601BFC1">
        <w:rPr>
          <w:rFonts w:eastAsia="Arial" w:cs="Arial"/>
          <w:lang w:val="en-US" w:eastAsia="en-US"/>
        </w:rPr>
        <w:t xml:space="preserve">Status </w:t>
      </w:r>
      <w:r w:rsidR="003E4AA2" w:rsidRPr="4601BFC1">
        <w:rPr>
          <w:rFonts w:eastAsia="Arial" w:cs="Arial"/>
          <w:lang w:val="mn-MN" w:eastAsia="en-US"/>
        </w:rPr>
        <w:t xml:space="preserve">классаар тодорхойлсон. Харин байгууллагын бүтэц байшин барилгын зохион байгуулалттай холбоотой мэдээллийг </w:t>
      </w:r>
      <w:r w:rsidR="005F4826" w:rsidRPr="4601BFC1">
        <w:rPr>
          <w:rFonts w:eastAsia="Arial" w:cs="Arial"/>
          <w:lang w:val="en-US" w:eastAsia="en-US"/>
        </w:rPr>
        <w:t xml:space="preserve">Organization, </w:t>
      </w:r>
      <w:r w:rsidR="003E4AA2" w:rsidRPr="4601BFC1">
        <w:rPr>
          <w:rFonts w:eastAsia="Arial" w:cs="Arial"/>
          <w:lang w:val="en-US" w:eastAsia="en-US"/>
        </w:rPr>
        <w:t xml:space="preserve">Department, Office, Room </w:t>
      </w:r>
      <w:r w:rsidR="003E4AA2" w:rsidRPr="4601BFC1">
        <w:rPr>
          <w:rFonts w:eastAsia="Arial" w:cs="Arial"/>
          <w:lang w:val="mn-MN" w:eastAsia="en-US"/>
        </w:rPr>
        <w:t xml:space="preserve">зэрэг классаар тодорхойлсон бол </w:t>
      </w:r>
      <w:r w:rsidR="00273302" w:rsidRPr="4601BFC1">
        <w:rPr>
          <w:rFonts w:eastAsia="Arial" w:cs="Arial"/>
          <w:lang w:val="mn-MN" w:eastAsia="en-US"/>
        </w:rPr>
        <w:t xml:space="preserve">сургалтын </w:t>
      </w:r>
      <w:r w:rsidR="003E4AA2" w:rsidRPr="4601BFC1">
        <w:rPr>
          <w:rFonts w:eastAsia="Arial" w:cs="Arial"/>
          <w:lang w:val="en-US" w:eastAsia="en-US"/>
        </w:rPr>
        <w:t>x</w:t>
      </w:r>
      <w:r w:rsidR="00273302" w:rsidRPr="4601BFC1">
        <w:rPr>
          <w:rFonts w:eastAsia="Arial" w:cs="Arial"/>
          <w:lang w:val="mn-MN" w:eastAsia="en-US"/>
        </w:rPr>
        <w:t>өтөлбөр</w:t>
      </w:r>
      <w:r w:rsidR="003E4AA2" w:rsidRPr="4601BFC1">
        <w:rPr>
          <w:rFonts w:eastAsia="Arial" w:cs="Arial"/>
          <w:lang w:val="mn-MN" w:eastAsia="en-US"/>
        </w:rPr>
        <w:t xml:space="preserve">тэй холбоотой мэдээллийг </w:t>
      </w:r>
      <w:r w:rsidR="00111235" w:rsidRPr="4601BFC1">
        <w:rPr>
          <w:rFonts w:eastAsia="Arial" w:cs="Arial"/>
          <w:lang w:val="en-US" w:eastAsia="en-US"/>
        </w:rPr>
        <w:t xml:space="preserve">Program, </w:t>
      </w:r>
      <w:r w:rsidR="00273302" w:rsidRPr="4601BFC1">
        <w:rPr>
          <w:rFonts w:eastAsia="Arial" w:cs="Arial"/>
          <w:lang w:val="en-US" w:eastAsia="en-US"/>
        </w:rPr>
        <w:t>x</w:t>
      </w:r>
      <w:r w:rsidR="00273302" w:rsidRPr="4601BFC1">
        <w:rPr>
          <w:rFonts w:eastAsia="Arial" w:cs="Arial"/>
          <w:lang w:val="mn-MN" w:eastAsia="en-US"/>
        </w:rPr>
        <w:t xml:space="preserve">ичээлтэй холбоотой мэдээллийг </w:t>
      </w:r>
      <w:r w:rsidR="003E4AA2" w:rsidRPr="4601BFC1">
        <w:rPr>
          <w:rFonts w:eastAsia="Arial" w:cs="Arial"/>
          <w:lang w:val="en-US" w:eastAsia="en-US"/>
        </w:rPr>
        <w:t xml:space="preserve">Subject, </w:t>
      </w:r>
      <w:r w:rsidR="003E4AA2" w:rsidRPr="4601BFC1">
        <w:rPr>
          <w:rFonts w:eastAsia="Arial" w:cs="Arial"/>
          <w:lang w:val="mn-MN" w:eastAsia="en-US"/>
        </w:rPr>
        <w:t xml:space="preserve">цаг хугацаатай холбоотой мэдээллийг </w:t>
      </w:r>
      <w:r w:rsidR="003E4AA2" w:rsidRPr="4601BFC1">
        <w:rPr>
          <w:rFonts w:eastAsia="Arial" w:cs="Arial"/>
          <w:lang w:val="en-US" w:eastAsia="en-US"/>
        </w:rPr>
        <w:t xml:space="preserve">Schedule </w:t>
      </w:r>
      <w:r w:rsidR="003E4AA2" w:rsidRPr="4601BFC1">
        <w:rPr>
          <w:rFonts w:eastAsia="Arial" w:cs="Arial"/>
          <w:lang w:val="mn-MN" w:eastAsia="en-US"/>
        </w:rPr>
        <w:t>классаар тодорхойлсон.</w:t>
      </w:r>
    </w:p>
    <w:p w14:paraId="5B1ED289" w14:textId="77777777" w:rsidR="00A1706E" w:rsidRDefault="00A1706E" w:rsidP="4601BFC1">
      <w:pPr>
        <w:pStyle w:val="BodyText"/>
        <w:spacing w:line="360" w:lineRule="auto"/>
        <w:jc w:val="center"/>
        <w:rPr>
          <w:rFonts w:eastAsia="Arial" w:cs="Arial"/>
          <w:noProof/>
          <w:lang w:val="en-US" w:eastAsia="en-US"/>
        </w:rPr>
      </w:pPr>
    </w:p>
    <w:p w14:paraId="3BE53753" w14:textId="38B61D2C" w:rsidR="001F2655" w:rsidRDefault="00A1706E" w:rsidP="4601BFC1">
      <w:pPr>
        <w:pStyle w:val="BodyText"/>
        <w:spacing w:line="360" w:lineRule="auto"/>
        <w:jc w:val="center"/>
        <w:rPr>
          <w:rFonts w:eastAsia="Arial" w:cs="Arial"/>
          <w:lang w:val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32128" behindDoc="0" locked="0" layoutInCell="1" allowOverlap="1" wp14:anchorId="02C74C60" wp14:editId="1BB4B8EA">
            <wp:simplePos x="0" y="0"/>
            <wp:positionH relativeFrom="column">
              <wp:posOffset>883920</wp:posOffset>
            </wp:positionH>
            <wp:positionV relativeFrom="paragraph">
              <wp:posOffset>38100</wp:posOffset>
            </wp:positionV>
            <wp:extent cx="4347210" cy="324294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21" t="15124" r="18182"/>
                    <a:stretch/>
                  </pic:blipFill>
                  <pic:spPr bwMode="auto">
                    <a:xfrm>
                      <a:off x="0" y="0"/>
                      <a:ext cx="4347210" cy="3242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26A59F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  <w:bookmarkStart w:id="9" w:name="_Toc67290499"/>
    </w:p>
    <w:p w14:paraId="08ACC2F2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66BF6CE4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58C162C2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0DF696F4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4809C663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3A0CA333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11DDB033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00BD51BF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79F5CF38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661B9872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4BB43171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5AD9A8B2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6B299D09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367A6372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1045EBF3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65799374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041AC29A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11A85248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016960D0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42B3B812" w14:textId="77777777" w:rsidR="00A1706E" w:rsidRDefault="00A1706E" w:rsidP="4601BFC1">
      <w:pPr>
        <w:pStyle w:val="Caption"/>
        <w:jc w:val="center"/>
        <w:rPr>
          <w:rFonts w:eastAsia="Arial" w:cs="Arial"/>
          <w:lang w:val="en-US"/>
        </w:rPr>
      </w:pPr>
    </w:p>
    <w:p w14:paraId="52D1DBA6" w14:textId="315EF41B" w:rsidR="00AF75BA" w:rsidRPr="00CC5E65" w:rsidRDefault="00AF75BA" w:rsidP="4601BFC1">
      <w:pPr>
        <w:pStyle w:val="Caption"/>
        <w:jc w:val="center"/>
        <w:rPr>
          <w:rFonts w:eastAsia="Arial" w:cs="Arial"/>
          <w:lang w:val="en-US"/>
        </w:rPr>
      </w:pPr>
      <w:bookmarkStart w:id="10" w:name="_Toc72223396"/>
      <w:r w:rsidRPr="4601BFC1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06DE0" w:rsidRPr="4601BFC1">
        <w:rPr>
          <w:noProof/>
        </w:rPr>
        <w:t>2</w:t>
      </w:r>
      <w:r>
        <w:fldChar w:fldCharType="end"/>
      </w:r>
      <w:r w:rsidR="00306DE0" w:rsidRPr="4601BFC1">
        <w:rPr>
          <w:rFonts w:eastAsia="Arial" w:cs="Arial"/>
        </w:rPr>
        <w:t>.</w:t>
      </w:r>
      <w:r>
        <w:fldChar w:fldCharType="begin"/>
      </w:r>
      <w:r>
        <w:instrText xml:space="preserve"> SEQ Зураг \* ARABIC \s 1 </w:instrText>
      </w:r>
      <w:r>
        <w:fldChar w:fldCharType="separate"/>
      </w:r>
      <w:r w:rsidR="00306DE0" w:rsidRPr="4601BFC1">
        <w:rPr>
          <w:noProof/>
        </w:rPr>
        <w:t>1</w:t>
      </w:r>
      <w:r>
        <w:fldChar w:fldCharType="end"/>
      </w:r>
      <w:r w:rsidRPr="4601BFC1">
        <w:rPr>
          <w:rFonts w:eastAsia="Arial" w:cs="Arial"/>
          <w:lang w:val="en-US"/>
        </w:rPr>
        <w:t xml:space="preserve"> </w:t>
      </w:r>
      <w:r w:rsidRPr="4601BFC1">
        <w:rPr>
          <w:rFonts w:eastAsia="Arial" w:cs="Arial"/>
          <w:lang w:val="mn-MN"/>
        </w:rPr>
        <w:t xml:space="preserve">Онтологийн </w:t>
      </w:r>
      <w:r w:rsidR="00CC5E65" w:rsidRPr="4601BFC1">
        <w:rPr>
          <w:rFonts w:eastAsia="Arial" w:cs="Arial"/>
          <w:lang w:val="en-US"/>
        </w:rPr>
        <w:t>classes</w:t>
      </w:r>
      <w:bookmarkEnd w:id="9"/>
      <w:bookmarkEnd w:id="10"/>
    </w:p>
    <w:p w14:paraId="6DD64FD8" w14:textId="6D8E0C08" w:rsidR="005422E6" w:rsidRDefault="005F4826" w:rsidP="4601BFC1">
      <w:pPr>
        <w:pStyle w:val="BodyText"/>
        <w:spacing w:before="120" w:line="360" w:lineRule="auto"/>
        <w:rPr>
          <w:rFonts w:eastAsia="Arial" w:cs="Arial"/>
          <w:noProof/>
          <w:lang w:val="en-US" w:eastAsia="en-US"/>
        </w:rPr>
      </w:pPr>
      <w:bookmarkStart w:id="11" w:name="_Toc28108588"/>
      <w:r>
        <w:rPr>
          <w:noProof/>
          <w:lang w:val="en-US" w:eastAsia="en-US"/>
        </w:rPr>
        <w:drawing>
          <wp:anchor distT="0" distB="0" distL="114300" distR="114300" simplePos="0" relativeHeight="251642368" behindDoc="0" locked="0" layoutInCell="1" allowOverlap="1" wp14:anchorId="7B457FE3" wp14:editId="7D7093E7">
            <wp:simplePos x="0" y="0"/>
            <wp:positionH relativeFrom="column">
              <wp:posOffset>3432810</wp:posOffset>
            </wp:positionH>
            <wp:positionV relativeFrom="paragraph">
              <wp:posOffset>353060</wp:posOffset>
            </wp:positionV>
            <wp:extent cx="2251075" cy="2164715"/>
            <wp:effectExtent l="0" t="0" r="0" b="698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35" t="27391" r="26350" b="7752"/>
                    <a:stretch/>
                  </pic:blipFill>
                  <pic:spPr bwMode="auto">
                    <a:xfrm>
                      <a:off x="0" y="0"/>
                      <a:ext cx="2251075" cy="2164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 w:eastAsia="en-US"/>
        </w:rPr>
        <w:drawing>
          <wp:anchor distT="0" distB="0" distL="114300" distR="114300" simplePos="0" relativeHeight="251637248" behindDoc="0" locked="0" layoutInCell="1" allowOverlap="1" wp14:anchorId="7F788638" wp14:editId="35448701">
            <wp:simplePos x="0" y="0"/>
            <wp:positionH relativeFrom="column">
              <wp:posOffset>-4445</wp:posOffset>
            </wp:positionH>
            <wp:positionV relativeFrom="paragraph">
              <wp:posOffset>356235</wp:posOffset>
            </wp:positionV>
            <wp:extent cx="3018790" cy="2277110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38" t="20930" r="22719" b="10853"/>
                    <a:stretch/>
                  </pic:blipFill>
                  <pic:spPr bwMode="auto">
                    <a:xfrm>
                      <a:off x="0" y="0"/>
                      <a:ext cx="3018790" cy="2277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1462" w:rsidRPr="4601BFC1">
        <w:rPr>
          <w:rFonts w:eastAsia="Arial" w:cs="Arial"/>
          <w:lang w:val="mn-MN"/>
        </w:rPr>
        <w:t xml:space="preserve"> </w:t>
      </w:r>
      <w:bookmarkEnd w:id="11"/>
    </w:p>
    <w:p w14:paraId="6505B64E" w14:textId="77777777" w:rsidR="005F4826" w:rsidRDefault="005F4826" w:rsidP="4601BFC1">
      <w:pPr>
        <w:pStyle w:val="BodyText"/>
        <w:spacing w:before="120" w:line="360" w:lineRule="auto"/>
        <w:rPr>
          <w:rFonts w:eastAsia="Arial" w:cs="Arial"/>
          <w:noProof/>
          <w:lang w:val="en-US" w:eastAsia="en-US"/>
        </w:rPr>
      </w:pPr>
    </w:p>
    <w:p w14:paraId="2998C95E" w14:textId="721A146A" w:rsidR="005F4826" w:rsidRDefault="005F4826" w:rsidP="4601BFC1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37B5E6D1" w14:textId="1681AEF0" w:rsidR="005F4826" w:rsidRDefault="005F4826" w:rsidP="4601BFC1">
      <w:pPr>
        <w:pStyle w:val="BodyText"/>
        <w:spacing w:before="120" w:line="360" w:lineRule="auto"/>
        <w:rPr>
          <w:rFonts w:eastAsia="Arial" w:cs="Arial"/>
          <w:noProof/>
          <w:lang w:val="en-US" w:eastAsia="en-US"/>
        </w:rPr>
      </w:pPr>
    </w:p>
    <w:p w14:paraId="2E189F31" w14:textId="77777777" w:rsidR="005F4826" w:rsidRDefault="005F4826" w:rsidP="4601BFC1">
      <w:pPr>
        <w:pStyle w:val="BodyText"/>
        <w:spacing w:before="120" w:line="360" w:lineRule="auto"/>
        <w:rPr>
          <w:rFonts w:eastAsia="Arial" w:cs="Arial"/>
          <w:noProof/>
          <w:lang w:val="en-US" w:eastAsia="en-US"/>
        </w:rPr>
      </w:pPr>
    </w:p>
    <w:p w14:paraId="6571D7B0" w14:textId="52001D23" w:rsidR="005F4826" w:rsidRDefault="005F4826" w:rsidP="4601BFC1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5B6C7226" w14:textId="77777777" w:rsidR="005F4826" w:rsidRDefault="005F4826" w:rsidP="4601BFC1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6A63F544" w14:textId="77777777" w:rsidR="005F4826" w:rsidRDefault="005F4826" w:rsidP="4601BFC1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17C52D43" w14:textId="7CDD3302" w:rsidR="005F4826" w:rsidRDefault="005F4826" w:rsidP="4601BFC1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3AC132B7" w14:textId="30061D3A" w:rsidR="000B191A" w:rsidRPr="00CC5E65" w:rsidRDefault="005F4826" w:rsidP="4601BFC1">
      <w:pPr>
        <w:pStyle w:val="Caption"/>
        <w:jc w:val="center"/>
        <w:rPr>
          <w:rFonts w:eastAsia="Arial" w:cs="Arial"/>
          <w:lang w:val="en-US"/>
        </w:rPr>
      </w:pPr>
      <w:r w:rsidRPr="4601BFC1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4601BFC1">
        <w:rPr>
          <w:noProof/>
        </w:rPr>
        <w:t>2</w:t>
      </w:r>
      <w:r>
        <w:fldChar w:fldCharType="end"/>
      </w:r>
      <w:r w:rsidRPr="4601BFC1">
        <w:rPr>
          <w:rFonts w:eastAsia="Arial" w:cs="Arial"/>
        </w:rPr>
        <w:t>.</w:t>
      </w:r>
      <w:r w:rsidRPr="4601BFC1">
        <w:rPr>
          <w:rFonts w:eastAsia="Arial" w:cs="Arial"/>
          <w:lang w:val="en-US"/>
        </w:rPr>
        <w:t>2 Person</w:t>
      </w:r>
      <w:r w:rsidRPr="4601BFC1">
        <w:rPr>
          <w:rFonts w:eastAsia="Arial" w:cs="Arial"/>
          <w:lang w:val="mn-MN"/>
        </w:rPr>
        <w:t xml:space="preserve"> </w:t>
      </w:r>
      <w:r w:rsidRPr="4601BFC1">
        <w:rPr>
          <w:rFonts w:eastAsia="Arial" w:cs="Arial"/>
          <w:lang w:val="en-US"/>
        </w:rPr>
        <w:t>class</w:t>
      </w:r>
      <w:r>
        <w:tab/>
      </w:r>
      <w:r>
        <w:tab/>
      </w:r>
      <w:r>
        <w:tab/>
      </w:r>
      <w:r>
        <w:tab/>
      </w:r>
      <w:r w:rsidR="000B191A" w:rsidRPr="4601BFC1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191A" w:rsidRPr="4601BFC1">
        <w:rPr>
          <w:noProof/>
        </w:rPr>
        <w:t>2</w:t>
      </w:r>
      <w:r>
        <w:fldChar w:fldCharType="end"/>
      </w:r>
      <w:r w:rsidR="000B191A" w:rsidRPr="4601BFC1">
        <w:rPr>
          <w:rFonts w:eastAsia="Arial" w:cs="Arial"/>
        </w:rPr>
        <w:t>.</w:t>
      </w:r>
      <w:r w:rsidR="000B191A" w:rsidRPr="4601BFC1">
        <w:rPr>
          <w:rFonts w:eastAsia="Arial" w:cs="Arial"/>
          <w:lang w:val="en-US"/>
        </w:rPr>
        <w:t>3 Role</w:t>
      </w:r>
      <w:r w:rsidR="000B191A" w:rsidRPr="4601BFC1">
        <w:rPr>
          <w:rFonts w:eastAsia="Arial" w:cs="Arial"/>
          <w:lang w:val="mn-MN"/>
        </w:rPr>
        <w:t xml:space="preserve"> </w:t>
      </w:r>
      <w:r w:rsidR="000B191A" w:rsidRPr="4601BFC1">
        <w:rPr>
          <w:rFonts w:eastAsia="Arial" w:cs="Arial"/>
          <w:lang w:val="en-US"/>
        </w:rPr>
        <w:t>class</w:t>
      </w:r>
    </w:p>
    <w:p w14:paraId="65B630F6" w14:textId="1EA78272" w:rsidR="005F4826" w:rsidRDefault="000B191A" w:rsidP="4601BFC1">
      <w:pPr>
        <w:pStyle w:val="BodyText"/>
        <w:spacing w:before="120" w:line="360" w:lineRule="auto"/>
        <w:rPr>
          <w:rFonts w:eastAsia="Arial" w:cs="Arial"/>
          <w:lang w:val="en-US"/>
        </w:rPr>
      </w:pPr>
      <w:r>
        <w:rPr>
          <w:noProof/>
          <w:lang w:val="en-US" w:eastAsia="en-US"/>
        </w:rPr>
        <w:lastRenderedPageBreak/>
        <w:drawing>
          <wp:anchor distT="0" distB="0" distL="114300" distR="114300" simplePos="0" relativeHeight="251652608" behindDoc="0" locked="0" layoutInCell="1" allowOverlap="1" wp14:anchorId="33D860B8" wp14:editId="736913CF">
            <wp:simplePos x="0" y="0"/>
            <wp:positionH relativeFrom="column">
              <wp:posOffset>702945</wp:posOffset>
            </wp:positionH>
            <wp:positionV relativeFrom="paragraph">
              <wp:posOffset>99695</wp:posOffset>
            </wp:positionV>
            <wp:extent cx="2070100" cy="2016760"/>
            <wp:effectExtent l="0" t="0" r="6350" b="254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255" t="23513" r="22865" b="10595"/>
                    <a:stretch/>
                  </pic:blipFill>
                  <pic:spPr bwMode="auto">
                    <a:xfrm>
                      <a:off x="0" y="0"/>
                      <a:ext cx="2070100" cy="2016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 w:eastAsia="en-US"/>
        </w:rPr>
        <w:drawing>
          <wp:anchor distT="0" distB="0" distL="114300" distR="114300" simplePos="0" relativeHeight="251647488" behindDoc="0" locked="0" layoutInCell="1" allowOverlap="1" wp14:anchorId="0ECAB082" wp14:editId="1B440FC8">
            <wp:simplePos x="0" y="0"/>
            <wp:positionH relativeFrom="column">
              <wp:posOffset>3427730</wp:posOffset>
            </wp:positionH>
            <wp:positionV relativeFrom="paragraph">
              <wp:posOffset>285750</wp:posOffset>
            </wp:positionV>
            <wp:extent cx="2484120" cy="1974850"/>
            <wp:effectExtent l="0" t="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043" t="30233" r="21121" b="10594"/>
                    <a:stretch/>
                  </pic:blipFill>
                  <pic:spPr bwMode="auto">
                    <a:xfrm>
                      <a:off x="0" y="0"/>
                      <a:ext cx="2484120" cy="1974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503FCE" w14:textId="6B8C8365" w:rsidR="005F4826" w:rsidRDefault="005F4826" w:rsidP="4601BFC1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49A3FDF0" w14:textId="77777777" w:rsidR="005F4826" w:rsidRDefault="005F4826" w:rsidP="4601BFC1">
      <w:pPr>
        <w:pStyle w:val="BodyText"/>
        <w:spacing w:before="120" w:line="360" w:lineRule="auto"/>
        <w:rPr>
          <w:rFonts w:eastAsia="Arial" w:cs="Arial"/>
          <w:noProof/>
          <w:lang w:val="en-US" w:eastAsia="en-US"/>
        </w:rPr>
      </w:pPr>
    </w:p>
    <w:p w14:paraId="00ACB036" w14:textId="4510F452" w:rsidR="005F4826" w:rsidRDefault="005F4826" w:rsidP="4601BFC1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3109CBDF" w14:textId="77777777" w:rsidR="005F4826" w:rsidRDefault="005F4826" w:rsidP="4601BFC1">
      <w:pPr>
        <w:pStyle w:val="BodyText"/>
        <w:spacing w:before="120" w:line="360" w:lineRule="auto"/>
        <w:rPr>
          <w:rFonts w:eastAsia="Arial" w:cs="Arial"/>
          <w:noProof/>
          <w:lang w:val="en-US" w:eastAsia="en-US"/>
        </w:rPr>
      </w:pPr>
    </w:p>
    <w:p w14:paraId="7BF0AA28" w14:textId="4B300A1A" w:rsidR="005F4826" w:rsidRDefault="005F4826" w:rsidP="4601BFC1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5ABCB69E" w14:textId="77777777" w:rsidR="005F4826" w:rsidRDefault="005F4826" w:rsidP="4601BFC1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13497D44" w14:textId="63838B34" w:rsidR="000B191A" w:rsidRDefault="000B191A" w:rsidP="4601BFC1">
      <w:pPr>
        <w:pStyle w:val="Caption"/>
        <w:jc w:val="center"/>
        <w:rPr>
          <w:rFonts w:eastAsia="Arial" w:cs="Arial"/>
          <w:lang w:val="en-US"/>
        </w:rPr>
      </w:pPr>
      <w:r w:rsidRPr="4601BFC1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4601BFC1">
        <w:rPr>
          <w:noProof/>
        </w:rPr>
        <w:t>2</w:t>
      </w:r>
      <w:r>
        <w:fldChar w:fldCharType="end"/>
      </w:r>
      <w:r w:rsidRPr="4601BFC1">
        <w:rPr>
          <w:rFonts w:eastAsia="Arial" w:cs="Arial"/>
        </w:rPr>
        <w:t>.</w:t>
      </w:r>
      <w:r w:rsidRPr="4601BFC1">
        <w:rPr>
          <w:rFonts w:eastAsia="Arial" w:cs="Arial"/>
          <w:lang w:val="en-US"/>
        </w:rPr>
        <w:t>4 Room</w:t>
      </w:r>
      <w:r w:rsidRPr="4601BFC1">
        <w:rPr>
          <w:rFonts w:eastAsia="Arial" w:cs="Arial"/>
          <w:lang w:val="mn-MN"/>
        </w:rPr>
        <w:t xml:space="preserve"> </w:t>
      </w:r>
      <w:r w:rsidRPr="4601BFC1">
        <w:rPr>
          <w:rFonts w:eastAsia="Arial" w:cs="Arial"/>
          <w:lang w:val="en-US"/>
        </w:rPr>
        <w:t>class</w:t>
      </w:r>
      <w:r>
        <w:tab/>
      </w:r>
      <w:r>
        <w:tab/>
      </w:r>
      <w:r>
        <w:tab/>
      </w:r>
      <w:r>
        <w:tab/>
      </w:r>
      <w:r w:rsidRPr="4601BFC1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4601BFC1">
        <w:rPr>
          <w:noProof/>
        </w:rPr>
        <w:t>2</w:t>
      </w:r>
      <w:r>
        <w:fldChar w:fldCharType="end"/>
      </w:r>
      <w:r w:rsidRPr="4601BFC1">
        <w:rPr>
          <w:rFonts w:eastAsia="Arial" w:cs="Arial"/>
        </w:rPr>
        <w:t>.</w:t>
      </w:r>
      <w:r w:rsidRPr="4601BFC1">
        <w:rPr>
          <w:rFonts w:eastAsia="Arial" w:cs="Arial"/>
          <w:lang w:val="en-US"/>
        </w:rPr>
        <w:t>5 Organization</w:t>
      </w:r>
      <w:r w:rsidRPr="4601BFC1">
        <w:rPr>
          <w:rFonts w:eastAsia="Arial" w:cs="Arial"/>
          <w:lang w:val="mn-MN"/>
        </w:rPr>
        <w:t xml:space="preserve"> </w:t>
      </w:r>
      <w:r w:rsidRPr="4601BFC1">
        <w:rPr>
          <w:rFonts w:eastAsia="Arial" w:cs="Arial"/>
          <w:lang w:val="en-US"/>
        </w:rPr>
        <w:t>class</w:t>
      </w:r>
    </w:p>
    <w:p w14:paraId="76C870D1" w14:textId="77777777" w:rsidR="00F75E25" w:rsidRDefault="00F75E25" w:rsidP="4601BFC1">
      <w:pPr>
        <w:rPr>
          <w:rFonts w:eastAsia="Arial" w:cs="Arial"/>
          <w:lang w:val="en-US"/>
        </w:rPr>
      </w:pPr>
    </w:p>
    <w:p w14:paraId="029D01D5" w14:textId="77777777" w:rsidR="00F75E25" w:rsidRPr="00F75E25" w:rsidRDefault="00F75E25" w:rsidP="4601BFC1">
      <w:pPr>
        <w:rPr>
          <w:rFonts w:eastAsia="Arial" w:cs="Arial"/>
          <w:lang w:val="en-US"/>
        </w:rPr>
      </w:pPr>
    </w:p>
    <w:p w14:paraId="3CCE27CC" w14:textId="760B50AC" w:rsidR="00E46985" w:rsidRPr="00751462" w:rsidRDefault="00CC5E65" w:rsidP="00E46985">
      <w:pPr>
        <w:pStyle w:val="Heading3"/>
        <w:rPr>
          <w:rFonts w:eastAsia="Arial"/>
          <w:lang w:val="mn-MN"/>
        </w:rPr>
      </w:pPr>
      <w:r w:rsidRPr="4601BFC1">
        <w:rPr>
          <w:rFonts w:eastAsia="Arial"/>
        </w:rPr>
        <w:t>Data</w:t>
      </w:r>
      <w:r w:rsidR="000F13AD" w:rsidRPr="4601BFC1">
        <w:rPr>
          <w:rFonts w:eastAsia="Arial"/>
          <w:lang w:val="mn-MN"/>
        </w:rPr>
        <w:t xml:space="preserve"> </w:t>
      </w:r>
      <w:r w:rsidR="000F13AD" w:rsidRPr="4601BFC1">
        <w:rPr>
          <w:rFonts w:eastAsia="Arial"/>
        </w:rPr>
        <w:t>propert</w:t>
      </w:r>
      <w:r w:rsidR="00396B6B" w:rsidRPr="4601BFC1">
        <w:rPr>
          <w:rFonts w:eastAsia="Arial"/>
        </w:rPr>
        <w:t>ies</w:t>
      </w:r>
    </w:p>
    <w:p w14:paraId="672D9BEA" w14:textId="6525990D" w:rsidR="0084134A" w:rsidRPr="00125237" w:rsidRDefault="004E591B" w:rsidP="4601BFC1">
      <w:pPr>
        <w:jc w:val="both"/>
        <w:rPr>
          <w:rFonts w:eastAsia="Arial" w:cs="Arial"/>
          <w:lang w:val="mn-MN"/>
        </w:rPr>
      </w:pPr>
      <w:r w:rsidRPr="4601BFC1">
        <w:rPr>
          <w:rFonts w:eastAsia="Arial" w:cs="Arial"/>
          <w:lang w:val="mn-MN"/>
        </w:rPr>
        <w:t>Сонгож авсан</w:t>
      </w:r>
      <w:r w:rsidR="007440DD" w:rsidRPr="4601BFC1">
        <w:rPr>
          <w:rFonts w:eastAsia="Arial" w:cs="Arial"/>
          <w:lang w:val="mn-MN"/>
        </w:rPr>
        <w:t xml:space="preserve"> өгөгдлийн</w:t>
      </w:r>
      <w:r w:rsidR="00125237" w:rsidRPr="4601BFC1">
        <w:rPr>
          <w:rFonts w:eastAsia="Arial" w:cs="Arial"/>
          <w:lang w:val="en-US"/>
        </w:rPr>
        <w:t xml:space="preserve"> </w:t>
      </w:r>
      <w:r w:rsidR="00125237" w:rsidRPr="4601BFC1">
        <w:rPr>
          <w:rFonts w:eastAsia="Arial" w:cs="Arial"/>
          <w:lang w:val="mn-MN"/>
        </w:rPr>
        <w:t xml:space="preserve">баганаас авч </w:t>
      </w:r>
      <w:r w:rsidRPr="4601BFC1">
        <w:rPr>
          <w:rFonts w:eastAsia="Arial" w:cs="Arial"/>
        </w:rPr>
        <w:t xml:space="preserve">data properties үүсгэж өгөгдлийн төрөл болон классын </w:t>
      </w:r>
      <w:r w:rsidR="0CFF24F5" w:rsidRPr="4601BFC1">
        <w:rPr>
          <w:rFonts w:eastAsia="Arial" w:cs="Arial"/>
        </w:rPr>
        <w:t>шинжийг тодорхойлов</w:t>
      </w:r>
      <w:r w:rsidR="00530993" w:rsidRPr="4601BFC1">
        <w:rPr>
          <w:rFonts w:eastAsia="Arial" w:cs="Arial"/>
        </w:rPr>
        <w:t xml:space="preserve"> </w:t>
      </w:r>
      <w:r w:rsidR="00530993" w:rsidRPr="4601BFC1">
        <w:rPr>
          <w:rFonts w:eastAsia="Arial" w:cs="Arial"/>
          <w:lang w:val="en-US"/>
        </w:rPr>
        <w:t>(</w:t>
      </w:r>
      <w:r w:rsidR="00267939">
        <w:rPr>
          <w:lang w:val="en-US"/>
        </w:rPr>
        <w:fldChar w:fldCharType="begin"/>
      </w:r>
      <w:r w:rsidR="00267939">
        <w:rPr>
          <w:lang w:val="en-US"/>
        </w:rPr>
        <w:instrText xml:space="preserve"> REF _Ref67300399 \h </w:instrText>
      </w:r>
      <w:r w:rsidR="00267939">
        <w:rPr>
          <w:lang w:val="en-US"/>
        </w:rPr>
      </w:r>
      <w:r w:rsidR="00267939">
        <w:rPr>
          <w:lang w:val="en-US"/>
        </w:rPr>
        <w:fldChar w:fldCharType="separate"/>
      </w:r>
      <w:r w:rsidR="00267939">
        <w:t xml:space="preserve">Table </w:t>
      </w:r>
      <w:r w:rsidR="00267939">
        <w:rPr>
          <w:noProof/>
        </w:rPr>
        <w:t>2.1</w:t>
      </w:r>
      <w:r w:rsidR="00267939">
        <w:noBreakHyphen/>
      </w:r>
      <w:r w:rsidR="00267939">
        <w:rPr>
          <w:noProof/>
        </w:rPr>
        <w:t>1</w:t>
      </w:r>
      <w:r w:rsidR="00267939">
        <w:rPr>
          <w:lang w:val="en-US"/>
        </w:rPr>
        <w:t xml:space="preserve"> Data properties</w:t>
      </w:r>
      <w:r w:rsidR="00267939">
        <w:rPr>
          <w:lang w:val="en-US"/>
        </w:rPr>
        <w:fldChar w:fldCharType="end"/>
      </w:r>
      <w:r w:rsidR="00530993" w:rsidRPr="4601BFC1">
        <w:rPr>
          <w:rFonts w:eastAsia="Arial" w:cs="Arial"/>
          <w:lang w:val="en-US"/>
        </w:rPr>
        <w:t>)</w:t>
      </w:r>
      <w:r w:rsidR="0024582F" w:rsidRPr="4601BFC1">
        <w:rPr>
          <w:rFonts w:eastAsia="Arial" w:cs="Arial"/>
          <w:lang w:val="en-US"/>
        </w:rPr>
        <w:t>.</w:t>
      </w:r>
    </w:p>
    <w:p w14:paraId="6B6DB277" w14:textId="77777777" w:rsidR="0024582F" w:rsidRPr="0024582F" w:rsidRDefault="0024582F" w:rsidP="4601BFC1">
      <w:pPr>
        <w:rPr>
          <w:rFonts w:eastAsia="Arial" w:cs="Arial"/>
          <w:lang w:val="en-U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116"/>
        <w:gridCol w:w="2326"/>
        <w:gridCol w:w="2106"/>
        <w:gridCol w:w="2311"/>
      </w:tblGrid>
      <w:tr w:rsidR="005F25A3" w14:paraId="345DC68B" w14:textId="77777777" w:rsidTr="4601BFC1">
        <w:tc>
          <w:tcPr>
            <w:tcW w:w="3116" w:type="dxa"/>
            <w:shd w:val="clear" w:color="auto" w:fill="ACB9CA" w:themeFill="text2" w:themeFillTint="66"/>
          </w:tcPr>
          <w:p w14:paraId="2A7CE1CD" w14:textId="0F336F06" w:rsidR="00714094" w:rsidRPr="00714094" w:rsidRDefault="1A381A95" w:rsidP="4601BFC1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r w:rsidRPr="4601BFC1">
              <w:rPr>
                <w:rFonts w:eastAsia="Arial" w:cs="Arial"/>
                <w:b/>
                <w:bCs/>
                <w:lang w:val="en-US"/>
              </w:rPr>
              <w:t>Data properties</w:t>
            </w:r>
          </w:p>
        </w:tc>
        <w:tc>
          <w:tcPr>
            <w:tcW w:w="2326" w:type="dxa"/>
            <w:shd w:val="clear" w:color="auto" w:fill="ACB9CA" w:themeFill="text2" w:themeFillTint="66"/>
          </w:tcPr>
          <w:p w14:paraId="13EF4EB7" w14:textId="0E14F2C3" w:rsidR="00714094" w:rsidRPr="00714094" w:rsidRDefault="1A381A95" w:rsidP="4601BFC1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proofErr w:type="spellStart"/>
            <w:r w:rsidRPr="4601BFC1">
              <w:rPr>
                <w:rFonts w:eastAsia="Arial" w:cs="Arial"/>
                <w:b/>
                <w:bCs/>
                <w:lang w:val="en-US"/>
              </w:rPr>
              <w:t>SubProperty</w:t>
            </w:r>
            <w:proofErr w:type="spellEnd"/>
            <w:r w:rsidRPr="4601BFC1">
              <w:rPr>
                <w:rFonts w:eastAsia="Arial" w:cs="Arial"/>
                <w:b/>
                <w:bCs/>
                <w:lang w:val="en-US"/>
              </w:rPr>
              <w:t xml:space="preserve"> Of</w:t>
            </w:r>
          </w:p>
        </w:tc>
        <w:tc>
          <w:tcPr>
            <w:tcW w:w="2106" w:type="dxa"/>
            <w:shd w:val="clear" w:color="auto" w:fill="ACB9CA" w:themeFill="text2" w:themeFillTint="66"/>
          </w:tcPr>
          <w:p w14:paraId="5EAB82C4" w14:textId="08F9F062" w:rsidR="00714094" w:rsidRPr="00714094" w:rsidRDefault="1A381A95" w:rsidP="4601BFC1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r w:rsidRPr="4601BFC1">
              <w:rPr>
                <w:rFonts w:eastAsia="Arial" w:cs="Arial"/>
                <w:b/>
                <w:bCs/>
                <w:lang w:val="en-US"/>
              </w:rPr>
              <w:t>Domains</w:t>
            </w:r>
          </w:p>
        </w:tc>
        <w:tc>
          <w:tcPr>
            <w:tcW w:w="2311" w:type="dxa"/>
            <w:shd w:val="clear" w:color="auto" w:fill="ACB9CA" w:themeFill="text2" w:themeFillTint="66"/>
          </w:tcPr>
          <w:p w14:paraId="74C4938F" w14:textId="11C9FB36" w:rsidR="00714094" w:rsidRPr="00714094" w:rsidRDefault="1A381A95" w:rsidP="4601BFC1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r w:rsidRPr="4601BFC1">
              <w:rPr>
                <w:rFonts w:eastAsia="Arial" w:cs="Arial"/>
                <w:b/>
                <w:bCs/>
                <w:lang w:val="en-US"/>
              </w:rPr>
              <w:t>Ranges</w:t>
            </w:r>
          </w:p>
        </w:tc>
      </w:tr>
      <w:tr w:rsidR="00714094" w14:paraId="625FF75A" w14:textId="77777777" w:rsidTr="4601BFC1">
        <w:tc>
          <w:tcPr>
            <w:tcW w:w="3116" w:type="dxa"/>
          </w:tcPr>
          <w:p w14:paraId="0C968410" w14:textId="665D2AEA" w:rsidR="00714094" w:rsidRPr="00F03DE2" w:rsidRDefault="4EE25660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AssignmentCreditTIme</w:t>
            </w:r>
            <w:proofErr w:type="spellEnd"/>
          </w:p>
        </w:tc>
        <w:tc>
          <w:tcPr>
            <w:tcW w:w="2326" w:type="dxa"/>
          </w:tcPr>
          <w:p w14:paraId="05550AD2" w14:textId="4B7F299C" w:rsidR="00714094" w:rsidRPr="00F03DE2" w:rsidRDefault="4EE25660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2A8CC5D3" w14:textId="35F23AC6" w:rsidR="00714094" w:rsidRPr="009966DA" w:rsidRDefault="4EE25660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758DF795" w14:textId="6BDBBC70" w:rsidR="00714094" w:rsidRPr="009966DA" w:rsidRDefault="4EE25660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14094" w14:paraId="031FC802" w14:textId="77777777" w:rsidTr="4601BFC1">
        <w:tc>
          <w:tcPr>
            <w:tcW w:w="3116" w:type="dxa"/>
          </w:tcPr>
          <w:p w14:paraId="16A12B03" w14:textId="24B1DCD7" w:rsidR="00714094" w:rsidRPr="00F03DE2" w:rsidRDefault="4EE25660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AvaiableSits</w:t>
            </w:r>
            <w:proofErr w:type="spellEnd"/>
          </w:p>
        </w:tc>
        <w:tc>
          <w:tcPr>
            <w:tcW w:w="2326" w:type="dxa"/>
          </w:tcPr>
          <w:p w14:paraId="3FFBDA79" w14:textId="148BA889" w:rsidR="00714094" w:rsidRDefault="4EE25660" w:rsidP="4601BFC1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BF91944" w14:textId="336D57A3" w:rsidR="00714094" w:rsidRPr="009966DA" w:rsidRDefault="4EE25660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5E4B2037" w14:textId="3A823F63" w:rsidR="00714094" w:rsidRPr="009966DA" w:rsidRDefault="6B553E4C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xsd:</w:t>
            </w:r>
            <w:r w:rsidR="4EE25660" w:rsidRPr="4601BFC1">
              <w:rPr>
                <w:rFonts w:eastAsia="Arial" w:cs="Arial"/>
                <w:lang w:val="en-US"/>
              </w:rPr>
              <w:t>int</w:t>
            </w:r>
            <w:proofErr w:type="spellEnd"/>
          </w:p>
        </w:tc>
      </w:tr>
      <w:tr w:rsidR="00714094" w14:paraId="242FAA84" w14:textId="77777777" w:rsidTr="4601BFC1">
        <w:tc>
          <w:tcPr>
            <w:tcW w:w="3116" w:type="dxa"/>
          </w:tcPr>
          <w:p w14:paraId="7548A906" w14:textId="366C6AE1" w:rsidR="00714094" w:rsidRPr="00F03DE2" w:rsidRDefault="4EE25660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DegreeLevel</w:t>
            </w:r>
            <w:proofErr w:type="spellEnd"/>
          </w:p>
        </w:tc>
        <w:tc>
          <w:tcPr>
            <w:tcW w:w="2326" w:type="dxa"/>
          </w:tcPr>
          <w:p w14:paraId="7F894323" w14:textId="7C14DCF9" w:rsidR="00714094" w:rsidRDefault="4EE25660" w:rsidP="4601BFC1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4FE1A580" w14:textId="4DA41056" w:rsidR="00714094" w:rsidRPr="009966DA" w:rsidRDefault="4EE25660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, Program</w:t>
            </w:r>
          </w:p>
        </w:tc>
        <w:tc>
          <w:tcPr>
            <w:tcW w:w="2311" w:type="dxa"/>
          </w:tcPr>
          <w:p w14:paraId="1E970F38" w14:textId="130A1C6F" w:rsidR="00714094" w:rsidRDefault="6B553E4C" w:rsidP="4601BFC1">
            <w:pPr>
              <w:jc w:val="center"/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</w:t>
            </w:r>
            <w:r w:rsidR="4EE25660" w:rsidRPr="4601BFC1">
              <w:rPr>
                <w:rFonts w:eastAsia="Arial" w:cs="Arial"/>
                <w:lang w:val="en-US"/>
              </w:rPr>
              <w:t>string</w:t>
            </w:r>
            <w:proofErr w:type="spellEnd"/>
            <w:proofErr w:type="gramEnd"/>
          </w:p>
        </w:tc>
      </w:tr>
      <w:tr w:rsidR="00714094" w14:paraId="2A76AA51" w14:textId="77777777" w:rsidTr="4601BFC1">
        <w:tc>
          <w:tcPr>
            <w:tcW w:w="3116" w:type="dxa"/>
          </w:tcPr>
          <w:p w14:paraId="15063ED9" w14:textId="4BCD5E01" w:rsidR="00714094" w:rsidRPr="00F03DE2" w:rsidRDefault="4EE25660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DescribedDate</w:t>
            </w:r>
            <w:proofErr w:type="spellEnd"/>
          </w:p>
        </w:tc>
        <w:tc>
          <w:tcPr>
            <w:tcW w:w="2326" w:type="dxa"/>
          </w:tcPr>
          <w:p w14:paraId="2BA5B817" w14:textId="6C8700A4" w:rsidR="00714094" w:rsidRDefault="4EE25660" w:rsidP="4601BFC1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0F94191C" w14:textId="7CE573C1" w:rsidR="00714094" w:rsidRPr="009966DA" w:rsidRDefault="4EE25660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3F93F6FA" w14:textId="17AA1DE1" w:rsidR="00714094" w:rsidRDefault="6B553E4C" w:rsidP="4601BFC1">
            <w:pPr>
              <w:jc w:val="center"/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</w:t>
            </w:r>
            <w:r w:rsidR="4EE25660" w:rsidRPr="4601BFC1">
              <w:rPr>
                <w:rFonts w:eastAsia="Arial" w:cs="Arial"/>
                <w:lang w:val="en-US"/>
              </w:rPr>
              <w:t>DateTime</w:t>
            </w:r>
            <w:proofErr w:type="spellEnd"/>
            <w:proofErr w:type="gramEnd"/>
          </w:p>
        </w:tc>
      </w:tr>
      <w:tr w:rsidR="00F03DE2" w14:paraId="3456389F" w14:textId="77777777" w:rsidTr="4601BFC1">
        <w:tc>
          <w:tcPr>
            <w:tcW w:w="3116" w:type="dxa"/>
          </w:tcPr>
          <w:p w14:paraId="3BCC71E2" w14:textId="40C0BC40" w:rsidR="00F03DE2" w:rsidRDefault="4EE25660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Description</w:t>
            </w:r>
          </w:p>
        </w:tc>
        <w:tc>
          <w:tcPr>
            <w:tcW w:w="2326" w:type="dxa"/>
          </w:tcPr>
          <w:p w14:paraId="2D39B7C1" w14:textId="68DF3CA6" w:rsidR="00F03DE2" w:rsidRDefault="4EE25660" w:rsidP="4601BFC1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A4B39FD" w14:textId="5ECCB137" w:rsidR="00F03DE2" w:rsidRPr="009966DA" w:rsidRDefault="4EE25660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52FC4E57" w14:textId="0D8FC2EC" w:rsidR="00F03DE2" w:rsidRDefault="6B553E4C" w:rsidP="4601BFC1">
            <w:pPr>
              <w:jc w:val="center"/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F03DE2" w14:paraId="6B8D0008" w14:textId="77777777" w:rsidTr="4601BFC1">
        <w:tc>
          <w:tcPr>
            <w:tcW w:w="3116" w:type="dxa"/>
          </w:tcPr>
          <w:p w14:paraId="3CA34549" w14:textId="05B050AF" w:rsidR="00F03DE2" w:rsidRDefault="4EE25660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DOW</w:t>
            </w:r>
          </w:p>
        </w:tc>
        <w:tc>
          <w:tcPr>
            <w:tcW w:w="2326" w:type="dxa"/>
          </w:tcPr>
          <w:p w14:paraId="5EA5D2B4" w14:textId="018F6A95" w:rsidR="00F03DE2" w:rsidRDefault="4EE25660" w:rsidP="4601BFC1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A9128FF" w14:textId="41037BB6" w:rsidR="00F03DE2" w:rsidRPr="009966DA" w:rsidRDefault="4EE25660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4DDE7DCD" w14:textId="0CECBE4B" w:rsidR="00F03DE2" w:rsidRDefault="6B553E4C" w:rsidP="4601BFC1">
            <w:pPr>
              <w:jc w:val="center"/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F03DE2" w14:paraId="0610CAC3" w14:textId="77777777" w:rsidTr="4601BFC1">
        <w:tc>
          <w:tcPr>
            <w:tcW w:w="3116" w:type="dxa"/>
          </w:tcPr>
          <w:p w14:paraId="7C199DD4" w14:textId="7E933001" w:rsidR="00F03DE2" w:rsidRDefault="4EE25660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EducationLevel</w:t>
            </w:r>
            <w:proofErr w:type="spellEnd"/>
          </w:p>
        </w:tc>
        <w:tc>
          <w:tcPr>
            <w:tcW w:w="2326" w:type="dxa"/>
          </w:tcPr>
          <w:p w14:paraId="7DC8B5F0" w14:textId="5CFA1781" w:rsidR="00F03DE2" w:rsidRDefault="4EE25660" w:rsidP="4601BFC1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7F8B5FF" w14:textId="03E52F5B" w:rsidR="00F03DE2" w:rsidRPr="009966DA" w:rsidRDefault="4EE25660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Education</w:t>
            </w:r>
          </w:p>
        </w:tc>
        <w:tc>
          <w:tcPr>
            <w:tcW w:w="2311" w:type="dxa"/>
          </w:tcPr>
          <w:p w14:paraId="3B6AAA37" w14:textId="51CF837A" w:rsidR="00F03DE2" w:rsidRDefault="6B553E4C" w:rsidP="4601BFC1">
            <w:pPr>
              <w:jc w:val="center"/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F03DE2" w14:paraId="13E14681" w14:textId="77777777" w:rsidTr="4601BFC1">
        <w:tc>
          <w:tcPr>
            <w:tcW w:w="3116" w:type="dxa"/>
          </w:tcPr>
          <w:p w14:paraId="4F4B1423" w14:textId="31799EA7" w:rsidR="00F03DE2" w:rsidRDefault="4EE25660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Email</w:t>
            </w:r>
          </w:p>
        </w:tc>
        <w:tc>
          <w:tcPr>
            <w:tcW w:w="2326" w:type="dxa"/>
          </w:tcPr>
          <w:p w14:paraId="0E505537" w14:textId="09BB87CA" w:rsidR="00F03DE2" w:rsidRDefault="4EE25660" w:rsidP="4601BFC1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AE1D1EF" w14:textId="285C4D44" w:rsidR="00F03DE2" w:rsidRPr="009966DA" w:rsidRDefault="4EE25660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PersonContact</w:t>
            </w:r>
            <w:proofErr w:type="spellEnd"/>
          </w:p>
        </w:tc>
        <w:tc>
          <w:tcPr>
            <w:tcW w:w="2311" w:type="dxa"/>
          </w:tcPr>
          <w:p w14:paraId="043F8516" w14:textId="01D821DF" w:rsidR="00F03DE2" w:rsidRDefault="6B553E4C" w:rsidP="4601BFC1">
            <w:pPr>
              <w:jc w:val="center"/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F03DE2" w14:paraId="5B53FAE4" w14:textId="77777777" w:rsidTr="4601BFC1">
        <w:tc>
          <w:tcPr>
            <w:tcW w:w="3116" w:type="dxa"/>
          </w:tcPr>
          <w:p w14:paraId="09DC4CD7" w14:textId="715130DA" w:rsidR="00F03DE2" w:rsidRDefault="4EE25660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EndTime</w:t>
            </w:r>
            <w:proofErr w:type="spellEnd"/>
          </w:p>
        </w:tc>
        <w:tc>
          <w:tcPr>
            <w:tcW w:w="2326" w:type="dxa"/>
          </w:tcPr>
          <w:p w14:paraId="637C7C44" w14:textId="2B28A499" w:rsidR="00F03DE2" w:rsidRDefault="4EE25660" w:rsidP="4601BFC1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9B82454" w14:textId="38513827" w:rsidR="00F03DE2" w:rsidRPr="009966DA" w:rsidRDefault="4EE25660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68568C5F" w14:textId="26A36685" w:rsidR="00F03DE2" w:rsidRDefault="4EE25660" w:rsidP="4601BFC1">
            <w:pPr>
              <w:jc w:val="center"/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dateTimeStamp</w:t>
            </w:r>
            <w:proofErr w:type="spellEnd"/>
            <w:proofErr w:type="gramEnd"/>
          </w:p>
        </w:tc>
      </w:tr>
      <w:tr w:rsidR="007967EA" w14:paraId="6BC9B295" w14:textId="77777777" w:rsidTr="4601BFC1">
        <w:tc>
          <w:tcPr>
            <w:tcW w:w="3116" w:type="dxa"/>
          </w:tcPr>
          <w:p w14:paraId="51E45284" w14:textId="11C67E93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EnrollType</w:t>
            </w:r>
            <w:proofErr w:type="spellEnd"/>
          </w:p>
        </w:tc>
        <w:tc>
          <w:tcPr>
            <w:tcW w:w="2326" w:type="dxa"/>
          </w:tcPr>
          <w:p w14:paraId="3F3E6174" w14:textId="71715B37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572D6E44" w14:textId="23BC6194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rogram</w:t>
            </w:r>
          </w:p>
        </w:tc>
        <w:tc>
          <w:tcPr>
            <w:tcW w:w="2311" w:type="dxa"/>
          </w:tcPr>
          <w:p w14:paraId="04EBF95A" w14:textId="7C4D2B09" w:rsidR="007967EA" w:rsidRPr="00383C43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4F0B4745" w14:textId="77777777" w:rsidTr="4601BFC1">
        <w:tc>
          <w:tcPr>
            <w:tcW w:w="3116" w:type="dxa"/>
          </w:tcPr>
          <w:p w14:paraId="33D4E382" w14:textId="09F63B2F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EntryNumber</w:t>
            </w:r>
            <w:proofErr w:type="spellEnd"/>
          </w:p>
        </w:tc>
        <w:tc>
          <w:tcPr>
            <w:tcW w:w="2326" w:type="dxa"/>
          </w:tcPr>
          <w:p w14:paraId="0928C2EE" w14:textId="24C52E64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7BCAC99F" w14:textId="6CCED003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2DA5DC90" w14:textId="7730CBE3" w:rsidR="007967EA" w:rsidRPr="00383C43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xsd:int</w:t>
            </w:r>
            <w:proofErr w:type="spellEnd"/>
          </w:p>
        </w:tc>
      </w:tr>
      <w:tr w:rsidR="007967EA" w14:paraId="38319C94" w14:textId="77777777" w:rsidTr="4601BFC1">
        <w:tc>
          <w:tcPr>
            <w:tcW w:w="3116" w:type="dxa"/>
          </w:tcPr>
          <w:p w14:paraId="7EB9FC6D" w14:textId="08BAAF8C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FirstName</w:t>
            </w:r>
          </w:p>
        </w:tc>
        <w:tc>
          <w:tcPr>
            <w:tcW w:w="2326" w:type="dxa"/>
          </w:tcPr>
          <w:p w14:paraId="4015E40C" w14:textId="3B916AE6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22DA8357" w14:textId="377FCB6C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311" w:type="dxa"/>
          </w:tcPr>
          <w:p w14:paraId="33ED786C" w14:textId="64FC2B58" w:rsidR="007967EA" w:rsidRPr="00383C43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Name</w:t>
            </w:r>
            <w:proofErr w:type="spellEnd"/>
            <w:proofErr w:type="gramEnd"/>
          </w:p>
        </w:tc>
      </w:tr>
      <w:tr w:rsidR="007967EA" w14:paraId="2B8A5936" w14:textId="77777777" w:rsidTr="4601BFC1">
        <w:tc>
          <w:tcPr>
            <w:tcW w:w="3116" w:type="dxa"/>
          </w:tcPr>
          <w:p w14:paraId="6250AF55" w14:textId="76400D32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Goal</w:t>
            </w:r>
          </w:p>
        </w:tc>
        <w:tc>
          <w:tcPr>
            <w:tcW w:w="2326" w:type="dxa"/>
          </w:tcPr>
          <w:p w14:paraId="4C633A5A" w14:textId="54BED8B6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5C26CCF" w14:textId="51AAFCBE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5ED4FA11" w14:textId="64576AB1" w:rsidR="007967EA" w:rsidRPr="00383C43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0D228844" w14:textId="77777777" w:rsidTr="4601BFC1">
        <w:tc>
          <w:tcPr>
            <w:tcW w:w="3116" w:type="dxa"/>
          </w:tcPr>
          <w:p w14:paraId="758D29D5" w14:textId="5606DEC8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InternResearchCreditTime</w:t>
            </w:r>
            <w:proofErr w:type="spellEnd"/>
          </w:p>
        </w:tc>
        <w:tc>
          <w:tcPr>
            <w:tcW w:w="2326" w:type="dxa"/>
          </w:tcPr>
          <w:p w14:paraId="438AB994" w14:textId="388CB22F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BFE3D81" w14:textId="58BE7980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238A566E" w14:textId="08A4FF11" w:rsidR="007967EA" w:rsidRPr="00383C43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61745258" w14:textId="77777777" w:rsidTr="4601BFC1">
        <w:tc>
          <w:tcPr>
            <w:tcW w:w="3116" w:type="dxa"/>
          </w:tcPr>
          <w:p w14:paraId="00D24511" w14:textId="39A491AE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IsProjectorAvailableForRoom</w:t>
            </w:r>
            <w:proofErr w:type="spellEnd"/>
          </w:p>
        </w:tc>
        <w:tc>
          <w:tcPr>
            <w:tcW w:w="2326" w:type="dxa"/>
          </w:tcPr>
          <w:p w14:paraId="1DB03EAC" w14:textId="089C766A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0D610762" w14:textId="2FE8B34B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311" w:type="dxa"/>
          </w:tcPr>
          <w:p w14:paraId="5E64F0BC" w14:textId="3CD9DED5" w:rsidR="007967EA" w:rsidRPr="00383C43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1A33995E" w14:textId="77777777" w:rsidTr="4601BFC1">
        <w:tc>
          <w:tcPr>
            <w:tcW w:w="3116" w:type="dxa"/>
          </w:tcPr>
          <w:p w14:paraId="4687EDBC" w14:textId="39867F2B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IsRoomAvailableForSchedule</w:t>
            </w:r>
            <w:proofErr w:type="spellEnd"/>
          </w:p>
        </w:tc>
        <w:tc>
          <w:tcPr>
            <w:tcW w:w="2326" w:type="dxa"/>
          </w:tcPr>
          <w:p w14:paraId="67B8111F" w14:textId="757782F7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B75CB93" w14:textId="042F8719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311" w:type="dxa"/>
          </w:tcPr>
          <w:p w14:paraId="110F7CCE" w14:textId="0D4658F0" w:rsidR="007967EA" w:rsidRPr="00383C43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476B053E" w14:textId="77777777" w:rsidTr="4601BFC1">
        <w:tc>
          <w:tcPr>
            <w:tcW w:w="3116" w:type="dxa"/>
          </w:tcPr>
          <w:p w14:paraId="488F7D45" w14:textId="408D47CD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LaboratoryCreditTime</w:t>
            </w:r>
            <w:proofErr w:type="spellEnd"/>
          </w:p>
        </w:tc>
        <w:tc>
          <w:tcPr>
            <w:tcW w:w="2326" w:type="dxa"/>
          </w:tcPr>
          <w:p w14:paraId="43C59CE7" w14:textId="04E8425C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0F2125C9" w14:textId="692F7DDE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05B337A9" w14:textId="5ECEB492" w:rsidR="007967EA" w:rsidRPr="00383C43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2F58373F" w14:textId="77777777" w:rsidTr="4601BFC1">
        <w:tc>
          <w:tcPr>
            <w:tcW w:w="3116" w:type="dxa"/>
          </w:tcPr>
          <w:p w14:paraId="6FB4F3DC" w14:textId="3B5BEECF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LastName</w:t>
            </w:r>
          </w:p>
        </w:tc>
        <w:tc>
          <w:tcPr>
            <w:tcW w:w="2326" w:type="dxa"/>
          </w:tcPr>
          <w:p w14:paraId="0BFC450C" w14:textId="5D4663DD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67F19614" w14:textId="0A3B43F4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311" w:type="dxa"/>
          </w:tcPr>
          <w:p w14:paraId="3A176A5D" w14:textId="0DD55347" w:rsidR="007967EA" w:rsidRPr="00383C43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Name</w:t>
            </w:r>
            <w:proofErr w:type="spellEnd"/>
            <w:proofErr w:type="gramEnd"/>
          </w:p>
        </w:tc>
      </w:tr>
      <w:tr w:rsidR="007967EA" w14:paraId="3E4A7C70" w14:textId="77777777" w:rsidTr="4601BFC1">
        <w:tc>
          <w:tcPr>
            <w:tcW w:w="3116" w:type="dxa"/>
          </w:tcPr>
          <w:p w14:paraId="0F04619B" w14:textId="3E25F752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LectureCreditTime</w:t>
            </w:r>
            <w:proofErr w:type="spellEnd"/>
          </w:p>
        </w:tc>
        <w:tc>
          <w:tcPr>
            <w:tcW w:w="2326" w:type="dxa"/>
          </w:tcPr>
          <w:p w14:paraId="36214383" w14:textId="460CF797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527C804" w14:textId="3050B477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5231099C" w14:textId="5CA0D277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13A17E1F" w14:textId="77777777" w:rsidTr="4601BFC1">
        <w:tc>
          <w:tcPr>
            <w:tcW w:w="3116" w:type="dxa"/>
          </w:tcPr>
          <w:p w14:paraId="4A94BB90" w14:textId="51B5BF20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OfficeRoom</w:t>
            </w:r>
            <w:proofErr w:type="spellEnd"/>
          </w:p>
        </w:tc>
        <w:tc>
          <w:tcPr>
            <w:tcW w:w="2326" w:type="dxa"/>
          </w:tcPr>
          <w:p w14:paraId="46EC6C36" w14:textId="7A832DC0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770038D8" w14:textId="68C96BB9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Office</w:t>
            </w:r>
          </w:p>
        </w:tc>
        <w:tc>
          <w:tcPr>
            <w:tcW w:w="2311" w:type="dxa"/>
          </w:tcPr>
          <w:p w14:paraId="5E919F84" w14:textId="20B6F58D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33C9AF51" w14:textId="77777777" w:rsidTr="4601BFC1">
        <w:tc>
          <w:tcPr>
            <w:tcW w:w="3116" w:type="dxa"/>
          </w:tcPr>
          <w:p w14:paraId="357025B5" w14:textId="6019ED37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eriod</w:t>
            </w:r>
          </w:p>
        </w:tc>
        <w:tc>
          <w:tcPr>
            <w:tcW w:w="2326" w:type="dxa"/>
          </w:tcPr>
          <w:p w14:paraId="2A635E4E" w14:textId="157F0D0C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4125B01A" w14:textId="330F5341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5DE1A026" w14:textId="25F6DF4B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53D5D72C" w14:textId="77777777" w:rsidTr="4601BFC1">
        <w:tc>
          <w:tcPr>
            <w:tcW w:w="3116" w:type="dxa"/>
          </w:tcPr>
          <w:p w14:paraId="5B578446" w14:textId="6F1AC2AF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osition</w:t>
            </w:r>
          </w:p>
        </w:tc>
        <w:tc>
          <w:tcPr>
            <w:tcW w:w="2326" w:type="dxa"/>
          </w:tcPr>
          <w:p w14:paraId="477A6711" w14:textId="46244739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DD0D7C2" w14:textId="3C37B0A6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osition</w:t>
            </w:r>
          </w:p>
        </w:tc>
        <w:tc>
          <w:tcPr>
            <w:tcW w:w="2311" w:type="dxa"/>
          </w:tcPr>
          <w:p w14:paraId="0FF20C7D" w14:textId="0AE0F526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661459E3" w14:textId="77777777" w:rsidTr="4601BFC1">
        <w:tc>
          <w:tcPr>
            <w:tcW w:w="3116" w:type="dxa"/>
          </w:tcPr>
          <w:p w14:paraId="4DACA2ED" w14:textId="69E526F8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ProgramEnglishName</w:t>
            </w:r>
            <w:proofErr w:type="spellEnd"/>
          </w:p>
        </w:tc>
        <w:tc>
          <w:tcPr>
            <w:tcW w:w="2326" w:type="dxa"/>
          </w:tcPr>
          <w:p w14:paraId="72F3462C" w14:textId="78CD2295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79D7EB49" w14:textId="16B4F941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rogram</w:t>
            </w:r>
          </w:p>
        </w:tc>
        <w:tc>
          <w:tcPr>
            <w:tcW w:w="2311" w:type="dxa"/>
          </w:tcPr>
          <w:p w14:paraId="6B6A3F89" w14:textId="73296F6B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569D1A39" w14:textId="77777777" w:rsidTr="4601BFC1">
        <w:tc>
          <w:tcPr>
            <w:tcW w:w="3116" w:type="dxa"/>
          </w:tcPr>
          <w:p w14:paraId="35C941B1" w14:textId="6A3B8F49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ProgramIndex</w:t>
            </w:r>
            <w:proofErr w:type="spellEnd"/>
          </w:p>
        </w:tc>
        <w:tc>
          <w:tcPr>
            <w:tcW w:w="2326" w:type="dxa"/>
          </w:tcPr>
          <w:p w14:paraId="04E9F02E" w14:textId="70B495E7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DAFD620" w14:textId="5A2E21FF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rogram</w:t>
            </w:r>
          </w:p>
        </w:tc>
        <w:tc>
          <w:tcPr>
            <w:tcW w:w="2311" w:type="dxa"/>
          </w:tcPr>
          <w:p w14:paraId="7DB6530D" w14:textId="2F78683F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6026E468" w14:textId="77777777" w:rsidTr="4601BFC1">
        <w:tc>
          <w:tcPr>
            <w:tcW w:w="3116" w:type="dxa"/>
          </w:tcPr>
          <w:p w14:paraId="6403EA53" w14:textId="62FBC760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ProgramMongolianName</w:t>
            </w:r>
            <w:proofErr w:type="spellEnd"/>
          </w:p>
        </w:tc>
        <w:tc>
          <w:tcPr>
            <w:tcW w:w="2326" w:type="dxa"/>
          </w:tcPr>
          <w:p w14:paraId="05416865" w14:textId="5AE7AEC9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94E8FEE" w14:textId="7D9F6C08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rogram</w:t>
            </w:r>
          </w:p>
        </w:tc>
        <w:tc>
          <w:tcPr>
            <w:tcW w:w="2311" w:type="dxa"/>
          </w:tcPr>
          <w:p w14:paraId="15F481DE" w14:textId="3944181F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13102B8D" w14:textId="77777777" w:rsidTr="4601BFC1">
        <w:tc>
          <w:tcPr>
            <w:tcW w:w="3116" w:type="dxa"/>
          </w:tcPr>
          <w:p w14:paraId="4F1563EA" w14:textId="131BD427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ProvenDate</w:t>
            </w:r>
            <w:proofErr w:type="spellEnd"/>
          </w:p>
        </w:tc>
        <w:tc>
          <w:tcPr>
            <w:tcW w:w="2326" w:type="dxa"/>
          </w:tcPr>
          <w:p w14:paraId="02A6E4B3" w14:textId="05293635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57A04E97" w14:textId="74DE70DD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rogram</w:t>
            </w:r>
          </w:p>
        </w:tc>
        <w:tc>
          <w:tcPr>
            <w:tcW w:w="2311" w:type="dxa"/>
          </w:tcPr>
          <w:p w14:paraId="3BF3CD1A" w14:textId="5AACCA8C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DateTime</w:t>
            </w:r>
            <w:proofErr w:type="spellEnd"/>
            <w:proofErr w:type="gramEnd"/>
          </w:p>
        </w:tc>
      </w:tr>
      <w:tr w:rsidR="007967EA" w14:paraId="11B48842" w14:textId="77777777" w:rsidTr="4601BFC1">
        <w:tc>
          <w:tcPr>
            <w:tcW w:w="3116" w:type="dxa"/>
          </w:tcPr>
          <w:p w14:paraId="6E63702D" w14:textId="67E8B211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RelatedDepartment</w:t>
            </w:r>
            <w:proofErr w:type="spellEnd"/>
          </w:p>
        </w:tc>
        <w:tc>
          <w:tcPr>
            <w:tcW w:w="2326" w:type="dxa"/>
          </w:tcPr>
          <w:p w14:paraId="77D351C6" w14:textId="191132EC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00F51AA2" w14:textId="6DBDF7E0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560B7C83" w14:textId="2CAE5B0B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623BB544" w14:textId="77777777" w:rsidTr="4601BFC1">
        <w:tc>
          <w:tcPr>
            <w:tcW w:w="3116" w:type="dxa"/>
          </w:tcPr>
          <w:p w14:paraId="55DC02AC" w14:textId="144F55B7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RelatedSchoolName</w:t>
            </w:r>
            <w:proofErr w:type="spellEnd"/>
          </w:p>
        </w:tc>
        <w:tc>
          <w:tcPr>
            <w:tcW w:w="2326" w:type="dxa"/>
          </w:tcPr>
          <w:p w14:paraId="745F7140" w14:textId="6928EADD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0C888C41" w14:textId="5DC27928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311" w:type="dxa"/>
          </w:tcPr>
          <w:p w14:paraId="6D795195" w14:textId="37E777D5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251E48C3" w14:textId="77777777" w:rsidTr="4601BFC1">
        <w:tc>
          <w:tcPr>
            <w:tcW w:w="3116" w:type="dxa"/>
          </w:tcPr>
          <w:p w14:paraId="27A5E060" w14:textId="53549DFF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RelatedStructure</w:t>
            </w:r>
            <w:proofErr w:type="spellEnd"/>
          </w:p>
        </w:tc>
        <w:tc>
          <w:tcPr>
            <w:tcW w:w="2326" w:type="dxa"/>
          </w:tcPr>
          <w:p w14:paraId="219D8138" w14:textId="61C71BEA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272F99E" w14:textId="1A7542B5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7FDEE5AE" w14:textId="7F7D873E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600DEE93" w14:textId="77777777" w:rsidTr="4601BFC1">
        <w:tc>
          <w:tcPr>
            <w:tcW w:w="3116" w:type="dxa"/>
          </w:tcPr>
          <w:p w14:paraId="5CDCEAE7" w14:textId="5A0F8B5E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RelatedStructureUnitName</w:t>
            </w:r>
            <w:proofErr w:type="spellEnd"/>
          </w:p>
        </w:tc>
        <w:tc>
          <w:tcPr>
            <w:tcW w:w="2326" w:type="dxa"/>
          </w:tcPr>
          <w:p w14:paraId="222C9389" w14:textId="2E86D4F9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2324C3AA" w14:textId="5BA70AC8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Department</w:t>
            </w:r>
          </w:p>
        </w:tc>
        <w:tc>
          <w:tcPr>
            <w:tcW w:w="2311" w:type="dxa"/>
          </w:tcPr>
          <w:p w14:paraId="547322E1" w14:textId="794F5AA0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05D23148" w14:textId="77777777" w:rsidTr="4601BFC1">
        <w:tc>
          <w:tcPr>
            <w:tcW w:w="3116" w:type="dxa"/>
          </w:tcPr>
          <w:p w14:paraId="11865945" w14:textId="7AFDB6B0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RoomName</w:t>
            </w:r>
            <w:proofErr w:type="spellEnd"/>
          </w:p>
        </w:tc>
        <w:tc>
          <w:tcPr>
            <w:tcW w:w="2326" w:type="dxa"/>
          </w:tcPr>
          <w:p w14:paraId="6A1B53B4" w14:textId="05A51CB1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566FD9A" w14:textId="779FE5F3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4B1BD549" w14:textId="7454928D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44DC4EC9" w14:textId="77777777" w:rsidTr="4601BFC1">
        <w:tc>
          <w:tcPr>
            <w:tcW w:w="3116" w:type="dxa"/>
          </w:tcPr>
          <w:p w14:paraId="6BB94FE0" w14:textId="31FBD8B7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RoomNumber</w:t>
            </w:r>
            <w:proofErr w:type="spellEnd"/>
          </w:p>
        </w:tc>
        <w:tc>
          <w:tcPr>
            <w:tcW w:w="2326" w:type="dxa"/>
          </w:tcPr>
          <w:p w14:paraId="3F3A3179" w14:textId="2A4A69AD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688B46B" w14:textId="0CED7AFA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Room, Schedule</w:t>
            </w:r>
          </w:p>
        </w:tc>
        <w:tc>
          <w:tcPr>
            <w:tcW w:w="2311" w:type="dxa"/>
          </w:tcPr>
          <w:p w14:paraId="357E2EF5" w14:textId="6B8710C0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5A77DF0E" w14:textId="77777777" w:rsidTr="4601BFC1">
        <w:tc>
          <w:tcPr>
            <w:tcW w:w="3116" w:type="dxa"/>
          </w:tcPr>
          <w:p w14:paraId="52C7506E" w14:textId="784EBE2D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lastRenderedPageBreak/>
              <w:t>RoomSitNumber</w:t>
            </w:r>
            <w:proofErr w:type="spellEnd"/>
          </w:p>
        </w:tc>
        <w:tc>
          <w:tcPr>
            <w:tcW w:w="2326" w:type="dxa"/>
          </w:tcPr>
          <w:p w14:paraId="43657CE1" w14:textId="03C4CE3E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27749350" w14:textId="35CF92AF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311" w:type="dxa"/>
          </w:tcPr>
          <w:p w14:paraId="3E443A28" w14:textId="35015E83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xsd:int</w:t>
            </w:r>
            <w:proofErr w:type="spellEnd"/>
          </w:p>
        </w:tc>
      </w:tr>
      <w:tr w:rsidR="007967EA" w14:paraId="65BE3C14" w14:textId="77777777" w:rsidTr="4601BFC1">
        <w:tc>
          <w:tcPr>
            <w:tcW w:w="3116" w:type="dxa"/>
          </w:tcPr>
          <w:p w14:paraId="43B503B6" w14:textId="2A1E2AFA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RoomSquare</w:t>
            </w:r>
            <w:proofErr w:type="spellEnd"/>
          </w:p>
        </w:tc>
        <w:tc>
          <w:tcPr>
            <w:tcW w:w="2326" w:type="dxa"/>
          </w:tcPr>
          <w:p w14:paraId="125C3EFA" w14:textId="3028E370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77E8B8D6" w14:textId="1DD95348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311" w:type="dxa"/>
          </w:tcPr>
          <w:p w14:paraId="3607D68A" w14:textId="20912144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xsd:int</w:t>
            </w:r>
            <w:proofErr w:type="spellEnd"/>
          </w:p>
        </w:tc>
      </w:tr>
      <w:tr w:rsidR="007967EA" w14:paraId="3D6918E0" w14:textId="77777777" w:rsidTr="4601BFC1">
        <w:tc>
          <w:tcPr>
            <w:tcW w:w="3116" w:type="dxa"/>
          </w:tcPr>
          <w:p w14:paraId="4E13C433" w14:textId="17F5A168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RoomType</w:t>
            </w:r>
            <w:proofErr w:type="spellEnd"/>
          </w:p>
        </w:tc>
        <w:tc>
          <w:tcPr>
            <w:tcW w:w="2326" w:type="dxa"/>
          </w:tcPr>
          <w:p w14:paraId="675AB8CF" w14:textId="2BA9FB08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E70C6B3" w14:textId="6FF9ABFB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311" w:type="dxa"/>
          </w:tcPr>
          <w:p w14:paraId="67839146" w14:textId="1E52D30B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08777429" w14:textId="77777777" w:rsidTr="4601BFC1">
        <w:tc>
          <w:tcPr>
            <w:tcW w:w="3116" w:type="dxa"/>
          </w:tcPr>
          <w:p w14:paraId="03EC192D" w14:textId="31241DF9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SchoolBuilding</w:t>
            </w:r>
            <w:proofErr w:type="spellEnd"/>
          </w:p>
        </w:tc>
        <w:tc>
          <w:tcPr>
            <w:tcW w:w="2326" w:type="dxa"/>
          </w:tcPr>
          <w:p w14:paraId="138E97FC" w14:textId="3310365A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606960B5" w14:textId="4E06D6AA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311" w:type="dxa"/>
          </w:tcPr>
          <w:p w14:paraId="45AFE881" w14:textId="622ED86A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33E426D4" w14:textId="77777777" w:rsidTr="4601BFC1">
        <w:tc>
          <w:tcPr>
            <w:tcW w:w="3116" w:type="dxa"/>
          </w:tcPr>
          <w:p w14:paraId="69AFED75" w14:textId="045CA479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SchoolYear</w:t>
            </w:r>
            <w:proofErr w:type="spellEnd"/>
          </w:p>
        </w:tc>
        <w:tc>
          <w:tcPr>
            <w:tcW w:w="2326" w:type="dxa"/>
          </w:tcPr>
          <w:p w14:paraId="1D3593EC" w14:textId="4D52B791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2B788639" w14:textId="0561BFDB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49C2091B" w14:textId="3A3151CB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2D5E0475" w14:textId="77777777" w:rsidTr="4601BFC1">
        <w:tc>
          <w:tcPr>
            <w:tcW w:w="3116" w:type="dxa"/>
          </w:tcPr>
          <w:p w14:paraId="52B25A92" w14:textId="0A6D5BF6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eason</w:t>
            </w:r>
          </w:p>
        </w:tc>
        <w:tc>
          <w:tcPr>
            <w:tcW w:w="2326" w:type="dxa"/>
          </w:tcPr>
          <w:p w14:paraId="1F497ECA" w14:textId="795902C6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6191C680" w14:textId="2333DAA1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, Schedule</w:t>
            </w:r>
          </w:p>
        </w:tc>
        <w:tc>
          <w:tcPr>
            <w:tcW w:w="2311" w:type="dxa"/>
          </w:tcPr>
          <w:p w14:paraId="30790267" w14:textId="111BB92F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67099F9B" w14:textId="77777777" w:rsidTr="4601BFC1">
        <w:tc>
          <w:tcPr>
            <w:tcW w:w="3116" w:type="dxa"/>
          </w:tcPr>
          <w:p w14:paraId="0ADDCA95" w14:textId="1284866B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SeminarCreditTime</w:t>
            </w:r>
            <w:proofErr w:type="spellEnd"/>
          </w:p>
        </w:tc>
        <w:tc>
          <w:tcPr>
            <w:tcW w:w="2326" w:type="dxa"/>
          </w:tcPr>
          <w:p w14:paraId="79B173F1" w14:textId="66CC629C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27B9DF23" w14:textId="0A21110C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20B1FB7D" w14:textId="6F9BEAC8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45B2B6F3" w14:textId="77777777" w:rsidTr="4601BFC1">
        <w:tc>
          <w:tcPr>
            <w:tcW w:w="3116" w:type="dxa"/>
          </w:tcPr>
          <w:p w14:paraId="773CFC29" w14:textId="43D17F96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tartDate</w:t>
            </w:r>
          </w:p>
        </w:tc>
        <w:tc>
          <w:tcPr>
            <w:tcW w:w="2326" w:type="dxa"/>
          </w:tcPr>
          <w:p w14:paraId="79A29E96" w14:textId="49EFDE1A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6EAADDB2" w14:textId="3AEA0704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2C07E396" w14:textId="4655FA7C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DateTime</w:t>
            </w:r>
            <w:proofErr w:type="spellEnd"/>
            <w:proofErr w:type="gramEnd"/>
          </w:p>
        </w:tc>
      </w:tr>
      <w:tr w:rsidR="007967EA" w14:paraId="7B99F208" w14:textId="77777777" w:rsidTr="4601BFC1">
        <w:tc>
          <w:tcPr>
            <w:tcW w:w="3116" w:type="dxa"/>
          </w:tcPr>
          <w:p w14:paraId="742170B9" w14:textId="6C546DBA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StartTime</w:t>
            </w:r>
            <w:proofErr w:type="spellEnd"/>
          </w:p>
        </w:tc>
        <w:tc>
          <w:tcPr>
            <w:tcW w:w="2326" w:type="dxa"/>
          </w:tcPr>
          <w:p w14:paraId="41EE715A" w14:textId="122866B6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737F652E" w14:textId="3F1BE7BD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79598D98" w14:textId="5F37F59A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dateTimeStamp</w:t>
            </w:r>
            <w:proofErr w:type="spellEnd"/>
            <w:proofErr w:type="gramEnd"/>
          </w:p>
        </w:tc>
      </w:tr>
      <w:tr w:rsidR="007967EA" w14:paraId="55E0A299" w14:textId="77777777" w:rsidTr="4601BFC1">
        <w:tc>
          <w:tcPr>
            <w:tcW w:w="3116" w:type="dxa"/>
          </w:tcPr>
          <w:p w14:paraId="5BE719CF" w14:textId="49D43C37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tatus</w:t>
            </w:r>
          </w:p>
        </w:tc>
        <w:tc>
          <w:tcPr>
            <w:tcW w:w="2326" w:type="dxa"/>
          </w:tcPr>
          <w:p w14:paraId="4BD6129C" w14:textId="32F910BC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6E94C08A" w14:textId="15B713AD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tatus</w:t>
            </w:r>
          </w:p>
        </w:tc>
        <w:tc>
          <w:tcPr>
            <w:tcW w:w="2311" w:type="dxa"/>
          </w:tcPr>
          <w:p w14:paraId="5BAB4E1D" w14:textId="31D85D81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4F702F22" w14:textId="77777777" w:rsidTr="4601BFC1">
        <w:tc>
          <w:tcPr>
            <w:tcW w:w="3116" w:type="dxa"/>
          </w:tcPr>
          <w:p w14:paraId="25CAAF49" w14:textId="6C633EB8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StructureUnitName</w:t>
            </w:r>
            <w:proofErr w:type="spellEnd"/>
          </w:p>
        </w:tc>
        <w:tc>
          <w:tcPr>
            <w:tcW w:w="2326" w:type="dxa"/>
          </w:tcPr>
          <w:p w14:paraId="6BB345FB" w14:textId="1803D41E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57908C71" w14:textId="731C27C9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Organization</w:t>
            </w:r>
          </w:p>
        </w:tc>
        <w:tc>
          <w:tcPr>
            <w:tcW w:w="2311" w:type="dxa"/>
          </w:tcPr>
          <w:p w14:paraId="5F68B838" w14:textId="0C9FBA00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68620A5C" w14:textId="77777777" w:rsidTr="4601BFC1">
        <w:tc>
          <w:tcPr>
            <w:tcW w:w="3116" w:type="dxa"/>
          </w:tcPr>
          <w:p w14:paraId="1DCD0FAF" w14:textId="3BEB176B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SubjectCredit</w:t>
            </w:r>
            <w:proofErr w:type="spellEnd"/>
          </w:p>
        </w:tc>
        <w:tc>
          <w:tcPr>
            <w:tcW w:w="2326" w:type="dxa"/>
          </w:tcPr>
          <w:p w14:paraId="5EDF685E" w14:textId="65ED31E0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BB3B60A" w14:textId="31C1781E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785B79F1" w14:textId="66AF37D6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1FFE9F88" w14:textId="77777777" w:rsidTr="4601BFC1">
        <w:tc>
          <w:tcPr>
            <w:tcW w:w="3116" w:type="dxa"/>
          </w:tcPr>
          <w:p w14:paraId="14345659" w14:textId="23792A06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SubjectEnglishName</w:t>
            </w:r>
            <w:proofErr w:type="spellEnd"/>
          </w:p>
        </w:tc>
        <w:tc>
          <w:tcPr>
            <w:tcW w:w="2326" w:type="dxa"/>
          </w:tcPr>
          <w:p w14:paraId="36E14F87" w14:textId="579F5A4E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7CB4B48C" w14:textId="14607274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3B7F5C24" w14:textId="6AFE0287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5EFA8D9A" w14:textId="77777777" w:rsidTr="4601BFC1">
        <w:tc>
          <w:tcPr>
            <w:tcW w:w="3116" w:type="dxa"/>
          </w:tcPr>
          <w:p w14:paraId="09BA3DA0" w14:textId="23073DF0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SubjectIndex</w:t>
            </w:r>
            <w:proofErr w:type="spellEnd"/>
          </w:p>
        </w:tc>
        <w:tc>
          <w:tcPr>
            <w:tcW w:w="2326" w:type="dxa"/>
          </w:tcPr>
          <w:p w14:paraId="48DAD10E" w14:textId="432E4E5A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0D92ED31" w14:textId="4A872F2C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58A221E1" w14:textId="2DB3E390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1B6D3E3D" w14:textId="77777777" w:rsidTr="4601BFC1">
        <w:tc>
          <w:tcPr>
            <w:tcW w:w="3116" w:type="dxa"/>
          </w:tcPr>
          <w:p w14:paraId="4D17371E" w14:textId="58403E82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SubjectMongolianName</w:t>
            </w:r>
            <w:proofErr w:type="spellEnd"/>
          </w:p>
        </w:tc>
        <w:tc>
          <w:tcPr>
            <w:tcW w:w="2326" w:type="dxa"/>
          </w:tcPr>
          <w:p w14:paraId="0EAA6280" w14:textId="6280BBE5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99191DB" w14:textId="0185C744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209551BB" w14:textId="692DE227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1D02BC76" w14:textId="77777777" w:rsidTr="4601BFC1">
        <w:tc>
          <w:tcPr>
            <w:tcW w:w="3116" w:type="dxa"/>
          </w:tcPr>
          <w:p w14:paraId="48F972B1" w14:textId="78B3D3CB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SubjectType</w:t>
            </w:r>
            <w:proofErr w:type="spellEnd"/>
          </w:p>
        </w:tc>
        <w:tc>
          <w:tcPr>
            <w:tcW w:w="2326" w:type="dxa"/>
          </w:tcPr>
          <w:p w14:paraId="24B1C38C" w14:textId="7FB51AED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52A7A421" w14:textId="023B320B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045070C4" w14:textId="2E04D4B6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46FE46DB" w14:textId="77777777" w:rsidTr="4601BFC1">
        <w:tc>
          <w:tcPr>
            <w:tcW w:w="3116" w:type="dxa"/>
          </w:tcPr>
          <w:p w14:paraId="0D04C99F" w14:textId="25D10EFB" w:rsidR="007967EA" w:rsidRPr="005F25A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TeacherName</w:t>
            </w:r>
            <w:proofErr w:type="spellEnd"/>
          </w:p>
        </w:tc>
        <w:tc>
          <w:tcPr>
            <w:tcW w:w="2326" w:type="dxa"/>
          </w:tcPr>
          <w:p w14:paraId="0BB78892" w14:textId="61D6F506" w:rsidR="007967EA" w:rsidRPr="00383C43" w:rsidRDefault="1FC3E6B6" w:rsidP="4601BFC1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AFEF82C" w14:textId="75E109A1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42836D20" w14:textId="3BCB2CB1" w:rsidR="007967EA" w:rsidRDefault="1FC3E6B6" w:rsidP="4601BFC1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4601BFC1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</w:tbl>
    <w:p w14:paraId="4B69A076" w14:textId="0E385AA2" w:rsidR="00714094" w:rsidRDefault="00714094" w:rsidP="4601BFC1">
      <w:pPr>
        <w:rPr>
          <w:rFonts w:eastAsia="Arial" w:cs="Arial"/>
          <w:lang w:val="mn-MN"/>
        </w:rPr>
      </w:pPr>
    </w:p>
    <w:p w14:paraId="22F9B193" w14:textId="7F4F1683" w:rsidR="00714094" w:rsidRDefault="00F75E25" w:rsidP="000C25F6">
      <w:pPr>
        <w:pStyle w:val="Caption"/>
        <w:jc w:val="center"/>
        <w:rPr>
          <w:rFonts w:eastAsia="Arial" w:cs="Arial"/>
          <w:lang w:val="mn-MN"/>
        </w:rPr>
      </w:pPr>
      <w:bookmarkStart w:id="12" w:name="_Ref67300399"/>
      <w:bookmarkStart w:id="13" w:name="_Toc72224318"/>
      <w:r>
        <w:rPr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6484A23D" wp14:editId="146B722B">
                <wp:simplePos x="0" y="0"/>
                <wp:positionH relativeFrom="column">
                  <wp:posOffset>-24765</wp:posOffset>
                </wp:positionH>
                <wp:positionV relativeFrom="paragraph">
                  <wp:posOffset>269875</wp:posOffset>
                </wp:positionV>
                <wp:extent cx="6515100" cy="2828925"/>
                <wp:effectExtent l="0" t="0" r="0" b="9525"/>
                <wp:wrapSquare wrapText="bothSides"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15100" cy="2828925"/>
                          <a:chOff x="0" y="0"/>
                          <a:chExt cx="6515100" cy="2828925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141" t="3136" r="31090" b="6214"/>
                          <a:stretch/>
                        </pic:blipFill>
                        <pic:spPr bwMode="auto">
                          <a:xfrm>
                            <a:off x="0" y="0"/>
                            <a:ext cx="3095625" cy="28289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22" t="1995" r="30769" b="13911"/>
                          <a:stretch/>
                        </pic:blipFill>
                        <pic:spPr bwMode="auto">
                          <a:xfrm>
                            <a:off x="3209925" y="0"/>
                            <a:ext cx="3305175" cy="28289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1443765" id="Group 15" o:spid="_x0000_s1026" style="position:absolute;margin-left:-1.95pt;margin-top:21.25pt;width:513pt;height:222.75pt;z-index:251658752" coordsize="65151,282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width:30956;height:28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">
                  <v:imagedata r:id="rId23" o:title="" croptop="2055f" cropbottom="4072f" cropleft="8612f" cropright="20375f"/>
                </v:shape>
                <v:shape id="Picture 12" o:spid="_x0000_s1028" type="#_x0000_t75" style="position:absolute;left:32099;width:33052;height:28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">
                  <v:imagedata r:id="rId24" o:title="" croptop="1307f" cropbottom="9117f" cropleft="8927f" cropright="20165f"/>
                </v:shape>
                <w10:wrap type="square"/>
              </v:group>
            </w:pict>
          </mc:Fallback>
        </mc:AlternateContent>
      </w:r>
      <w:bookmarkEnd w:id="12"/>
      <w:r w:rsidR="000C25F6">
        <w:t xml:space="preserve">Хүснэгт </w:t>
      </w:r>
      <w:r w:rsidR="00BE7BE2">
        <w:fldChar w:fldCharType="begin"/>
      </w:r>
      <w:r w:rsidR="00BE7BE2">
        <w:instrText xml:space="preserve"> STYLEREF 2 \s </w:instrText>
      </w:r>
      <w:r w:rsidR="00BE7BE2">
        <w:fldChar w:fldCharType="separate"/>
      </w:r>
      <w:r w:rsidR="00BE7BE2">
        <w:rPr>
          <w:noProof/>
        </w:rPr>
        <w:t>2.1</w:t>
      </w:r>
      <w:r w:rsidR="00BE7BE2">
        <w:fldChar w:fldCharType="end"/>
      </w:r>
      <w:r w:rsidR="00BE7BE2">
        <w:noBreakHyphen/>
      </w:r>
      <w:r w:rsidR="00BE7BE2">
        <w:fldChar w:fldCharType="begin"/>
      </w:r>
      <w:r w:rsidR="00BE7BE2">
        <w:instrText xml:space="preserve"> SEQ Хүснэгт \* ARABIC \s 2 </w:instrText>
      </w:r>
      <w:r w:rsidR="00BE7BE2">
        <w:fldChar w:fldCharType="separate"/>
      </w:r>
      <w:r w:rsidR="00BE7BE2">
        <w:rPr>
          <w:noProof/>
        </w:rPr>
        <w:t>1</w:t>
      </w:r>
      <w:r w:rsidR="00BE7BE2">
        <w:fldChar w:fldCharType="end"/>
      </w:r>
      <w:r w:rsidR="000C25F6" w:rsidRPr="4601BFC1">
        <w:rPr>
          <w:rFonts w:eastAsia="Arial" w:cs="Arial"/>
          <w:lang w:val="en-US"/>
        </w:rPr>
        <w:t xml:space="preserve"> Data properties</w:t>
      </w:r>
      <w:bookmarkEnd w:id="13"/>
    </w:p>
    <w:p w14:paraId="6D1976E8" w14:textId="76E07749" w:rsidR="00714094" w:rsidRDefault="00714094" w:rsidP="4601BFC1">
      <w:pPr>
        <w:rPr>
          <w:rFonts w:eastAsia="Arial" w:cs="Arial"/>
          <w:lang w:val="mn-MN"/>
        </w:rPr>
      </w:pPr>
    </w:p>
    <w:p w14:paraId="3C5285A5" w14:textId="04D5AEDF" w:rsidR="00CC5E65" w:rsidRDefault="00CC5E65" w:rsidP="4601BFC1">
      <w:pPr>
        <w:pStyle w:val="Caption"/>
        <w:jc w:val="center"/>
        <w:rPr>
          <w:rFonts w:eastAsia="Arial" w:cs="Arial"/>
          <w:lang w:val="mn-MN"/>
        </w:rPr>
      </w:pPr>
      <w:bookmarkStart w:id="14" w:name="_Toc67290500"/>
      <w:r w:rsidRPr="4601BFC1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06DE0" w:rsidRPr="4601BFC1">
        <w:rPr>
          <w:noProof/>
        </w:rPr>
        <w:t>2</w:t>
      </w:r>
      <w:r>
        <w:fldChar w:fldCharType="end"/>
      </w:r>
      <w:r w:rsidR="00306DE0" w:rsidRPr="4601BFC1">
        <w:rPr>
          <w:rFonts w:eastAsia="Arial" w:cs="Arial"/>
        </w:rPr>
        <w:t>.</w:t>
      </w:r>
      <w:r w:rsidR="002B41B8" w:rsidRPr="4601BFC1">
        <w:rPr>
          <w:rFonts w:eastAsia="Arial" w:cs="Arial"/>
          <w:lang w:val="en-US"/>
        </w:rPr>
        <w:t>6</w:t>
      </w:r>
      <w:r w:rsidRPr="4601BFC1">
        <w:rPr>
          <w:rFonts w:eastAsia="Arial" w:cs="Arial"/>
          <w:lang w:val="en-US"/>
        </w:rPr>
        <w:t xml:space="preserve"> </w:t>
      </w:r>
      <w:r w:rsidRPr="4601BFC1">
        <w:rPr>
          <w:rFonts w:eastAsia="Arial" w:cs="Arial"/>
          <w:lang w:val="mn-MN"/>
        </w:rPr>
        <w:t>Онтологийн</w:t>
      </w:r>
      <w:r w:rsidRPr="4601BFC1">
        <w:rPr>
          <w:rFonts w:eastAsia="Arial" w:cs="Arial"/>
          <w:lang w:val="en-US"/>
        </w:rPr>
        <w:t xml:space="preserve"> data properties</w:t>
      </w:r>
      <w:bookmarkEnd w:id="14"/>
    </w:p>
    <w:p w14:paraId="4ACA8DBF" w14:textId="77777777" w:rsidR="00CC5E65" w:rsidRDefault="00CC5E65" w:rsidP="4601BFC1">
      <w:pPr>
        <w:jc w:val="center"/>
        <w:rPr>
          <w:rFonts w:eastAsia="Arial" w:cs="Arial"/>
          <w:lang w:val="mn-MN"/>
        </w:rPr>
      </w:pPr>
    </w:p>
    <w:p w14:paraId="5A77FB31" w14:textId="6700804C" w:rsidR="00CC5E65" w:rsidRPr="00751462" w:rsidRDefault="00CC5E65" w:rsidP="00CC5E65">
      <w:pPr>
        <w:pStyle w:val="Heading3"/>
        <w:rPr>
          <w:rFonts w:eastAsia="Arial"/>
          <w:lang w:val="mn-MN"/>
        </w:rPr>
      </w:pPr>
      <w:r w:rsidRPr="4601BFC1">
        <w:rPr>
          <w:rFonts w:eastAsia="Arial"/>
        </w:rPr>
        <w:t>Object</w:t>
      </w:r>
      <w:r w:rsidRPr="4601BFC1">
        <w:rPr>
          <w:rFonts w:eastAsia="Arial"/>
          <w:lang w:val="mn-MN"/>
        </w:rPr>
        <w:t xml:space="preserve"> </w:t>
      </w:r>
      <w:r w:rsidRPr="4601BFC1">
        <w:rPr>
          <w:rFonts w:eastAsia="Arial"/>
        </w:rPr>
        <w:t>properties</w:t>
      </w:r>
    </w:p>
    <w:p w14:paraId="47EC7000" w14:textId="724AC169" w:rsidR="00CC5E65" w:rsidRPr="001046CD" w:rsidRDefault="00352A1A" w:rsidP="4601BFC1">
      <w:pPr>
        <w:jc w:val="both"/>
        <w:rPr>
          <w:rFonts w:eastAsia="Arial" w:cs="Arial"/>
          <w:lang w:val="mn-MN"/>
        </w:rPr>
      </w:pPr>
      <w:r w:rsidRPr="4601BFC1">
        <w:rPr>
          <w:rFonts w:eastAsia="Arial" w:cs="Arial"/>
          <w:lang w:val="mn-MN"/>
        </w:rPr>
        <w:t>Класс хоорондын уялдаа хамаарлыг тодорхойлохдоо</w:t>
      </w:r>
      <w:r w:rsidR="005A5B45" w:rsidRPr="4601BFC1">
        <w:rPr>
          <w:rFonts w:eastAsia="Arial" w:cs="Arial"/>
          <w:lang w:val="mn-MN"/>
        </w:rPr>
        <w:t xml:space="preserve"> үйл явдлын гол эзэнийг төлөөлж буй </w:t>
      </w:r>
      <w:r w:rsidR="005A5B45" w:rsidRPr="4601BFC1">
        <w:rPr>
          <w:rFonts w:eastAsia="Arial" w:cs="Arial"/>
          <w:lang w:val="en-US"/>
        </w:rPr>
        <w:t xml:space="preserve">Person </w:t>
      </w:r>
      <w:r w:rsidR="005A5B45" w:rsidRPr="4601BFC1">
        <w:rPr>
          <w:rFonts w:eastAsia="Arial" w:cs="Arial"/>
          <w:lang w:val="mn-MN"/>
        </w:rPr>
        <w:t xml:space="preserve">классаас эхэлсэн. </w:t>
      </w:r>
      <w:r w:rsidR="00CE5A4F" w:rsidRPr="4601BFC1">
        <w:rPr>
          <w:rFonts w:eastAsia="Arial" w:cs="Arial"/>
          <w:lang w:val="en-US"/>
        </w:rPr>
        <w:t xml:space="preserve">Person </w:t>
      </w:r>
      <w:r w:rsidR="00CE5A4F" w:rsidRPr="4601BFC1">
        <w:rPr>
          <w:rFonts w:eastAsia="Arial" w:cs="Arial"/>
          <w:lang w:val="mn-MN"/>
        </w:rPr>
        <w:t>класс</w:t>
      </w:r>
      <w:r w:rsidR="00CE5A4F" w:rsidRPr="4601BFC1">
        <w:rPr>
          <w:rFonts w:eastAsia="Arial" w:cs="Arial"/>
          <w:lang w:val="en-US"/>
        </w:rPr>
        <w:t xml:space="preserve"> </w:t>
      </w:r>
      <w:r w:rsidR="00CE5A4F" w:rsidRPr="4601BFC1">
        <w:rPr>
          <w:rFonts w:eastAsia="Arial" w:cs="Arial"/>
          <w:lang w:val="mn-MN"/>
        </w:rPr>
        <w:t xml:space="preserve">нь өөрийн ажилладаг салбар болох </w:t>
      </w:r>
      <w:r w:rsidR="00CE5A4F" w:rsidRPr="4601BFC1">
        <w:rPr>
          <w:rFonts w:eastAsia="Arial" w:cs="Arial"/>
          <w:lang w:val="en-US"/>
        </w:rPr>
        <w:t>Organization</w:t>
      </w:r>
      <w:r w:rsidR="00CE5A4F" w:rsidRPr="4601BFC1">
        <w:rPr>
          <w:rFonts w:eastAsia="Arial" w:cs="Arial"/>
          <w:lang w:val="mn-MN"/>
        </w:rPr>
        <w:t xml:space="preserve"> класстай </w:t>
      </w:r>
      <w:proofErr w:type="spellStart"/>
      <w:r w:rsidR="00CE5A4F" w:rsidRPr="4601BFC1">
        <w:rPr>
          <w:rFonts w:eastAsia="Arial" w:cs="Arial"/>
          <w:lang w:val="en-US"/>
        </w:rPr>
        <w:t>related_to</w:t>
      </w:r>
      <w:proofErr w:type="spellEnd"/>
      <w:r w:rsidR="00CE5A4F" w:rsidRPr="4601BFC1">
        <w:rPr>
          <w:rFonts w:eastAsia="Arial" w:cs="Arial"/>
          <w:lang w:val="mn-MN"/>
        </w:rPr>
        <w:t xml:space="preserve">, албан тушаалын байдлыг илэрхийлэх </w:t>
      </w:r>
      <w:r w:rsidR="00CE5A4F" w:rsidRPr="4601BFC1">
        <w:rPr>
          <w:rFonts w:eastAsia="Arial" w:cs="Arial"/>
          <w:lang w:val="en-US" w:eastAsia="en-US"/>
        </w:rPr>
        <w:t>Position</w:t>
      </w:r>
      <w:r w:rsidR="00CE5A4F" w:rsidRPr="4601BFC1">
        <w:rPr>
          <w:rFonts w:eastAsia="Arial" w:cs="Arial"/>
          <w:lang w:val="mn-MN" w:eastAsia="en-US"/>
        </w:rPr>
        <w:t xml:space="preserve"> класстай </w:t>
      </w:r>
      <w:proofErr w:type="spellStart"/>
      <w:r w:rsidR="00CE5A4F" w:rsidRPr="4601BFC1">
        <w:rPr>
          <w:rFonts w:eastAsia="Arial" w:cs="Arial"/>
          <w:lang w:val="en-US"/>
        </w:rPr>
        <w:t>work_as</w:t>
      </w:r>
      <w:proofErr w:type="spellEnd"/>
      <w:r w:rsidR="00CE5A4F" w:rsidRPr="4601BFC1">
        <w:rPr>
          <w:rFonts w:eastAsia="Arial" w:cs="Arial"/>
          <w:lang w:val="mn-MN"/>
        </w:rPr>
        <w:t xml:space="preserve">, ажилын байр болох </w:t>
      </w:r>
      <w:r w:rsidR="00CE5A4F" w:rsidRPr="4601BFC1">
        <w:rPr>
          <w:rFonts w:eastAsia="Arial" w:cs="Arial"/>
          <w:lang w:val="en-US"/>
        </w:rPr>
        <w:t xml:space="preserve">Office </w:t>
      </w:r>
      <w:r w:rsidR="00CE5A4F" w:rsidRPr="4601BFC1">
        <w:rPr>
          <w:rFonts w:eastAsia="Arial" w:cs="Arial"/>
          <w:lang w:val="mn-MN"/>
        </w:rPr>
        <w:t xml:space="preserve">класстай </w:t>
      </w:r>
      <w:proofErr w:type="spellStart"/>
      <w:r w:rsidR="00273302" w:rsidRPr="4601BFC1">
        <w:rPr>
          <w:rFonts w:eastAsia="Arial" w:cs="Arial"/>
          <w:lang w:val="en-US"/>
        </w:rPr>
        <w:t>works_in</w:t>
      </w:r>
      <w:proofErr w:type="spellEnd"/>
      <w:r w:rsidR="00273302" w:rsidRPr="4601BFC1">
        <w:rPr>
          <w:rFonts w:eastAsia="Arial" w:cs="Arial"/>
          <w:lang w:val="mn-MN"/>
        </w:rPr>
        <w:t xml:space="preserve">, боловсролын байдлыг илэрхийлэх </w:t>
      </w:r>
      <w:r w:rsidR="00273302" w:rsidRPr="4601BFC1">
        <w:rPr>
          <w:rFonts w:eastAsia="Arial" w:cs="Arial"/>
          <w:lang w:val="en-US"/>
        </w:rPr>
        <w:t>Education</w:t>
      </w:r>
      <w:r w:rsidR="00273302" w:rsidRPr="4601BFC1">
        <w:rPr>
          <w:rFonts w:eastAsia="Arial" w:cs="Arial"/>
          <w:lang w:val="mn-MN"/>
        </w:rPr>
        <w:t xml:space="preserve"> класстай </w:t>
      </w:r>
      <w:proofErr w:type="spellStart"/>
      <w:r w:rsidR="00273302" w:rsidRPr="4601BFC1">
        <w:rPr>
          <w:rFonts w:eastAsia="Arial" w:cs="Arial"/>
          <w:lang w:val="en-US"/>
        </w:rPr>
        <w:t>has_degree_of</w:t>
      </w:r>
      <w:proofErr w:type="spellEnd"/>
      <w:r w:rsidR="00273302" w:rsidRPr="4601BFC1">
        <w:rPr>
          <w:rFonts w:eastAsia="Arial" w:cs="Arial"/>
          <w:lang w:val="mn-MN"/>
        </w:rPr>
        <w:t xml:space="preserve">, ажиллаж буй хэлбэрийг илэрхийлэх </w:t>
      </w:r>
      <w:r w:rsidR="00273302" w:rsidRPr="4601BFC1">
        <w:rPr>
          <w:rFonts w:eastAsia="Arial" w:cs="Arial"/>
          <w:lang w:val="en-US"/>
        </w:rPr>
        <w:t>Status</w:t>
      </w:r>
      <w:r w:rsidR="00273302" w:rsidRPr="4601BFC1">
        <w:rPr>
          <w:rFonts w:eastAsia="Arial" w:cs="Arial"/>
          <w:lang w:val="mn-MN"/>
        </w:rPr>
        <w:t xml:space="preserve"> класстай </w:t>
      </w:r>
      <w:proofErr w:type="spellStart"/>
      <w:r w:rsidR="00273302" w:rsidRPr="4601BFC1">
        <w:rPr>
          <w:rFonts w:eastAsia="Arial" w:cs="Arial"/>
          <w:lang w:val="en-US"/>
        </w:rPr>
        <w:t>current_status</w:t>
      </w:r>
      <w:proofErr w:type="spellEnd"/>
      <w:r w:rsidR="00273302" w:rsidRPr="4601BFC1">
        <w:rPr>
          <w:rFonts w:eastAsia="Arial" w:cs="Arial"/>
          <w:lang w:val="mn-MN"/>
        </w:rPr>
        <w:t xml:space="preserve">, холбоо барих мэдээллүүдийг агуулсан </w:t>
      </w:r>
      <w:proofErr w:type="spellStart"/>
      <w:r w:rsidR="00273302" w:rsidRPr="4601BFC1">
        <w:rPr>
          <w:rFonts w:eastAsia="Arial" w:cs="Arial"/>
          <w:lang w:val="en-US"/>
        </w:rPr>
        <w:t>PersonContact</w:t>
      </w:r>
      <w:proofErr w:type="spellEnd"/>
      <w:r w:rsidR="00273302" w:rsidRPr="4601BFC1">
        <w:rPr>
          <w:rFonts w:eastAsia="Arial" w:cs="Arial"/>
          <w:lang w:val="mn-MN"/>
        </w:rPr>
        <w:t xml:space="preserve"> класстай </w:t>
      </w:r>
      <w:r w:rsidR="00273302" w:rsidRPr="4601BFC1">
        <w:rPr>
          <w:rFonts w:eastAsia="Arial" w:cs="Arial"/>
          <w:lang w:val="en-US"/>
        </w:rPr>
        <w:t>contact</w:t>
      </w:r>
      <w:r w:rsidR="00FD25CD" w:rsidRPr="4601BFC1">
        <w:rPr>
          <w:rFonts w:eastAsia="Arial" w:cs="Arial"/>
          <w:lang w:val="mn-MN"/>
        </w:rPr>
        <w:t xml:space="preserve">, цаг хугацаатай холбоотой мэдээллийг агуулсан </w:t>
      </w:r>
      <w:r w:rsidR="00FD25CD" w:rsidRPr="4601BFC1">
        <w:rPr>
          <w:rFonts w:eastAsia="Arial" w:cs="Arial"/>
          <w:lang w:val="en-US"/>
        </w:rPr>
        <w:t xml:space="preserve">Schedule </w:t>
      </w:r>
      <w:r w:rsidR="00FD25CD" w:rsidRPr="4601BFC1">
        <w:rPr>
          <w:rFonts w:eastAsia="Arial" w:cs="Arial"/>
          <w:lang w:val="mn-MN"/>
        </w:rPr>
        <w:t>класстай</w:t>
      </w:r>
      <w:r w:rsidR="00273302" w:rsidRPr="4601BFC1">
        <w:rPr>
          <w:rFonts w:eastAsia="Arial" w:cs="Arial"/>
          <w:lang w:val="mn-MN"/>
        </w:rPr>
        <w:t xml:space="preserve"> </w:t>
      </w:r>
      <w:r w:rsidR="00FD25CD" w:rsidRPr="4601BFC1">
        <w:rPr>
          <w:rFonts w:eastAsia="Arial" w:cs="Arial"/>
          <w:lang w:val="en-US"/>
        </w:rPr>
        <w:t>taught</w:t>
      </w:r>
      <w:r w:rsidR="00FD25CD" w:rsidRPr="4601BFC1">
        <w:rPr>
          <w:rFonts w:eastAsia="Arial" w:cs="Arial"/>
          <w:lang w:val="mn-MN"/>
        </w:rPr>
        <w:t xml:space="preserve"> </w:t>
      </w:r>
      <w:r w:rsidR="00273302" w:rsidRPr="4601BFC1">
        <w:rPr>
          <w:rFonts w:eastAsia="Arial" w:cs="Arial"/>
          <w:lang w:val="mn-MN"/>
        </w:rPr>
        <w:t>зэрэг холбоосуудаар холбогдон ажиллаж байна.</w:t>
      </w:r>
      <w:r w:rsidR="00FD25CD" w:rsidRPr="4601BFC1">
        <w:rPr>
          <w:rFonts w:eastAsia="Arial" w:cs="Arial"/>
          <w:lang w:val="mn-MN"/>
        </w:rPr>
        <w:t xml:space="preserve"> </w:t>
      </w:r>
      <w:r w:rsidR="00273302" w:rsidRPr="4601BFC1">
        <w:rPr>
          <w:rFonts w:eastAsia="Arial" w:cs="Arial"/>
          <w:lang w:val="mn-MN"/>
        </w:rPr>
        <w:t xml:space="preserve">Сургалтын хөтөлбөрийг илэрхийлэх  </w:t>
      </w:r>
      <w:r w:rsidR="00273302" w:rsidRPr="4601BFC1">
        <w:rPr>
          <w:rFonts w:eastAsia="Arial" w:cs="Arial"/>
          <w:lang w:val="en-US"/>
        </w:rPr>
        <w:t>Program</w:t>
      </w:r>
      <w:r w:rsidR="00273302" w:rsidRPr="4601BFC1">
        <w:rPr>
          <w:rFonts w:eastAsia="Arial" w:cs="Arial"/>
          <w:lang w:val="mn-MN"/>
        </w:rPr>
        <w:t xml:space="preserve"> </w:t>
      </w:r>
      <w:r w:rsidR="00FD25CD" w:rsidRPr="4601BFC1">
        <w:rPr>
          <w:rFonts w:eastAsia="Arial" w:cs="Arial"/>
          <w:lang w:val="mn-MN"/>
        </w:rPr>
        <w:t xml:space="preserve">класс нь тэнхимийг илнрхийлэх </w:t>
      </w:r>
      <w:r w:rsidR="00273302" w:rsidRPr="4601BFC1">
        <w:rPr>
          <w:rFonts w:eastAsia="Arial" w:cs="Arial"/>
          <w:lang w:val="en-US"/>
        </w:rPr>
        <w:t>Department</w:t>
      </w:r>
      <w:r w:rsidR="00FD25CD" w:rsidRPr="4601BFC1">
        <w:rPr>
          <w:rFonts w:eastAsia="Arial" w:cs="Arial"/>
          <w:lang w:val="mn-MN"/>
        </w:rPr>
        <w:t xml:space="preserve"> класстай </w:t>
      </w:r>
      <w:proofErr w:type="spellStart"/>
      <w:r w:rsidR="00FD25CD" w:rsidRPr="4601BFC1">
        <w:rPr>
          <w:rFonts w:eastAsia="Arial" w:cs="Arial"/>
          <w:lang w:val="en-US"/>
        </w:rPr>
        <w:t>related_school_department_of</w:t>
      </w:r>
      <w:proofErr w:type="spellEnd"/>
      <w:r w:rsidR="00FD25CD" w:rsidRPr="4601BFC1">
        <w:rPr>
          <w:rFonts w:eastAsia="Arial" w:cs="Arial"/>
          <w:lang w:val="mn-MN"/>
        </w:rPr>
        <w:t xml:space="preserve"> холбоосоор холбогдоно. Цаг хугацаатай холбоотой мэдээллийг агуулсан </w:t>
      </w:r>
      <w:r w:rsidR="00FD25CD" w:rsidRPr="4601BFC1">
        <w:rPr>
          <w:rFonts w:eastAsia="Arial" w:cs="Arial"/>
          <w:lang w:val="en-US"/>
        </w:rPr>
        <w:t xml:space="preserve">Schedule </w:t>
      </w:r>
      <w:r w:rsidR="00FD25CD" w:rsidRPr="4601BFC1">
        <w:rPr>
          <w:rFonts w:eastAsia="Arial" w:cs="Arial"/>
          <w:lang w:val="mn-MN"/>
        </w:rPr>
        <w:t xml:space="preserve">класс нь хичээлийн мэдээллийг хичээлийн мэдээллийг агуулсан </w:t>
      </w:r>
      <w:r w:rsidR="00FD25CD" w:rsidRPr="4601BFC1">
        <w:rPr>
          <w:rFonts w:eastAsia="Arial" w:cs="Arial"/>
          <w:lang w:val="en-US"/>
        </w:rPr>
        <w:t>Subject</w:t>
      </w:r>
      <w:r w:rsidR="00FD25CD" w:rsidRPr="4601BFC1">
        <w:rPr>
          <w:rFonts w:eastAsia="Arial" w:cs="Arial"/>
          <w:lang w:val="mn-MN"/>
        </w:rPr>
        <w:t xml:space="preserve"> класстай </w:t>
      </w:r>
      <w:proofErr w:type="spellStart"/>
      <w:r w:rsidR="00FD25CD" w:rsidRPr="4601BFC1">
        <w:rPr>
          <w:rFonts w:eastAsia="Arial" w:cs="Arial"/>
          <w:lang w:val="en-US"/>
        </w:rPr>
        <w:t>related_department_of</w:t>
      </w:r>
      <w:proofErr w:type="spellEnd"/>
      <w:r w:rsidR="00FD25CD" w:rsidRPr="4601BFC1">
        <w:rPr>
          <w:rFonts w:eastAsia="Arial" w:cs="Arial"/>
          <w:lang w:val="mn-MN"/>
        </w:rPr>
        <w:t xml:space="preserve">, хичээл орох ангийн тухай </w:t>
      </w:r>
      <w:r w:rsidR="00FD25CD" w:rsidRPr="4601BFC1">
        <w:rPr>
          <w:rFonts w:eastAsia="Arial" w:cs="Arial"/>
          <w:lang w:val="en-US"/>
        </w:rPr>
        <w:t xml:space="preserve">Room </w:t>
      </w:r>
      <w:r w:rsidR="00FD25CD" w:rsidRPr="4601BFC1">
        <w:rPr>
          <w:rFonts w:eastAsia="Arial" w:cs="Arial"/>
          <w:lang w:val="mn-MN"/>
        </w:rPr>
        <w:t xml:space="preserve">класстай </w:t>
      </w:r>
      <w:r w:rsidR="00FD25CD" w:rsidRPr="4601BFC1">
        <w:rPr>
          <w:rFonts w:eastAsia="Arial" w:cs="Arial"/>
          <w:lang w:val="en-US"/>
        </w:rPr>
        <w:t>in</w:t>
      </w:r>
      <w:r w:rsidR="00FD25CD" w:rsidRPr="4601BFC1">
        <w:rPr>
          <w:rFonts w:eastAsia="Arial" w:cs="Arial"/>
          <w:lang w:val="mn-MN"/>
        </w:rPr>
        <w:t xml:space="preserve"> холбоосоор холбогдоно. Салбар сургуулийн мэдээлэл агуулсан </w:t>
      </w:r>
      <w:r w:rsidR="00FD25CD" w:rsidRPr="4601BFC1">
        <w:rPr>
          <w:rFonts w:eastAsia="Arial" w:cs="Arial"/>
          <w:lang w:val="en-US"/>
        </w:rPr>
        <w:t>Organization</w:t>
      </w:r>
      <w:r w:rsidR="00FD25CD" w:rsidRPr="4601BFC1">
        <w:rPr>
          <w:rFonts w:eastAsia="Arial" w:cs="Arial"/>
          <w:lang w:val="mn-MN"/>
        </w:rPr>
        <w:t xml:space="preserve"> класс нь </w:t>
      </w:r>
      <w:r w:rsidR="00D30628" w:rsidRPr="4601BFC1">
        <w:rPr>
          <w:rFonts w:eastAsia="Arial" w:cs="Arial"/>
          <w:lang w:val="mn-MN"/>
        </w:rPr>
        <w:t xml:space="preserve">өөрийн доторх тэнхимүүдийн мэдээллийг агуулсан </w:t>
      </w:r>
      <w:r w:rsidR="00D30628" w:rsidRPr="4601BFC1">
        <w:rPr>
          <w:rFonts w:eastAsia="Arial" w:cs="Arial"/>
          <w:lang w:val="en-US"/>
        </w:rPr>
        <w:t>Department</w:t>
      </w:r>
      <w:r w:rsidR="00D30628" w:rsidRPr="4601BFC1">
        <w:rPr>
          <w:rFonts w:eastAsia="Arial" w:cs="Arial"/>
          <w:lang w:val="mn-MN"/>
        </w:rPr>
        <w:t xml:space="preserve"> класстай </w:t>
      </w:r>
      <w:r w:rsidR="00D30628" w:rsidRPr="4601BFC1">
        <w:rPr>
          <w:rFonts w:eastAsia="Arial" w:cs="Arial"/>
          <w:lang w:val="en-US"/>
        </w:rPr>
        <w:t>has</w:t>
      </w:r>
      <w:r w:rsidR="00D30628" w:rsidRPr="4601BFC1">
        <w:rPr>
          <w:rFonts w:eastAsia="Arial" w:cs="Arial"/>
          <w:lang w:val="mn-MN"/>
        </w:rPr>
        <w:t xml:space="preserve">, анги </w:t>
      </w:r>
      <w:r w:rsidR="00D30628" w:rsidRPr="4601BFC1">
        <w:rPr>
          <w:rFonts w:eastAsia="Arial" w:cs="Arial"/>
          <w:lang w:val="mn-MN"/>
        </w:rPr>
        <w:lastRenderedPageBreak/>
        <w:t xml:space="preserve">танхим өрөөнүүдийн мэдээллийг агуулсан </w:t>
      </w:r>
      <w:r w:rsidR="00D30628" w:rsidRPr="4601BFC1">
        <w:rPr>
          <w:rFonts w:eastAsia="Arial" w:cs="Arial"/>
          <w:lang w:val="en-US"/>
        </w:rPr>
        <w:t xml:space="preserve">Room </w:t>
      </w:r>
      <w:r w:rsidR="00D30628" w:rsidRPr="4601BFC1">
        <w:rPr>
          <w:rFonts w:eastAsia="Arial" w:cs="Arial"/>
          <w:lang w:val="mn-MN"/>
        </w:rPr>
        <w:t xml:space="preserve">класстай </w:t>
      </w:r>
      <w:proofErr w:type="spellStart"/>
      <w:r w:rsidR="00D30628" w:rsidRPr="4601BFC1">
        <w:rPr>
          <w:rFonts w:eastAsia="Arial" w:cs="Arial"/>
          <w:lang w:val="en-US"/>
        </w:rPr>
        <w:t>related_department_of</w:t>
      </w:r>
      <w:proofErr w:type="spellEnd"/>
      <w:r w:rsidR="00D30628" w:rsidRPr="4601BFC1">
        <w:rPr>
          <w:rFonts w:eastAsia="Arial" w:cs="Arial"/>
          <w:lang w:val="mn-MN"/>
        </w:rPr>
        <w:t xml:space="preserve"> </w:t>
      </w:r>
      <w:r w:rsidR="001046CD" w:rsidRPr="4601BFC1">
        <w:rPr>
          <w:rFonts w:eastAsia="Arial" w:cs="Arial"/>
          <w:lang w:val="mn-MN"/>
        </w:rPr>
        <w:t xml:space="preserve">холбоосоор холбосон үр дүнг </w:t>
      </w:r>
      <w:r w:rsidR="001046CD" w:rsidRPr="4601BFC1">
        <w:rPr>
          <w:rFonts w:eastAsia="Arial" w:cs="Arial"/>
          <w:lang w:val="en-US"/>
        </w:rPr>
        <w:t>(</w:t>
      </w:r>
      <w:r w:rsidR="001046CD">
        <w:rPr>
          <w:lang w:val="en-US"/>
        </w:rPr>
        <w:fldChar w:fldCharType="begin"/>
      </w:r>
      <w:r w:rsidR="001046CD">
        <w:rPr>
          <w:lang w:val="en-US"/>
        </w:rPr>
        <w:instrText xml:space="preserve"> REF _Ref67303355 \h </w:instrText>
      </w:r>
      <w:r w:rsidR="001046CD">
        <w:rPr>
          <w:lang w:val="en-US"/>
        </w:rPr>
      </w:r>
      <w:r w:rsidR="001046CD">
        <w:rPr>
          <w:lang w:val="en-US"/>
        </w:rPr>
        <w:fldChar w:fldCharType="separate"/>
      </w:r>
      <w:r w:rsidR="001046CD">
        <w:t xml:space="preserve">Зураг </w:t>
      </w:r>
      <w:r w:rsidR="001046CD">
        <w:rPr>
          <w:noProof/>
        </w:rPr>
        <w:t>2</w:t>
      </w:r>
      <w:r w:rsidR="001046CD">
        <w:t>.</w:t>
      </w:r>
      <w:r w:rsidR="001046CD">
        <w:rPr>
          <w:noProof/>
        </w:rPr>
        <w:t>3</w:t>
      </w:r>
      <w:r w:rsidR="001046CD">
        <w:rPr>
          <w:lang w:val="en-US"/>
        </w:rPr>
        <w:t xml:space="preserve"> </w:t>
      </w:r>
      <w:r w:rsidR="001046CD">
        <w:rPr>
          <w:lang w:val="mn-MN"/>
        </w:rPr>
        <w:t xml:space="preserve">Онтологийн </w:t>
      </w:r>
      <w:r w:rsidR="001046CD">
        <w:rPr>
          <w:lang w:val="en-US"/>
        </w:rPr>
        <w:t>object properties</w:t>
      </w:r>
      <w:r w:rsidR="001046CD">
        <w:rPr>
          <w:lang w:val="en-US"/>
        </w:rPr>
        <w:fldChar w:fldCharType="end"/>
      </w:r>
      <w:r w:rsidR="001046CD" w:rsidRPr="4601BFC1">
        <w:rPr>
          <w:rFonts w:eastAsia="Arial" w:cs="Arial"/>
          <w:lang w:val="en-US"/>
        </w:rPr>
        <w:t>)</w:t>
      </w:r>
      <w:r w:rsidR="001046CD" w:rsidRPr="4601BFC1">
        <w:rPr>
          <w:rFonts w:eastAsia="Arial" w:cs="Arial"/>
          <w:lang w:val="mn-MN"/>
        </w:rPr>
        <w:t>-т харууллаа.</w:t>
      </w:r>
    </w:p>
    <w:p w14:paraId="06ED6FF9" w14:textId="5DED4938" w:rsidR="008633A9" w:rsidRDefault="008633A9" w:rsidP="4601BFC1">
      <w:pPr>
        <w:rPr>
          <w:rFonts w:eastAsia="Arial" w:cs="Arial"/>
          <w:lang w:val="mn-M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9"/>
        <w:gridCol w:w="2381"/>
        <w:gridCol w:w="2140"/>
        <w:gridCol w:w="2144"/>
      </w:tblGrid>
      <w:tr w:rsidR="008633A9" w14:paraId="2BDC2A73" w14:textId="77777777" w:rsidTr="4601BFC1">
        <w:tc>
          <w:tcPr>
            <w:tcW w:w="3190" w:type="dxa"/>
            <w:shd w:val="clear" w:color="auto" w:fill="ACB9CA" w:themeFill="text2" w:themeFillTint="66"/>
          </w:tcPr>
          <w:p w14:paraId="436BC231" w14:textId="60313248" w:rsidR="008633A9" w:rsidRPr="008633A9" w:rsidRDefault="16999D8A" w:rsidP="4601BFC1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r w:rsidRPr="4601BFC1">
              <w:rPr>
                <w:rFonts w:eastAsia="Arial" w:cs="Arial"/>
                <w:b/>
                <w:bCs/>
                <w:lang w:val="en-US"/>
              </w:rPr>
              <w:t>Object properties</w:t>
            </w:r>
          </w:p>
        </w:tc>
        <w:tc>
          <w:tcPr>
            <w:tcW w:w="2268" w:type="dxa"/>
            <w:shd w:val="clear" w:color="auto" w:fill="ACB9CA" w:themeFill="text2" w:themeFillTint="66"/>
          </w:tcPr>
          <w:p w14:paraId="1805A772" w14:textId="4F991FA3" w:rsidR="008633A9" w:rsidRPr="008633A9" w:rsidRDefault="16999D8A" w:rsidP="4601BFC1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proofErr w:type="spellStart"/>
            <w:r w:rsidRPr="4601BFC1">
              <w:rPr>
                <w:rFonts w:eastAsia="Arial" w:cs="Arial"/>
                <w:b/>
                <w:bCs/>
                <w:lang w:val="en-US"/>
              </w:rPr>
              <w:t>SubProperty</w:t>
            </w:r>
            <w:proofErr w:type="spellEnd"/>
            <w:r w:rsidRPr="4601BFC1">
              <w:rPr>
                <w:rFonts w:eastAsia="Arial" w:cs="Arial"/>
                <w:b/>
                <w:bCs/>
                <w:lang w:val="en-US"/>
              </w:rPr>
              <w:t xml:space="preserve"> Of</w:t>
            </w:r>
          </w:p>
        </w:tc>
        <w:tc>
          <w:tcPr>
            <w:tcW w:w="2206" w:type="dxa"/>
            <w:shd w:val="clear" w:color="auto" w:fill="ACB9CA" w:themeFill="text2" w:themeFillTint="66"/>
          </w:tcPr>
          <w:p w14:paraId="2BF58B7E" w14:textId="507070E5" w:rsidR="008633A9" w:rsidRPr="008633A9" w:rsidRDefault="16999D8A" w:rsidP="4601BFC1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r w:rsidRPr="4601BFC1">
              <w:rPr>
                <w:rFonts w:eastAsia="Arial" w:cs="Arial"/>
                <w:b/>
                <w:bCs/>
                <w:lang w:val="en-US"/>
              </w:rPr>
              <w:t>Domains</w:t>
            </w:r>
          </w:p>
        </w:tc>
        <w:tc>
          <w:tcPr>
            <w:tcW w:w="2190" w:type="dxa"/>
            <w:shd w:val="clear" w:color="auto" w:fill="ACB9CA" w:themeFill="text2" w:themeFillTint="66"/>
          </w:tcPr>
          <w:p w14:paraId="05F53AC4" w14:textId="32B28465" w:rsidR="008633A9" w:rsidRPr="008633A9" w:rsidRDefault="16999D8A" w:rsidP="4601BFC1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r w:rsidRPr="4601BFC1">
              <w:rPr>
                <w:rFonts w:eastAsia="Arial" w:cs="Arial"/>
                <w:b/>
                <w:bCs/>
                <w:lang w:val="en-US"/>
              </w:rPr>
              <w:t>Ranges</w:t>
            </w:r>
          </w:p>
        </w:tc>
      </w:tr>
      <w:tr w:rsidR="00994BA7" w14:paraId="061FD1E4" w14:textId="77777777" w:rsidTr="4601BFC1">
        <w:tc>
          <w:tcPr>
            <w:tcW w:w="3190" w:type="dxa"/>
          </w:tcPr>
          <w:p w14:paraId="38554EED" w14:textId="0517B304" w:rsidR="00994BA7" w:rsidRPr="00994BA7" w:rsidRDefault="2B11B834" w:rsidP="4601BFC1">
            <w:pPr>
              <w:rPr>
                <w:rFonts w:eastAsia="Arial" w:cs="Arial"/>
                <w:lang w:val="mn-MN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related_school_department_of</w:t>
            </w:r>
            <w:proofErr w:type="spellEnd"/>
          </w:p>
        </w:tc>
        <w:tc>
          <w:tcPr>
            <w:tcW w:w="2268" w:type="dxa"/>
          </w:tcPr>
          <w:p w14:paraId="3BC1A913" w14:textId="5E004B5E" w:rsidR="00994BA7" w:rsidRPr="00852978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0F80029D" w14:textId="7824DB48" w:rsidR="00994BA7" w:rsidRP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rogram</w:t>
            </w:r>
          </w:p>
        </w:tc>
        <w:tc>
          <w:tcPr>
            <w:tcW w:w="2190" w:type="dxa"/>
          </w:tcPr>
          <w:p w14:paraId="3CF10A2A" w14:textId="5E23DD70" w:rsidR="00994BA7" w:rsidRPr="00852978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Department</w:t>
            </w:r>
          </w:p>
        </w:tc>
      </w:tr>
      <w:tr w:rsidR="00994BA7" w14:paraId="448145AD" w14:textId="77777777" w:rsidTr="4601BFC1">
        <w:tc>
          <w:tcPr>
            <w:tcW w:w="3190" w:type="dxa"/>
          </w:tcPr>
          <w:p w14:paraId="0DC3C922" w14:textId="01F2ED77" w:rsidR="00994BA7" w:rsidRPr="00994BA7" w:rsidRDefault="2B11B834" w:rsidP="4601BFC1">
            <w:pPr>
              <w:rPr>
                <w:rFonts w:eastAsia="Arial" w:cs="Arial"/>
                <w:lang w:val="mn-MN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related_to</w:t>
            </w:r>
            <w:proofErr w:type="spellEnd"/>
          </w:p>
        </w:tc>
        <w:tc>
          <w:tcPr>
            <w:tcW w:w="2268" w:type="dxa"/>
          </w:tcPr>
          <w:p w14:paraId="2B07E4C3" w14:textId="4C583608" w:rsidR="00994BA7" w:rsidRDefault="2B11B834" w:rsidP="4601BFC1">
            <w:pPr>
              <w:rPr>
                <w:rFonts w:eastAsia="Arial" w:cs="Arial"/>
                <w:lang w:val="mn-MN"/>
              </w:rPr>
            </w:pPr>
            <w:r w:rsidRPr="4601BFC1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68DFC449" w14:textId="066D3079" w:rsidR="00994BA7" w:rsidRPr="00852978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190" w:type="dxa"/>
          </w:tcPr>
          <w:p w14:paraId="6B7A0E3E" w14:textId="0BE458F4" w:rsidR="00994BA7" w:rsidRPr="00852978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Organization</w:t>
            </w:r>
          </w:p>
        </w:tc>
      </w:tr>
      <w:tr w:rsidR="00994BA7" w14:paraId="39A74E96" w14:textId="77777777" w:rsidTr="4601BFC1">
        <w:tc>
          <w:tcPr>
            <w:tcW w:w="3190" w:type="dxa"/>
          </w:tcPr>
          <w:p w14:paraId="2E5AE014" w14:textId="4D698996" w:rsidR="00994BA7" w:rsidRPr="00994BA7" w:rsidRDefault="2B11B834" w:rsidP="4601BFC1">
            <w:pPr>
              <w:rPr>
                <w:rFonts w:eastAsia="Arial" w:cs="Arial"/>
                <w:lang w:val="mn-MN"/>
              </w:rPr>
            </w:pPr>
            <w:r w:rsidRPr="4601BFC1">
              <w:rPr>
                <w:rFonts w:eastAsia="Arial" w:cs="Arial"/>
                <w:lang w:val="en-US"/>
              </w:rPr>
              <w:t>taught</w:t>
            </w:r>
          </w:p>
        </w:tc>
        <w:tc>
          <w:tcPr>
            <w:tcW w:w="2268" w:type="dxa"/>
          </w:tcPr>
          <w:p w14:paraId="6F533E1F" w14:textId="6F1DA56C" w:rsidR="00994BA7" w:rsidRDefault="2B11B834" w:rsidP="4601BFC1">
            <w:pPr>
              <w:rPr>
                <w:rFonts w:eastAsia="Arial" w:cs="Arial"/>
                <w:lang w:val="mn-MN"/>
              </w:rPr>
            </w:pPr>
            <w:r w:rsidRPr="4601BFC1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678329D0" w14:textId="225A8E4A" w:rsidR="00994BA7" w:rsidRPr="00852978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190" w:type="dxa"/>
          </w:tcPr>
          <w:p w14:paraId="2DE808D3" w14:textId="33DC25BD" w:rsidR="00994BA7" w:rsidRPr="00852978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erson</w:t>
            </w:r>
          </w:p>
        </w:tc>
      </w:tr>
      <w:tr w:rsidR="00994BA7" w14:paraId="24585B04" w14:textId="77777777" w:rsidTr="4601BFC1">
        <w:tc>
          <w:tcPr>
            <w:tcW w:w="3190" w:type="dxa"/>
          </w:tcPr>
          <w:p w14:paraId="627E925A" w14:textId="62F28BBD" w:rsidR="00994BA7" w:rsidRPr="00994BA7" w:rsidRDefault="2B11B834" w:rsidP="4601BFC1">
            <w:pPr>
              <w:rPr>
                <w:rFonts w:eastAsia="Arial" w:cs="Arial"/>
                <w:lang w:val="mn-MN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work_as</w:t>
            </w:r>
            <w:proofErr w:type="spellEnd"/>
          </w:p>
        </w:tc>
        <w:tc>
          <w:tcPr>
            <w:tcW w:w="2268" w:type="dxa"/>
          </w:tcPr>
          <w:p w14:paraId="2CC179F0" w14:textId="5F601C3D" w:rsidR="00994BA7" w:rsidRDefault="2B11B834" w:rsidP="4601BFC1">
            <w:pPr>
              <w:rPr>
                <w:rFonts w:eastAsia="Arial" w:cs="Arial"/>
                <w:lang w:val="mn-MN"/>
              </w:rPr>
            </w:pPr>
            <w:r w:rsidRPr="4601BFC1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156FAD9A" w14:textId="6F48E872" w:rsidR="00994BA7" w:rsidRPr="00852978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190" w:type="dxa"/>
          </w:tcPr>
          <w:p w14:paraId="7863B65F" w14:textId="13023922" w:rsidR="00994BA7" w:rsidRPr="00852978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osition</w:t>
            </w:r>
          </w:p>
        </w:tc>
      </w:tr>
      <w:tr w:rsidR="00994BA7" w14:paraId="4BC12AD5" w14:textId="77777777" w:rsidTr="4601BFC1">
        <w:tc>
          <w:tcPr>
            <w:tcW w:w="3190" w:type="dxa"/>
          </w:tcPr>
          <w:p w14:paraId="7F431FA2" w14:textId="793B9419" w:rsidR="00994BA7" w:rsidRPr="00994BA7" w:rsidRDefault="2B11B834" w:rsidP="4601BFC1">
            <w:pPr>
              <w:rPr>
                <w:rFonts w:eastAsia="Arial" w:cs="Arial"/>
                <w:lang w:val="mn-MN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works_in</w:t>
            </w:r>
            <w:proofErr w:type="spellEnd"/>
          </w:p>
        </w:tc>
        <w:tc>
          <w:tcPr>
            <w:tcW w:w="2268" w:type="dxa"/>
          </w:tcPr>
          <w:p w14:paraId="4D2188EE" w14:textId="052841AE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1A8EEEB3" w14:textId="622599AC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190" w:type="dxa"/>
          </w:tcPr>
          <w:p w14:paraId="78681381" w14:textId="2E162EE9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Office</w:t>
            </w:r>
          </w:p>
        </w:tc>
      </w:tr>
      <w:tr w:rsidR="00994BA7" w14:paraId="06ABC7A2" w14:textId="77777777" w:rsidTr="4601BFC1">
        <w:tc>
          <w:tcPr>
            <w:tcW w:w="3190" w:type="dxa"/>
          </w:tcPr>
          <w:p w14:paraId="4C9507AB" w14:textId="04F77375" w:rsidR="00994BA7" w:rsidRPr="00994BA7" w:rsidRDefault="2B11B834" w:rsidP="4601BFC1">
            <w:pPr>
              <w:rPr>
                <w:rFonts w:eastAsia="Arial" w:cs="Arial"/>
                <w:lang w:val="mn-MN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related_department_of</w:t>
            </w:r>
            <w:proofErr w:type="spellEnd"/>
          </w:p>
        </w:tc>
        <w:tc>
          <w:tcPr>
            <w:tcW w:w="2268" w:type="dxa"/>
          </w:tcPr>
          <w:p w14:paraId="0C54003E" w14:textId="746C6ACD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0D9A0B31" w14:textId="70C15D72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190" w:type="dxa"/>
          </w:tcPr>
          <w:p w14:paraId="69AC00E9" w14:textId="15C58684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Organization</w:t>
            </w:r>
          </w:p>
        </w:tc>
      </w:tr>
      <w:tr w:rsidR="00994BA7" w14:paraId="17BAE5F3" w14:textId="77777777" w:rsidTr="4601BFC1">
        <w:tc>
          <w:tcPr>
            <w:tcW w:w="3190" w:type="dxa"/>
          </w:tcPr>
          <w:p w14:paraId="0716554A" w14:textId="29B00FE9" w:rsidR="00994BA7" w:rsidRPr="00994BA7" w:rsidRDefault="2B11B834" w:rsidP="4601BFC1">
            <w:pPr>
              <w:rPr>
                <w:rFonts w:eastAsia="Arial" w:cs="Arial"/>
                <w:lang w:val="mn-MN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more_about</w:t>
            </w:r>
            <w:proofErr w:type="spellEnd"/>
          </w:p>
        </w:tc>
        <w:tc>
          <w:tcPr>
            <w:tcW w:w="2268" w:type="dxa"/>
          </w:tcPr>
          <w:p w14:paraId="7ED2BDA3" w14:textId="7E4A3C52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75C21A89" w14:textId="56B82F97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190" w:type="dxa"/>
          </w:tcPr>
          <w:p w14:paraId="3280F16E" w14:textId="5FAFDDBA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ubject</w:t>
            </w:r>
          </w:p>
        </w:tc>
      </w:tr>
      <w:tr w:rsidR="00994BA7" w14:paraId="1751DCC1" w14:textId="77777777" w:rsidTr="4601BFC1">
        <w:tc>
          <w:tcPr>
            <w:tcW w:w="3190" w:type="dxa"/>
          </w:tcPr>
          <w:p w14:paraId="78145EB6" w14:textId="346BAC18" w:rsidR="00994BA7" w:rsidRPr="00994BA7" w:rsidRDefault="2B11B834" w:rsidP="4601BFC1">
            <w:pPr>
              <w:rPr>
                <w:rFonts w:eastAsia="Arial" w:cs="Arial"/>
                <w:lang w:val="mn-MN"/>
              </w:rPr>
            </w:pPr>
            <w:r w:rsidRPr="4601BFC1">
              <w:rPr>
                <w:rFonts w:eastAsia="Arial" w:cs="Arial"/>
                <w:lang w:val="en-US"/>
              </w:rPr>
              <w:t>in</w:t>
            </w:r>
          </w:p>
        </w:tc>
        <w:tc>
          <w:tcPr>
            <w:tcW w:w="2268" w:type="dxa"/>
          </w:tcPr>
          <w:p w14:paraId="4082583D" w14:textId="00F90DC1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637FFA31" w14:textId="3582C51C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190" w:type="dxa"/>
          </w:tcPr>
          <w:p w14:paraId="3FAE286E" w14:textId="011BD9AA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Room</w:t>
            </w:r>
          </w:p>
        </w:tc>
      </w:tr>
      <w:tr w:rsidR="00994BA7" w14:paraId="43F4027D" w14:textId="77777777" w:rsidTr="4601BFC1">
        <w:tc>
          <w:tcPr>
            <w:tcW w:w="3190" w:type="dxa"/>
          </w:tcPr>
          <w:p w14:paraId="6BC72F2C" w14:textId="71427246" w:rsidR="00994BA7" w:rsidRPr="00994BA7" w:rsidRDefault="2B11B834" w:rsidP="4601BFC1">
            <w:pPr>
              <w:rPr>
                <w:rFonts w:eastAsia="Arial" w:cs="Arial"/>
                <w:lang w:val="mn-MN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has_degree_of</w:t>
            </w:r>
            <w:proofErr w:type="spellEnd"/>
          </w:p>
        </w:tc>
        <w:tc>
          <w:tcPr>
            <w:tcW w:w="2268" w:type="dxa"/>
          </w:tcPr>
          <w:p w14:paraId="53699EF9" w14:textId="6D91513E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16049731" w14:textId="7070EAB3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190" w:type="dxa"/>
          </w:tcPr>
          <w:p w14:paraId="4928F962" w14:textId="18EADC6A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Education</w:t>
            </w:r>
          </w:p>
        </w:tc>
      </w:tr>
      <w:tr w:rsidR="00994BA7" w14:paraId="5FEC14DC" w14:textId="77777777" w:rsidTr="4601BFC1">
        <w:tc>
          <w:tcPr>
            <w:tcW w:w="3190" w:type="dxa"/>
          </w:tcPr>
          <w:p w14:paraId="03103FBE" w14:textId="57E4A5B0" w:rsidR="00994BA7" w:rsidRPr="00994BA7" w:rsidRDefault="2B11B834" w:rsidP="4601BFC1">
            <w:pPr>
              <w:rPr>
                <w:rFonts w:eastAsia="Arial" w:cs="Arial"/>
                <w:lang w:val="mn-MN"/>
              </w:rPr>
            </w:pPr>
            <w:r w:rsidRPr="4601BFC1">
              <w:rPr>
                <w:rFonts w:eastAsia="Arial" w:cs="Arial"/>
                <w:lang w:val="en-US"/>
              </w:rPr>
              <w:t>has</w:t>
            </w:r>
          </w:p>
        </w:tc>
        <w:tc>
          <w:tcPr>
            <w:tcW w:w="2268" w:type="dxa"/>
          </w:tcPr>
          <w:p w14:paraId="216A16B2" w14:textId="7AE6B733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7DF566C1" w14:textId="73258DDF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Organization</w:t>
            </w:r>
          </w:p>
        </w:tc>
        <w:tc>
          <w:tcPr>
            <w:tcW w:w="2190" w:type="dxa"/>
          </w:tcPr>
          <w:p w14:paraId="4A7404E1" w14:textId="2D085029" w:rsidR="00994BA7" w:rsidRDefault="313BA390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Department</w:t>
            </w:r>
          </w:p>
        </w:tc>
      </w:tr>
      <w:tr w:rsidR="00994BA7" w14:paraId="7D5189D2" w14:textId="77777777" w:rsidTr="4601BFC1">
        <w:tc>
          <w:tcPr>
            <w:tcW w:w="3190" w:type="dxa"/>
          </w:tcPr>
          <w:p w14:paraId="7EE9360D" w14:textId="08F785F1" w:rsidR="00994BA7" w:rsidRPr="00994BA7" w:rsidRDefault="2B11B834" w:rsidP="4601BFC1">
            <w:pPr>
              <w:rPr>
                <w:rFonts w:eastAsia="Arial" w:cs="Arial"/>
                <w:lang w:val="mn-MN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current_status</w:t>
            </w:r>
            <w:proofErr w:type="spellEnd"/>
          </w:p>
        </w:tc>
        <w:tc>
          <w:tcPr>
            <w:tcW w:w="2268" w:type="dxa"/>
          </w:tcPr>
          <w:p w14:paraId="53CB93C5" w14:textId="000F18B1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43F0E0EE" w14:textId="475CCE7D" w:rsidR="00994BA7" w:rsidRDefault="313BA390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190" w:type="dxa"/>
          </w:tcPr>
          <w:p w14:paraId="0AF1E7AD" w14:textId="6505B7E2" w:rsidR="00994BA7" w:rsidRDefault="313BA390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Status</w:t>
            </w:r>
          </w:p>
        </w:tc>
      </w:tr>
      <w:tr w:rsidR="00994BA7" w14:paraId="6197AACA" w14:textId="77777777" w:rsidTr="4601BFC1">
        <w:tc>
          <w:tcPr>
            <w:tcW w:w="3190" w:type="dxa"/>
          </w:tcPr>
          <w:p w14:paraId="3C214369" w14:textId="1ADA14FE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contact</w:t>
            </w:r>
          </w:p>
        </w:tc>
        <w:tc>
          <w:tcPr>
            <w:tcW w:w="2268" w:type="dxa"/>
          </w:tcPr>
          <w:p w14:paraId="6323F23A" w14:textId="5E32E6D6" w:rsidR="00994BA7" w:rsidRDefault="2B11B834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7510882A" w14:textId="258EA31B" w:rsidR="00994BA7" w:rsidRDefault="313BA390" w:rsidP="4601BFC1">
            <w:pPr>
              <w:rPr>
                <w:rFonts w:eastAsia="Arial" w:cs="Arial"/>
                <w:lang w:val="en-US"/>
              </w:rPr>
            </w:pPr>
            <w:r w:rsidRPr="4601BFC1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190" w:type="dxa"/>
          </w:tcPr>
          <w:p w14:paraId="16449F15" w14:textId="3444EFB4" w:rsidR="00994BA7" w:rsidRDefault="313BA390" w:rsidP="4601BFC1">
            <w:pPr>
              <w:rPr>
                <w:rFonts w:eastAsia="Arial" w:cs="Arial"/>
                <w:lang w:val="en-US"/>
              </w:rPr>
            </w:pPr>
            <w:proofErr w:type="spellStart"/>
            <w:r w:rsidRPr="4601BFC1">
              <w:rPr>
                <w:rFonts w:eastAsia="Arial" w:cs="Arial"/>
                <w:lang w:val="en-US"/>
              </w:rPr>
              <w:t>PersonContact</w:t>
            </w:r>
            <w:proofErr w:type="spellEnd"/>
          </w:p>
        </w:tc>
      </w:tr>
    </w:tbl>
    <w:p w14:paraId="731ED829" w14:textId="7C670C61" w:rsidR="008633A9" w:rsidRDefault="008633A9" w:rsidP="4601BFC1">
      <w:pPr>
        <w:rPr>
          <w:rFonts w:eastAsia="Arial" w:cs="Arial"/>
          <w:lang w:val="mn-MN"/>
        </w:rPr>
      </w:pPr>
    </w:p>
    <w:p w14:paraId="1852D5EF" w14:textId="0937CA7C" w:rsidR="00C41011" w:rsidRDefault="00BE7BE2" w:rsidP="00BE7BE2">
      <w:pPr>
        <w:pStyle w:val="Caption"/>
        <w:jc w:val="center"/>
        <w:rPr>
          <w:rFonts w:eastAsia="Arial" w:cs="Arial"/>
          <w:lang w:val="mn-MN"/>
        </w:rPr>
      </w:pPr>
      <w:bookmarkStart w:id="15" w:name="_Toc72224319"/>
      <w:r>
        <w:t xml:space="preserve">Хүснэгт </w:t>
      </w:r>
      <w:r>
        <w:fldChar w:fldCharType="begin"/>
      </w:r>
      <w:r>
        <w:instrText xml:space="preserve"> STYLEREF 2 \s </w:instrText>
      </w:r>
      <w:r>
        <w:fldChar w:fldCharType="separate"/>
      </w:r>
      <w:r>
        <w:rPr>
          <w:noProof/>
        </w:rPr>
        <w:t>2.1</w:t>
      </w:r>
      <w:r>
        <w:fldChar w:fldCharType="end"/>
      </w:r>
      <w:r>
        <w:noBreakHyphen/>
      </w:r>
      <w:r>
        <w:fldChar w:fldCharType="begin"/>
      </w:r>
      <w:r>
        <w:instrText xml:space="preserve"> SEQ Хүснэгт \* ARABIC \s 2 </w:instrText>
      </w:r>
      <w:r>
        <w:fldChar w:fldCharType="separate"/>
      </w:r>
      <w:r>
        <w:rPr>
          <w:noProof/>
        </w:rPr>
        <w:t>2</w:t>
      </w:r>
      <w:r>
        <w:fldChar w:fldCharType="end"/>
      </w:r>
      <w:r w:rsidRPr="4601BFC1">
        <w:rPr>
          <w:rFonts w:eastAsia="Arial" w:cs="Arial"/>
          <w:lang w:val="en-US"/>
        </w:rPr>
        <w:t xml:space="preserve"> Object properties</w:t>
      </w:r>
      <w:bookmarkEnd w:id="15"/>
    </w:p>
    <w:p w14:paraId="1A97346E" w14:textId="77777777" w:rsidR="002F1383" w:rsidRDefault="002F1383" w:rsidP="4601BFC1">
      <w:pPr>
        <w:jc w:val="center"/>
        <w:rPr>
          <w:rFonts w:eastAsia="Arial" w:cs="Arial"/>
          <w:noProof/>
          <w:lang w:val="en-US" w:eastAsia="en-US"/>
        </w:rPr>
      </w:pPr>
    </w:p>
    <w:p w14:paraId="453D2D89" w14:textId="27D6371D" w:rsidR="00CC5E65" w:rsidRDefault="002F1383" w:rsidP="4601BFC1">
      <w:pPr>
        <w:jc w:val="center"/>
        <w:rPr>
          <w:rFonts w:eastAsia="Arial" w:cs="Arial"/>
          <w:lang w:val="mn-MN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62848" behindDoc="0" locked="0" layoutInCell="1" allowOverlap="1" wp14:anchorId="56B0B785" wp14:editId="1EC426EF">
            <wp:simplePos x="0" y="0"/>
            <wp:positionH relativeFrom="column">
              <wp:posOffset>1146810</wp:posOffset>
            </wp:positionH>
            <wp:positionV relativeFrom="paragraph">
              <wp:posOffset>3810</wp:posOffset>
            </wp:positionV>
            <wp:extent cx="3608705" cy="3019425"/>
            <wp:effectExtent l="0" t="0" r="0" b="952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21" t="4560" r="29487" b="10776"/>
                    <a:stretch/>
                  </pic:blipFill>
                  <pic:spPr bwMode="auto">
                    <a:xfrm>
                      <a:off x="0" y="0"/>
                      <a:ext cx="3608705" cy="301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A853D0" w14:textId="77777777" w:rsidR="00367CFC" w:rsidRDefault="00367CFC" w:rsidP="4601BFC1">
      <w:pPr>
        <w:jc w:val="center"/>
        <w:rPr>
          <w:rFonts w:eastAsia="Arial" w:cs="Arial"/>
          <w:lang w:val="mn-MN"/>
        </w:rPr>
      </w:pPr>
    </w:p>
    <w:p w14:paraId="2E786B23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  <w:bookmarkStart w:id="16" w:name="_Toc67290501"/>
      <w:bookmarkStart w:id="17" w:name="_Ref67303355"/>
    </w:p>
    <w:p w14:paraId="5CB2E6FE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565490D6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05455789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503BC490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1FF09F15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6D13A924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264CB2FB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677B060C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75A3E368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2B57FFF3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6A02C7CB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07B7B1A2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2D264322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2FEA3A6E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47D067F3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2130B4E3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6498399C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3EE70B03" w14:textId="77777777" w:rsidR="002F1383" w:rsidRDefault="002F1383" w:rsidP="4601BFC1">
      <w:pPr>
        <w:pStyle w:val="Caption"/>
        <w:jc w:val="center"/>
        <w:rPr>
          <w:rFonts w:eastAsia="Arial" w:cs="Arial"/>
          <w:lang w:val="en-US"/>
        </w:rPr>
      </w:pPr>
    </w:p>
    <w:p w14:paraId="56364B9A" w14:textId="31C6DA23" w:rsidR="007C2A05" w:rsidRPr="0084134A" w:rsidRDefault="0010135A" w:rsidP="4601BFC1">
      <w:pPr>
        <w:pStyle w:val="Caption"/>
        <w:jc w:val="center"/>
        <w:rPr>
          <w:rFonts w:eastAsia="Arial" w:cs="Arial"/>
          <w:lang w:val="mn-MN"/>
        </w:rPr>
      </w:pPr>
      <w:r w:rsidRPr="4601BFC1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06DE0" w:rsidRPr="4601BFC1">
        <w:rPr>
          <w:noProof/>
        </w:rPr>
        <w:t>2</w:t>
      </w:r>
      <w:r>
        <w:fldChar w:fldCharType="end"/>
      </w:r>
      <w:r w:rsidR="00306DE0" w:rsidRPr="4601BFC1">
        <w:rPr>
          <w:rFonts w:eastAsia="Arial" w:cs="Arial"/>
        </w:rPr>
        <w:t>.</w:t>
      </w:r>
      <w:r w:rsidR="002B41B8" w:rsidRPr="4601BFC1">
        <w:rPr>
          <w:rFonts w:eastAsia="Arial" w:cs="Arial"/>
          <w:lang w:val="en-US"/>
        </w:rPr>
        <w:t>7</w:t>
      </w:r>
      <w:r w:rsidRPr="4601BFC1">
        <w:rPr>
          <w:rFonts w:eastAsia="Arial" w:cs="Arial"/>
          <w:lang w:val="en-US"/>
        </w:rPr>
        <w:t xml:space="preserve"> </w:t>
      </w:r>
      <w:r w:rsidRPr="4601BFC1">
        <w:rPr>
          <w:rFonts w:eastAsia="Arial" w:cs="Arial"/>
          <w:lang w:val="mn-MN"/>
        </w:rPr>
        <w:t xml:space="preserve">Онтологийн </w:t>
      </w:r>
      <w:r w:rsidRPr="4601BFC1">
        <w:rPr>
          <w:rFonts w:eastAsia="Arial" w:cs="Arial"/>
          <w:lang w:val="en-US"/>
        </w:rPr>
        <w:t>object properties</w:t>
      </w:r>
      <w:bookmarkEnd w:id="16"/>
      <w:bookmarkEnd w:id="17"/>
    </w:p>
    <w:p w14:paraId="4CDD2241" w14:textId="77777777" w:rsidR="00CC5E65" w:rsidRPr="0084134A" w:rsidRDefault="00CC5E65" w:rsidP="4601BFC1">
      <w:pPr>
        <w:rPr>
          <w:rFonts w:eastAsia="Arial" w:cs="Arial"/>
          <w:lang w:val="mn-MN"/>
        </w:rPr>
      </w:pPr>
    </w:p>
    <w:p w14:paraId="321CF3D8" w14:textId="147B5FCD" w:rsidR="00EC023E" w:rsidRPr="00D4319B" w:rsidRDefault="00875693" w:rsidP="00EC023E">
      <w:pPr>
        <w:pStyle w:val="Heading2"/>
        <w:rPr>
          <w:rFonts w:eastAsia="Arial"/>
          <w:lang w:val="mn-MN"/>
        </w:rPr>
      </w:pPr>
      <w:bookmarkStart w:id="18" w:name="_Toc67304497"/>
      <w:bookmarkStart w:id="19" w:name="_Toc72224604"/>
      <w:r w:rsidRPr="4601BFC1">
        <w:rPr>
          <w:rFonts w:eastAsia="Arial"/>
          <w:lang w:val="en-US"/>
        </w:rPr>
        <w:t xml:space="preserve">Karma </w:t>
      </w:r>
      <w:r w:rsidRPr="4601BFC1">
        <w:rPr>
          <w:rFonts w:eastAsia="Arial"/>
          <w:lang w:val="mn-MN"/>
        </w:rPr>
        <w:t>хэрэгслийг ашиглан өгөгдөл нэгтгэх</w:t>
      </w:r>
      <w:bookmarkEnd w:id="18"/>
      <w:bookmarkEnd w:id="19"/>
    </w:p>
    <w:p w14:paraId="1BC3671C" w14:textId="26B03A64" w:rsidR="00EC023E" w:rsidRDefault="00D30628" w:rsidP="4601BFC1">
      <w:pPr>
        <w:pStyle w:val="BodyText"/>
        <w:spacing w:line="360" w:lineRule="auto"/>
        <w:rPr>
          <w:rFonts w:eastAsia="Arial" w:cs="Arial"/>
          <w:lang w:val="mn-MN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83328" behindDoc="0" locked="0" layoutInCell="1" allowOverlap="1" wp14:anchorId="413488AC" wp14:editId="5B566FD0">
            <wp:simplePos x="0" y="0"/>
            <wp:positionH relativeFrom="column">
              <wp:posOffset>-1905</wp:posOffset>
            </wp:positionH>
            <wp:positionV relativeFrom="paragraph">
              <wp:posOffset>581660</wp:posOffset>
            </wp:positionV>
            <wp:extent cx="6120130" cy="1849120"/>
            <wp:effectExtent l="0" t="0" r="0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crosoftTeams-image (5)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4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1FE5" w:rsidRPr="4601BFC1">
        <w:rPr>
          <w:rFonts w:eastAsia="Arial" w:cs="Arial"/>
          <w:lang w:val="mn-MN"/>
        </w:rPr>
        <w:t>Энд</w:t>
      </w:r>
      <w:r w:rsidR="00791FE5" w:rsidRPr="4601BFC1">
        <w:rPr>
          <w:rFonts w:eastAsia="Arial" w:cs="Arial"/>
          <w:lang w:val="en-US"/>
        </w:rPr>
        <w:t xml:space="preserve"> (</w:t>
      </w:r>
      <w:r w:rsidR="00791FE5" w:rsidRPr="4601BFC1">
        <w:rPr>
          <w:rFonts w:cs="Arial"/>
          <w:lang w:val="mn-MN"/>
        </w:rPr>
        <w:fldChar w:fldCharType="begin"/>
      </w:r>
      <w:r w:rsidR="00791FE5" w:rsidRPr="4601BFC1">
        <w:rPr>
          <w:rFonts w:cs="Arial"/>
          <w:lang w:val="en-US"/>
        </w:rPr>
        <w:instrText xml:space="preserve"> REF _Ref67303489 \h </w:instrText>
      </w:r>
      <w:r w:rsidR="00791FE5" w:rsidRPr="4601BFC1">
        <w:rPr>
          <w:rFonts w:cs="Arial"/>
          <w:lang w:val="mn-MN"/>
        </w:rPr>
      </w:r>
      <w:r w:rsidR="00791FE5" w:rsidRPr="4601BFC1">
        <w:rPr>
          <w:rFonts w:cs="Arial"/>
          <w:lang w:val="mn-MN"/>
        </w:rPr>
        <w:fldChar w:fldCharType="separate"/>
      </w:r>
      <w:r w:rsidR="00791FE5">
        <w:t xml:space="preserve">Зураг </w:t>
      </w:r>
      <w:r w:rsidR="00791FE5">
        <w:rPr>
          <w:noProof/>
        </w:rPr>
        <w:t>2</w:t>
      </w:r>
      <w:r w:rsidR="00791FE5">
        <w:t>.</w:t>
      </w:r>
      <w:r w:rsidR="00791FE5">
        <w:rPr>
          <w:noProof/>
        </w:rPr>
        <w:t>4</w:t>
      </w:r>
      <w:r w:rsidR="00791FE5">
        <w:rPr>
          <w:lang w:val="en-US"/>
        </w:rPr>
        <w:t xml:space="preserve"> RDF </w:t>
      </w:r>
      <w:r w:rsidR="00791FE5">
        <w:rPr>
          <w:lang w:val="mn-MN"/>
        </w:rPr>
        <w:t>файл үүсгэх</w:t>
      </w:r>
      <w:r w:rsidR="00791FE5" w:rsidRPr="4601BFC1">
        <w:rPr>
          <w:rFonts w:cs="Arial"/>
          <w:lang w:val="mn-MN"/>
        </w:rPr>
        <w:fldChar w:fldCharType="end"/>
      </w:r>
      <w:r w:rsidR="00791FE5" w:rsidRPr="4601BFC1">
        <w:rPr>
          <w:rFonts w:eastAsia="Arial" w:cs="Arial"/>
          <w:lang w:val="en-US"/>
        </w:rPr>
        <w:t>)</w:t>
      </w:r>
      <w:r w:rsidR="00791FE5" w:rsidRPr="4601BFC1">
        <w:rPr>
          <w:rFonts w:eastAsia="Arial" w:cs="Arial"/>
          <w:lang w:val="mn-MN"/>
        </w:rPr>
        <w:t xml:space="preserve"> өөрийн зохиосон онтологийг </w:t>
      </w:r>
      <w:r w:rsidRPr="4601BFC1">
        <w:rPr>
          <w:rFonts w:eastAsia="Arial" w:cs="Arial"/>
          <w:lang w:val="mn-MN"/>
        </w:rPr>
        <w:t>МУИС</w:t>
      </w:r>
      <w:r w:rsidR="00791FE5" w:rsidRPr="4601BFC1">
        <w:rPr>
          <w:rFonts w:eastAsia="Arial" w:cs="Arial"/>
          <w:lang w:val="mn-MN"/>
        </w:rPr>
        <w:t>-ийн</w:t>
      </w:r>
      <w:r w:rsidRPr="4601BFC1">
        <w:rPr>
          <w:rFonts w:eastAsia="Arial" w:cs="Arial"/>
          <w:lang w:val="mn-MN"/>
        </w:rPr>
        <w:t xml:space="preserve"> нээлттэй</w:t>
      </w:r>
      <w:r w:rsidR="00791FE5" w:rsidRPr="4601BFC1">
        <w:rPr>
          <w:rFonts w:eastAsia="Arial" w:cs="Arial"/>
          <w:lang w:val="mn-MN"/>
        </w:rPr>
        <w:t xml:space="preserve"> өгөгдөл дээр хэрэгжүүлж, </w:t>
      </w:r>
      <w:proofErr w:type="spellStart"/>
      <w:r w:rsidR="00791FE5" w:rsidRPr="4601BFC1">
        <w:rPr>
          <w:rFonts w:eastAsia="Arial" w:cs="Arial"/>
          <w:lang w:val="en-US"/>
        </w:rPr>
        <w:t>rdf</w:t>
      </w:r>
      <w:proofErr w:type="spellEnd"/>
      <w:r w:rsidR="00791FE5" w:rsidRPr="4601BFC1">
        <w:rPr>
          <w:rFonts w:eastAsia="Arial" w:cs="Arial"/>
          <w:lang w:val="en-US"/>
        </w:rPr>
        <w:t xml:space="preserve"> </w:t>
      </w:r>
      <w:r w:rsidR="00791FE5" w:rsidRPr="4601BFC1">
        <w:rPr>
          <w:rFonts w:eastAsia="Arial" w:cs="Arial"/>
          <w:lang w:val="mn-MN"/>
        </w:rPr>
        <w:t>файлыг гарган авч байна</w:t>
      </w:r>
      <w:r w:rsidR="00EC023E" w:rsidRPr="4601BFC1">
        <w:rPr>
          <w:rFonts w:eastAsia="Arial" w:cs="Arial"/>
          <w:lang w:val="mn-MN"/>
        </w:rPr>
        <w:t xml:space="preserve">. </w:t>
      </w:r>
    </w:p>
    <w:p w14:paraId="6CFA0E40" w14:textId="23F1FA02" w:rsidR="003749A8" w:rsidRDefault="003749A8" w:rsidP="4601BFC1">
      <w:pPr>
        <w:pStyle w:val="BodyText"/>
        <w:spacing w:line="360" w:lineRule="auto"/>
        <w:rPr>
          <w:rFonts w:eastAsia="Arial" w:cs="Arial"/>
          <w:lang w:val="mn-MN"/>
        </w:rPr>
      </w:pPr>
    </w:p>
    <w:p w14:paraId="47184A62" w14:textId="34A5E7D4" w:rsidR="00AF4655" w:rsidRPr="002B41B8" w:rsidRDefault="00FF67B0" w:rsidP="4601BFC1">
      <w:pPr>
        <w:pStyle w:val="Caption"/>
        <w:jc w:val="center"/>
        <w:rPr>
          <w:rFonts w:eastAsia="Arial" w:cs="Arial"/>
          <w:lang w:val="en-US"/>
        </w:rPr>
      </w:pPr>
      <w:bookmarkStart w:id="20" w:name="_Toc67290502"/>
      <w:bookmarkStart w:id="21" w:name="_Ref67303489"/>
      <w:r w:rsidRPr="4601BFC1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06DE0" w:rsidRPr="4601BFC1">
        <w:rPr>
          <w:noProof/>
        </w:rPr>
        <w:t>2</w:t>
      </w:r>
      <w:r>
        <w:fldChar w:fldCharType="end"/>
      </w:r>
      <w:r w:rsidR="00306DE0" w:rsidRPr="4601BFC1">
        <w:rPr>
          <w:rFonts w:eastAsia="Arial" w:cs="Arial"/>
        </w:rPr>
        <w:t>.</w:t>
      </w:r>
      <w:r w:rsidR="002B41B8" w:rsidRPr="4601BFC1">
        <w:rPr>
          <w:rFonts w:eastAsia="Arial" w:cs="Arial"/>
          <w:lang w:val="en-US"/>
        </w:rPr>
        <w:t>8</w:t>
      </w:r>
      <w:r w:rsidRPr="4601BFC1">
        <w:rPr>
          <w:rFonts w:eastAsia="Arial" w:cs="Arial"/>
          <w:lang w:val="en-US"/>
        </w:rPr>
        <w:t xml:space="preserve"> </w:t>
      </w:r>
      <w:bookmarkEnd w:id="20"/>
      <w:bookmarkEnd w:id="21"/>
      <w:r w:rsidR="00D30628" w:rsidRPr="4601BFC1">
        <w:rPr>
          <w:rFonts w:eastAsia="Arial" w:cs="Arial"/>
          <w:lang w:val="en-US"/>
        </w:rPr>
        <w:t xml:space="preserve">Person </w:t>
      </w:r>
      <w:r w:rsidR="00D30628" w:rsidRPr="4601BFC1">
        <w:rPr>
          <w:rFonts w:eastAsia="Arial" w:cs="Arial"/>
          <w:lang w:val="mn-MN"/>
        </w:rPr>
        <w:t xml:space="preserve">классын </w:t>
      </w:r>
      <w:proofErr w:type="spellStart"/>
      <w:r w:rsidR="002B41B8" w:rsidRPr="4601BFC1">
        <w:rPr>
          <w:rFonts w:eastAsia="Arial" w:cs="Arial"/>
          <w:lang w:val="en-US"/>
        </w:rPr>
        <w:t>rdf</w:t>
      </w:r>
      <w:proofErr w:type="spellEnd"/>
      <w:r w:rsidR="002B41B8" w:rsidRPr="4601BFC1">
        <w:rPr>
          <w:rFonts w:eastAsia="Arial" w:cs="Arial"/>
          <w:lang w:val="en-US"/>
        </w:rPr>
        <w:t xml:space="preserve"> model</w:t>
      </w:r>
    </w:p>
    <w:p w14:paraId="5A3FD658" w14:textId="3B1B181C" w:rsidR="00B64256" w:rsidRPr="00B64256" w:rsidRDefault="00B64256" w:rsidP="4601BFC1">
      <w:pPr>
        <w:rPr>
          <w:rFonts w:eastAsia="Arial" w:cs="Arial"/>
          <w:lang w:val="en-US"/>
        </w:rPr>
      </w:pPr>
    </w:p>
    <w:p w14:paraId="60918EE3" w14:textId="7B32EB16" w:rsidR="0050568A" w:rsidRDefault="0050568A" w:rsidP="4601BFC1">
      <w:pPr>
        <w:pStyle w:val="Caption"/>
        <w:jc w:val="center"/>
        <w:rPr>
          <w:rFonts w:eastAsia="Arial" w:cs="Arial"/>
          <w:lang w:val="en-US"/>
        </w:rPr>
      </w:pPr>
      <w:r>
        <w:rPr>
          <w:rFonts w:cs="Arial"/>
          <w:noProof/>
          <w:szCs w:val="22"/>
          <w:lang w:val="en-US" w:eastAsia="en-US"/>
        </w:rPr>
        <w:drawing>
          <wp:anchor distT="0" distB="0" distL="114300" distR="114300" simplePos="0" relativeHeight="251666944" behindDoc="0" locked="0" layoutInCell="1" allowOverlap="1" wp14:anchorId="736C012E" wp14:editId="6B719FBA">
            <wp:simplePos x="0" y="0"/>
            <wp:positionH relativeFrom="column">
              <wp:posOffset>-127000</wp:posOffset>
            </wp:positionH>
            <wp:positionV relativeFrom="paragraph">
              <wp:posOffset>167640</wp:posOffset>
            </wp:positionV>
            <wp:extent cx="6486525" cy="876300"/>
            <wp:effectExtent l="0" t="0" r="9525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crosoftTeams-image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652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09A2A0" w14:textId="77777777" w:rsidR="0050568A" w:rsidRDefault="0050568A" w:rsidP="4601BFC1">
      <w:pPr>
        <w:pStyle w:val="Caption"/>
        <w:jc w:val="center"/>
        <w:rPr>
          <w:rFonts w:eastAsia="Arial" w:cs="Arial"/>
          <w:lang w:val="en-US"/>
        </w:rPr>
      </w:pPr>
    </w:p>
    <w:p w14:paraId="069CA626" w14:textId="138D86C4" w:rsidR="0050568A" w:rsidRDefault="0050568A" w:rsidP="4601BFC1">
      <w:pPr>
        <w:pStyle w:val="Caption"/>
        <w:jc w:val="center"/>
        <w:rPr>
          <w:rFonts w:eastAsia="Arial" w:cs="Arial"/>
          <w:lang w:val="en-US"/>
        </w:rPr>
      </w:pPr>
      <w:r w:rsidRPr="4601BFC1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4601BFC1">
        <w:rPr>
          <w:noProof/>
        </w:rPr>
        <w:t>2</w:t>
      </w:r>
      <w:r>
        <w:fldChar w:fldCharType="end"/>
      </w:r>
      <w:r w:rsidRPr="4601BFC1">
        <w:rPr>
          <w:rFonts w:eastAsia="Arial" w:cs="Arial"/>
        </w:rPr>
        <w:t>.</w:t>
      </w:r>
      <w:r w:rsidR="002B41B8" w:rsidRPr="4601BFC1">
        <w:rPr>
          <w:rFonts w:eastAsia="Arial" w:cs="Arial"/>
          <w:lang w:val="en-US"/>
        </w:rPr>
        <w:t>9</w:t>
      </w:r>
      <w:r w:rsidRPr="4601BFC1">
        <w:rPr>
          <w:rFonts w:eastAsia="Arial" w:cs="Arial"/>
          <w:lang w:val="en-US"/>
        </w:rPr>
        <w:t xml:space="preserve"> Subject </w:t>
      </w:r>
      <w:r w:rsidRPr="4601BFC1">
        <w:rPr>
          <w:rFonts w:eastAsia="Arial" w:cs="Arial"/>
          <w:lang w:val="mn-MN"/>
        </w:rPr>
        <w:t xml:space="preserve">классын </w:t>
      </w:r>
      <w:proofErr w:type="spellStart"/>
      <w:r w:rsidR="002B41B8" w:rsidRPr="4601BFC1">
        <w:rPr>
          <w:rFonts w:eastAsia="Arial" w:cs="Arial"/>
          <w:lang w:val="en-US"/>
        </w:rPr>
        <w:t>rdf</w:t>
      </w:r>
      <w:proofErr w:type="spellEnd"/>
      <w:r w:rsidR="002B41B8" w:rsidRPr="4601BFC1">
        <w:rPr>
          <w:rFonts w:eastAsia="Arial" w:cs="Arial"/>
          <w:lang w:val="en-US"/>
        </w:rPr>
        <w:t xml:space="preserve"> model</w:t>
      </w:r>
    </w:p>
    <w:p w14:paraId="36C1946D" w14:textId="77777777" w:rsidR="0050568A" w:rsidRDefault="0050568A" w:rsidP="4601BFC1">
      <w:pPr>
        <w:rPr>
          <w:rFonts w:eastAsia="Arial" w:cs="Arial"/>
          <w:lang w:val="en-US"/>
        </w:rPr>
      </w:pPr>
    </w:p>
    <w:p w14:paraId="2D4EA923" w14:textId="77777777" w:rsidR="0050568A" w:rsidRDefault="0050568A" w:rsidP="4601BFC1">
      <w:pPr>
        <w:rPr>
          <w:rFonts w:eastAsia="Arial" w:cs="Arial"/>
          <w:lang w:val="en-US"/>
        </w:rPr>
      </w:pPr>
    </w:p>
    <w:p w14:paraId="3DBB7F34" w14:textId="77777777" w:rsidR="0050568A" w:rsidRPr="0050568A" w:rsidRDefault="0050568A" w:rsidP="4601BFC1">
      <w:pPr>
        <w:rPr>
          <w:rFonts w:eastAsia="Arial" w:cs="Arial"/>
          <w:lang w:val="en-US"/>
        </w:rPr>
      </w:pPr>
    </w:p>
    <w:p w14:paraId="598C2C6F" w14:textId="01645B6D" w:rsidR="00A91A2E" w:rsidRDefault="0050568A" w:rsidP="4601BFC1">
      <w:pPr>
        <w:rPr>
          <w:rFonts w:eastAsia="Arial" w:cs="Arial"/>
          <w:lang w:val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71040" behindDoc="0" locked="0" layoutInCell="1" allowOverlap="1" wp14:anchorId="6502F174" wp14:editId="78343048">
            <wp:simplePos x="0" y="0"/>
            <wp:positionH relativeFrom="column">
              <wp:posOffset>-133350</wp:posOffset>
            </wp:positionH>
            <wp:positionV relativeFrom="paragraph">
              <wp:posOffset>203200</wp:posOffset>
            </wp:positionV>
            <wp:extent cx="6486525" cy="1021080"/>
            <wp:effectExtent l="0" t="0" r="9525" b="762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crosoftTeams-image (1)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6525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5DA012" w14:textId="590D09EF" w:rsidR="00B64256" w:rsidRDefault="0050568A" w:rsidP="4601BFC1">
      <w:pPr>
        <w:rPr>
          <w:rFonts w:eastAsia="Arial" w:cs="Arial"/>
          <w:lang w:val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75136" behindDoc="0" locked="0" layoutInCell="1" allowOverlap="1" wp14:anchorId="4B0DE85B" wp14:editId="78F0C768">
            <wp:simplePos x="0" y="0"/>
            <wp:positionH relativeFrom="column">
              <wp:posOffset>45085</wp:posOffset>
            </wp:positionH>
            <wp:positionV relativeFrom="paragraph">
              <wp:posOffset>1638300</wp:posOffset>
            </wp:positionV>
            <wp:extent cx="6120130" cy="1958975"/>
            <wp:effectExtent l="0" t="0" r="0" b="317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crosoftTeams-image (2)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958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A2FBE5" w14:textId="1AF5B381" w:rsidR="0050568A" w:rsidRPr="00D77524" w:rsidRDefault="0050568A" w:rsidP="4601BFC1">
      <w:pPr>
        <w:pStyle w:val="Caption"/>
        <w:jc w:val="center"/>
        <w:rPr>
          <w:rFonts w:eastAsia="Arial" w:cs="Arial"/>
          <w:lang w:val="en-US"/>
        </w:rPr>
      </w:pPr>
      <w:r w:rsidRPr="4601BFC1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4601BFC1">
        <w:rPr>
          <w:noProof/>
        </w:rPr>
        <w:t>2</w:t>
      </w:r>
      <w:r>
        <w:fldChar w:fldCharType="end"/>
      </w:r>
      <w:r w:rsidRPr="4601BFC1">
        <w:rPr>
          <w:rFonts w:eastAsia="Arial" w:cs="Arial"/>
        </w:rPr>
        <w:t>.</w:t>
      </w:r>
      <w:r w:rsidR="002B41B8" w:rsidRPr="4601BFC1">
        <w:rPr>
          <w:rFonts w:eastAsia="Arial" w:cs="Arial"/>
          <w:lang w:val="en-US"/>
        </w:rPr>
        <w:t>10</w:t>
      </w:r>
      <w:r w:rsidRPr="4601BFC1">
        <w:rPr>
          <w:rFonts w:eastAsia="Arial" w:cs="Arial"/>
          <w:lang w:val="en-US"/>
        </w:rPr>
        <w:t xml:space="preserve"> Schedule </w:t>
      </w:r>
      <w:r w:rsidRPr="4601BFC1">
        <w:rPr>
          <w:rFonts w:eastAsia="Arial" w:cs="Arial"/>
          <w:lang w:val="mn-MN"/>
        </w:rPr>
        <w:t xml:space="preserve">классын </w:t>
      </w:r>
      <w:proofErr w:type="spellStart"/>
      <w:r w:rsidR="00D77524" w:rsidRPr="4601BFC1">
        <w:rPr>
          <w:rFonts w:eastAsia="Arial" w:cs="Arial"/>
          <w:lang w:val="en-US"/>
        </w:rPr>
        <w:t>rdf</w:t>
      </w:r>
      <w:proofErr w:type="spellEnd"/>
      <w:r w:rsidR="00D77524" w:rsidRPr="4601BFC1">
        <w:rPr>
          <w:rFonts w:eastAsia="Arial" w:cs="Arial"/>
          <w:lang w:val="en-US"/>
        </w:rPr>
        <w:t xml:space="preserve"> model</w:t>
      </w:r>
    </w:p>
    <w:p w14:paraId="2CD2892A" w14:textId="6C227B8A" w:rsidR="0050568A" w:rsidRDefault="0050568A" w:rsidP="4601BFC1">
      <w:pPr>
        <w:rPr>
          <w:rFonts w:eastAsia="Arial" w:cs="Arial"/>
          <w:lang w:val="en-US"/>
        </w:rPr>
      </w:pPr>
    </w:p>
    <w:p w14:paraId="30D41756" w14:textId="77777777" w:rsidR="0050568A" w:rsidRPr="0050568A" w:rsidRDefault="0050568A" w:rsidP="4601BFC1">
      <w:pPr>
        <w:rPr>
          <w:rFonts w:eastAsia="Arial" w:cs="Arial"/>
          <w:lang w:val="en-US"/>
        </w:rPr>
      </w:pPr>
    </w:p>
    <w:p w14:paraId="16E6F032" w14:textId="30C57E3C" w:rsidR="0050568A" w:rsidRDefault="0050568A" w:rsidP="4601BFC1">
      <w:pPr>
        <w:pStyle w:val="Caption"/>
        <w:jc w:val="center"/>
        <w:rPr>
          <w:rFonts w:eastAsia="Arial" w:cs="Arial"/>
          <w:lang w:val="en-US"/>
        </w:rPr>
      </w:pPr>
      <w:r w:rsidRPr="4601BFC1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 w:rsidRPr="4601BFC1">
        <w:rPr>
          <w:rFonts w:eastAsia="Arial" w:cs="Arial"/>
        </w:rPr>
        <w:t>.</w:t>
      </w:r>
      <w:r w:rsidR="002B41B8" w:rsidRPr="4601BFC1">
        <w:rPr>
          <w:rFonts w:eastAsia="Arial" w:cs="Arial"/>
          <w:lang w:val="en-US"/>
        </w:rPr>
        <w:t>11</w:t>
      </w:r>
      <w:r w:rsidRPr="4601BFC1">
        <w:rPr>
          <w:rFonts w:eastAsia="Arial" w:cs="Arial"/>
          <w:lang w:val="en-US"/>
        </w:rPr>
        <w:t xml:space="preserve"> Program </w:t>
      </w:r>
      <w:r w:rsidRPr="4601BFC1">
        <w:rPr>
          <w:rFonts w:eastAsia="Arial" w:cs="Arial"/>
          <w:lang w:val="mn-MN"/>
        </w:rPr>
        <w:t xml:space="preserve">классын </w:t>
      </w:r>
      <w:proofErr w:type="spellStart"/>
      <w:r w:rsidR="00D77524" w:rsidRPr="4601BFC1">
        <w:rPr>
          <w:rFonts w:eastAsia="Arial" w:cs="Arial"/>
          <w:lang w:val="en-US"/>
        </w:rPr>
        <w:t>rdf</w:t>
      </w:r>
      <w:proofErr w:type="spellEnd"/>
      <w:r w:rsidR="00D77524" w:rsidRPr="4601BFC1">
        <w:rPr>
          <w:rFonts w:eastAsia="Arial" w:cs="Arial"/>
          <w:lang w:val="en-US"/>
        </w:rPr>
        <w:t xml:space="preserve"> model</w:t>
      </w:r>
    </w:p>
    <w:p w14:paraId="57552DB1" w14:textId="7C7E5DF1" w:rsidR="0050568A" w:rsidRPr="0050568A" w:rsidRDefault="0050568A" w:rsidP="4601BFC1">
      <w:pPr>
        <w:tabs>
          <w:tab w:val="left" w:pos="3301"/>
        </w:tabs>
        <w:rPr>
          <w:rFonts w:eastAsia="Arial" w:cs="Arial"/>
          <w:lang w:val="en-US"/>
        </w:rPr>
      </w:pPr>
    </w:p>
    <w:p w14:paraId="590F7C5C" w14:textId="481CB627" w:rsidR="0050568A" w:rsidRPr="0050568A" w:rsidRDefault="0050568A" w:rsidP="4601BFC1">
      <w:pPr>
        <w:rPr>
          <w:rFonts w:eastAsia="Arial" w:cs="Arial"/>
          <w:lang w:val="en-US"/>
        </w:rPr>
      </w:pPr>
      <w:r>
        <w:rPr>
          <w:noProof/>
          <w:lang w:val="en-US" w:eastAsia="en-US"/>
        </w:rPr>
        <w:lastRenderedPageBreak/>
        <w:drawing>
          <wp:anchor distT="0" distB="0" distL="114300" distR="114300" simplePos="0" relativeHeight="251687424" behindDoc="0" locked="0" layoutInCell="1" allowOverlap="1" wp14:anchorId="0B13B313" wp14:editId="1084D1E2">
            <wp:simplePos x="0" y="0"/>
            <wp:positionH relativeFrom="column">
              <wp:posOffset>92710</wp:posOffset>
            </wp:positionH>
            <wp:positionV relativeFrom="paragraph">
              <wp:posOffset>14605</wp:posOffset>
            </wp:positionV>
            <wp:extent cx="6120130" cy="3348355"/>
            <wp:effectExtent l="0" t="0" r="0" b="444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crosoftTeams-image (4)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2A0DD4" w14:textId="3AF00166" w:rsidR="008B71E8" w:rsidRDefault="008B71E8" w:rsidP="4601BFC1">
      <w:pPr>
        <w:pStyle w:val="Caption"/>
        <w:jc w:val="center"/>
        <w:rPr>
          <w:rFonts w:eastAsia="Arial" w:cs="Arial"/>
          <w:lang w:val="en-US"/>
        </w:rPr>
      </w:pPr>
      <w:r w:rsidRPr="4601BFC1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4601BFC1">
        <w:rPr>
          <w:noProof/>
        </w:rPr>
        <w:t>2</w:t>
      </w:r>
      <w:r>
        <w:fldChar w:fldCharType="end"/>
      </w:r>
      <w:r w:rsidRPr="4601BFC1">
        <w:rPr>
          <w:rFonts w:eastAsia="Arial" w:cs="Arial"/>
        </w:rPr>
        <w:t>.</w:t>
      </w:r>
      <w:r w:rsidR="002B41B8" w:rsidRPr="4601BFC1">
        <w:rPr>
          <w:rFonts w:eastAsia="Arial" w:cs="Arial"/>
          <w:lang w:val="en-US"/>
        </w:rPr>
        <w:t>12</w:t>
      </w:r>
      <w:r w:rsidRPr="4601BFC1">
        <w:rPr>
          <w:rFonts w:eastAsia="Arial" w:cs="Arial"/>
          <w:lang w:val="en-US"/>
        </w:rPr>
        <w:t xml:space="preserve"> Organization </w:t>
      </w:r>
      <w:r w:rsidRPr="4601BFC1">
        <w:rPr>
          <w:rFonts w:eastAsia="Arial" w:cs="Arial"/>
          <w:lang w:val="mn-MN"/>
        </w:rPr>
        <w:t xml:space="preserve">классын </w:t>
      </w:r>
      <w:proofErr w:type="spellStart"/>
      <w:r w:rsidR="00D77524" w:rsidRPr="4601BFC1">
        <w:rPr>
          <w:rFonts w:eastAsia="Arial" w:cs="Arial"/>
          <w:lang w:val="en-US"/>
        </w:rPr>
        <w:t>rdf</w:t>
      </w:r>
      <w:proofErr w:type="spellEnd"/>
      <w:r w:rsidR="00D77524" w:rsidRPr="4601BFC1">
        <w:rPr>
          <w:rFonts w:eastAsia="Arial" w:cs="Arial"/>
          <w:lang w:val="en-US"/>
        </w:rPr>
        <w:t xml:space="preserve"> model</w:t>
      </w:r>
    </w:p>
    <w:p w14:paraId="48DB214E" w14:textId="77777777" w:rsidR="0050568A" w:rsidRPr="0050568A" w:rsidRDefault="0050568A" w:rsidP="4601BFC1">
      <w:pPr>
        <w:rPr>
          <w:rFonts w:eastAsia="Arial" w:cs="Arial"/>
          <w:lang w:val="en-US"/>
        </w:rPr>
      </w:pPr>
    </w:p>
    <w:p w14:paraId="2F993567" w14:textId="77777777" w:rsidR="0050568A" w:rsidRPr="0050568A" w:rsidRDefault="0050568A" w:rsidP="4601BFC1">
      <w:pPr>
        <w:rPr>
          <w:rFonts w:eastAsia="Arial" w:cs="Arial"/>
          <w:lang w:val="en-US"/>
        </w:rPr>
      </w:pPr>
    </w:p>
    <w:p w14:paraId="2D0F1E1E" w14:textId="77777777" w:rsidR="0050568A" w:rsidRPr="0050568A" w:rsidRDefault="0050568A" w:rsidP="4601BFC1">
      <w:pPr>
        <w:rPr>
          <w:rFonts w:eastAsia="Arial" w:cs="Arial"/>
          <w:lang w:val="en-US"/>
        </w:rPr>
      </w:pPr>
    </w:p>
    <w:p w14:paraId="6BDBD4C0" w14:textId="77777777" w:rsidR="0050568A" w:rsidRPr="0050568A" w:rsidRDefault="0050568A" w:rsidP="4601BFC1">
      <w:pPr>
        <w:rPr>
          <w:rFonts w:eastAsia="Arial" w:cs="Arial"/>
          <w:lang w:val="en-US"/>
        </w:rPr>
      </w:pPr>
    </w:p>
    <w:p w14:paraId="4F415ADC" w14:textId="77777777" w:rsidR="0050568A" w:rsidRPr="0050568A" w:rsidRDefault="0050568A" w:rsidP="4601BFC1">
      <w:pPr>
        <w:rPr>
          <w:rFonts w:eastAsia="Arial" w:cs="Arial"/>
          <w:lang w:val="en-US"/>
        </w:rPr>
      </w:pPr>
    </w:p>
    <w:p w14:paraId="6729666D" w14:textId="77777777" w:rsidR="0050568A" w:rsidRPr="0050568A" w:rsidRDefault="0050568A" w:rsidP="4601BFC1">
      <w:pPr>
        <w:rPr>
          <w:rFonts w:eastAsia="Arial" w:cs="Arial"/>
          <w:lang w:val="en-US"/>
        </w:rPr>
      </w:pPr>
    </w:p>
    <w:p w14:paraId="73E83EB3" w14:textId="77777777" w:rsidR="0050568A" w:rsidRPr="0050568A" w:rsidRDefault="0050568A" w:rsidP="4601BFC1">
      <w:pPr>
        <w:rPr>
          <w:rFonts w:eastAsia="Arial" w:cs="Arial"/>
          <w:lang w:val="en-US"/>
        </w:rPr>
      </w:pPr>
    </w:p>
    <w:p w14:paraId="1BB0362A" w14:textId="77777777" w:rsidR="0050568A" w:rsidRPr="0050568A" w:rsidRDefault="0050568A" w:rsidP="4601BFC1">
      <w:pPr>
        <w:rPr>
          <w:rFonts w:eastAsia="Arial" w:cs="Arial"/>
          <w:lang w:val="en-US"/>
        </w:rPr>
      </w:pPr>
    </w:p>
    <w:p w14:paraId="64E9E836" w14:textId="4BA305A7" w:rsidR="0050568A" w:rsidRPr="0050568A" w:rsidRDefault="0050568A" w:rsidP="4601BFC1">
      <w:pPr>
        <w:rPr>
          <w:rFonts w:eastAsia="Arial" w:cs="Arial"/>
          <w:lang w:val="en-US"/>
        </w:rPr>
      </w:pPr>
    </w:p>
    <w:p w14:paraId="01EA6009" w14:textId="42D54F89" w:rsidR="00B64256" w:rsidRPr="0050568A" w:rsidRDefault="002B41B8" w:rsidP="4601BFC1">
      <w:pPr>
        <w:rPr>
          <w:rFonts w:eastAsia="Arial" w:cs="Arial"/>
          <w:lang w:val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79232" behindDoc="0" locked="0" layoutInCell="1" allowOverlap="1" wp14:anchorId="271CA2EE" wp14:editId="0C592206">
            <wp:simplePos x="0" y="0"/>
            <wp:positionH relativeFrom="column">
              <wp:posOffset>125730</wp:posOffset>
            </wp:positionH>
            <wp:positionV relativeFrom="paragraph">
              <wp:posOffset>128905</wp:posOffset>
            </wp:positionV>
            <wp:extent cx="6120130" cy="1516380"/>
            <wp:effectExtent l="0" t="0" r="0" b="762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crosoftTeams-image (3)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516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9CF1C9" w14:textId="0B945D71" w:rsidR="002B41B8" w:rsidRDefault="002B41B8" w:rsidP="4601BFC1">
      <w:pPr>
        <w:pStyle w:val="Caption"/>
        <w:jc w:val="center"/>
        <w:rPr>
          <w:rFonts w:eastAsia="Arial" w:cs="Arial"/>
          <w:lang w:val="en-US"/>
        </w:rPr>
      </w:pPr>
      <w:bookmarkStart w:id="22" w:name="_Toc67304498"/>
      <w:r w:rsidRPr="4601BFC1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4601BFC1">
        <w:rPr>
          <w:noProof/>
        </w:rPr>
        <w:t>2</w:t>
      </w:r>
      <w:r>
        <w:fldChar w:fldCharType="end"/>
      </w:r>
      <w:r w:rsidRPr="4601BFC1">
        <w:rPr>
          <w:rFonts w:eastAsia="Arial" w:cs="Arial"/>
        </w:rPr>
        <w:t>.</w:t>
      </w:r>
      <w:r w:rsidRPr="4601BFC1">
        <w:rPr>
          <w:rFonts w:eastAsia="Arial" w:cs="Arial"/>
          <w:lang w:val="en-US"/>
        </w:rPr>
        <w:t xml:space="preserve">13 Room </w:t>
      </w:r>
      <w:r w:rsidRPr="4601BFC1">
        <w:rPr>
          <w:rFonts w:eastAsia="Arial" w:cs="Arial"/>
          <w:lang w:val="mn-MN"/>
        </w:rPr>
        <w:t xml:space="preserve">классын </w:t>
      </w:r>
      <w:proofErr w:type="spellStart"/>
      <w:r w:rsidRPr="4601BFC1">
        <w:rPr>
          <w:rFonts w:eastAsia="Arial" w:cs="Arial"/>
          <w:lang w:val="en-US"/>
        </w:rPr>
        <w:t>rdf</w:t>
      </w:r>
      <w:proofErr w:type="spellEnd"/>
      <w:r w:rsidRPr="4601BFC1">
        <w:rPr>
          <w:rFonts w:eastAsia="Arial" w:cs="Arial"/>
          <w:lang w:val="en-US"/>
        </w:rPr>
        <w:t xml:space="preserve"> model</w:t>
      </w:r>
    </w:p>
    <w:p w14:paraId="2B331F9A" w14:textId="214F342D" w:rsidR="00A76520" w:rsidRDefault="00A76520" w:rsidP="4601BFC1">
      <w:pPr>
        <w:pStyle w:val="BodyText"/>
        <w:rPr>
          <w:rFonts w:eastAsia="Arial" w:cs="Arial"/>
          <w:b/>
          <w:bCs/>
          <w:caps/>
          <w:kern w:val="32"/>
          <w:sz w:val="32"/>
          <w:szCs w:val="32"/>
          <w:lang w:val="en-US"/>
        </w:rPr>
      </w:pPr>
    </w:p>
    <w:p w14:paraId="2BA2C1B5" w14:textId="77777777" w:rsidR="008D2B9F" w:rsidRPr="008D2B9F" w:rsidRDefault="008D2B9F" w:rsidP="4601BFC1">
      <w:pPr>
        <w:pStyle w:val="BodyText"/>
        <w:rPr>
          <w:rFonts w:eastAsia="Arial" w:cs="Arial"/>
          <w:lang w:val="en-US"/>
        </w:rPr>
      </w:pPr>
    </w:p>
    <w:p w14:paraId="3E36ED2E" w14:textId="0AE01044" w:rsidR="003A4217" w:rsidRDefault="008621D9" w:rsidP="003A4217">
      <w:pPr>
        <w:pStyle w:val="Heading1"/>
        <w:rPr>
          <w:rFonts w:eastAsia="Arial"/>
          <w:lang w:val="en-US"/>
        </w:rPr>
      </w:pPr>
      <w:bookmarkStart w:id="23" w:name="_Toc72224605"/>
      <w:r w:rsidRPr="4601BFC1">
        <w:rPr>
          <w:rFonts w:eastAsia="Arial"/>
          <w:lang w:val="mn-MN"/>
        </w:rPr>
        <w:t>Үр дүн</w:t>
      </w:r>
      <w:bookmarkEnd w:id="22"/>
      <w:bookmarkEnd w:id="23"/>
    </w:p>
    <w:p w14:paraId="7026F771" w14:textId="1DB9421E" w:rsidR="008D2B9F" w:rsidRDefault="008D2B9F" w:rsidP="4601BFC1">
      <w:pPr>
        <w:pStyle w:val="BodyText"/>
        <w:rPr>
          <w:rFonts w:eastAsia="Arial" w:cs="Arial"/>
          <w:lang w:val="en-US"/>
        </w:rPr>
      </w:pPr>
      <w:r w:rsidRPr="4601BFC1">
        <w:rPr>
          <w:rFonts w:eastAsia="Arial" w:cs="Arial"/>
          <w:lang w:val="mn-MN"/>
        </w:rPr>
        <w:t xml:space="preserve">Дээрх алхамуудыг хийсний дараа граф байдлаар </w:t>
      </w:r>
      <w:proofErr w:type="spellStart"/>
      <w:r w:rsidRPr="4601BFC1">
        <w:rPr>
          <w:rFonts w:eastAsia="Arial" w:cs="Arial"/>
          <w:lang w:val="en-US"/>
        </w:rPr>
        <w:t>rdf</w:t>
      </w:r>
      <w:proofErr w:type="spellEnd"/>
      <w:r w:rsidRPr="4601BFC1">
        <w:rPr>
          <w:rFonts w:eastAsia="Arial" w:cs="Arial"/>
          <w:lang w:val="en-US"/>
        </w:rPr>
        <w:t xml:space="preserve"> </w:t>
      </w:r>
      <w:r w:rsidRPr="4601BFC1">
        <w:rPr>
          <w:rFonts w:eastAsia="Arial" w:cs="Arial"/>
          <w:lang w:val="mn-MN"/>
        </w:rPr>
        <w:t xml:space="preserve">файлын үр дүнг харахын тулд </w:t>
      </w:r>
      <w:proofErr w:type="spellStart"/>
      <w:r w:rsidRPr="4601BFC1">
        <w:rPr>
          <w:rFonts w:eastAsia="Arial" w:cs="Arial"/>
          <w:lang w:val="en-US"/>
        </w:rPr>
        <w:t>GraphDB</w:t>
      </w:r>
      <w:proofErr w:type="spellEnd"/>
      <w:r w:rsidRPr="4601BFC1">
        <w:rPr>
          <w:rFonts w:eastAsia="Arial" w:cs="Arial"/>
          <w:lang w:val="en-US"/>
        </w:rPr>
        <w:t xml:space="preserve"> </w:t>
      </w:r>
      <w:r w:rsidRPr="4601BFC1">
        <w:rPr>
          <w:rFonts w:eastAsia="Arial" w:cs="Arial"/>
          <w:lang w:val="mn-MN"/>
        </w:rPr>
        <w:t xml:space="preserve">өгөгдлийн санд файлаа оруулж сонгож авсан МУИС-ийн нээлттэй өгөгдлийн мэдээллүүдийн хоорондын холбоо хамаарлыг гаргаж </w:t>
      </w:r>
      <w:r w:rsidRPr="4601BFC1">
        <w:rPr>
          <w:rFonts w:eastAsia="Arial" w:cs="Arial"/>
          <w:lang w:val="en-US"/>
        </w:rPr>
        <w:t>(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67303925 \h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t xml:space="preserve">Зураг </w:t>
      </w:r>
      <w:r>
        <w:rPr>
          <w:noProof/>
        </w:rPr>
        <w:t>3</w:t>
      </w:r>
      <w:r>
        <w:t>.</w:t>
      </w:r>
      <w:r>
        <w:rPr>
          <w:noProof/>
        </w:rPr>
        <w:t>1</w:t>
      </w:r>
      <w:r>
        <w:rPr>
          <w:lang w:val="en-US"/>
        </w:rPr>
        <w:t xml:space="preserve"> </w:t>
      </w:r>
      <w:r>
        <w:rPr>
          <w:lang w:val="mn-MN"/>
        </w:rPr>
        <w:t>Граф</w:t>
      </w:r>
      <w:r>
        <w:rPr>
          <w:lang w:val="en-US"/>
        </w:rPr>
        <w:fldChar w:fldCharType="end"/>
      </w:r>
      <w:r w:rsidRPr="4601BFC1">
        <w:rPr>
          <w:rFonts w:eastAsia="Arial" w:cs="Arial"/>
          <w:lang w:val="mn-MN"/>
        </w:rPr>
        <w:t xml:space="preserve"> өгөгдлийн санд харагдаж буй үр дүн</w:t>
      </w:r>
      <w:r w:rsidRPr="4601BFC1">
        <w:rPr>
          <w:rFonts w:eastAsia="Arial" w:cs="Arial"/>
          <w:lang w:val="en-US"/>
        </w:rPr>
        <w:t>)</w:t>
      </w:r>
      <w:r w:rsidRPr="4601BFC1">
        <w:rPr>
          <w:rFonts w:eastAsia="Arial" w:cs="Arial"/>
          <w:lang w:val="mn-MN"/>
        </w:rPr>
        <w:t xml:space="preserve"> харуулж байна</w:t>
      </w:r>
      <w:r w:rsidRPr="4601BFC1">
        <w:rPr>
          <w:rFonts w:eastAsia="Arial" w:cs="Arial"/>
          <w:lang w:val="en-US"/>
        </w:rPr>
        <w:t>.</w:t>
      </w:r>
    </w:p>
    <w:p w14:paraId="04B007C6" w14:textId="77777777" w:rsidR="008D2B9F" w:rsidRPr="008D2B9F" w:rsidRDefault="008D2B9F" w:rsidP="4601BFC1">
      <w:pPr>
        <w:pStyle w:val="BodyText"/>
        <w:rPr>
          <w:rFonts w:eastAsia="Arial" w:cs="Arial"/>
          <w:lang w:val="en-US"/>
        </w:rPr>
      </w:pPr>
    </w:p>
    <w:p w14:paraId="280D0285" w14:textId="464C2C8E" w:rsidR="00BE7E8D" w:rsidRDefault="001C6BD8" w:rsidP="4601BFC1">
      <w:pPr>
        <w:pStyle w:val="BodyText"/>
        <w:rPr>
          <w:rFonts w:eastAsia="Arial" w:cs="Arial"/>
          <w:lang w:val="en-US"/>
        </w:rPr>
      </w:pPr>
      <w:r>
        <w:rPr>
          <w:noProof/>
        </w:rPr>
        <w:lastRenderedPageBreak/>
        <w:drawing>
          <wp:inline distT="0" distB="0" distL="0" distR="0" wp14:anchorId="73562D75" wp14:editId="014667E0">
            <wp:extent cx="6120130" cy="3655695"/>
            <wp:effectExtent l="0" t="0" r="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5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0D321" w14:textId="10D65E1D" w:rsidR="00FF67B0" w:rsidRPr="008629E1" w:rsidRDefault="00306DE0" w:rsidP="4601BFC1">
      <w:pPr>
        <w:pStyle w:val="Caption"/>
        <w:jc w:val="center"/>
        <w:rPr>
          <w:rFonts w:eastAsia="Arial" w:cs="Arial"/>
          <w:lang w:val="en-US"/>
        </w:rPr>
      </w:pPr>
      <w:bookmarkStart w:id="24" w:name="_Toc67290503"/>
      <w:bookmarkStart w:id="25" w:name="_Ref67303925"/>
      <w:bookmarkStart w:id="26" w:name="_Toc72223397"/>
      <w:r w:rsidRPr="4601BFC1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4601BFC1">
        <w:rPr>
          <w:noProof/>
        </w:rPr>
        <w:t>3</w:t>
      </w:r>
      <w:r>
        <w:fldChar w:fldCharType="end"/>
      </w:r>
      <w:r w:rsidRPr="4601BFC1">
        <w:rPr>
          <w:rFonts w:eastAsia="Arial" w:cs="Arial"/>
        </w:rPr>
        <w:t>.</w:t>
      </w:r>
      <w:r>
        <w:fldChar w:fldCharType="begin"/>
      </w:r>
      <w:r>
        <w:instrText xml:space="preserve"> SEQ Зураг \* ARABIC \s 1 </w:instrText>
      </w:r>
      <w:r>
        <w:fldChar w:fldCharType="separate"/>
      </w:r>
      <w:r w:rsidRPr="4601BFC1">
        <w:rPr>
          <w:noProof/>
        </w:rPr>
        <w:t>1</w:t>
      </w:r>
      <w:r>
        <w:fldChar w:fldCharType="end"/>
      </w:r>
      <w:r w:rsidRPr="4601BFC1">
        <w:rPr>
          <w:rFonts w:eastAsia="Arial" w:cs="Arial"/>
          <w:lang w:val="en-US"/>
        </w:rPr>
        <w:t xml:space="preserve"> </w:t>
      </w:r>
      <w:bookmarkEnd w:id="24"/>
      <w:bookmarkEnd w:id="25"/>
      <w:r w:rsidR="008629E1" w:rsidRPr="4601BFC1">
        <w:rPr>
          <w:rFonts w:eastAsia="Arial" w:cs="Arial"/>
          <w:lang w:val="mn-MN"/>
        </w:rPr>
        <w:t>Граф өгөгдлийн санд харагдаж буй үр дүн</w:t>
      </w:r>
      <w:bookmarkEnd w:id="26"/>
    </w:p>
    <w:p w14:paraId="7A8D11E0" w14:textId="77777777" w:rsidR="00F00D1E" w:rsidRDefault="00F00D1E" w:rsidP="4601BFC1">
      <w:pPr>
        <w:rPr>
          <w:rFonts w:eastAsia="Arial" w:cs="Arial"/>
          <w:lang w:val="en-US"/>
        </w:rPr>
      </w:pPr>
    </w:p>
    <w:p w14:paraId="49968A61" w14:textId="77777777" w:rsidR="002B41B8" w:rsidRPr="00306DE0" w:rsidRDefault="002B41B8" w:rsidP="4601BFC1">
      <w:pPr>
        <w:rPr>
          <w:rFonts w:eastAsia="Arial" w:cs="Arial"/>
          <w:lang w:val="en-US"/>
        </w:rPr>
      </w:pPr>
    </w:p>
    <w:p w14:paraId="7CAEB9AA" w14:textId="6C211EAE" w:rsidR="00EC023E" w:rsidRDefault="00EC023E" w:rsidP="00EC023E">
      <w:pPr>
        <w:pStyle w:val="Heading1"/>
        <w:rPr>
          <w:rFonts w:eastAsia="Arial"/>
          <w:lang w:val="mn-MN"/>
        </w:rPr>
      </w:pPr>
      <w:bookmarkStart w:id="27" w:name="_Toc67304499"/>
      <w:bookmarkStart w:id="28" w:name="_Toc72224606"/>
      <w:r w:rsidRPr="4601BFC1">
        <w:rPr>
          <w:rFonts w:eastAsia="Arial"/>
          <w:lang w:val="mn-MN"/>
        </w:rPr>
        <w:t>Дүгнэлт</w:t>
      </w:r>
      <w:bookmarkEnd w:id="27"/>
      <w:bookmarkEnd w:id="28"/>
    </w:p>
    <w:p w14:paraId="123ED88C" w14:textId="77777777" w:rsidR="00BB232A" w:rsidRPr="00BB232A" w:rsidRDefault="00BB232A" w:rsidP="4601BFC1">
      <w:pPr>
        <w:pStyle w:val="BodyText"/>
        <w:rPr>
          <w:rFonts w:eastAsia="Arial" w:cs="Arial"/>
          <w:lang w:val="mn-MN"/>
        </w:rPr>
      </w:pPr>
    </w:p>
    <w:p w14:paraId="7B617B9A" w14:textId="77777777" w:rsidR="00BB232A" w:rsidRDefault="008D2B9F" w:rsidP="4601BFC1">
      <w:pPr>
        <w:pStyle w:val="BodyText"/>
        <w:ind w:firstLine="360"/>
        <w:rPr>
          <w:rFonts w:eastAsia="Arial" w:cs="Arial"/>
          <w:lang w:val="mn-MN"/>
        </w:rPr>
      </w:pPr>
      <w:r w:rsidRPr="4601BFC1">
        <w:rPr>
          <w:rFonts w:eastAsia="Arial" w:cs="Arial"/>
          <w:lang w:val="mn-MN"/>
        </w:rPr>
        <w:t xml:space="preserve">Хичээлийн агуулгын хүрээнд олж авсан мэдлэгийг ашиглан сонгож авсан өгөгдлүүддээ тохирох </w:t>
      </w:r>
      <w:r w:rsidRPr="4601BFC1">
        <w:rPr>
          <w:rFonts w:eastAsia="Arial" w:cs="Arial"/>
          <w:lang w:val="en-US"/>
        </w:rPr>
        <w:t>ontology-</w:t>
      </w:r>
      <w:r w:rsidRPr="4601BFC1">
        <w:rPr>
          <w:rFonts w:eastAsia="Arial" w:cs="Arial"/>
          <w:lang w:val="mn-MN"/>
        </w:rPr>
        <w:t xml:space="preserve">г </w:t>
      </w:r>
      <w:r w:rsidRPr="4601BFC1">
        <w:rPr>
          <w:rFonts w:eastAsia="Arial" w:cs="Arial"/>
          <w:lang w:val="en-US"/>
        </w:rPr>
        <w:t xml:space="preserve">Protege </w:t>
      </w:r>
      <w:r w:rsidRPr="4601BFC1">
        <w:rPr>
          <w:rFonts w:eastAsia="Arial" w:cs="Arial"/>
          <w:lang w:val="mn-MN"/>
        </w:rPr>
        <w:t>програмыг ашиглан</w:t>
      </w:r>
      <w:r w:rsidRPr="4601BFC1">
        <w:rPr>
          <w:rFonts w:eastAsia="Arial" w:cs="Arial"/>
          <w:lang w:val="en-US"/>
        </w:rPr>
        <w:t xml:space="preserve"> </w:t>
      </w:r>
      <w:r w:rsidRPr="4601BFC1">
        <w:rPr>
          <w:rFonts w:eastAsia="Arial" w:cs="Arial"/>
          <w:lang w:val="mn-MN"/>
        </w:rPr>
        <w:t xml:space="preserve">үүсгэсэн. Үүсгэсэн  </w:t>
      </w:r>
      <w:r w:rsidRPr="4601BFC1">
        <w:rPr>
          <w:rFonts w:eastAsia="Arial" w:cs="Arial"/>
          <w:lang w:val="en-US"/>
        </w:rPr>
        <w:t>ontology</w:t>
      </w:r>
      <w:r w:rsidRPr="4601BFC1">
        <w:rPr>
          <w:rFonts w:eastAsia="Arial" w:cs="Arial"/>
          <w:lang w:val="mn-MN"/>
        </w:rPr>
        <w:t>-н тусламж</w:t>
      </w:r>
      <w:r w:rsidR="00BC012C" w:rsidRPr="4601BFC1">
        <w:rPr>
          <w:rFonts w:eastAsia="Arial" w:cs="Arial"/>
          <w:lang w:val="mn-MN"/>
        </w:rPr>
        <w:t xml:space="preserve">тай </w:t>
      </w:r>
      <w:r w:rsidR="00BC012C" w:rsidRPr="4601BFC1">
        <w:rPr>
          <w:rFonts w:eastAsia="Arial" w:cs="Arial"/>
          <w:lang w:val="en-US"/>
        </w:rPr>
        <w:t>Karma</w:t>
      </w:r>
      <w:r w:rsidR="00BC012C" w:rsidRPr="4601BFC1">
        <w:rPr>
          <w:rFonts w:eastAsia="Arial" w:cs="Arial"/>
          <w:lang w:val="mn-MN"/>
        </w:rPr>
        <w:t xml:space="preserve"> програмыг ашиглан өгөгдлүүдээ нэгтгэж </w:t>
      </w:r>
      <w:r w:rsidR="00BC012C" w:rsidRPr="4601BFC1">
        <w:rPr>
          <w:rFonts w:eastAsia="Arial" w:cs="Arial"/>
          <w:lang w:val="en-US"/>
        </w:rPr>
        <w:t xml:space="preserve">RDF </w:t>
      </w:r>
      <w:r w:rsidR="00BC012C" w:rsidRPr="4601BFC1">
        <w:rPr>
          <w:rFonts w:eastAsia="Arial" w:cs="Arial"/>
          <w:lang w:val="mn-MN"/>
        </w:rPr>
        <w:t xml:space="preserve">файлыг гаргаж авсан. Үүний дараа үүсгэсэн </w:t>
      </w:r>
      <w:r w:rsidR="00BC012C" w:rsidRPr="4601BFC1">
        <w:rPr>
          <w:rFonts w:eastAsia="Arial" w:cs="Arial"/>
          <w:lang w:val="en-US"/>
        </w:rPr>
        <w:t xml:space="preserve">RDF </w:t>
      </w:r>
      <w:r w:rsidR="00BC012C" w:rsidRPr="4601BFC1">
        <w:rPr>
          <w:rFonts w:eastAsia="Arial" w:cs="Arial"/>
          <w:lang w:val="mn-MN"/>
        </w:rPr>
        <w:t>файлаа граф өгөгдлийн санд оруулж хэрэглэгч</w:t>
      </w:r>
      <w:r w:rsidR="00BB232A" w:rsidRPr="4601BFC1">
        <w:rPr>
          <w:rFonts w:eastAsia="Arial" w:cs="Arial"/>
          <w:lang w:val="mn-MN"/>
        </w:rPr>
        <w:t>дэд ойлгомжтой хэлбэрээр харуулах дадлага туршлагыг бий болгож чадлаа.</w:t>
      </w:r>
    </w:p>
    <w:p w14:paraId="10F3A9E6" w14:textId="76F0B80C" w:rsidR="00F00D1E" w:rsidRPr="00BB232A" w:rsidRDefault="00BB232A" w:rsidP="4601BFC1">
      <w:pPr>
        <w:pStyle w:val="BodyText"/>
        <w:ind w:firstLine="360"/>
        <w:rPr>
          <w:rFonts w:eastAsia="Arial" w:cs="Arial"/>
          <w:lang w:val="mn-MN"/>
        </w:rPr>
      </w:pPr>
      <w:r w:rsidRPr="4601BFC1">
        <w:rPr>
          <w:rFonts w:eastAsia="Arial" w:cs="Arial"/>
          <w:lang w:val="mn-MN"/>
        </w:rPr>
        <w:t xml:space="preserve">Цаашид энэ талаар бие даан гүнзгийрүүлэн судалж өөрсдийн ажилдаа хэрэглэж, хүснэгтэн хэлбэрээр ашиглагдаж байгаа  өгөгдлүүдийг </w:t>
      </w:r>
      <w:r w:rsidRPr="4601BFC1">
        <w:rPr>
          <w:rFonts w:eastAsia="Arial" w:cs="Arial"/>
          <w:lang w:val="en-US"/>
        </w:rPr>
        <w:t xml:space="preserve">Graph </w:t>
      </w:r>
      <w:r w:rsidRPr="4601BFC1">
        <w:rPr>
          <w:rFonts w:eastAsia="Arial" w:cs="Arial"/>
          <w:lang w:val="mn-MN"/>
        </w:rPr>
        <w:t>өгөгдөл</w:t>
      </w:r>
      <w:r w:rsidR="16BE3CEC" w:rsidRPr="4601BFC1">
        <w:rPr>
          <w:rFonts w:eastAsia="Arial" w:cs="Arial"/>
          <w:lang w:val="mn-MN"/>
        </w:rPr>
        <w:t xml:space="preserve"> </w:t>
      </w:r>
      <w:r w:rsidRPr="4601BFC1">
        <w:rPr>
          <w:rFonts w:eastAsia="Arial" w:cs="Arial"/>
          <w:lang w:val="mn-MN"/>
        </w:rPr>
        <w:t>рүү шилжүүлж ашиглах боломжтой боллоо.</w:t>
      </w:r>
    </w:p>
    <w:p w14:paraId="4E3F3756" w14:textId="330E040E" w:rsidR="00D66165" w:rsidRDefault="006F1B83" w:rsidP="00280A85">
      <w:pPr>
        <w:pStyle w:val="Heading1"/>
        <w:rPr>
          <w:rFonts w:eastAsia="Arial"/>
          <w:lang w:val="mn-MN"/>
        </w:rPr>
      </w:pPr>
      <w:bookmarkStart w:id="29" w:name="_Toc72224607"/>
      <w:r>
        <w:rPr>
          <w:rFonts w:eastAsia="Arial"/>
          <w:lang w:val="mn-MN"/>
        </w:rPr>
        <w:t>А</w:t>
      </w:r>
      <w:r w:rsidR="00280A85">
        <w:rPr>
          <w:rFonts w:eastAsia="Arial"/>
          <w:lang w:val="mn-MN"/>
        </w:rPr>
        <w:t>шигласан материал</w:t>
      </w:r>
      <w:bookmarkEnd w:id="29"/>
    </w:p>
    <w:p w14:paraId="512EDF78" w14:textId="77777777" w:rsidR="00280A85" w:rsidRPr="00280A85" w:rsidRDefault="00280A85" w:rsidP="00280A85">
      <w:pPr>
        <w:pStyle w:val="BodyText"/>
        <w:rPr>
          <w:lang w:val="en-US"/>
        </w:rPr>
      </w:pPr>
    </w:p>
    <w:sectPr w:rsidR="00280A85" w:rsidRPr="00280A85" w:rsidSect="00F75E25">
      <w:footerReference w:type="default" r:id="rId33"/>
      <w:type w:val="continuous"/>
      <w:pgSz w:w="11906" w:h="16838"/>
      <w:pgMar w:top="1134" w:right="1134" w:bottom="90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A04C1" w14:textId="77777777" w:rsidR="00445076" w:rsidRDefault="00445076">
      <w:r>
        <w:separator/>
      </w:r>
    </w:p>
  </w:endnote>
  <w:endnote w:type="continuationSeparator" w:id="0">
    <w:p w14:paraId="49182AF8" w14:textId="77777777" w:rsidR="00445076" w:rsidRDefault="00445076">
      <w:r>
        <w:continuationSeparator/>
      </w:r>
    </w:p>
  </w:endnote>
  <w:endnote w:type="continuationNotice" w:id="1">
    <w:p w14:paraId="7B9A5E8B" w14:textId="77777777" w:rsidR="00445076" w:rsidRDefault="004450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Light">
    <w:altName w:val="Arial"/>
    <w:charset w:val="00"/>
    <w:family w:val="auto"/>
    <w:pitch w:val="variable"/>
    <w:sig w:usb0="E00002FF" w:usb1="5000205B" w:usb2="0000002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467A9" w14:textId="05EDFEF0" w:rsidR="008D2B9F" w:rsidRPr="00EA21E3" w:rsidRDefault="008D2B9F" w:rsidP="00EA21E3">
    <w:pPr>
      <w:rPr>
        <w:rFonts w:cs="Arial"/>
        <w:lang w:val="mn-MN"/>
      </w:rPr>
    </w:pPr>
    <w:r w:rsidRPr="00D4319B">
      <w:rPr>
        <w:rFonts w:cs="Arial"/>
        <w:lang w:val="mn-MN"/>
      </w:rPr>
      <w:t xml:space="preserve">© </w:t>
    </w:r>
    <w:r w:rsidRPr="00D4319B">
      <w:rPr>
        <w:rFonts w:cs="Arial"/>
        <w:lang w:val="mn-MN"/>
      </w:rPr>
      <w:t>202</w:t>
    </w:r>
    <w:r>
      <w:rPr>
        <w:rFonts w:cs="Arial"/>
        <w:lang w:val="en-US"/>
      </w:rPr>
      <w:t>1</w:t>
    </w:r>
    <w:r w:rsidRPr="00D4319B">
      <w:rPr>
        <w:rFonts w:cs="Arial"/>
        <w:lang w:val="mn-MN"/>
      </w:rPr>
      <w:t xml:space="preserve"> Улаанбаатар, Монгол ул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97BF" w14:textId="77777777" w:rsidR="008D2B9F" w:rsidRDefault="008D2B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0F8EF" w14:textId="70D24983" w:rsidR="008D2B9F" w:rsidRDefault="008D2B9F" w:rsidP="008E4D5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B232A">
      <w:rPr>
        <w:rStyle w:val="PageNumber"/>
        <w:noProof/>
      </w:rPr>
      <w:t>3</w:t>
    </w:r>
    <w:r>
      <w:rPr>
        <w:rStyle w:val="PageNumber"/>
      </w:rPr>
      <w:fldChar w:fldCharType="end"/>
    </w:r>
  </w:p>
  <w:p w14:paraId="33EAD219" w14:textId="77777777" w:rsidR="008D2B9F" w:rsidRDefault="008D2B9F" w:rsidP="008E4D59">
    <w:pPr>
      <w:pStyle w:val="Footer"/>
      <w:ind w:right="360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3D3A3" w14:textId="77777777" w:rsidR="00445076" w:rsidRDefault="00445076">
      <w:r>
        <w:separator/>
      </w:r>
    </w:p>
  </w:footnote>
  <w:footnote w:type="continuationSeparator" w:id="0">
    <w:p w14:paraId="3D87C885" w14:textId="77777777" w:rsidR="00445076" w:rsidRDefault="00445076">
      <w:r>
        <w:continuationSeparator/>
      </w:r>
    </w:p>
  </w:footnote>
  <w:footnote w:type="continuationNotice" w:id="1">
    <w:p w14:paraId="19CA3046" w14:textId="77777777" w:rsidR="00445076" w:rsidRDefault="004450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1DDA4" w14:textId="77777777" w:rsidR="008D2B9F" w:rsidRPr="00343197" w:rsidRDefault="4601BFC1" w:rsidP="00D1292C">
    <w:pPr>
      <w:pStyle w:val="Header"/>
      <w:jc w:val="center"/>
      <w:rPr>
        <w:lang w:val="it-IT"/>
      </w:rPr>
    </w:pPr>
    <w:r>
      <w:rPr>
        <w:noProof/>
      </w:rPr>
      <w:drawing>
        <wp:inline distT="0" distB="0" distL="0" distR="0" wp14:anchorId="58CBE13F" wp14:editId="2D05EF7C">
          <wp:extent cx="1000125" cy="1000125"/>
          <wp:effectExtent l="0" t="0" r="9525" b="9525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125" cy="1000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562D2" w14:textId="77777777" w:rsidR="008D2B9F" w:rsidRPr="00343197" w:rsidRDefault="4601BFC1" w:rsidP="00D1292C">
    <w:pPr>
      <w:pStyle w:val="Header"/>
      <w:jc w:val="center"/>
      <w:rPr>
        <w:lang w:val="it-IT"/>
      </w:rPr>
    </w:pPr>
    <w:r>
      <w:rPr>
        <w:noProof/>
      </w:rPr>
      <w:drawing>
        <wp:inline distT="0" distB="0" distL="0" distR="0" wp14:anchorId="5EDB4BD1" wp14:editId="67F6573D">
          <wp:extent cx="1000125" cy="1000125"/>
          <wp:effectExtent l="0" t="0" r="9525" b="9525"/>
          <wp:docPr id="16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125" cy="1000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473BA"/>
    <w:multiLevelType w:val="hybridMultilevel"/>
    <w:tmpl w:val="F88CA558"/>
    <w:lvl w:ilvl="0" w:tplc="0450000F">
      <w:start w:val="1"/>
      <w:numFmt w:val="decimal"/>
      <w:lvlText w:val="%1."/>
      <w:lvlJc w:val="left"/>
      <w:pPr>
        <w:ind w:left="720" w:hanging="360"/>
      </w:pPr>
    </w:lvl>
    <w:lvl w:ilvl="1" w:tplc="04500019">
      <w:start w:val="1"/>
      <w:numFmt w:val="lowerLetter"/>
      <w:lvlText w:val="%2."/>
      <w:lvlJc w:val="left"/>
      <w:pPr>
        <w:ind w:left="1440" w:hanging="360"/>
      </w:pPr>
    </w:lvl>
    <w:lvl w:ilvl="2" w:tplc="0450001B">
      <w:start w:val="1"/>
      <w:numFmt w:val="lowerRoman"/>
      <w:lvlText w:val="%3."/>
      <w:lvlJc w:val="right"/>
      <w:pPr>
        <w:ind w:left="2160" w:hanging="180"/>
      </w:pPr>
    </w:lvl>
    <w:lvl w:ilvl="3" w:tplc="0450000F">
      <w:start w:val="1"/>
      <w:numFmt w:val="decimal"/>
      <w:lvlText w:val="%4."/>
      <w:lvlJc w:val="left"/>
      <w:pPr>
        <w:ind w:left="2880" w:hanging="360"/>
      </w:pPr>
    </w:lvl>
    <w:lvl w:ilvl="4" w:tplc="04500019">
      <w:start w:val="1"/>
      <w:numFmt w:val="lowerLetter"/>
      <w:lvlText w:val="%5."/>
      <w:lvlJc w:val="left"/>
      <w:pPr>
        <w:ind w:left="3600" w:hanging="360"/>
      </w:pPr>
    </w:lvl>
    <w:lvl w:ilvl="5" w:tplc="0450001B">
      <w:start w:val="1"/>
      <w:numFmt w:val="lowerRoman"/>
      <w:lvlText w:val="%6."/>
      <w:lvlJc w:val="right"/>
      <w:pPr>
        <w:ind w:left="4320" w:hanging="180"/>
      </w:pPr>
    </w:lvl>
    <w:lvl w:ilvl="6" w:tplc="0450000F">
      <w:start w:val="1"/>
      <w:numFmt w:val="decimal"/>
      <w:lvlText w:val="%7."/>
      <w:lvlJc w:val="left"/>
      <w:pPr>
        <w:ind w:left="5040" w:hanging="360"/>
      </w:pPr>
    </w:lvl>
    <w:lvl w:ilvl="7" w:tplc="04500019">
      <w:start w:val="1"/>
      <w:numFmt w:val="lowerLetter"/>
      <w:lvlText w:val="%8."/>
      <w:lvlJc w:val="left"/>
      <w:pPr>
        <w:ind w:left="5760" w:hanging="360"/>
      </w:pPr>
    </w:lvl>
    <w:lvl w:ilvl="8" w:tplc="045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75991"/>
    <w:multiLevelType w:val="hybridMultilevel"/>
    <w:tmpl w:val="AC3ACA64"/>
    <w:lvl w:ilvl="0" w:tplc="4EDCC23E">
      <w:numFmt w:val="bullet"/>
      <w:lvlText w:val="-"/>
      <w:lvlJc w:val="left"/>
      <w:pPr>
        <w:tabs>
          <w:tab w:val="num" w:pos="1429"/>
        </w:tabs>
        <w:ind w:left="1429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09"/>
        </w:tabs>
        <w:ind w:left="7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49"/>
        </w:tabs>
        <w:ind w:left="21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69"/>
        </w:tabs>
        <w:ind w:left="28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89"/>
        </w:tabs>
        <w:ind w:left="35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09"/>
        </w:tabs>
        <w:ind w:left="43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29"/>
        </w:tabs>
        <w:ind w:left="50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49"/>
        </w:tabs>
        <w:ind w:left="5749" w:hanging="360"/>
      </w:pPr>
      <w:rPr>
        <w:rFonts w:ascii="Wingdings" w:hAnsi="Wingdings" w:hint="default"/>
      </w:rPr>
    </w:lvl>
  </w:abstractNum>
  <w:abstractNum w:abstractNumId="2" w15:restartNumberingAfterBreak="0">
    <w:nsid w:val="0EBF5798"/>
    <w:multiLevelType w:val="hybridMultilevel"/>
    <w:tmpl w:val="95401FC6"/>
    <w:lvl w:ilvl="0" w:tplc="045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500019" w:tentative="1">
      <w:start w:val="1"/>
      <w:numFmt w:val="lowerLetter"/>
      <w:lvlText w:val="%2."/>
      <w:lvlJc w:val="left"/>
      <w:pPr>
        <w:ind w:left="1440" w:hanging="360"/>
      </w:pPr>
    </w:lvl>
    <w:lvl w:ilvl="2" w:tplc="0450001B" w:tentative="1">
      <w:start w:val="1"/>
      <w:numFmt w:val="lowerRoman"/>
      <w:lvlText w:val="%3."/>
      <w:lvlJc w:val="right"/>
      <w:pPr>
        <w:ind w:left="2160" w:hanging="180"/>
      </w:pPr>
    </w:lvl>
    <w:lvl w:ilvl="3" w:tplc="0450000F" w:tentative="1">
      <w:start w:val="1"/>
      <w:numFmt w:val="decimal"/>
      <w:lvlText w:val="%4."/>
      <w:lvlJc w:val="left"/>
      <w:pPr>
        <w:ind w:left="2880" w:hanging="360"/>
      </w:pPr>
    </w:lvl>
    <w:lvl w:ilvl="4" w:tplc="04500019" w:tentative="1">
      <w:start w:val="1"/>
      <w:numFmt w:val="lowerLetter"/>
      <w:lvlText w:val="%5."/>
      <w:lvlJc w:val="left"/>
      <w:pPr>
        <w:ind w:left="3600" w:hanging="360"/>
      </w:pPr>
    </w:lvl>
    <w:lvl w:ilvl="5" w:tplc="0450001B" w:tentative="1">
      <w:start w:val="1"/>
      <w:numFmt w:val="lowerRoman"/>
      <w:lvlText w:val="%6."/>
      <w:lvlJc w:val="right"/>
      <w:pPr>
        <w:ind w:left="4320" w:hanging="180"/>
      </w:pPr>
    </w:lvl>
    <w:lvl w:ilvl="6" w:tplc="0450000F" w:tentative="1">
      <w:start w:val="1"/>
      <w:numFmt w:val="decimal"/>
      <w:lvlText w:val="%7."/>
      <w:lvlJc w:val="left"/>
      <w:pPr>
        <w:ind w:left="5040" w:hanging="360"/>
      </w:pPr>
    </w:lvl>
    <w:lvl w:ilvl="7" w:tplc="04500019" w:tentative="1">
      <w:start w:val="1"/>
      <w:numFmt w:val="lowerLetter"/>
      <w:lvlText w:val="%8."/>
      <w:lvlJc w:val="left"/>
      <w:pPr>
        <w:ind w:left="5760" w:hanging="360"/>
      </w:pPr>
    </w:lvl>
    <w:lvl w:ilvl="8" w:tplc="045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6624CE"/>
    <w:multiLevelType w:val="multilevel"/>
    <w:tmpl w:val="285A7A3C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14A95E15"/>
    <w:multiLevelType w:val="multilevel"/>
    <w:tmpl w:val="DA6AC5DC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122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 w15:restartNumberingAfterBreak="0">
    <w:nsid w:val="15D65984"/>
    <w:multiLevelType w:val="multilevel"/>
    <w:tmpl w:val="32DA31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70851FA"/>
    <w:multiLevelType w:val="hybridMultilevel"/>
    <w:tmpl w:val="5F860646"/>
    <w:lvl w:ilvl="0" w:tplc="04090001">
      <w:start w:val="1"/>
      <w:numFmt w:val="bullet"/>
      <w:lvlText w:val=""/>
      <w:lvlJc w:val="left"/>
      <w:pPr>
        <w:tabs>
          <w:tab w:val="num" w:pos="1077"/>
        </w:tabs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17A679DC"/>
    <w:multiLevelType w:val="hybridMultilevel"/>
    <w:tmpl w:val="8D5C9FB6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19446B0E"/>
    <w:multiLevelType w:val="hybridMultilevel"/>
    <w:tmpl w:val="9D6E3664"/>
    <w:lvl w:ilvl="0" w:tplc="04090001">
      <w:start w:val="1"/>
      <w:numFmt w:val="bullet"/>
      <w:lvlText w:val=""/>
      <w:lvlJc w:val="left"/>
      <w:pPr>
        <w:tabs>
          <w:tab w:val="num" w:pos="1077"/>
        </w:tabs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1F680806"/>
    <w:multiLevelType w:val="hybridMultilevel"/>
    <w:tmpl w:val="1E9E017E"/>
    <w:lvl w:ilvl="0" w:tplc="4EDCC23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0" w15:restartNumberingAfterBreak="0">
    <w:nsid w:val="20C13524"/>
    <w:multiLevelType w:val="hybridMultilevel"/>
    <w:tmpl w:val="DC680146"/>
    <w:lvl w:ilvl="0" w:tplc="AD9E2CE4">
      <w:start w:val="3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1EF0F03"/>
    <w:multiLevelType w:val="hybridMultilevel"/>
    <w:tmpl w:val="38404090"/>
    <w:lvl w:ilvl="0" w:tplc="8A9852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ED8EE5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auto"/>
      </w:rPr>
    </w:lvl>
    <w:lvl w:ilvl="2" w:tplc="045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06549F"/>
    <w:multiLevelType w:val="hybridMultilevel"/>
    <w:tmpl w:val="565C83E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33E3D86"/>
    <w:multiLevelType w:val="hybridMultilevel"/>
    <w:tmpl w:val="EBF23AF4"/>
    <w:lvl w:ilvl="0" w:tplc="4EDCC23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4" w15:restartNumberingAfterBreak="0">
    <w:nsid w:val="25171ED8"/>
    <w:multiLevelType w:val="multilevel"/>
    <w:tmpl w:val="FD544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A95FE1"/>
    <w:multiLevelType w:val="hybridMultilevel"/>
    <w:tmpl w:val="E77041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701C09"/>
    <w:multiLevelType w:val="hybridMultilevel"/>
    <w:tmpl w:val="6218C4A8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1956680"/>
    <w:multiLevelType w:val="hybridMultilevel"/>
    <w:tmpl w:val="285A7A3C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32384EE8"/>
    <w:multiLevelType w:val="hybridMultilevel"/>
    <w:tmpl w:val="C320302A"/>
    <w:lvl w:ilvl="0" w:tplc="040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329D6574"/>
    <w:multiLevelType w:val="hybridMultilevel"/>
    <w:tmpl w:val="A93E50A8"/>
    <w:lvl w:ilvl="0" w:tplc="040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342F2BF4"/>
    <w:multiLevelType w:val="multilevel"/>
    <w:tmpl w:val="B7247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557164F"/>
    <w:multiLevelType w:val="hybridMultilevel"/>
    <w:tmpl w:val="77C8D7E6"/>
    <w:lvl w:ilvl="0" w:tplc="EF58B27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3B137E54"/>
    <w:multiLevelType w:val="multilevel"/>
    <w:tmpl w:val="7FA66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B9863C0"/>
    <w:multiLevelType w:val="hybridMultilevel"/>
    <w:tmpl w:val="131CA102"/>
    <w:lvl w:ilvl="0" w:tplc="4EDCC23E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-360"/>
        </w:tabs>
        <w:ind w:left="-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</w:abstractNum>
  <w:abstractNum w:abstractNumId="24" w15:restartNumberingAfterBreak="0">
    <w:nsid w:val="3F607E0C"/>
    <w:multiLevelType w:val="multilevel"/>
    <w:tmpl w:val="D2602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49A163F"/>
    <w:multiLevelType w:val="hybridMultilevel"/>
    <w:tmpl w:val="553EAB2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99D5060"/>
    <w:multiLevelType w:val="hybridMultilevel"/>
    <w:tmpl w:val="C65EBCC6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9BE3F88"/>
    <w:multiLevelType w:val="hybridMultilevel"/>
    <w:tmpl w:val="F9CA6C56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B19386D"/>
    <w:multiLevelType w:val="hybridMultilevel"/>
    <w:tmpl w:val="D5222D22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CFD4681"/>
    <w:multiLevelType w:val="hybridMultilevel"/>
    <w:tmpl w:val="03F8BFFE"/>
    <w:lvl w:ilvl="0" w:tplc="040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4F717611"/>
    <w:multiLevelType w:val="hybridMultilevel"/>
    <w:tmpl w:val="76A4E066"/>
    <w:lvl w:ilvl="0" w:tplc="04090011">
      <w:start w:val="1"/>
      <w:numFmt w:val="decimal"/>
      <w:lvlText w:val="%1)"/>
      <w:lvlJc w:val="left"/>
      <w:pPr>
        <w:tabs>
          <w:tab w:val="num" w:pos="1429"/>
        </w:tabs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49"/>
        </w:tabs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9"/>
        </w:tabs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9"/>
        </w:tabs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9"/>
        </w:tabs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9"/>
        </w:tabs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9"/>
        </w:tabs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9"/>
        </w:tabs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9"/>
        </w:tabs>
        <w:ind w:left="7189" w:hanging="180"/>
      </w:pPr>
    </w:lvl>
  </w:abstractNum>
  <w:abstractNum w:abstractNumId="31" w15:restartNumberingAfterBreak="0">
    <w:nsid w:val="534F5646"/>
    <w:multiLevelType w:val="hybridMultilevel"/>
    <w:tmpl w:val="09EE6FFE"/>
    <w:lvl w:ilvl="0" w:tplc="77325074">
      <w:start w:val="1"/>
      <w:numFmt w:val="decimal"/>
      <w:lvlText w:val="S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536C1BBD"/>
    <w:multiLevelType w:val="multilevel"/>
    <w:tmpl w:val="6218C4A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54690431"/>
    <w:multiLevelType w:val="hybridMultilevel"/>
    <w:tmpl w:val="0040F60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74D5C19"/>
    <w:multiLevelType w:val="multilevel"/>
    <w:tmpl w:val="B9DEFC8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E534ED6"/>
    <w:multiLevelType w:val="multilevel"/>
    <w:tmpl w:val="F9CA6C56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A337F3B"/>
    <w:multiLevelType w:val="multilevel"/>
    <w:tmpl w:val="553EAB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AF806F6"/>
    <w:multiLevelType w:val="multilevel"/>
    <w:tmpl w:val="665C4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DA24183"/>
    <w:multiLevelType w:val="hybridMultilevel"/>
    <w:tmpl w:val="16B0AE18"/>
    <w:lvl w:ilvl="0" w:tplc="B7C0F784">
      <w:start w:val="2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BF68F4"/>
    <w:multiLevelType w:val="multilevel"/>
    <w:tmpl w:val="6DBC2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0C45755"/>
    <w:multiLevelType w:val="hybridMultilevel"/>
    <w:tmpl w:val="64E89300"/>
    <w:lvl w:ilvl="0" w:tplc="040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730A095A"/>
    <w:multiLevelType w:val="hybridMultilevel"/>
    <w:tmpl w:val="F84C18C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59D69E5"/>
    <w:multiLevelType w:val="hybridMultilevel"/>
    <w:tmpl w:val="9C32C0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B03A5A"/>
    <w:multiLevelType w:val="hybridMultilevel"/>
    <w:tmpl w:val="B6960716"/>
    <w:lvl w:ilvl="0" w:tplc="77325074">
      <w:start w:val="1"/>
      <w:numFmt w:val="decimal"/>
      <w:lvlText w:val="S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BC624F4"/>
    <w:multiLevelType w:val="multilevel"/>
    <w:tmpl w:val="0F28D9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7C23263C"/>
    <w:multiLevelType w:val="multilevel"/>
    <w:tmpl w:val="565C83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3"/>
  </w:num>
  <w:num w:numId="3">
    <w:abstractNumId w:val="9"/>
  </w:num>
  <w:num w:numId="4">
    <w:abstractNumId w:val="13"/>
  </w:num>
  <w:num w:numId="5">
    <w:abstractNumId w:val="6"/>
  </w:num>
  <w:num w:numId="6">
    <w:abstractNumId w:val="33"/>
  </w:num>
  <w:num w:numId="7">
    <w:abstractNumId w:val="42"/>
  </w:num>
  <w:num w:numId="8">
    <w:abstractNumId w:val="15"/>
  </w:num>
  <w:num w:numId="9">
    <w:abstractNumId w:val="8"/>
  </w:num>
  <w:num w:numId="10">
    <w:abstractNumId w:val="4"/>
  </w:num>
  <w:num w:numId="11">
    <w:abstractNumId w:val="12"/>
  </w:num>
  <w:num w:numId="12">
    <w:abstractNumId w:val="17"/>
  </w:num>
  <w:num w:numId="13">
    <w:abstractNumId w:val="16"/>
  </w:num>
  <w:num w:numId="14">
    <w:abstractNumId w:val="7"/>
  </w:num>
  <w:num w:numId="15">
    <w:abstractNumId w:val="45"/>
  </w:num>
  <w:num w:numId="16">
    <w:abstractNumId w:val="43"/>
  </w:num>
  <w:num w:numId="17">
    <w:abstractNumId w:val="32"/>
  </w:num>
  <w:num w:numId="18">
    <w:abstractNumId w:val="31"/>
  </w:num>
  <w:num w:numId="19">
    <w:abstractNumId w:val="3"/>
  </w:num>
  <w:num w:numId="20">
    <w:abstractNumId w:val="21"/>
  </w:num>
  <w:num w:numId="21">
    <w:abstractNumId w:val="44"/>
  </w:num>
  <w:num w:numId="22">
    <w:abstractNumId w:val="18"/>
  </w:num>
  <w:num w:numId="23">
    <w:abstractNumId w:val="1"/>
  </w:num>
  <w:num w:numId="24">
    <w:abstractNumId w:val="40"/>
  </w:num>
  <w:num w:numId="25">
    <w:abstractNumId w:val="29"/>
  </w:num>
  <w:num w:numId="26">
    <w:abstractNumId w:val="25"/>
  </w:num>
  <w:num w:numId="27">
    <w:abstractNumId w:val="36"/>
  </w:num>
  <w:num w:numId="28">
    <w:abstractNumId w:val="27"/>
  </w:num>
  <w:num w:numId="29">
    <w:abstractNumId w:val="26"/>
  </w:num>
  <w:num w:numId="30">
    <w:abstractNumId w:val="28"/>
  </w:num>
  <w:num w:numId="31">
    <w:abstractNumId w:val="41"/>
  </w:num>
  <w:num w:numId="32">
    <w:abstractNumId w:val="35"/>
  </w:num>
  <w:num w:numId="33">
    <w:abstractNumId w:val="10"/>
  </w:num>
  <w:num w:numId="34">
    <w:abstractNumId w:val="34"/>
  </w:num>
  <w:num w:numId="35">
    <w:abstractNumId w:val="30"/>
  </w:num>
  <w:num w:numId="36">
    <w:abstractNumId w:val="19"/>
  </w:num>
  <w:num w:numId="37">
    <w:abstractNumId w:val="38"/>
  </w:num>
  <w:num w:numId="38">
    <w:abstractNumId w:val="2"/>
  </w:num>
  <w:num w:numId="3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1"/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"/>
  </w:num>
  <w:num w:numId="43">
    <w:abstractNumId w:val="11"/>
  </w:num>
  <w:num w:numId="44">
    <w:abstractNumId w:val="4"/>
  </w:num>
  <w:num w:numId="45">
    <w:abstractNumId w:val="20"/>
  </w:num>
  <w:num w:numId="46">
    <w:abstractNumId w:val="39"/>
  </w:num>
  <w:num w:numId="47">
    <w:abstractNumId w:val="14"/>
  </w:num>
  <w:num w:numId="48">
    <w:abstractNumId w:val="37"/>
  </w:num>
  <w:num w:numId="49">
    <w:abstractNumId w:val="24"/>
  </w:num>
  <w:num w:numId="50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jM1NTIzNzG3sDRQ0lEKTi0uzszPAykwqgUAessl1ywAAAA="/>
  </w:docVars>
  <w:rsids>
    <w:rsidRoot w:val="008E4D59"/>
    <w:rsid w:val="000037D9"/>
    <w:rsid w:val="00004E32"/>
    <w:rsid w:val="00005EC3"/>
    <w:rsid w:val="00010C26"/>
    <w:rsid w:val="000112EC"/>
    <w:rsid w:val="00020580"/>
    <w:rsid w:val="0002159C"/>
    <w:rsid w:val="00022192"/>
    <w:rsid w:val="00022483"/>
    <w:rsid w:val="00022816"/>
    <w:rsid w:val="00026601"/>
    <w:rsid w:val="00030D8D"/>
    <w:rsid w:val="0004155D"/>
    <w:rsid w:val="0004237D"/>
    <w:rsid w:val="00045883"/>
    <w:rsid w:val="00051568"/>
    <w:rsid w:val="000544DB"/>
    <w:rsid w:val="00054B58"/>
    <w:rsid w:val="00057104"/>
    <w:rsid w:val="00060A9C"/>
    <w:rsid w:val="00064E60"/>
    <w:rsid w:val="000677C4"/>
    <w:rsid w:val="00067B94"/>
    <w:rsid w:val="00075163"/>
    <w:rsid w:val="0007527B"/>
    <w:rsid w:val="00080685"/>
    <w:rsid w:val="00082A45"/>
    <w:rsid w:val="0008342F"/>
    <w:rsid w:val="00083D4A"/>
    <w:rsid w:val="00084C1D"/>
    <w:rsid w:val="000959FB"/>
    <w:rsid w:val="0009732F"/>
    <w:rsid w:val="000A105C"/>
    <w:rsid w:val="000A6834"/>
    <w:rsid w:val="000B191A"/>
    <w:rsid w:val="000B67D5"/>
    <w:rsid w:val="000C25F6"/>
    <w:rsid w:val="000C4D61"/>
    <w:rsid w:val="000D2D29"/>
    <w:rsid w:val="000E1D7D"/>
    <w:rsid w:val="000E5157"/>
    <w:rsid w:val="000F083B"/>
    <w:rsid w:val="000F13AD"/>
    <w:rsid w:val="000F1A9A"/>
    <w:rsid w:val="000F35E9"/>
    <w:rsid w:val="000F5A67"/>
    <w:rsid w:val="000F6A29"/>
    <w:rsid w:val="0010135A"/>
    <w:rsid w:val="001046CD"/>
    <w:rsid w:val="00104BC2"/>
    <w:rsid w:val="00107B50"/>
    <w:rsid w:val="00107C73"/>
    <w:rsid w:val="001104EA"/>
    <w:rsid w:val="00111235"/>
    <w:rsid w:val="00112764"/>
    <w:rsid w:val="00115D13"/>
    <w:rsid w:val="00120578"/>
    <w:rsid w:val="00125237"/>
    <w:rsid w:val="00126672"/>
    <w:rsid w:val="00126CF4"/>
    <w:rsid w:val="001316B4"/>
    <w:rsid w:val="001323D4"/>
    <w:rsid w:val="0013295F"/>
    <w:rsid w:val="00132E6A"/>
    <w:rsid w:val="001343EF"/>
    <w:rsid w:val="00146EE2"/>
    <w:rsid w:val="0015154E"/>
    <w:rsid w:val="00151DC4"/>
    <w:rsid w:val="001677BE"/>
    <w:rsid w:val="00167B4F"/>
    <w:rsid w:val="00170768"/>
    <w:rsid w:val="00174D57"/>
    <w:rsid w:val="00174EB2"/>
    <w:rsid w:val="0017655E"/>
    <w:rsid w:val="00182065"/>
    <w:rsid w:val="00186EC5"/>
    <w:rsid w:val="00191167"/>
    <w:rsid w:val="00196516"/>
    <w:rsid w:val="001A1574"/>
    <w:rsid w:val="001A2B8D"/>
    <w:rsid w:val="001A350A"/>
    <w:rsid w:val="001A593B"/>
    <w:rsid w:val="001B0A6E"/>
    <w:rsid w:val="001C0165"/>
    <w:rsid w:val="001C6BD8"/>
    <w:rsid w:val="001C72B7"/>
    <w:rsid w:val="001D23C5"/>
    <w:rsid w:val="001E1783"/>
    <w:rsid w:val="001E1DD9"/>
    <w:rsid w:val="001E3C6B"/>
    <w:rsid w:val="001E52E0"/>
    <w:rsid w:val="001E7EC6"/>
    <w:rsid w:val="001F0DD0"/>
    <w:rsid w:val="001F152C"/>
    <w:rsid w:val="001F202F"/>
    <w:rsid w:val="001F2655"/>
    <w:rsid w:val="001F3D2C"/>
    <w:rsid w:val="001F5C47"/>
    <w:rsid w:val="001F6493"/>
    <w:rsid w:val="002013AA"/>
    <w:rsid w:val="00212846"/>
    <w:rsid w:val="00212DC6"/>
    <w:rsid w:val="00215935"/>
    <w:rsid w:val="00215F32"/>
    <w:rsid w:val="00217905"/>
    <w:rsid w:val="00224A7E"/>
    <w:rsid w:val="00225077"/>
    <w:rsid w:val="0022559D"/>
    <w:rsid w:val="002355F9"/>
    <w:rsid w:val="00236619"/>
    <w:rsid w:val="00237997"/>
    <w:rsid w:val="0024582F"/>
    <w:rsid w:val="00245FA4"/>
    <w:rsid w:val="00246113"/>
    <w:rsid w:val="00247E10"/>
    <w:rsid w:val="00247F11"/>
    <w:rsid w:val="00250D2B"/>
    <w:rsid w:val="00255330"/>
    <w:rsid w:val="00257D62"/>
    <w:rsid w:val="00265678"/>
    <w:rsid w:val="00267939"/>
    <w:rsid w:val="00273302"/>
    <w:rsid w:val="00280A85"/>
    <w:rsid w:val="002829FD"/>
    <w:rsid w:val="00286C53"/>
    <w:rsid w:val="00290C69"/>
    <w:rsid w:val="002915F5"/>
    <w:rsid w:val="0029532E"/>
    <w:rsid w:val="002A13B1"/>
    <w:rsid w:val="002A383A"/>
    <w:rsid w:val="002A4FC4"/>
    <w:rsid w:val="002B1E5C"/>
    <w:rsid w:val="002B41B8"/>
    <w:rsid w:val="002B4EEE"/>
    <w:rsid w:val="002B7298"/>
    <w:rsid w:val="002C5C6D"/>
    <w:rsid w:val="002D29A7"/>
    <w:rsid w:val="002D5FA0"/>
    <w:rsid w:val="002E199C"/>
    <w:rsid w:val="002F1383"/>
    <w:rsid w:val="002F408F"/>
    <w:rsid w:val="002F6952"/>
    <w:rsid w:val="00302E2F"/>
    <w:rsid w:val="00306DE0"/>
    <w:rsid w:val="0031319B"/>
    <w:rsid w:val="00313E31"/>
    <w:rsid w:val="00316CA2"/>
    <w:rsid w:val="003215A6"/>
    <w:rsid w:val="00323D98"/>
    <w:rsid w:val="00327187"/>
    <w:rsid w:val="003273ED"/>
    <w:rsid w:val="003305DF"/>
    <w:rsid w:val="00330CF3"/>
    <w:rsid w:val="003328B7"/>
    <w:rsid w:val="0033397A"/>
    <w:rsid w:val="00334146"/>
    <w:rsid w:val="00341324"/>
    <w:rsid w:val="00343197"/>
    <w:rsid w:val="0034355E"/>
    <w:rsid w:val="003450A6"/>
    <w:rsid w:val="003453F3"/>
    <w:rsid w:val="00352A1A"/>
    <w:rsid w:val="00352B39"/>
    <w:rsid w:val="00360B37"/>
    <w:rsid w:val="003613BE"/>
    <w:rsid w:val="00361643"/>
    <w:rsid w:val="003676EA"/>
    <w:rsid w:val="00367CFC"/>
    <w:rsid w:val="003703E4"/>
    <w:rsid w:val="00370B30"/>
    <w:rsid w:val="00371B39"/>
    <w:rsid w:val="003749A8"/>
    <w:rsid w:val="00377453"/>
    <w:rsid w:val="003777F5"/>
    <w:rsid w:val="003828FD"/>
    <w:rsid w:val="00382958"/>
    <w:rsid w:val="00383C43"/>
    <w:rsid w:val="00387A45"/>
    <w:rsid w:val="003918C1"/>
    <w:rsid w:val="0039364E"/>
    <w:rsid w:val="00396B6B"/>
    <w:rsid w:val="0039781F"/>
    <w:rsid w:val="003A32BC"/>
    <w:rsid w:val="003A4217"/>
    <w:rsid w:val="003B1D12"/>
    <w:rsid w:val="003B1E04"/>
    <w:rsid w:val="003D2767"/>
    <w:rsid w:val="003D2EA4"/>
    <w:rsid w:val="003D3A58"/>
    <w:rsid w:val="003D718A"/>
    <w:rsid w:val="003E1374"/>
    <w:rsid w:val="003E4AA2"/>
    <w:rsid w:val="003E5196"/>
    <w:rsid w:val="003E7158"/>
    <w:rsid w:val="00401CBC"/>
    <w:rsid w:val="004022E4"/>
    <w:rsid w:val="00402547"/>
    <w:rsid w:val="00404B8F"/>
    <w:rsid w:val="004206BB"/>
    <w:rsid w:val="004214B9"/>
    <w:rsid w:val="004225CF"/>
    <w:rsid w:val="0042555D"/>
    <w:rsid w:val="004401C6"/>
    <w:rsid w:val="00441345"/>
    <w:rsid w:val="00443D93"/>
    <w:rsid w:val="00445076"/>
    <w:rsid w:val="00446C6C"/>
    <w:rsid w:val="00456FBC"/>
    <w:rsid w:val="00463652"/>
    <w:rsid w:val="00463961"/>
    <w:rsid w:val="00464DFE"/>
    <w:rsid w:val="004651EA"/>
    <w:rsid w:val="0046584B"/>
    <w:rsid w:val="00465CFC"/>
    <w:rsid w:val="004714C1"/>
    <w:rsid w:val="00471A9F"/>
    <w:rsid w:val="00474C92"/>
    <w:rsid w:val="00475DF3"/>
    <w:rsid w:val="00476310"/>
    <w:rsid w:val="004769EE"/>
    <w:rsid w:val="004864DD"/>
    <w:rsid w:val="004925C1"/>
    <w:rsid w:val="004B45E7"/>
    <w:rsid w:val="004B75E1"/>
    <w:rsid w:val="004B7CAC"/>
    <w:rsid w:val="004C100C"/>
    <w:rsid w:val="004C22A6"/>
    <w:rsid w:val="004C5B7E"/>
    <w:rsid w:val="004D1A22"/>
    <w:rsid w:val="004D237B"/>
    <w:rsid w:val="004D426E"/>
    <w:rsid w:val="004D5D79"/>
    <w:rsid w:val="004E1DDF"/>
    <w:rsid w:val="004E3C1B"/>
    <w:rsid w:val="004E3D95"/>
    <w:rsid w:val="004E591B"/>
    <w:rsid w:val="004E678B"/>
    <w:rsid w:val="004E75AD"/>
    <w:rsid w:val="004F4CD7"/>
    <w:rsid w:val="004F4E04"/>
    <w:rsid w:val="00500540"/>
    <w:rsid w:val="00500EC0"/>
    <w:rsid w:val="00503261"/>
    <w:rsid w:val="00503501"/>
    <w:rsid w:val="00503B9E"/>
    <w:rsid w:val="0050568A"/>
    <w:rsid w:val="0050629B"/>
    <w:rsid w:val="0051228A"/>
    <w:rsid w:val="0051781A"/>
    <w:rsid w:val="00521A1D"/>
    <w:rsid w:val="00522183"/>
    <w:rsid w:val="00522FC2"/>
    <w:rsid w:val="005259FB"/>
    <w:rsid w:val="00527413"/>
    <w:rsid w:val="00527D38"/>
    <w:rsid w:val="00530993"/>
    <w:rsid w:val="0053111A"/>
    <w:rsid w:val="00532B51"/>
    <w:rsid w:val="00541583"/>
    <w:rsid w:val="00541677"/>
    <w:rsid w:val="005422E6"/>
    <w:rsid w:val="005433C1"/>
    <w:rsid w:val="00543AB0"/>
    <w:rsid w:val="005440E6"/>
    <w:rsid w:val="0056604B"/>
    <w:rsid w:val="0056691B"/>
    <w:rsid w:val="00572E51"/>
    <w:rsid w:val="005734EE"/>
    <w:rsid w:val="00577ADB"/>
    <w:rsid w:val="00582A45"/>
    <w:rsid w:val="00582C7B"/>
    <w:rsid w:val="00584178"/>
    <w:rsid w:val="005875CD"/>
    <w:rsid w:val="00592A8C"/>
    <w:rsid w:val="005937B1"/>
    <w:rsid w:val="005A0CE7"/>
    <w:rsid w:val="005A5B45"/>
    <w:rsid w:val="005B52C0"/>
    <w:rsid w:val="005C441C"/>
    <w:rsid w:val="005C538C"/>
    <w:rsid w:val="005C7C2C"/>
    <w:rsid w:val="005D1D70"/>
    <w:rsid w:val="005E6BF8"/>
    <w:rsid w:val="005F07CD"/>
    <w:rsid w:val="005F0B70"/>
    <w:rsid w:val="005F25A3"/>
    <w:rsid w:val="005F3D3F"/>
    <w:rsid w:val="005F4826"/>
    <w:rsid w:val="005F4C3E"/>
    <w:rsid w:val="005F6C58"/>
    <w:rsid w:val="005F6D9C"/>
    <w:rsid w:val="005F7FA4"/>
    <w:rsid w:val="006109B6"/>
    <w:rsid w:val="00612A8D"/>
    <w:rsid w:val="00615CC8"/>
    <w:rsid w:val="006173E2"/>
    <w:rsid w:val="006205F9"/>
    <w:rsid w:val="006225F5"/>
    <w:rsid w:val="00631E24"/>
    <w:rsid w:val="00640159"/>
    <w:rsid w:val="00643658"/>
    <w:rsid w:val="00644839"/>
    <w:rsid w:val="00644D31"/>
    <w:rsid w:val="006451FA"/>
    <w:rsid w:val="00656E28"/>
    <w:rsid w:val="00656F23"/>
    <w:rsid w:val="006631DE"/>
    <w:rsid w:val="00681934"/>
    <w:rsid w:val="00683369"/>
    <w:rsid w:val="006850ED"/>
    <w:rsid w:val="00685B29"/>
    <w:rsid w:val="00685F58"/>
    <w:rsid w:val="00686122"/>
    <w:rsid w:val="00690659"/>
    <w:rsid w:val="006A3C6E"/>
    <w:rsid w:val="006B1475"/>
    <w:rsid w:val="006B3202"/>
    <w:rsid w:val="006B590B"/>
    <w:rsid w:val="006C208D"/>
    <w:rsid w:val="006C5DD8"/>
    <w:rsid w:val="006C72AE"/>
    <w:rsid w:val="006C7F66"/>
    <w:rsid w:val="006E7B74"/>
    <w:rsid w:val="006F1B83"/>
    <w:rsid w:val="006F4011"/>
    <w:rsid w:val="006F4FB4"/>
    <w:rsid w:val="0070378F"/>
    <w:rsid w:val="0070589C"/>
    <w:rsid w:val="007060F1"/>
    <w:rsid w:val="00712389"/>
    <w:rsid w:val="00714094"/>
    <w:rsid w:val="0072060B"/>
    <w:rsid w:val="0072365A"/>
    <w:rsid w:val="00726527"/>
    <w:rsid w:val="00726833"/>
    <w:rsid w:val="00730A45"/>
    <w:rsid w:val="00732675"/>
    <w:rsid w:val="00732C86"/>
    <w:rsid w:val="00733ED2"/>
    <w:rsid w:val="0073673B"/>
    <w:rsid w:val="007440DD"/>
    <w:rsid w:val="007511EF"/>
    <w:rsid w:val="00751462"/>
    <w:rsid w:val="007536AC"/>
    <w:rsid w:val="007577DF"/>
    <w:rsid w:val="00761850"/>
    <w:rsid w:val="0076208E"/>
    <w:rsid w:val="0076581D"/>
    <w:rsid w:val="00767236"/>
    <w:rsid w:val="007723E5"/>
    <w:rsid w:val="00772505"/>
    <w:rsid w:val="007771CC"/>
    <w:rsid w:val="007775F4"/>
    <w:rsid w:val="007778A3"/>
    <w:rsid w:val="00777A35"/>
    <w:rsid w:val="0079020B"/>
    <w:rsid w:val="00791FE5"/>
    <w:rsid w:val="007967EA"/>
    <w:rsid w:val="00797A7D"/>
    <w:rsid w:val="007A3FDC"/>
    <w:rsid w:val="007A51BA"/>
    <w:rsid w:val="007A5E53"/>
    <w:rsid w:val="007B0C3A"/>
    <w:rsid w:val="007B23C0"/>
    <w:rsid w:val="007B2AEB"/>
    <w:rsid w:val="007B3F9C"/>
    <w:rsid w:val="007B5B72"/>
    <w:rsid w:val="007C1F44"/>
    <w:rsid w:val="007C2A05"/>
    <w:rsid w:val="007C3676"/>
    <w:rsid w:val="007D040E"/>
    <w:rsid w:val="007D2C55"/>
    <w:rsid w:val="007D51C2"/>
    <w:rsid w:val="007D670C"/>
    <w:rsid w:val="007E0708"/>
    <w:rsid w:val="007E3EA7"/>
    <w:rsid w:val="007E50BE"/>
    <w:rsid w:val="007F25B7"/>
    <w:rsid w:val="007F4C10"/>
    <w:rsid w:val="00802C1A"/>
    <w:rsid w:val="008108B8"/>
    <w:rsid w:val="00813967"/>
    <w:rsid w:val="00817461"/>
    <w:rsid w:val="008277F2"/>
    <w:rsid w:val="00834026"/>
    <w:rsid w:val="00837015"/>
    <w:rsid w:val="0084134A"/>
    <w:rsid w:val="008413C4"/>
    <w:rsid w:val="00846074"/>
    <w:rsid w:val="00852978"/>
    <w:rsid w:val="00853CA3"/>
    <w:rsid w:val="0085437C"/>
    <w:rsid w:val="008552C0"/>
    <w:rsid w:val="00857127"/>
    <w:rsid w:val="00861B58"/>
    <w:rsid w:val="008621D9"/>
    <w:rsid w:val="00862907"/>
    <w:rsid w:val="008629E1"/>
    <w:rsid w:val="008633A9"/>
    <w:rsid w:val="008667FF"/>
    <w:rsid w:val="00870AE9"/>
    <w:rsid w:val="008721C3"/>
    <w:rsid w:val="008732D3"/>
    <w:rsid w:val="00873C01"/>
    <w:rsid w:val="00875693"/>
    <w:rsid w:val="008760E7"/>
    <w:rsid w:val="00880E2F"/>
    <w:rsid w:val="0089240D"/>
    <w:rsid w:val="00893F93"/>
    <w:rsid w:val="008A09D9"/>
    <w:rsid w:val="008A643C"/>
    <w:rsid w:val="008A6FDF"/>
    <w:rsid w:val="008B532E"/>
    <w:rsid w:val="008B6B11"/>
    <w:rsid w:val="008B71E8"/>
    <w:rsid w:val="008C21C0"/>
    <w:rsid w:val="008D0D34"/>
    <w:rsid w:val="008D2B9F"/>
    <w:rsid w:val="008E0870"/>
    <w:rsid w:val="008E4D59"/>
    <w:rsid w:val="008F1A2A"/>
    <w:rsid w:val="008F2485"/>
    <w:rsid w:val="0090146E"/>
    <w:rsid w:val="0090176A"/>
    <w:rsid w:val="00901E7B"/>
    <w:rsid w:val="00907525"/>
    <w:rsid w:val="00907F86"/>
    <w:rsid w:val="009114FD"/>
    <w:rsid w:val="009128FF"/>
    <w:rsid w:val="00912B1A"/>
    <w:rsid w:val="00915437"/>
    <w:rsid w:val="00920780"/>
    <w:rsid w:val="0092179C"/>
    <w:rsid w:val="00921B7B"/>
    <w:rsid w:val="00921F6D"/>
    <w:rsid w:val="00925389"/>
    <w:rsid w:val="00927965"/>
    <w:rsid w:val="00930EAE"/>
    <w:rsid w:val="00931E30"/>
    <w:rsid w:val="00933663"/>
    <w:rsid w:val="00934F53"/>
    <w:rsid w:val="00941A8F"/>
    <w:rsid w:val="009420ED"/>
    <w:rsid w:val="009426A3"/>
    <w:rsid w:val="00952047"/>
    <w:rsid w:val="00956A3F"/>
    <w:rsid w:val="00963D19"/>
    <w:rsid w:val="00965BCB"/>
    <w:rsid w:val="009731DB"/>
    <w:rsid w:val="00974549"/>
    <w:rsid w:val="009877DD"/>
    <w:rsid w:val="00991834"/>
    <w:rsid w:val="0099194C"/>
    <w:rsid w:val="00994406"/>
    <w:rsid w:val="00994BA7"/>
    <w:rsid w:val="009966DA"/>
    <w:rsid w:val="00997535"/>
    <w:rsid w:val="009A0828"/>
    <w:rsid w:val="009A363E"/>
    <w:rsid w:val="009A4DD6"/>
    <w:rsid w:val="009B7419"/>
    <w:rsid w:val="009B74E9"/>
    <w:rsid w:val="009C249E"/>
    <w:rsid w:val="009C418A"/>
    <w:rsid w:val="009C6D92"/>
    <w:rsid w:val="009D3883"/>
    <w:rsid w:val="009D45BF"/>
    <w:rsid w:val="009D662B"/>
    <w:rsid w:val="009E21AB"/>
    <w:rsid w:val="009E402A"/>
    <w:rsid w:val="009F4C8B"/>
    <w:rsid w:val="009F5AD7"/>
    <w:rsid w:val="00A00FCB"/>
    <w:rsid w:val="00A0263D"/>
    <w:rsid w:val="00A026C6"/>
    <w:rsid w:val="00A05209"/>
    <w:rsid w:val="00A11258"/>
    <w:rsid w:val="00A11D7B"/>
    <w:rsid w:val="00A13CD5"/>
    <w:rsid w:val="00A1706E"/>
    <w:rsid w:val="00A212DB"/>
    <w:rsid w:val="00A3183E"/>
    <w:rsid w:val="00A32263"/>
    <w:rsid w:val="00A32BDD"/>
    <w:rsid w:val="00A42782"/>
    <w:rsid w:val="00A44FC5"/>
    <w:rsid w:val="00A46388"/>
    <w:rsid w:val="00A508B5"/>
    <w:rsid w:val="00A52832"/>
    <w:rsid w:val="00A5781E"/>
    <w:rsid w:val="00A6062D"/>
    <w:rsid w:val="00A60C8B"/>
    <w:rsid w:val="00A61810"/>
    <w:rsid w:val="00A61961"/>
    <w:rsid w:val="00A621EA"/>
    <w:rsid w:val="00A6347E"/>
    <w:rsid w:val="00A701F0"/>
    <w:rsid w:val="00A716EA"/>
    <w:rsid w:val="00A73398"/>
    <w:rsid w:val="00A7584F"/>
    <w:rsid w:val="00A76520"/>
    <w:rsid w:val="00A81A1B"/>
    <w:rsid w:val="00A860C0"/>
    <w:rsid w:val="00A90BF8"/>
    <w:rsid w:val="00A9141E"/>
    <w:rsid w:val="00A91A2E"/>
    <w:rsid w:val="00A9540E"/>
    <w:rsid w:val="00A966D9"/>
    <w:rsid w:val="00AA37D0"/>
    <w:rsid w:val="00AA3B40"/>
    <w:rsid w:val="00AA6A02"/>
    <w:rsid w:val="00AA74DE"/>
    <w:rsid w:val="00AC140A"/>
    <w:rsid w:val="00AC45FC"/>
    <w:rsid w:val="00AC6507"/>
    <w:rsid w:val="00AD0626"/>
    <w:rsid w:val="00AD089E"/>
    <w:rsid w:val="00AE5C8B"/>
    <w:rsid w:val="00AE78B6"/>
    <w:rsid w:val="00AF181E"/>
    <w:rsid w:val="00AF3F93"/>
    <w:rsid w:val="00AF4655"/>
    <w:rsid w:val="00AF553E"/>
    <w:rsid w:val="00AF75BA"/>
    <w:rsid w:val="00B0036B"/>
    <w:rsid w:val="00B02550"/>
    <w:rsid w:val="00B03342"/>
    <w:rsid w:val="00B03EB7"/>
    <w:rsid w:val="00B05140"/>
    <w:rsid w:val="00B1030C"/>
    <w:rsid w:val="00B15342"/>
    <w:rsid w:val="00B15633"/>
    <w:rsid w:val="00B21D46"/>
    <w:rsid w:val="00B22B48"/>
    <w:rsid w:val="00B30DE2"/>
    <w:rsid w:val="00B33BCC"/>
    <w:rsid w:val="00B34778"/>
    <w:rsid w:val="00B362BC"/>
    <w:rsid w:val="00B37D59"/>
    <w:rsid w:val="00B43194"/>
    <w:rsid w:val="00B44963"/>
    <w:rsid w:val="00B50BB8"/>
    <w:rsid w:val="00B54086"/>
    <w:rsid w:val="00B63143"/>
    <w:rsid w:val="00B64033"/>
    <w:rsid w:val="00B64256"/>
    <w:rsid w:val="00B644E2"/>
    <w:rsid w:val="00B70B6A"/>
    <w:rsid w:val="00B7521D"/>
    <w:rsid w:val="00B76E47"/>
    <w:rsid w:val="00B8014E"/>
    <w:rsid w:val="00B82E51"/>
    <w:rsid w:val="00B904ED"/>
    <w:rsid w:val="00B90BF1"/>
    <w:rsid w:val="00B911AB"/>
    <w:rsid w:val="00B96E88"/>
    <w:rsid w:val="00B971D6"/>
    <w:rsid w:val="00B97384"/>
    <w:rsid w:val="00BA5CB6"/>
    <w:rsid w:val="00BA7149"/>
    <w:rsid w:val="00BB232A"/>
    <w:rsid w:val="00BB31C5"/>
    <w:rsid w:val="00BB57B5"/>
    <w:rsid w:val="00BB724E"/>
    <w:rsid w:val="00BC012C"/>
    <w:rsid w:val="00BC289D"/>
    <w:rsid w:val="00BC2948"/>
    <w:rsid w:val="00BC3FF5"/>
    <w:rsid w:val="00BC5F66"/>
    <w:rsid w:val="00BC6328"/>
    <w:rsid w:val="00BC7333"/>
    <w:rsid w:val="00BD20D3"/>
    <w:rsid w:val="00BD5CC1"/>
    <w:rsid w:val="00BE7BE2"/>
    <w:rsid w:val="00BE7E8D"/>
    <w:rsid w:val="00BF0DE7"/>
    <w:rsid w:val="00BF2BA9"/>
    <w:rsid w:val="00BF3466"/>
    <w:rsid w:val="00BF5034"/>
    <w:rsid w:val="00BF7795"/>
    <w:rsid w:val="00C046EB"/>
    <w:rsid w:val="00C04CBB"/>
    <w:rsid w:val="00C06EF6"/>
    <w:rsid w:val="00C10AC3"/>
    <w:rsid w:val="00C11AFE"/>
    <w:rsid w:val="00C123C3"/>
    <w:rsid w:val="00C124D6"/>
    <w:rsid w:val="00C142DF"/>
    <w:rsid w:val="00C17E71"/>
    <w:rsid w:val="00C22BFE"/>
    <w:rsid w:val="00C26900"/>
    <w:rsid w:val="00C41011"/>
    <w:rsid w:val="00C4350A"/>
    <w:rsid w:val="00C438B0"/>
    <w:rsid w:val="00C44CBD"/>
    <w:rsid w:val="00C453D0"/>
    <w:rsid w:val="00C4728F"/>
    <w:rsid w:val="00C47852"/>
    <w:rsid w:val="00C50E80"/>
    <w:rsid w:val="00C517AE"/>
    <w:rsid w:val="00C51A29"/>
    <w:rsid w:val="00C52F7E"/>
    <w:rsid w:val="00C55F81"/>
    <w:rsid w:val="00C55FF0"/>
    <w:rsid w:val="00C57956"/>
    <w:rsid w:val="00C600D0"/>
    <w:rsid w:val="00C6052E"/>
    <w:rsid w:val="00C64099"/>
    <w:rsid w:val="00C64E49"/>
    <w:rsid w:val="00C665A8"/>
    <w:rsid w:val="00C70747"/>
    <w:rsid w:val="00C77E17"/>
    <w:rsid w:val="00C81187"/>
    <w:rsid w:val="00C827BD"/>
    <w:rsid w:val="00C838B1"/>
    <w:rsid w:val="00C93859"/>
    <w:rsid w:val="00C93B3A"/>
    <w:rsid w:val="00CA5315"/>
    <w:rsid w:val="00CB24DD"/>
    <w:rsid w:val="00CB38DE"/>
    <w:rsid w:val="00CB5C35"/>
    <w:rsid w:val="00CC03F6"/>
    <w:rsid w:val="00CC368E"/>
    <w:rsid w:val="00CC3E18"/>
    <w:rsid w:val="00CC45E9"/>
    <w:rsid w:val="00CC5E65"/>
    <w:rsid w:val="00CC787E"/>
    <w:rsid w:val="00CD4ABC"/>
    <w:rsid w:val="00CD5C0B"/>
    <w:rsid w:val="00CD7A6D"/>
    <w:rsid w:val="00CD7AF8"/>
    <w:rsid w:val="00CE2F9C"/>
    <w:rsid w:val="00CE5624"/>
    <w:rsid w:val="00CE5813"/>
    <w:rsid w:val="00CE5A4F"/>
    <w:rsid w:val="00CF2526"/>
    <w:rsid w:val="00CF402D"/>
    <w:rsid w:val="00CF497D"/>
    <w:rsid w:val="00CF65B1"/>
    <w:rsid w:val="00D01C6E"/>
    <w:rsid w:val="00D02ACB"/>
    <w:rsid w:val="00D04017"/>
    <w:rsid w:val="00D10A3F"/>
    <w:rsid w:val="00D1292C"/>
    <w:rsid w:val="00D257DF"/>
    <w:rsid w:val="00D30587"/>
    <w:rsid w:val="00D30628"/>
    <w:rsid w:val="00D40B01"/>
    <w:rsid w:val="00D40E44"/>
    <w:rsid w:val="00D428AA"/>
    <w:rsid w:val="00D42E05"/>
    <w:rsid w:val="00D4319B"/>
    <w:rsid w:val="00D45CC0"/>
    <w:rsid w:val="00D47010"/>
    <w:rsid w:val="00D51DFD"/>
    <w:rsid w:val="00D535E4"/>
    <w:rsid w:val="00D615C8"/>
    <w:rsid w:val="00D63375"/>
    <w:rsid w:val="00D653EA"/>
    <w:rsid w:val="00D66165"/>
    <w:rsid w:val="00D77524"/>
    <w:rsid w:val="00D8653C"/>
    <w:rsid w:val="00D86D0E"/>
    <w:rsid w:val="00D87D7F"/>
    <w:rsid w:val="00D9147E"/>
    <w:rsid w:val="00D93B3E"/>
    <w:rsid w:val="00D94004"/>
    <w:rsid w:val="00D94DA9"/>
    <w:rsid w:val="00D97593"/>
    <w:rsid w:val="00DA5069"/>
    <w:rsid w:val="00DB033D"/>
    <w:rsid w:val="00DB2565"/>
    <w:rsid w:val="00DB4485"/>
    <w:rsid w:val="00DB57DC"/>
    <w:rsid w:val="00DB5E1B"/>
    <w:rsid w:val="00DC0E79"/>
    <w:rsid w:val="00DC1807"/>
    <w:rsid w:val="00DC3043"/>
    <w:rsid w:val="00DC39C0"/>
    <w:rsid w:val="00DD34FB"/>
    <w:rsid w:val="00DD3973"/>
    <w:rsid w:val="00DD589C"/>
    <w:rsid w:val="00DD59DD"/>
    <w:rsid w:val="00DE6791"/>
    <w:rsid w:val="00DF23F7"/>
    <w:rsid w:val="00DF3B72"/>
    <w:rsid w:val="00E060EF"/>
    <w:rsid w:val="00E06E42"/>
    <w:rsid w:val="00E1407D"/>
    <w:rsid w:val="00E16C1F"/>
    <w:rsid w:val="00E21064"/>
    <w:rsid w:val="00E2549D"/>
    <w:rsid w:val="00E30B2F"/>
    <w:rsid w:val="00E3618F"/>
    <w:rsid w:val="00E4001C"/>
    <w:rsid w:val="00E456BB"/>
    <w:rsid w:val="00E465E3"/>
    <w:rsid w:val="00E46985"/>
    <w:rsid w:val="00E535F1"/>
    <w:rsid w:val="00E5393E"/>
    <w:rsid w:val="00E549A7"/>
    <w:rsid w:val="00E57D56"/>
    <w:rsid w:val="00E6115F"/>
    <w:rsid w:val="00E639F1"/>
    <w:rsid w:val="00E6413E"/>
    <w:rsid w:val="00E64225"/>
    <w:rsid w:val="00E74F72"/>
    <w:rsid w:val="00E7653E"/>
    <w:rsid w:val="00E80D1D"/>
    <w:rsid w:val="00E8571E"/>
    <w:rsid w:val="00E90003"/>
    <w:rsid w:val="00E94380"/>
    <w:rsid w:val="00EA0B97"/>
    <w:rsid w:val="00EA21E3"/>
    <w:rsid w:val="00EA4EC2"/>
    <w:rsid w:val="00EA68B2"/>
    <w:rsid w:val="00EB0593"/>
    <w:rsid w:val="00EB1E19"/>
    <w:rsid w:val="00EB2821"/>
    <w:rsid w:val="00EB736F"/>
    <w:rsid w:val="00EC023E"/>
    <w:rsid w:val="00EC1C67"/>
    <w:rsid w:val="00EC4355"/>
    <w:rsid w:val="00EC7F1D"/>
    <w:rsid w:val="00ED48B0"/>
    <w:rsid w:val="00EE2E3C"/>
    <w:rsid w:val="00EF1B1C"/>
    <w:rsid w:val="00EF2489"/>
    <w:rsid w:val="00EF3800"/>
    <w:rsid w:val="00EF3BCB"/>
    <w:rsid w:val="00F00D1E"/>
    <w:rsid w:val="00F03DE2"/>
    <w:rsid w:val="00F04646"/>
    <w:rsid w:val="00F06019"/>
    <w:rsid w:val="00F113A1"/>
    <w:rsid w:val="00F16E52"/>
    <w:rsid w:val="00F3072C"/>
    <w:rsid w:val="00F3654F"/>
    <w:rsid w:val="00F37B42"/>
    <w:rsid w:val="00F37B87"/>
    <w:rsid w:val="00F41CAC"/>
    <w:rsid w:val="00F476B6"/>
    <w:rsid w:val="00F4790B"/>
    <w:rsid w:val="00F50277"/>
    <w:rsid w:val="00F523A0"/>
    <w:rsid w:val="00F65FFB"/>
    <w:rsid w:val="00F707AE"/>
    <w:rsid w:val="00F70C24"/>
    <w:rsid w:val="00F7293A"/>
    <w:rsid w:val="00F74A44"/>
    <w:rsid w:val="00F74BC3"/>
    <w:rsid w:val="00F75E25"/>
    <w:rsid w:val="00F8122B"/>
    <w:rsid w:val="00F83FFD"/>
    <w:rsid w:val="00F92942"/>
    <w:rsid w:val="00F932E9"/>
    <w:rsid w:val="00F94488"/>
    <w:rsid w:val="00F94B05"/>
    <w:rsid w:val="00FA2AE5"/>
    <w:rsid w:val="00FA2B47"/>
    <w:rsid w:val="00FA32B5"/>
    <w:rsid w:val="00FA60A9"/>
    <w:rsid w:val="00FA6D83"/>
    <w:rsid w:val="00FA70FB"/>
    <w:rsid w:val="00FB2C50"/>
    <w:rsid w:val="00FB307C"/>
    <w:rsid w:val="00FB48DE"/>
    <w:rsid w:val="00FB67D4"/>
    <w:rsid w:val="00FB7B26"/>
    <w:rsid w:val="00FB7BDA"/>
    <w:rsid w:val="00FC11F7"/>
    <w:rsid w:val="00FC1EBB"/>
    <w:rsid w:val="00FC4294"/>
    <w:rsid w:val="00FC4910"/>
    <w:rsid w:val="00FC5821"/>
    <w:rsid w:val="00FD19B7"/>
    <w:rsid w:val="00FD25CD"/>
    <w:rsid w:val="00FD28B1"/>
    <w:rsid w:val="00FD362D"/>
    <w:rsid w:val="00FE5760"/>
    <w:rsid w:val="00FF2CCD"/>
    <w:rsid w:val="00FF67B0"/>
    <w:rsid w:val="00FF7A54"/>
    <w:rsid w:val="03021B97"/>
    <w:rsid w:val="07504784"/>
    <w:rsid w:val="09A94594"/>
    <w:rsid w:val="0B21EA9F"/>
    <w:rsid w:val="0CFF24F5"/>
    <w:rsid w:val="14C53853"/>
    <w:rsid w:val="16999D8A"/>
    <w:rsid w:val="16BE3CEC"/>
    <w:rsid w:val="17ECFF2D"/>
    <w:rsid w:val="1A381A95"/>
    <w:rsid w:val="1FC3E6B6"/>
    <w:rsid w:val="28B067ED"/>
    <w:rsid w:val="2B11B834"/>
    <w:rsid w:val="2C67305A"/>
    <w:rsid w:val="313BA390"/>
    <w:rsid w:val="3262E9D6"/>
    <w:rsid w:val="3432437E"/>
    <w:rsid w:val="38FCFDCD"/>
    <w:rsid w:val="3956C600"/>
    <w:rsid w:val="3DA803FA"/>
    <w:rsid w:val="4601BFC1"/>
    <w:rsid w:val="469F3CB4"/>
    <w:rsid w:val="48BD21A7"/>
    <w:rsid w:val="48D4839C"/>
    <w:rsid w:val="490D67DC"/>
    <w:rsid w:val="4EE25660"/>
    <w:rsid w:val="5EB2A5C5"/>
    <w:rsid w:val="62814AF4"/>
    <w:rsid w:val="63113CF5"/>
    <w:rsid w:val="631AAE3C"/>
    <w:rsid w:val="664EFFE1"/>
    <w:rsid w:val="68F12C46"/>
    <w:rsid w:val="6B553E4C"/>
    <w:rsid w:val="6D592C67"/>
    <w:rsid w:val="7B22A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217BFC"/>
  <w15:docId w15:val="{52DC5E38-4FAE-4F7F-BC9D-B82B68B18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140A"/>
    <w:rPr>
      <w:rFonts w:ascii="Arial" w:hAnsi="Arial"/>
      <w:sz w:val="22"/>
      <w:szCs w:val="24"/>
      <w:lang w:val="ru-RU" w:eastAsia="ru-RU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73C01"/>
    <w:pPr>
      <w:keepNext/>
      <w:numPr>
        <w:numId w:val="1"/>
      </w:numPr>
      <w:spacing w:before="240" w:after="120"/>
      <w:outlineLvl w:val="0"/>
    </w:pPr>
    <w:rPr>
      <w:rFonts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BodyText"/>
    <w:uiPriority w:val="9"/>
    <w:qFormat/>
    <w:rsid w:val="008E4D59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qFormat/>
    <w:rsid w:val="006A3C6E"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 w:val="26"/>
      <w:szCs w:val="26"/>
      <w:lang w:val="en-US" w:eastAsia="en-US"/>
    </w:rPr>
  </w:style>
  <w:style w:type="paragraph" w:styleId="Heading4">
    <w:name w:val="heading 4"/>
    <w:basedOn w:val="Normal"/>
    <w:next w:val="Normal"/>
    <w:uiPriority w:val="9"/>
    <w:qFormat/>
    <w:rsid w:val="00CD7AF8"/>
    <w:pPr>
      <w:keepNext/>
      <w:numPr>
        <w:ilvl w:val="3"/>
        <w:numId w:val="1"/>
      </w:numPr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1462"/>
    <w:pPr>
      <w:keepNext/>
      <w:keepLines/>
      <w:spacing w:before="40" w:line="276" w:lineRule="auto"/>
      <w:ind w:left="1008" w:hanging="1008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0"/>
      <w:lang w:val="en-US" w:eastAsia="en-US"/>
    </w:rPr>
  </w:style>
  <w:style w:type="paragraph" w:styleId="Heading6">
    <w:name w:val="heading 6"/>
    <w:basedOn w:val="Normal"/>
    <w:next w:val="Normal"/>
    <w:uiPriority w:val="9"/>
    <w:qFormat/>
    <w:rsid w:val="00A60C8B"/>
    <w:p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1462"/>
    <w:pPr>
      <w:keepNext/>
      <w:keepLines/>
      <w:spacing w:before="40" w:line="276" w:lineRule="auto"/>
      <w:ind w:left="1296" w:hanging="1296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Cs w:val="20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1462"/>
    <w:pPr>
      <w:keepNext/>
      <w:keepLines/>
      <w:spacing w:before="40" w:line="276" w:lineRule="auto"/>
      <w:ind w:left="1440" w:hanging="144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1462"/>
    <w:pPr>
      <w:keepNext/>
      <w:keepLines/>
      <w:spacing w:before="40" w:line="276" w:lineRule="auto"/>
      <w:ind w:left="1584" w:hanging="1584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E4D59"/>
    <w:pPr>
      <w:spacing w:after="120"/>
      <w:jc w:val="both"/>
    </w:pPr>
  </w:style>
  <w:style w:type="paragraph" w:styleId="TOC1">
    <w:name w:val="toc 1"/>
    <w:basedOn w:val="Normal"/>
    <w:next w:val="Normal"/>
    <w:autoRedefine/>
    <w:uiPriority w:val="39"/>
    <w:rsid w:val="00E3618F"/>
    <w:rPr>
      <w:rFonts w:ascii="Verdana" w:hAnsi="Verdana" w:cs="Verdana"/>
    </w:rPr>
  </w:style>
  <w:style w:type="paragraph" w:styleId="Footer">
    <w:name w:val="footer"/>
    <w:basedOn w:val="Normal"/>
    <w:rsid w:val="008E4D59"/>
    <w:pPr>
      <w:tabs>
        <w:tab w:val="center" w:pos="4153"/>
        <w:tab w:val="right" w:pos="8306"/>
      </w:tabs>
    </w:pPr>
    <w:rPr>
      <w:rFonts w:cs="Arial"/>
      <w:lang w:val="en-US"/>
    </w:rPr>
  </w:style>
  <w:style w:type="paragraph" w:styleId="TOC2">
    <w:name w:val="toc 2"/>
    <w:basedOn w:val="Normal"/>
    <w:next w:val="Normal"/>
    <w:autoRedefine/>
    <w:uiPriority w:val="39"/>
    <w:rsid w:val="008E4D59"/>
    <w:pPr>
      <w:ind w:left="240"/>
    </w:pPr>
    <w:rPr>
      <w:rFonts w:ascii="Verdana" w:hAnsi="Verdana" w:cs="Verdana"/>
    </w:rPr>
  </w:style>
  <w:style w:type="character" w:styleId="Hyperlink">
    <w:name w:val="Hyperlink"/>
    <w:uiPriority w:val="99"/>
    <w:rsid w:val="008E4D59"/>
    <w:rPr>
      <w:color w:val="0000FF"/>
      <w:u w:val="single"/>
    </w:rPr>
  </w:style>
  <w:style w:type="table" w:styleId="TableGrid">
    <w:name w:val="Table Grid"/>
    <w:basedOn w:val="TableNormal"/>
    <w:rsid w:val="008E4D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E4D59"/>
    <w:pPr>
      <w:tabs>
        <w:tab w:val="center" w:pos="4677"/>
        <w:tab w:val="right" w:pos="9355"/>
      </w:tabs>
    </w:pPr>
  </w:style>
  <w:style w:type="character" w:styleId="PageNumber">
    <w:name w:val="page number"/>
    <w:basedOn w:val="DefaultParagraphFont"/>
    <w:rsid w:val="008E4D59"/>
  </w:style>
  <w:style w:type="paragraph" w:styleId="FootnoteText">
    <w:name w:val="footnote text"/>
    <w:basedOn w:val="Normal"/>
    <w:semiHidden/>
    <w:rsid w:val="006A3C6E"/>
    <w:pPr>
      <w:spacing w:before="120"/>
    </w:pPr>
    <w:rPr>
      <w:sz w:val="20"/>
      <w:szCs w:val="20"/>
      <w:lang w:val="en-US" w:eastAsia="en-US"/>
    </w:rPr>
  </w:style>
  <w:style w:type="character" w:styleId="FootnoteReference">
    <w:name w:val="footnote reference"/>
    <w:semiHidden/>
    <w:rsid w:val="006A3C6E"/>
    <w:rPr>
      <w:vertAlign w:val="superscript"/>
    </w:rPr>
  </w:style>
  <w:style w:type="paragraph" w:styleId="Caption">
    <w:name w:val="caption"/>
    <w:basedOn w:val="Normal"/>
    <w:next w:val="Normal"/>
    <w:link w:val="CaptionChar"/>
    <w:rsid w:val="00582A45"/>
    <w:rPr>
      <w:b/>
      <w:bCs/>
      <w:sz w:val="20"/>
      <w:szCs w:val="20"/>
    </w:rPr>
  </w:style>
  <w:style w:type="paragraph" w:styleId="NormalWeb">
    <w:name w:val="Normal (Web)"/>
    <w:basedOn w:val="Normal"/>
    <w:rsid w:val="00AA6A02"/>
    <w:pPr>
      <w:overflowPunct w:val="0"/>
      <w:autoSpaceDE w:val="0"/>
      <w:autoSpaceDN w:val="0"/>
      <w:adjustRightInd w:val="0"/>
      <w:spacing w:before="100" w:beforeAutospacing="1" w:after="100" w:afterAutospacing="1"/>
      <w:ind w:firstLine="227"/>
      <w:jc w:val="both"/>
      <w:textAlignment w:val="baseline"/>
    </w:pPr>
    <w:rPr>
      <w:rFonts w:ascii="Times" w:hAnsi="Times"/>
      <w:sz w:val="20"/>
      <w:szCs w:val="20"/>
      <w:lang w:val="en-US"/>
    </w:rPr>
  </w:style>
  <w:style w:type="paragraph" w:styleId="HTMLPreformatted">
    <w:name w:val="HTML Preformatted"/>
    <w:basedOn w:val="Normal"/>
    <w:rsid w:val="00AA6A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ind w:firstLine="227"/>
      <w:jc w:val="both"/>
      <w:textAlignment w:val="baseline"/>
    </w:pPr>
    <w:rPr>
      <w:rFonts w:ascii="Courier New" w:hAnsi="Courier New" w:cs="Courier New"/>
      <w:sz w:val="20"/>
      <w:szCs w:val="20"/>
      <w:lang w:val="en-US"/>
    </w:rPr>
  </w:style>
  <w:style w:type="character" w:styleId="HTMLCode">
    <w:name w:val="HTML Code"/>
    <w:rsid w:val="00AA6A02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uiPriority w:val="22"/>
    <w:qFormat/>
    <w:rsid w:val="00AA6A02"/>
    <w:rPr>
      <w:b/>
      <w:bCs/>
    </w:rPr>
  </w:style>
  <w:style w:type="character" w:styleId="Emphasis">
    <w:name w:val="Emphasis"/>
    <w:qFormat/>
    <w:rsid w:val="00AA6A02"/>
    <w:rPr>
      <w:i/>
      <w:iCs/>
    </w:rPr>
  </w:style>
  <w:style w:type="paragraph" w:customStyle="1" w:styleId="Title1">
    <w:name w:val="Title1"/>
    <w:basedOn w:val="Normal"/>
    <w:next w:val="author"/>
    <w:rsid w:val="00AA6A02"/>
    <w:pPr>
      <w:keepNext/>
      <w:keepLines/>
      <w:pageBreakBefore/>
      <w:tabs>
        <w:tab w:val="left" w:pos="284"/>
      </w:tabs>
      <w:suppressAutoHyphens/>
      <w:overflowPunct w:val="0"/>
      <w:autoSpaceDE w:val="0"/>
      <w:autoSpaceDN w:val="0"/>
      <w:adjustRightInd w:val="0"/>
      <w:spacing w:after="460" w:line="348" w:lineRule="exact"/>
      <w:ind w:firstLine="227"/>
      <w:jc w:val="center"/>
      <w:textAlignment w:val="baseline"/>
    </w:pPr>
    <w:rPr>
      <w:rFonts w:ascii="Times" w:hAnsi="Times"/>
      <w:b/>
      <w:sz w:val="28"/>
      <w:szCs w:val="20"/>
      <w:lang w:val="en-US"/>
    </w:rPr>
  </w:style>
  <w:style w:type="paragraph" w:customStyle="1" w:styleId="author">
    <w:name w:val="author"/>
    <w:basedOn w:val="Normal"/>
    <w:next w:val="Normal"/>
    <w:rsid w:val="00AA6A02"/>
    <w:pPr>
      <w:overflowPunct w:val="0"/>
      <w:autoSpaceDE w:val="0"/>
      <w:autoSpaceDN w:val="0"/>
      <w:adjustRightInd w:val="0"/>
      <w:spacing w:after="220"/>
      <w:ind w:firstLine="227"/>
      <w:jc w:val="center"/>
      <w:textAlignment w:val="baseline"/>
    </w:pPr>
    <w:rPr>
      <w:rFonts w:ascii="Times" w:hAnsi="Times"/>
      <w:sz w:val="20"/>
      <w:szCs w:val="20"/>
      <w:lang w:val="en-US"/>
    </w:rPr>
  </w:style>
  <w:style w:type="paragraph" w:customStyle="1" w:styleId="heading10">
    <w:name w:val="heading1"/>
    <w:basedOn w:val="Normal"/>
    <w:next w:val="p1a"/>
    <w:rsid w:val="00AA6A02"/>
    <w:pPr>
      <w:keepNext/>
      <w:keepLines/>
      <w:tabs>
        <w:tab w:val="left" w:pos="454"/>
      </w:tabs>
      <w:suppressAutoHyphens/>
      <w:overflowPunct w:val="0"/>
      <w:autoSpaceDE w:val="0"/>
      <w:autoSpaceDN w:val="0"/>
      <w:adjustRightInd w:val="0"/>
      <w:spacing w:before="520" w:after="280"/>
      <w:jc w:val="both"/>
      <w:textAlignment w:val="baseline"/>
    </w:pPr>
    <w:rPr>
      <w:rFonts w:ascii="Times" w:hAnsi="Times"/>
      <w:b/>
      <w:szCs w:val="20"/>
      <w:lang w:val="en-US"/>
    </w:rPr>
  </w:style>
  <w:style w:type="paragraph" w:customStyle="1" w:styleId="heading20">
    <w:name w:val="heading2"/>
    <w:basedOn w:val="Normal"/>
    <w:next w:val="p1a"/>
    <w:rsid w:val="00AA6A02"/>
    <w:pPr>
      <w:keepNext/>
      <w:keepLines/>
      <w:tabs>
        <w:tab w:val="left" w:pos="510"/>
      </w:tabs>
      <w:suppressAutoHyphens/>
      <w:overflowPunct w:val="0"/>
      <w:autoSpaceDE w:val="0"/>
      <w:autoSpaceDN w:val="0"/>
      <w:adjustRightInd w:val="0"/>
      <w:spacing w:before="440" w:after="220"/>
      <w:jc w:val="both"/>
      <w:textAlignment w:val="baseline"/>
    </w:pPr>
    <w:rPr>
      <w:rFonts w:ascii="Times" w:hAnsi="Times"/>
      <w:b/>
      <w:sz w:val="20"/>
      <w:szCs w:val="20"/>
      <w:lang w:val="en-US"/>
    </w:rPr>
  </w:style>
  <w:style w:type="paragraph" w:customStyle="1" w:styleId="heading30">
    <w:name w:val="heading3"/>
    <w:basedOn w:val="Normal"/>
    <w:next w:val="p1a"/>
    <w:rsid w:val="00AA6A02"/>
    <w:pPr>
      <w:keepNext/>
      <w:keepLines/>
      <w:tabs>
        <w:tab w:val="left" w:pos="284"/>
      </w:tabs>
      <w:suppressAutoHyphens/>
      <w:overflowPunct w:val="0"/>
      <w:autoSpaceDE w:val="0"/>
      <w:autoSpaceDN w:val="0"/>
      <w:adjustRightInd w:val="0"/>
      <w:spacing w:before="320"/>
      <w:jc w:val="both"/>
      <w:textAlignment w:val="baseline"/>
    </w:pPr>
    <w:rPr>
      <w:rFonts w:ascii="Times" w:hAnsi="Times"/>
      <w:b/>
      <w:sz w:val="20"/>
      <w:szCs w:val="20"/>
      <w:lang w:val="en-US"/>
    </w:rPr>
  </w:style>
  <w:style w:type="paragraph" w:customStyle="1" w:styleId="p1a">
    <w:name w:val="p1a"/>
    <w:basedOn w:val="Normal"/>
    <w:next w:val="Normal"/>
    <w:rsid w:val="00AA6A02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sz w:val="20"/>
      <w:szCs w:val="20"/>
      <w:lang w:val="en-US"/>
    </w:rPr>
  </w:style>
  <w:style w:type="paragraph" w:customStyle="1" w:styleId="Item">
    <w:name w:val="Item"/>
    <w:basedOn w:val="Normal"/>
    <w:next w:val="Normal"/>
    <w:rsid w:val="00AA6A02"/>
    <w:pPr>
      <w:tabs>
        <w:tab w:val="left" w:pos="227"/>
        <w:tab w:val="left" w:pos="454"/>
      </w:tabs>
      <w:overflowPunct w:val="0"/>
      <w:autoSpaceDE w:val="0"/>
      <w:autoSpaceDN w:val="0"/>
      <w:adjustRightInd w:val="0"/>
      <w:ind w:left="227" w:hanging="227"/>
      <w:jc w:val="both"/>
      <w:textAlignment w:val="baseline"/>
    </w:pPr>
    <w:rPr>
      <w:rFonts w:ascii="Times" w:hAnsi="Times"/>
      <w:sz w:val="20"/>
      <w:szCs w:val="20"/>
      <w:lang w:val="en-US"/>
    </w:rPr>
  </w:style>
  <w:style w:type="paragraph" w:customStyle="1" w:styleId="tabletitle">
    <w:name w:val="table title"/>
    <w:basedOn w:val="Normal"/>
    <w:next w:val="Normal"/>
    <w:rsid w:val="00AA6A02"/>
    <w:pPr>
      <w:keepNext/>
      <w:keepLines/>
      <w:overflowPunct w:val="0"/>
      <w:autoSpaceDE w:val="0"/>
      <w:autoSpaceDN w:val="0"/>
      <w:adjustRightInd w:val="0"/>
      <w:spacing w:before="240" w:after="120" w:line="220" w:lineRule="exact"/>
      <w:jc w:val="both"/>
      <w:textAlignment w:val="baseline"/>
    </w:pPr>
    <w:rPr>
      <w:rFonts w:ascii="Times" w:hAnsi="Times"/>
      <w:sz w:val="18"/>
      <w:szCs w:val="20"/>
      <w:lang w:val="de-DE"/>
    </w:rPr>
  </w:style>
  <w:style w:type="paragraph" w:styleId="TOC3">
    <w:name w:val="toc 3"/>
    <w:basedOn w:val="Normal"/>
    <w:next w:val="Normal"/>
    <w:autoRedefine/>
    <w:semiHidden/>
    <w:rsid w:val="00404B8F"/>
    <w:pPr>
      <w:ind w:left="480"/>
    </w:pPr>
  </w:style>
  <w:style w:type="paragraph" w:styleId="BalloonText">
    <w:name w:val="Balloon Text"/>
    <w:basedOn w:val="Normal"/>
    <w:semiHidden/>
    <w:rsid w:val="0034355E"/>
    <w:rPr>
      <w:rFonts w:ascii="Tahoma" w:hAnsi="Tahoma" w:cs="Tahoma"/>
      <w:sz w:val="16"/>
      <w:szCs w:val="16"/>
    </w:rPr>
  </w:style>
  <w:style w:type="character" w:styleId="HTMLTypewriter">
    <w:name w:val="HTML Typewriter"/>
    <w:rsid w:val="00476310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rsid w:val="00236619"/>
    <w:rPr>
      <w:color w:val="800080"/>
      <w:u w:val="single"/>
    </w:rPr>
  </w:style>
  <w:style w:type="paragraph" w:customStyle="1" w:styleId="StyleLatinArialComplexArialJustifiedFirstline063">
    <w:name w:val="Style (Latin) Arial (Complex) Arial Justified First line:  0.63 ..."/>
    <w:basedOn w:val="Normal"/>
    <w:rsid w:val="00A05209"/>
    <w:pPr>
      <w:spacing w:before="120"/>
      <w:ind w:firstLine="357"/>
      <w:jc w:val="both"/>
    </w:pPr>
    <w:rPr>
      <w:rFonts w:cs="Arial"/>
    </w:rPr>
  </w:style>
  <w:style w:type="character" w:styleId="PlaceholderText">
    <w:name w:val="Placeholder Text"/>
    <w:basedOn w:val="DefaultParagraphFont"/>
    <w:uiPriority w:val="99"/>
    <w:semiHidden/>
    <w:rsid w:val="00D1292C"/>
    <w:rPr>
      <w:color w:val="808080"/>
    </w:rPr>
  </w:style>
  <w:style w:type="paragraph" w:customStyle="1" w:styleId="FigureCaption">
    <w:name w:val="Figure Caption"/>
    <w:basedOn w:val="Caption"/>
    <w:next w:val="Caption"/>
    <w:link w:val="FigureCaptionChar"/>
    <w:qFormat/>
    <w:rsid w:val="00582C7B"/>
    <w:pPr>
      <w:spacing w:line="360" w:lineRule="auto"/>
      <w:jc w:val="center"/>
    </w:pPr>
    <w:rPr>
      <w:lang w:val="mn-MN"/>
    </w:rPr>
  </w:style>
  <w:style w:type="paragraph" w:styleId="ListParagraph">
    <w:name w:val="List Paragraph"/>
    <w:aliases w:val="Bullets,IBL List Paragraph,List Paragraph (numbered (a)),List Paragraph nowy,References,Numbered List Paragraph,Main numbered paragraph,Colorful List - Accent 11,List Paragraph Table"/>
    <w:basedOn w:val="Normal"/>
    <w:uiPriority w:val="34"/>
    <w:qFormat/>
    <w:rsid w:val="00751462"/>
    <w:pPr>
      <w:spacing w:after="120" w:line="276" w:lineRule="auto"/>
      <w:ind w:left="720"/>
      <w:contextualSpacing/>
      <w:jc w:val="both"/>
    </w:pPr>
    <w:rPr>
      <w:rFonts w:ascii="Roboto Light" w:eastAsia="SimSun" w:hAnsi="Roboto Light"/>
      <w:szCs w:val="20"/>
      <w:lang w:val="en-US" w:eastAsia="en-US"/>
    </w:rPr>
  </w:style>
  <w:style w:type="character" w:customStyle="1" w:styleId="CaptionChar">
    <w:name w:val="Caption Char"/>
    <w:basedOn w:val="DefaultParagraphFont"/>
    <w:link w:val="Caption"/>
    <w:rsid w:val="00582C7B"/>
    <w:rPr>
      <w:rFonts w:ascii="Arial" w:hAnsi="Arial"/>
      <w:b/>
      <w:bCs/>
      <w:lang w:val="ru-RU" w:eastAsia="ru-RU"/>
    </w:rPr>
  </w:style>
  <w:style w:type="character" w:customStyle="1" w:styleId="FigureCaptionChar">
    <w:name w:val="Figure Caption Char"/>
    <w:basedOn w:val="CaptionChar"/>
    <w:link w:val="FigureCaption"/>
    <w:rsid w:val="00582C7B"/>
    <w:rPr>
      <w:rFonts w:ascii="Arial" w:hAnsi="Arial"/>
      <w:b/>
      <w:bCs/>
      <w:lang w:val="mn-MN" w:eastAsia="ru-RU"/>
    </w:rPr>
  </w:style>
  <w:style w:type="character" w:customStyle="1" w:styleId="DefaultChar">
    <w:name w:val="Default Char"/>
    <w:basedOn w:val="DefaultParagraphFont"/>
    <w:link w:val="Default"/>
    <w:locked/>
    <w:rsid w:val="00751462"/>
    <w:rPr>
      <w:rFonts w:ascii="Arial" w:hAnsi="Arial" w:cs="Arial"/>
      <w:color w:val="000000"/>
      <w:sz w:val="24"/>
      <w:szCs w:val="24"/>
    </w:rPr>
  </w:style>
  <w:style w:type="paragraph" w:customStyle="1" w:styleId="Default">
    <w:name w:val="Default"/>
    <w:link w:val="DefaultChar"/>
    <w:rsid w:val="0075146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ablecaptionChar">
    <w:name w:val="Table caption Char"/>
    <w:basedOn w:val="DefaultChar"/>
    <w:link w:val="Tablecaption"/>
    <w:locked/>
    <w:rsid w:val="00751462"/>
    <w:rPr>
      <w:rFonts w:ascii="Arial" w:hAnsi="Arial" w:cs="Arial"/>
      <w:b/>
      <w:color w:val="000000"/>
      <w:sz w:val="24"/>
      <w:szCs w:val="24"/>
      <w:lang w:val="mn-MN"/>
    </w:rPr>
  </w:style>
  <w:style w:type="paragraph" w:customStyle="1" w:styleId="Tablecaption">
    <w:name w:val="Table caption"/>
    <w:basedOn w:val="Default"/>
    <w:link w:val="TablecaptionChar"/>
    <w:qFormat/>
    <w:rsid w:val="00751462"/>
    <w:pPr>
      <w:spacing w:after="120"/>
    </w:pPr>
    <w:rPr>
      <w:b/>
      <w:sz w:val="20"/>
      <w:lang w:val="mn-MN"/>
    </w:rPr>
  </w:style>
  <w:style w:type="table" w:customStyle="1" w:styleId="ListTable6Colorful-Accent11">
    <w:name w:val="List Table 6 Colorful - Accent 11"/>
    <w:basedOn w:val="TableNormal"/>
    <w:uiPriority w:val="51"/>
    <w:rsid w:val="00751462"/>
    <w:rPr>
      <w:rFonts w:asciiTheme="minorHAnsi" w:eastAsiaTheme="minorHAnsi" w:hAnsiTheme="minorHAnsi" w:cstheme="minorBidi"/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751462"/>
    <w:rPr>
      <w:rFonts w:asciiTheme="majorHAnsi" w:eastAsiaTheme="majorEastAsia" w:hAnsiTheme="majorHAnsi" w:cstheme="majorBidi"/>
      <w:color w:val="2F5496" w:themeColor="accent1" w:themeShade="B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1462"/>
    <w:rPr>
      <w:rFonts w:asciiTheme="majorHAnsi" w:eastAsiaTheme="majorEastAsia" w:hAnsiTheme="majorHAnsi" w:cstheme="majorBidi"/>
      <w:i/>
      <w:iCs/>
      <w:color w:val="1F376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146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146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873C01"/>
    <w:rPr>
      <w:rFonts w:ascii="Arial" w:hAnsi="Arial" w:cs="Arial"/>
      <w:b/>
      <w:bCs/>
      <w:caps/>
      <w:kern w:val="32"/>
      <w:sz w:val="32"/>
      <w:szCs w:val="32"/>
      <w:lang w:val="ru-RU" w:eastAsia="ru-RU"/>
    </w:rPr>
  </w:style>
  <w:style w:type="table" w:customStyle="1" w:styleId="PlainTable21">
    <w:name w:val="Plain Table 21"/>
    <w:basedOn w:val="TableNormal"/>
    <w:uiPriority w:val="42"/>
    <w:rsid w:val="003E137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ibliography">
    <w:name w:val="Bibliography"/>
    <w:basedOn w:val="Normal"/>
    <w:next w:val="Normal"/>
    <w:uiPriority w:val="37"/>
    <w:unhideWhenUsed/>
    <w:rsid w:val="00907F86"/>
  </w:style>
  <w:style w:type="character" w:styleId="CommentReference">
    <w:name w:val="annotation reference"/>
    <w:basedOn w:val="DefaultParagraphFont"/>
    <w:rsid w:val="00AD089E"/>
    <w:rPr>
      <w:sz w:val="16"/>
      <w:szCs w:val="16"/>
    </w:rPr>
  </w:style>
  <w:style w:type="paragraph" w:styleId="CommentText">
    <w:name w:val="annotation text"/>
    <w:basedOn w:val="Normal"/>
    <w:link w:val="CommentTextChar"/>
    <w:rsid w:val="00AD08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D089E"/>
    <w:rPr>
      <w:rFonts w:ascii="Arial" w:hAnsi="Arial"/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rsid w:val="00AD08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D089E"/>
    <w:rPr>
      <w:rFonts w:ascii="Arial" w:hAnsi="Arial"/>
      <w:b/>
      <w:bCs/>
      <w:lang w:val="ru-RU" w:eastAsia="ru-RU"/>
    </w:rPr>
  </w:style>
  <w:style w:type="paragraph" w:styleId="TableofFigures">
    <w:name w:val="table of figures"/>
    <w:basedOn w:val="Normal"/>
    <w:next w:val="Normal"/>
    <w:uiPriority w:val="99"/>
    <w:rsid w:val="00615CC8"/>
  </w:style>
  <w:style w:type="table" w:customStyle="1" w:styleId="GridTable6Colorful1">
    <w:name w:val="Grid Table 6 Colorful1"/>
    <w:basedOn w:val="TableNormal"/>
    <w:uiPriority w:val="51"/>
    <w:rsid w:val="0071409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71409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PlainTable31">
    <w:name w:val="Plain Table 31"/>
    <w:basedOn w:val="TableNormal"/>
    <w:uiPriority w:val="43"/>
    <w:rsid w:val="0071409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37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8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8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73408">
          <w:blockQuote w:val="1"/>
          <w:marLeft w:val="64"/>
          <w:marRight w:val="0"/>
          <w:marTop w:val="100"/>
          <w:marBottom w:val="100"/>
          <w:divBdr>
            <w:top w:val="none" w:sz="0" w:space="0" w:color="auto"/>
            <w:left w:val="single" w:sz="12" w:space="3" w:color="000000"/>
            <w:bottom w:val="none" w:sz="0" w:space="0" w:color="auto"/>
            <w:right w:val="none" w:sz="0" w:space="0" w:color="auto"/>
          </w:divBdr>
        </w:div>
      </w:divsChild>
    </w:div>
    <w:div w:id="101241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9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8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6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4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4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04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5" Type="http://schemas.openxmlformats.org/officeDocument/2006/relationships/numbering" Target="numbering.xml"/><Relationship Id="rId15" Type="http://schemas.openxmlformats.org/officeDocument/2006/relationships/hyperlink" Target="http://data.num.edu.mn/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926AF0ED375459DACC38D4DCB67D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D17E9-05AE-431A-BD55-4CDF2C1FC7F6}"/>
      </w:docPartPr>
      <w:docPartBody>
        <w:p w:rsidR="006C4131" w:rsidRDefault="00F3072C">
          <w:pPr>
            <w:pStyle w:val="7926AF0ED375459DACC38D4DCB67D36F"/>
          </w:pPr>
          <w:r w:rsidRPr="006F72C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Light">
    <w:altName w:val="Arial"/>
    <w:charset w:val="00"/>
    <w:family w:val="auto"/>
    <w:pitch w:val="variable"/>
    <w:sig w:usb0="E00002FF" w:usb1="5000205B" w:usb2="0000002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3072C"/>
    <w:rsid w:val="0005526A"/>
    <w:rsid w:val="000F027B"/>
    <w:rsid w:val="001422C3"/>
    <w:rsid w:val="00291F21"/>
    <w:rsid w:val="003B7B36"/>
    <w:rsid w:val="004131F6"/>
    <w:rsid w:val="005C4BC1"/>
    <w:rsid w:val="005F5753"/>
    <w:rsid w:val="006C4131"/>
    <w:rsid w:val="007E68AB"/>
    <w:rsid w:val="009B350F"/>
    <w:rsid w:val="00AB3EDF"/>
    <w:rsid w:val="00B0297C"/>
    <w:rsid w:val="00BD2B93"/>
    <w:rsid w:val="00D42A29"/>
    <w:rsid w:val="00E65A9B"/>
    <w:rsid w:val="00F3072C"/>
    <w:rsid w:val="00F72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027B"/>
    <w:rPr>
      <w:color w:val="808080"/>
    </w:rPr>
  </w:style>
  <w:style w:type="paragraph" w:customStyle="1" w:styleId="7926AF0ED375459DACC38D4DCB67D36F">
    <w:name w:val="7926AF0ED375459DACC38D4DCB67D3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1A9BBE5C44294C8E3FFB054C17D2CF" ma:contentTypeVersion="8" ma:contentTypeDescription="Create a new document." ma:contentTypeScope="" ma:versionID="0c7fd392f0dd1b813d511d7458d3494a">
  <xsd:schema xmlns:xsd="http://www.w3.org/2001/XMLSchema" xmlns:xs="http://www.w3.org/2001/XMLSchema" xmlns:p="http://schemas.microsoft.com/office/2006/metadata/properties" xmlns:ns2="868bcf3c-1587-45ee-ada9-9a6946fa5293" targetNamespace="http://schemas.microsoft.com/office/2006/metadata/properties" ma:root="true" ma:fieldsID="ed608f77e5174439d5afb38046b80461" ns2:_="">
    <xsd:import namespace="868bcf3c-1587-45ee-ada9-9a6946fa52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bcf3c-1587-45ee-ada9-9a6946fa52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1FB73E-25CB-4D17-8A09-3356FF0576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0F3FB2-9C86-4E58-B71C-7C9AE07F00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5347857-D32F-46F0-BFFC-E475204FD4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A5AC493-FD0F-41E9-8F2F-0AFEDDEE80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8bcf3c-1587-45ee-ada9-9a6946fa52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0</Pages>
  <Words>1704</Words>
  <Characters>971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Монгол улсын их сургууль</vt:lpstr>
    </vt:vector>
  </TitlesOfParts>
  <Manager>amarsanaag@num.edu.mn</Manager>
  <Company>Эрдэм шинжилгээний хэлтэс</Company>
  <LinksUpToDate>false</LinksUpToDate>
  <CharactersWithSpaces>1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нгол улсын их сургууль</dc:title>
  <dc:creator>Амарсанаа</dc:creator>
  <cp:keywords>тайлан; дотоод тайлан</cp:keywords>
  <dc:description>Эрдэм шинжилгээний хэлтсийн дотоод тайлангийн загвар болно.</dc:description>
  <cp:lastModifiedBy>Amartaivan Ganbat</cp:lastModifiedBy>
  <cp:revision>44</cp:revision>
  <cp:lastPrinted>2008-03-03T07:02:00Z</cp:lastPrinted>
  <dcterms:created xsi:type="dcterms:W3CDTF">2021-05-17T14:54:00Z</dcterms:created>
  <dcterms:modified xsi:type="dcterms:W3CDTF">2021-05-18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1A9BBE5C44294C8E3FFB054C17D2CF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d8c15f13-d7f2-337b-9f0e-61511cee7e0c</vt:lpwstr>
  </property>
  <property fmtid="{D5CDD505-2E9C-101B-9397-08002B2CF9AE}" pid="5" name="Mendeley Citation Style_1">
    <vt:lpwstr>http://www.zotero.org/styles/apa</vt:lpwstr>
  </property>
</Properties>
</file>